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CE0922" w14:textId="77777777" w:rsidR="00D331D8" w:rsidRPr="003A4F04" w:rsidRDefault="00D331D8">
      <w:pPr>
        <w:widowControl/>
        <w:jc w:val="left"/>
        <w:rPr>
          <w:rFonts w:ascii="Times New Roman" w:hAnsi="Times New Roman" w:cs="Times New Roman"/>
          <w:sz w:val="24"/>
          <w:szCs w:val="24"/>
        </w:rPr>
      </w:pPr>
    </w:p>
    <w:p w14:paraId="26411F11" w14:textId="77777777" w:rsidR="00602687" w:rsidRPr="003A4F04" w:rsidRDefault="00602687" w:rsidP="00602687">
      <w:pPr>
        <w:rPr>
          <w:rFonts w:ascii="Times New Roman" w:hAnsi="Times New Roman" w:cs="Times New Roman"/>
          <w:b/>
          <w:sz w:val="24"/>
          <w:szCs w:val="24"/>
        </w:rPr>
      </w:pPr>
      <w:r w:rsidRPr="003A4F04">
        <w:rPr>
          <w:rFonts w:ascii="Times New Roman" w:hAnsi="Times New Roman" w:cs="Times New Roman" w:hint="eastAsia"/>
          <w:b/>
          <w:sz w:val="24"/>
          <w:szCs w:val="24"/>
        </w:rPr>
        <w:t>Supp</w:t>
      </w:r>
      <w:r w:rsidRPr="003A4F04">
        <w:rPr>
          <w:rFonts w:ascii="Times New Roman" w:hAnsi="Times New Roman" w:cs="Times New Roman"/>
          <w:b/>
          <w:sz w:val="24"/>
          <w:szCs w:val="24"/>
        </w:rPr>
        <w:t>lemental Information</w:t>
      </w:r>
    </w:p>
    <w:p w14:paraId="2B518E1E" w14:textId="77777777" w:rsidR="00602687" w:rsidRPr="003A4F04" w:rsidRDefault="00602687" w:rsidP="00602687">
      <w:pPr>
        <w:rPr>
          <w:rFonts w:ascii="Times New Roman" w:hAnsi="Times New Roman" w:cs="Times New Roman"/>
          <w:b/>
          <w:sz w:val="24"/>
          <w:szCs w:val="24"/>
        </w:rPr>
      </w:pPr>
    </w:p>
    <w:p w14:paraId="0FF7A13D" w14:textId="42B9A909" w:rsidR="00887D5C" w:rsidRDefault="00887D5C" w:rsidP="00602687">
      <w:pPr>
        <w:rPr>
          <w:rFonts w:ascii="Times New Roman" w:hAnsi="Times New Roman" w:cs="Times New Roman"/>
          <w:b/>
          <w:sz w:val="24"/>
          <w:szCs w:val="24"/>
        </w:rPr>
      </w:pPr>
    </w:p>
    <w:p w14:paraId="679690B0" w14:textId="1639A8A6" w:rsidR="00F675FB" w:rsidRDefault="00F675FB" w:rsidP="00602687">
      <w:pPr>
        <w:rPr>
          <w:rFonts w:ascii="Times New Roman" w:hAnsi="Times New Roman" w:cs="Times New Roman"/>
          <w:b/>
          <w:sz w:val="24"/>
          <w:szCs w:val="24"/>
        </w:rPr>
      </w:pPr>
    </w:p>
    <w:p w14:paraId="3D07B3AF" w14:textId="77777777" w:rsidR="00F675FB" w:rsidRDefault="00F675FB" w:rsidP="00602687">
      <w:pPr>
        <w:rPr>
          <w:rFonts w:ascii="Times New Roman" w:hAnsi="Times New Roman" w:cs="Times New Roman" w:hint="eastAsia"/>
          <w:b/>
          <w:sz w:val="24"/>
          <w:szCs w:val="24"/>
        </w:rPr>
      </w:pPr>
    </w:p>
    <w:p w14:paraId="2799D948" w14:textId="6B1C4558" w:rsidR="007271A5" w:rsidRDefault="00F675FB" w:rsidP="00602687">
      <w:pPr>
        <w:rPr>
          <w:rFonts w:ascii="Times New Roman" w:hAnsi="Times New Roman" w:cs="Times New Roman"/>
          <w:b/>
          <w:sz w:val="24"/>
          <w:szCs w:val="24"/>
        </w:rPr>
      </w:pPr>
      <w:r>
        <w:rPr>
          <w:noProof/>
        </w:rPr>
        <w:drawing>
          <wp:inline distT="0" distB="0" distL="0" distR="0" wp14:anchorId="120D2F03" wp14:editId="6467255C">
            <wp:extent cx="6645910" cy="3081655"/>
            <wp:effectExtent l="0" t="0" r="254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45910" cy="3081655"/>
                    </a:xfrm>
                    <a:prstGeom prst="rect">
                      <a:avLst/>
                    </a:prstGeom>
                    <a:noFill/>
                    <a:ln>
                      <a:noFill/>
                    </a:ln>
                  </pic:spPr>
                </pic:pic>
              </a:graphicData>
            </a:graphic>
          </wp:inline>
        </w:drawing>
      </w:r>
    </w:p>
    <w:p w14:paraId="09D9AA4A" w14:textId="77777777" w:rsidR="00F675FB" w:rsidRDefault="00F675FB" w:rsidP="007271A5">
      <w:pPr>
        <w:rPr>
          <w:rFonts w:ascii="Times New Roman" w:hAnsi="Times New Roman"/>
          <w:b/>
          <w:bCs/>
          <w:color w:val="000000"/>
          <w:sz w:val="20"/>
          <w:szCs w:val="20"/>
        </w:rPr>
      </w:pPr>
    </w:p>
    <w:p w14:paraId="73DDED3F" w14:textId="06C68B46" w:rsidR="007271A5" w:rsidRDefault="007271A5" w:rsidP="007271A5">
      <w:pPr>
        <w:rPr>
          <w:rFonts w:ascii="Times New Roman" w:hAnsi="Times New Roman"/>
          <w:color w:val="000000"/>
          <w:sz w:val="20"/>
          <w:szCs w:val="20"/>
        </w:rPr>
      </w:pPr>
      <w:r w:rsidRPr="00B50797">
        <w:rPr>
          <w:rFonts w:ascii="Times New Roman" w:hAnsi="Times New Roman"/>
          <w:b/>
          <w:bCs/>
          <w:color w:val="000000"/>
          <w:sz w:val="20"/>
          <w:szCs w:val="20"/>
        </w:rPr>
        <w:t>Supplementary Fig. 1. GEN had no effect on expression of ALP, RUNX2, OCN, and BMP2 without the osteogenic medium.</w:t>
      </w:r>
      <w:r w:rsidRPr="00B50797">
        <w:rPr>
          <w:rFonts w:ascii="Times New Roman" w:hAnsi="Times New Roman"/>
          <w:color w:val="000000"/>
          <w:sz w:val="20"/>
          <w:szCs w:val="20"/>
        </w:rPr>
        <w:t xml:space="preserve"> BMSCs were cultivated with </w:t>
      </w:r>
      <w:r w:rsidRPr="00B50797">
        <w:rPr>
          <w:rFonts w:ascii="Times New Roman" w:hAnsi="Times New Roman"/>
          <w:sz w:val="20"/>
          <w:szCs w:val="20"/>
        </w:rPr>
        <w:t xml:space="preserve">GEN </w:t>
      </w:r>
      <w:r w:rsidRPr="00B50797">
        <w:rPr>
          <w:rFonts w:ascii="Times New Roman" w:hAnsi="Times New Roman"/>
          <w:color w:val="000000"/>
          <w:sz w:val="20"/>
          <w:szCs w:val="20"/>
        </w:rPr>
        <w:t xml:space="preserve">(0, 10, 20, and 40 </w:t>
      </w:r>
      <w:proofErr w:type="spellStart"/>
      <w:r w:rsidRPr="00B50797">
        <w:rPr>
          <w:rFonts w:ascii="Times New Roman" w:hAnsi="Times New Roman"/>
          <w:color w:val="000000"/>
          <w:sz w:val="20"/>
          <w:szCs w:val="20"/>
        </w:rPr>
        <w:t>μM</w:t>
      </w:r>
      <w:proofErr w:type="spellEnd"/>
      <w:r w:rsidRPr="00B50797">
        <w:rPr>
          <w:rFonts w:ascii="Times New Roman" w:hAnsi="Times New Roman"/>
          <w:color w:val="000000"/>
          <w:sz w:val="20"/>
          <w:szCs w:val="20"/>
        </w:rPr>
        <w:t>) without the condition of osteogenic induction for 2 weeks. (a, b) The result of ALP staining and ALP activity. The protein level of Runx2 (c, d), OCN (c, e), and BMP2 (c, f) were measured by Western blot.</w:t>
      </w:r>
    </w:p>
    <w:p w14:paraId="447B8653" w14:textId="6B851012" w:rsidR="007271A5" w:rsidRDefault="007271A5" w:rsidP="007271A5">
      <w:pPr>
        <w:rPr>
          <w:rFonts w:ascii="Times New Roman" w:hAnsi="Times New Roman"/>
          <w:color w:val="000000"/>
          <w:sz w:val="20"/>
          <w:szCs w:val="20"/>
        </w:rPr>
      </w:pPr>
    </w:p>
    <w:p w14:paraId="6AC67806" w14:textId="5AF77730" w:rsidR="00F675FB" w:rsidRDefault="00F675FB" w:rsidP="007271A5">
      <w:pPr>
        <w:rPr>
          <w:rFonts w:ascii="Times New Roman" w:hAnsi="Times New Roman"/>
          <w:color w:val="000000"/>
          <w:sz w:val="20"/>
          <w:szCs w:val="20"/>
        </w:rPr>
      </w:pPr>
    </w:p>
    <w:p w14:paraId="62A453C3" w14:textId="552E4C2F" w:rsidR="00F675FB" w:rsidRDefault="00F675FB" w:rsidP="007271A5">
      <w:pPr>
        <w:rPr>
          <w:rFonts w:ascii="Times New Roman" w:hAnsi="Times New Roman"/>
          <w:color w:val="000000"/>
          <w:sz w:val="20"/>
          <w:szCs w:val="20"/>
        </w:rPr>
      </w:pPr>
    </w:p>
    <w:p w14:paraId="6C2D99F0" w14:textId="2C77777D" w:rsidR="00F675FB" w:rsidRDefault="00F675FB" w:rsidP="007271A5">
      <w:pPr>
        <w:rPr>
          <w:rFonts w:ascii="Times New Roman" w:hAnsi="Times New Roman"/>
          <w:color w:val="000000"/>
          <w:sz w:val="20"/>
          <w:szCs w:val="20"/>
        </w:rPr>
      </w:pPr>
    </w:p>
    <w:p w14:paraId="7E2FAE14" w14:textId="063633E6" w:rsidR="00F675FB" w:rsidRDefault="00F675FB" w:rsidP="007271A5">
      <w:pPr>
        <w:rPr>
          <w:rFonts w:ascii="Times New Roman" w:hAnsi="Times New Roman"/>
          <w:color w:val="000000"/>
          <w:sz w:val="20"/>
          <w:szCs w:val="20"/>
        </w:rPr>
      </w:pPr>
    </w:p>
    <w:p w14:paraId="6871B121" w14:textId="6CA53021" w:rsidR="00F675FB" w:rsidRDefault="00F675FB" w:rsidP="007271A5">
      <w:pPr>
        <w:rPr>
          <w:rFonts w:ascii="Times New Roman" w:hAnsi="Times New Roman"/>
          <w:color w:val="000000"/>
          <w:sz w:val="20"/>
          <w:szCs w:val="20"/>
        </w:rPr>
      </w:pPr>
    </w:p>
    <w:p w14:paraId="18344678" w14:textId="28803366" w:rsidR="00F675FB" w:rsidRDefault="00F675FB" w:rsidP="007271A5">
      <w:pPr>
        <w:rPr>
          <w:rFonts w:ascii="Times New Roman" w:hAnsi="Times New Roman"/>
          <w:color w:val="000000"/>
          <w:sz w:val="20"/>
          <w:szCs w:val="20"/>
        </w:rPr>
      </w:pPr>
    </w:p>
    <w:p w14:paraId="5940A6AC" w14:textId="2046ED6D" w:rsidR="00F675FB" w:rsidRDefault="00F675FB" w:rsidP="007271A5">
      <w:pPr>
        <w:rPr>
          <w:rFonts w:ascii="Times New Roman" w:hAnsi="Times New Roman"/>
          <w:color w:val="000000"/>
          <w:sz w:val="20"/>
          <w:szCs w:val="20"/>
        </w:rPr>
      </w:pPr>
    </w:p>
    <w:p w14:paraId="5C0F3960" w14:textId="77777777" w:rsidR="00F675FB" w:rsidRDefault="00F675FB" w:rsidP="007271A5">
      <w:pPr>
        <w:rPr>
          <w:rFonts w:ascii="Times New Roman" w:hAnsi="Times New Roman" w:hint="eastAsia"/>
          <w:color w:val="000000"/>
          <w:sz w:val="20"/>
          <w:szCs w:val="20"/>
        </w:rPr>
      </w:pPr>
    </w:p>
    <w:p w14:paraId="2342928B" w14:textId="577ADFB0" w:rsidR="007271A5" w:rsidRPr="00B50797" w:rsidRDefault="00F675FB" w:rsidP="007271A5">
      <w:pPr>
        <w:rPr>
          <w:rFonts w:ascii="Times New Roman" w:hAnsi="Times New Roman" w:hint="eastAsia"/>
          <w:color w:val="000000"/>
          <w:sz w:val="20"/>
          <w:szCs w:val="20"/>
        </w:rPr>
      </w:pPr>
      <w:r>
        <w:rPr>
          <w:noProof/>
        </w:rPr>
        <w:lastRenderedPageBreak/>
        <w:drawing>
          <wp:inline distT="0" distB="0" distL="0" distR="0" wp14:anchorId="220DB9D5" wp14:editId="0E554509">
            <wp:extent cx="6645910" cy="2925445"/>
            <wp:effectExtent l="0" t="0" r="254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645910" cy="2925445"/>
                    </a:xfrm>
                    <a:prstGeom prst="rect">
                      <a:avLst/>
                    </a:prstGeom>
                    <a:noFill/>
                    <a:ln>
                      <a:noFill/>
                    </a:ln>
                  </pic:spPr>
                </pic:pic>
              </a:graphicData>
            </a:graphic>
          </wp:inline>
        </w:drawing>
      </w:r>
    </w:p>
    <w:p w14:paraId="104B3BDF" w14:textId="77777777" w:rsidR="00F675FB" w:rsidRDefault="00F675FB" w:rsidP="007271A5">
      <w:pPr>
        <w:rPr>
          <w:rFonts w:ascii="Times New Roman" w:hAnsi="Times New Roman"/>
          <w:b/>
          <w:bCs/>
          <w:color w:val="000000"/>
          <w:sz w:val="20"/>
          <w:szCs w:val="20"/>
        </w:rPr>
      </w:pPr>
    </w:p>
    <w:p w14:paraId="23E386CB" w14:textId="733696FC" w:rsidR="007271A5" w:rsidRDefault="007271A5" w:rsidP="007271A5">
      <w:pPr>
        <w:rPr>
          <w:rFonts w:ascii="Times New Roman" w:hAnsi="Times New Roman"/>
          <w:color w:val="000000"/>
          <w:sz w:val="20"/>
          <w:szCs w:val="20"/>
        </w:rPr>
      </w:pPr>
      <w:r w:rsidRPr="00B50797">
        <w:rPr>
          <w:rFonts w:ascii="Times New Roman" w:hAnsi="Times New Roman"/>
          <w:b/>
          <w:bCs/>
          <w:color w:val="000000"/>
          <w:sz w:val="20"/>
          <w:szCs w:val="20"/>
        </w:rPr>
        <w:t>Supplementary Fig. 2. Ovariectomized osteoporosis mice model was successfully constructed.</w:t>
      </w:r>
      <w:r w:rsidRPr="00B50797">
        <w:rPr>
          <w:rFonts w:ascii="Times New Roman" w:hAnsi="Times New Roman"/>
          <w:color w:val="000000"/>
          <w:sz w:val="20"/>
          <w:szCs w:val="20"/>
        </w:rPr>
        <w:t xml:space="preserve"> (a) Body weight and (b) uterine weight were shown in this data. </w:t>
      </w:r>
      <w:r w:rsidRPr="00B50797">
        <w:rPr>
          <w:rFonts w:ascii="Times New Roman" w:hAnsi="Times New Roman"/>
          <w:color w:val="000000"/>
          <w:sz w:val="20"/>
          <w:szCs w:val="20"/>
          <w:vertAlign w:val="superscript"/>
        </w:rPr>
        <w:t>*</w:t>
      </w:r>
      <w:r w:rsidRPr="00B50797">
        <w:rPr>
          <w:rFonts w:ascii="Times New Roman" w:hAnsi="Times New Roman"/>
          <w:i/>
          <w:iCs/>
          <w:color w:val="000000"/>
          <w:sz w:val="20"/>
          <w:szCs w:val="20"/>
        </w:rPr>
        <w:t>P</w:t>
      </w:r>
      <w:r w:rsidRPr="00B50797">
        <w:rPr>
          <w:rFonts w:ascii="Times New Roman" w:hAnsi="Times New Roman"/>
          <w:color w:val="000000"/>
          <w:sz w:val="20"/>
          <w:szCs w:val="20"/>
        </w:rPr>
        <w:t xml:space="preserve"> &lt;0.05 versus Sham group.</w:t>
      </w:r>
    </w:p>
    <w:p w14:paraId="38CE31B3" w14:textId="59557871" w:rsidR="007271A5" w:rsidRDefault="007271A5" w:rsidP="007271A5">
      <w:pPr>
        <w:rPr>
          <w:rFonts w:ascii="Times New Roman" w:hAnsi="Times New Roman"/>
          <w:color w:val="000000"/>
          <w:sz w:val="20"/>
          <w:szCs w:val="20"/>
        </w:rPr>
      </w:pPr>
    </w:p>
    <w:p w14:paraId="3EFA6DC7" w14:textId="4F18FC5A" w:rsidR="007271A5" w:rsidRDefault="007271A5" w:rsidP="007271A5">
      <w:pPr>
        <w:rPr>
          <w:rFonts w:ascii="Times New Roman" w:hAnsi="Times New Roman"/>
          <w:color w:val="000000"/>
          <w:sz w:val="20"/>
          <w:szCs w:val="20"/>
        </w:rPr>
      </w:pPr>
    </w:p>
    <w:p w14:paraId="0C95F8CB" w14:textId="70762D07" w:rsidR="00F675FB" w:rsidRDefault="00F675FB" w:rsidP="007271A5">
      <w:pPr>
        <w:rPr>
          <w:rFonts w:ascii="Times New Roman" w:hAnsi="Times New Roman"/>
          <w:color w:val="000000"/>
          <w:sz w:val="20"/>
          <w:szCs w:val="20"/>
        </w:rPr>
      </w:pPr>
    </w:p>
    <w:p w14:paraId="00AA68F9" w14:textId="2489BCA6" w:rsidR="00F675FB" w:rsidRDefault="00F675FB" w:rsidP="007271A5">
      <w:pPr>
        <w:rPr>
          <w:rFonts w:ascii="Times New Roman" w:hAnsi="Times New Roman"/>
          <w:color w:val="000000"/>
          <w:sz w:val="20"/>
          <w:szCs w:val="20"/>
        </w:rPr>
      </w:pPr>
    </w:p>
    <w:p w14:paraId="5316FBE1" w14:textId="33C9C855" w:rsidR="00F675FB" w:rsidRDefault="00F675FB" w:rsidP="007271A5">
      <w:pPr>
        <w:rPr>
          <w:rFonts w:ascii="Times New Roman" w:hAnsi="Times New Roman"/>
          <w:color w:val="000000"/>
          <w:sz w:val="20"/>
          <w:szCs w:val="20"/>
        </w:rPr>
      </w:pPr>
    </w:p>
    <w:p w14:paraId="5F174217" w14:textId="1A4F44B3" w:rsidR="00F675FB" w:rsidRDefault="00F675FB" w:rsidP="007271A5">
      <w:pPr>
        <w:rPr>
          <w:rFonts w:ascii="Times New Roman" w:hAnsi="Times New Roman"/>
          <w:color w:val="000000"/>
          <w:sz w:val="20"/>
          <w:szCs w:val="20"/>
        </w:rPr>
      </w:pPr>
    </w:p>
    <w:p w14:paraId="6E0B406C" w14:textId="40B34E52" w:rsidR="00F675FB" w:rsidRDefault="00F675FB" w:rsidP="007271A5">
      <w:pPr>
        <w:rPr>
          <w:rFonts w:ascii="Times New Roman" w:hAnsi="Times New Roman"/>
          <w:color w:val="000000"/>
          <w:sz w:val="20"/>
          <w:szCs w:val="20"/>
        </w:rPr>
      </w:pPr>
    </w:p>
    <w:p w14:paraId="39D06699" w14:textId="0AFCC803" w:rsidR="00F675FB" w:rsidRDefault="00F675FB" w:rsidP="007271A5">
      <w:pPr>
        <w:rPr>
          <w:rFonts w:ascii="Times New Roman" w:hAnsi="Times New Roman"/>
          <w:color w:val="000000"/>
          <w:sz w:val="20"/>
          <w:szCs w:val="20"/>
        </w:rPr>
      </w:pPr>
    </w:p>
    <w:p w14:paraId="1E91D90F" w14:textId="5C40D03E" w:rsidR="00F675FB" w:rsidRDefault="00F675FB" w:rsidP="007271A5">
      <w:pPr>
        <w:rPr>
          <w:rFonts w:ascii="Times New Roman" w:hAnsi="Times New Roman"/>
          <w:color w:val="000000"/>
          <w:sz w:val="20"/>
          <w:szCs w:val="20"/>
        </w:rPr>
      </w:pPr>
    </w:p>
    <w:p w14:paraId="3D81B26A" w14:textId="33A668D2" w:rsidR="00F675FB" w:rsidRDefault="00F675FB" w:rsidP="007271A5">
      <w:pPr>
        <w:rPr>
          <w:rFonts w:ascii="Times New Roman" w:hAnsi="Times New Roman"/>
          <w:color w:val="000000"/>
          <w:sz w:val="20"/>
          <w:szCs w:val="20"/>
        </w:rPr>
      </w:pPr>
    </w:p>
    <w:p w14:paraId="121011BD" w14:textId="0D854426" w:rsidR="00F675FB" w:rsidRDefault="00F675FB" w:rsidP="007271A5">
      <w:pPr>
        <w:rPr>
          <w:rFonts w:ascii="Times New Roman" w:hAnsi="Times New Roman"/>
          <w:color w:val="000000"/>
          <w:sz w:val="20"/>
          <w:szCs w:val="20"/>
        </w:rPr>
      </w:pPr>
    </w:p>
    <w:p w14:paraId="4C941A07" w14:textId="68B76F88" w:rsidR="00F675FB" w:rsidRDefault="00F675FB" w:rsidP="007271A5">
      <w:pPr>
        <w:rPr>
          <w:rFonts w:ascii="Times New Roman" w:hAnsi="Times New Roman"/>
          <w:color w:val="000000"/>
          <w:sz w:val="20"/>
          <w:szCs w:val="20"/>
        </w:rPr>
      </w:pPr>
    </w:p>
    <w:p w14:paraId="603EB14F" w14:textId="60251C08" w:rsidR="00F675FB" w:rsidRDefault="00F675FB" w:rsidP="007271A5">
      <w:pPr>
        <w:rPr>
          <w:rFonts w:ascii="Times New Roman" w:hAnsi="Times New Roman"/>
          <w:color w:val="000000"/>
          <w:sz w:val="20"/>
          <w:szCs w:val="20"/>
        </w:rPr>
      </w:pPr>
    </w:p>
    <w:p w14:paraId="0AB1542C" w14:textId="4FF6D9BA" w:rsidR="00F675FB" w:rsidRDefault="00F675FB" w:rsidP="007271A5">
      <w:pPr>
        <w:rPr>
          <w:rFonts w:ascii="Times New Roman" w:hAnsi="Times New Roman"/>
          <w:color w:val="000000"/>
          <w:sz w:val="20"/>
          <w:szCs w:val="20"/>
        </w:rPr>
      </w:pPr>
    </w:p>
    <w:p w14:paraId="4C0B81D2" w14:textId="7080398A" w:rsidR="00F675FB" w:rsidRDefault="00F675FB" w:rsidP="007271A5">
      <w:pPr>
        <w:rPr>
          <w:rFonts w:ascii="Times New Roman" w:hAnsi="Times New Roman"/>
          <w:color w:val="000000"/>
          <w:sz w:val="20"/>
          <w:szCs w:val="20"/>
        </w:rPr>
      </w:pPr>
    </w:p>
    <w:p w14:paraId="022C64B0" w14:textId="7C1F69A8" w:rsidR="00F675FB" w:rsidRDefault="00F675FB" w:rsidP="007271A5">
      <w:pPr>
        <w:rPr>
          <w:rFonts w:ascii="Times New Roman" w:hAnsi="Times New Roman"/>
          <w:color w:val="000000"/>
          <w:sz w:val="20"/>
          <w:szCs w:val="20"/>
        </w:rPr>
      </w:pPr>
    </w:p>
    <w:p w14:paraId="5C255B4D" w14:textId="202C80E7" w:rsidR="00F675FB" w:rsidRDefault="00F675FB" w:rsidP="007271A5">
      <w:pPr>
        <w:rPr>
          <w:rFonts w:ascii="Times New Roman" w:hAnsi="Times New Roman"/>
          <w:color w:val="000000"/>
          <w:sz w:val="20"/>
          <w:szCs w:val="20"/>
        </w:rPr>
      </w:pPr>
    </w:p>
    <w:p w14:paraId="6659CEEB" w14:textId="1E6405A2" w:rsidR="00F675FB" w:rsidRDefault="00F675FB" w:rsidP="007271A5">
      <w:pPr>
        <w:rPr>
          <w:rFonts w:ascii="Times New Roman" w:hAnsi="Times New Roman"/>
          <w:color w:val="000000"/>
          <w:sz w:val="20"/>
          <w:szCs w:val="20"/>
        </w:rPr>
      </w:pPr>
    </w:p>
    <w:p w14:paraId="7E38DFC7" w14:textId="66EDE3E1" w:rsidR="00F675FB" w:rsidRDefault="00F675FB" w:rsidP="007271A5">
      <w:pPr>
        <w:rPr>
          <w:rFonts w:ascii="Times New Roman" w:hAnsi="Times New Roman"/>
          <w:color w:val="000000"/>
          <w:sz w:val="20"/>
          <w:szCs w:val="20"/>
        </w:rPr>
      </w:pPr>
    </w:p>
    <w:p w14:paraId="4F4C220D" w14:textId="36C33B78" w:rsidR="00F675FB" w:rsidRDefault="00F675FB" w:rsidP="007271A5">
      <w:pPr>
        <w:rPr>
          <w:rFonts w:ascii="Times New Roman" w:hAnsi="Times New Roman"/>
          <w:color w:val="000000"/>
          <w:sz w:val="20"/>
          <w:szCs w:val="20"/>
        </w:rPr>
      </w:pPr>
    </w:p>
    <w:p w14:paraId="7ACD2FE6" w14:textId="2CB38B6F" w:rsidR="00F675FB" w:rsidRDefault="00F675FB" w:rsidP="007271A5">
      <w:pPr>
        <w:rPr>
          <w:rFonts w:ascii="Times New Roman" w:hAnsi="Times New Roman"/>
          <w:color w:val="000000"/>
          <w:sz w:val="20"/>
          <w:szCs w:val="20"/>
        </w:rPr>
      </w:pPr>
    </w:p>
    <w:p w14:paraId="7EF8E4FB" w14:textId="2D757236" w:rsidR="00F675FB" w:rsidRDefault="00F675FB" w:rsidP="007271A5">
      <w:pPr>
        <w:rPr>
          <w:rFonts w:ascii="Times New Roman" w:hAnsi="Times New Roman"/>
          <w:color w:val="000000"/>
          <w:sz w:val="20"/>
          <w:szCs w:val="20"/>
        </w:rPr>
      </w:pPr>
    </w:p>
    <w:p w14:paraId="0DAB535E" w14:textId="00A9F726" w:rsidR="00F675FB" w:rsidRDefault="00F675FB" w:rsidP="007271A5">
      <w:pPr>
        <w:rPr>
          <w:rFonts w:ascii="Times New Roman" w:hAnsi="Times New Roman"/>
          <w:color w:val="000000"/>
          <w:sz w:val="20"/>
          <w:szCs w:val="20"/>
        </w:rPr>
      </w:pPr>
    </w:p>
    <w:p w14:paraId="137B108C" w14:textId="77777777" w:rsidR="00F675FB" w:rsidRDefault="00F675FB" w:rsidP="007271A5">
      <w:pPr>
        <w:rPr>
          <w:rFonts w:ascii="Times New Roman" w:hAnsi="Times New Roman" w:hint="eastAsia"/>
          <w:color w:val="000000"/>
          <w:sz w:val="20"/>
          <w:szCs w:val="20"/>
        </w:rPr>
      </w:pPr>
    </w:p>
    <w:p w14:paraId="775E1915" w14:textId="7F290F18" w:rsidR="007271A5" w:rsidRPr="00B50797" w:rsidRDefault="00F675FB" w:rsidP="007271A5">
      <w:pPr>
        <w:rPr>
          <w:rFonts w:ascii="Times New Roman" w:hAnsi="Times New Roman" w:hint="eastAsia"/>
          <w:color w:val="000000"/>
          <w:sz w:val="20"/>
          <w:szCs w:val="20"/>
        </w:rPr>
      </w:pPr>
      <w:r>
        <w:rPr>
          <w:noProof/>
        </w:rPr>
        <w:lastRenderedPageBreak/>
        <w:drawing>
          <wp:inline distT="0" distB="0" distL="0" distR="0" wp14:anchorId="3B141CDE" wp14:editId="57D5DE2F">
            <wp:extent cx="6645910" cy="1504950"/>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645910" cy="1504950"/>
                    </a:xfrm>
                    <a:prstGeom prst="rect">
                      <a:avLst/>
                    </a:prstGeom>
                    <a:noFill/>
                    <a:ln>
                      <a:noFill/>
                    </a:ln>
                  </pic:spPr>
                </pic:pic>
              </a:graphicData>
            </a:graphic>
          </wp:inline>
        </w:drawing>
      </w:r>
    </w:p>
    <w:p w14:paraId="2E22C404" w14:textId="77777777" w:rsidR="00F675FB" w:rsidRDefault="00F675FB" w:rsidP="007271A5">
      <w:pPr>
        <w:rPr>
          <w:rFonts w:ascii="Times New Roman" w:hAnsi="Times New Roman"/>
          <w:b/>
          <w:bCs/>
          <w:color w:val="000000"/>
          <w:sz w:val="20"/>
          <w:szCs w:val="20"/>
        </w:rPr>
      </w:pPr>
    </w:p>
    <w:p w14:paraId="6AB6EBCA" w14:textId="31448EB0" w:rsidR="007271A5" w:rsidRPr="00B50797" w:rsidRDefault="007271A5" w:rsidP="007271A5">
      <w:pPr>
        <w:rPr>
          <w:rFonts w:ascii="Times New Roman" w:hAnsi="Times New Roman"/>
          <w:color w:val="000000"/>
          <w:sz w:val="20"/>
          <w:szCs w:val="20"/>
        </w:rPr>
      </w:pPr>
      <w:r w:rsidRPr="00B50797">
        <w:rPr>
          <w:rFonts w:ascii="Times New Roman" w:hAnsi="Times New Roman"/>
          <w:b/>
          <w:bCs/>
          <w:color w:val="000000"/>
          <w:sz w:val="20"/>
          <w:szCs w:val="20"/>
        </w:rPr>
        <w:t xml:space="preserve">Supplementary Fig. 3. </w:t>
      </w:r>
      <w:bookmarkStart w:id="0" w:name="OLE_LINK34"/>
      <w:r w:rsidRPr="00B50797">
        <w:rPr>
          <w:rFonts w:ascii="Times New Roman" w:hAnsi="Times New Roman"/>
          <w:b/>
          <w:bCs/>
          <w:color w:val="000000"/>
          <w:sz w:val="20"/>
          <w:szCs w:val="20"/>
        </w:rPr>
        <w:t xml:space="preserve">GEN </w:t>
      </w:r>
      <w:bookmarkEnd w:id="0"/>
      <w:r w:rsidRPr="00B50797">
        <w:rPr>
          <w:rFonts w:ascii="Times New Roman" w:hAnsi="Times New Roman"/>
          <w:b/>
          <w:bCs/>
          <w:color w:val="000000"/>
          <w:sz w:val="20"/>
          <w:szCs w:val="20"/>
        </w:rPr>
        <w:t xml:space="preserve">had no effect on β-catenin-BMP2 signaling without the osteogenic medium. </w:t>
      </w:r>
      <w:r w:rsidRPr="00B50797">
        <w:rPr>
          <w:rFonts w:ascii="Times New Roman" w:hAnsi="Times New Roman"/>
          <w:color w:val="000000"/>
          <w:sz w:val="20"/>
          <w:szCs w:val="20"/>
        </w:rPr>
        <w:t xml:space="preserve">BMSCs were cultivated with </w:t>
      </w:r>
      <w:r w:rsidRPr="00B50797">
        <w:rPr>
          <w:rFonts w:ascii="Times New Roman" w:hAnsi="Times New Roman"/>
          <w:sz w:val="20"/>
          <w:szCs w:val="20"/>
        </w:rPr>
        <w:t xml:space="preserve">GEN </w:t>
      </w:r>
      <w:r w:rsidRPr="00B50797">
        <w:rPr>
          <w:rFonts w:ascii="Times New Roman" w:hAnsi="Times New Roman"/>
          <w:color w:val="000000"/>
          <w:sz w:val="20"/>
          <w:szCs w:val="20"/>
        </w:rPr>
        <w:t xml:space="preserve">(0, 10, 20, and 40 </w:t>
      </w:r>
      <w:proofErr w:type="spellStart"/>
      <w:r w:rsidRPr="00B50797">
        <w:rPr>
          <w:rFonts w:ascii="Times New Roman" w:hAnsi="Times New Roman"/>
          <w:color w:val="000000"/>
          <w:sz w:val="20"/>
          <w:szCs w:val="20"/>
        </w:rPr>
        <w:t>μM</w:t>
      </w:r>
      <w:proofErr w:type="spellEnd"/>
      <w:r w:rsidRPr="00B50797">
        <w:rPr>
          <w:rFonts w:ascii="Times New Roman" w:hAnsi="Times New Roman"/>
          <w:color w:val="000000"/>
          <w:sz w:val="20"/>
          <w:szCs w:val="20"/>
        </w:rPr>
        <w:t>) without the condition of osteogenic induction for 2 weeks. The level of p-Smad1/5/8 (a, b), β-catenin protein (a, c) were evaluated by Western blot.</w:t>
      </w:r>
    </w:p>
    <w:p w14:paraId="05C8652C" w14:textId="77777777" w:rsidR="007271A5" w:rsidRPr="007271A5" w:rsidRDefault="007271A5" w:rsidP="00602687">
      <w:pPr>
        <w:rPr>
          <w:rFonts w:ascii="Times New Roman" w:hAnsi="Times New Roman" w:cs="Times New Roman" w:hint="eastAsia"/>
          <w:b/>
          <w:sz w:val="24"/>
          <w:szCs w:val="24"/>
        </w:rPr>
      </w:pPr>
    </w:p>
    <w:p w14:paraId="4BB0DC80" w14:textId="5B07F2EA" w:rsidR="00A2720F" w:rsidRDefault="00A2720F" w:rsidP="008F40F5">
      <w:pPr>
        <w:autoSpaceDE w:val="0"/>
        <w:autoSpaceDN w:val="0"/>
        <w:adjustRightInd w:val="0"/>
        <w:jc w:val="left"/>
        <w:rPr>
          <w:rFonts w:ascii="Times New Roman" w:hAnsi="Times New Roman" w:cs="Times New Roman"/>
          <w:sz w:val="24"/>
          <w:szCs w:val="24"/>
        </w:rPr>
      </w:pPr>
    </w:p>
    <w:sectPr w:rsidR="00A2720F" w:rsidSect="00FF5AE7">
      <w:footerReference w:type="default" r:id="rId11"/>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0C56D2" w14:textId="77777777" w:rsidR="00583C13" w:rsidRDefault="00583C13" w:rsidP="00336ADD">
      <w:r>
        <w:separator/>
      </w:r>
    </w:p>
  </w:endnote>
  <w:endnote w:type="continuationSeparator" w:id="0">
    <w:p w14:paraId="7B9F1E01" w14:textId="77777777" w:rsidR="00583C13" w:rsidRDefault="00583C13" w:rsidP="00336A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Identity-H">
    <w:altName w:val="Times New Roman"/>
    <w:charset w:val="00"/>
    <w:family w:val="roman"/>
    <w:pitch w:val="default"/>
  </w:font>
  <w:font w:name="TimesNewRomanPS">
    <w:altName w:val="Times New Roman"/>
    <w:charset w:val="00"/>
    <w:family w:val="roman"/>
    <w:pitch w:val="default"/>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92992520"/>
      <w:docPartObj>
        <w:docPartGallery w:val="Page Numbers (Bottom of Page)"/>
        <w:docPartUnique/>
      </w:docPartObj>
    </w:sdtPr>
    <w:sdtEndPr/>
    <w:sdtContent>
      <w:p w14:paraId="7B69AAE2" w14:textId="77777777" w:rsidR="006E5709" w:rsidRDefault="00050D40">
        <w:pPr>
          <w:pStyle w:val="a5"/>
          <w:jc w:val="center"/>
        </w:pPr>
        <w:r>
          <w:fldChar w:fldCharType="begin"/>
        </w:r>
        <w:r w:rsidR="006E5709">
          <w:instrText>PAGE   \* MERGEFORMAT</w:instrText>
        </w:r>
        <w:r>
          <w:fldChar w:fldCharType="separate"/>
        </w:r>
        <w:r w:rsidR="00445D99" w:rsidRPr="00445D99">
          <w:rPr>
            <w:noProof/>
            <w:lang w:val="zh-CN"/>
          </w:rPr>
          <w:t>1</w:t>
        </w:r>
        <w:r>
          <w:rPr>
            <w:noProof/>
            <w:lang w:val="zh-CN"/>
          </w:rPr>
          <w:fldChar w:fldCharType="end"/>
        </w:r>
      </w:p>
    </w:sdtContent>
  </w:sdt>
  <w:p w14:paraId="1FCDAB65" w14:textId="77777777" w:rsidR="006E5709" w:rsidRDefault="006E5709">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4B1843" w14:textId="77777777" w:rsidR="00583C13" w:rsidRDefault="00583C13" w:rsidP="00336ADD">
      <w:r>
        <w:separator/>
      </w:r>
    </w:p>
  </w:footnote>
  <w:footnote w:type="continuationSeparator" w:id="0">
    <w:p w14:paraId="3B34F383" w14:textId="77777777" w:rsidR="00583C13" w:rsidRDefault="00583C13" w:rsidP="00336A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DC0FD4"/>
    <w:multiLevelType w:val="hybridMultilevel"/>
    <w:tmpl w:val="C72EAA9E"/>
    <w:lvl w:ilvl="0" w:tplc="8806BEEA">
      <w:start w:val="3"/>
      <w:numFmt w:val="bullet"/>
      <w:lvlText w:val=""/>
      <w:lvlJc w:val="left"/>
      <w:pPr>
        <w:ind w:left="1560" w:hanging="360"/>
      </w:pPr>
      <w:rPr>
        <w:rFonts w:ascii="Wingdings" w:eastAsiaTheme="minorEastAsia" w:hAnsi="Wingdings" w:cs="Times New Roman" w:hint="default"/>
      </w:rPr>
    </w:lvl>
    <w:lvl w:ilvl="1" w:tplc="04090003" w:tentative="1">
      <w:start w:val="1"/>
      <w:numFmt w:val="bullet"/>
      <w:lvlText w:val=""/>
      <w:lvlJc w:val="left"/>
      <w:pPr>
        <w:ind w:left="2040" w:hanging="420"/>
      </w:pPr>
      <w:rPr>
        <w:rFonts w:ascii="Wingdings" w:hAnsi="Wingdings" w:hint="default"/>
      </w:rPr>
    </w:lvl>
    <w:lvl w:ilvl="2" w:tplc="04090005"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3" w:tentative="1">
      <w:start w:val="1"/>
      <w:numFmt w:val="bullet"/>
      <w:lvlText w:val=""/>
      <w:lvlJc w:val="left"/>
      <w:pPr>
        <w:ind w:left="3300" w:hanging="420"/>
      </w:pPr>
      <w:rPr>
        <w:rFonts w:ascii="Wingdings" w:hAnsi="Wingdings" w:hint="default"/>
      </w:rPr>
    </w:lvl>
    <w:lvl w:ilvl="5" w:tplc="04090005"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3" w:tentative="1">
      <w:start w:val="1"/>
      <w:numFmt w:val="bullet"/>
      <w:lvlText w:val=""/>
      <w:lvlJc w:val="left"/>
      <w:pPr>
        <w:ind w:left="4560" w:hanging="420"/>
      </w:pPr>
      <w:rPr>
        <w:rFonts w:ascii="Wingdings" w:hAnsi="Wingdings" w:hint="default"/>
      </w:rPr>
    </w:lvl>
    <w:lvl w:ilvl="8" w:tplc="04090005" w:tentative="1">
      <w:start w:val="1"/>
      <w:numFmt w:val="bullet"/>
      <w:lvlText w:val=""/>
      <w:lvlJc w:val="left"/>
      <w:pPr>
        <w:ind w:left="4980" w:hanging="420"/>
      </w:pPr>
      <w:rPr>
        <w:rFonts w:ascii="Wingdings" w:hAnsi="Wingdings" w:hint="default"/>
      </w:rPr>
    </w:lvl>
  </w:abstractNum>
  <w:abstractNum w:abstractNumId="1" w15:restartNumberingAfterBreak="0">
    <w:nsid w:val="1BBB06EC"/>
    <w:multiLevelType w:val="hybridMultilevel"/>
    <w:tmpl w:val="78B6687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615126E2"/>
    <w:multiLevelType w:val="hybridMultilevel"/>
    <w:tmpl w:val="7694876C"/>
    <w:lvl w:ilvl="0" w:tplc="E5C422CC">
      <w:start w:val="3"/>
      <w:numFmt w:val="bullet"/>
      <w:lvlText w:val=""/>
      <w:lvlJc w:val="left"/>
      <w:pPr>
        <w:ind w:left="1560" w:hanging="360"/>
      </w:pPr>
      <w:rPr>
        <w:rFonts w:ascii="Wingdings" w:eastAsiaTheme="minorEastAsia" w:hAnsi="Wingdings" w:cs="Times New Roman" w:hint="default"/>
      </w:rPr>
    </w:lvl>
    <w:lvl w:ilvl="1" w:tplc="04090003" w:tentative="1">
      <w:start w:val="1"/>
      <w:numFmt w:val="bullet"/>
      <w:lvlText w:val=""/>
      <w:lvlJc w:val="left"/>
      <w:pPr>
        <w:ind w:left="2040" w:hanging="420"/>
      </w:pPr>
      <w:rPr>
        <w:rFonts w:ascii="Wingdings" w:hAnsi="Wingdings" w:hint="default"/>
      </w:rPr>
    </w:lvl>
    <w:lvl w:ilvl="2" w:tplc="04090005"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3" w:tentative="1">
      <w:start w:val="1"/>
      <w:numFmt w:val="bullet"/>
      <w:lvlText w:val=""/>
      <w:lvlJc w:val="left"/>
      <w:pPr>
        <w:ind w:left="3300" w:hanging="420"/>
      </w:pPr>
      <w:rPr>
        <w:rFonts w:ascii="Wingdings" w:hAnsi="Wingdings" w:hint="default"/>
      </w:rPr>
    </w:lvl>
    <w:lvl w:ilvl="5" w:tplc="04090005"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3" w:tentative="1">
      <w:start w:val="1"/>
      <w:numFmt w:val="bullet"/>
      <w:lvlText w:val=""/>
      <w:lvlJc w:val="left"/>
      <w:pPr>
        <w:ind w:left="4560" w:hanging="420"/>
      </w:pPr>
      <w:rPr>
        <w:rFonts w:ascii="Wingdings" w:hAnsi="Wingdings" w:hint="default"/>
      </w:rPr>
    </w:lvl>
    <w:lvl w:ilvl="8" w:tplc="04090005" w:tentative="1">
      <w:start w:val="1"/>
      <w:numFmt w:val="bullet"/>
      <w:lvlText w:val=""/>
      <w:lvlJc w:val="left"/>
      <w:pPr>
        <w:ind w:left="4980" w:hanging="420"/>
      </w:pPr>
      <w:rPr>
        <w:rFonts w:ascii="Wingdings" w:hAnsi="Wingdings" w:hint="default"/>
      </w:rPr>
    </w:lvl>
  </w:abstractNum>
  <w:abstractNum w:abstractNumId="3" w15:restartNumberingAfterBreak="0">
    <w:nsid w:val="797125DC"/>
    <w:multiLevelType w:val="hybridMultilevel"/>
    <w:tmpl w:val="80280FFE"/>
    <w:lvl w:ilvl="0" w:tplc="44E68E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en-US" w:vendorID="64" w:dllVersion="6" w:nlCheck="1" w:checkStyle="1"/>
  <w:activeWritingStyle w:appName="MSWord" w:lang="en-AU" w:vendorID="64" w:dllVersion="6" w:nlCheck="1" w:checkStyle="1"/>
  <w:activeWritingStyle w:appName="MSWord" w:lang="zh-CN" w:vendorID="64" w:dllVersion="5" w:nlCheck="1" w:checkStyle="1"/>
  <w:activeWritingStyle w:appName="MSWord" w:lang="en-US" w:vendorID="64" w:dllVersion="0" w:nlCheck="1" w:checkStyle="0"/>
  <w:activeWritingStyle w:appName="MSWord" w:lang="en-AU"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0NDYzszA1MjM3MTVV0lEKTi0uzszPAykwtKgFALq2/h4t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t0szewafr9t1ew2f75rvwaatxadpdwedvz&quot;&gt;zzw EndNote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8&lt;/item&gt;&lt;item&gt;19&lt;/item&gt;&lt;item&gt;20&lt;/item&gt;&lt;item&gt;21&lt;/item&gt;&lt;item&gt;22&lt;/item&gt;&lt;item&gt;24&lt;/item&gt;&lt;item&gt;25&lt;/item&gt;&lt;item&gt;26&lt;/item&gt;&lt;item&gt;27&lt;/item&gt;&lt;item&gt;28&lt;/item&gt;&lt;item&gt;29&lt;/item&gt;&lt;item&gt;30&lt;/item&gt;&lt;item&gt;31&lt;/item&gt;&lt;item&gt;33&lt;/item&gt;&lt;item&gt;34&lt;/item&gt;&lt;item&gt;36&lt;/item&gt;&lt;item&gt;37&lt;/item&gt;&lt;item&gt;39&lt;/item&gt;&lt;item&gt;40&lt;/item&gt;&lt;item&gt;41&lt;/item&gt;&lt;item&gt;42&lt;/item&gt;&lt;item&gt;43&lt;/item&gt;&lt;/record-ids&gt;&lt;/item&gt;&lt;/Libraries&gt;"/>
    <w:docVar w:name="NE.Ref{0012FF9F-6BEC-4005-A59D-F3AA4B306870}" w:val=" ADDIN NE.Ref.{0012FF9F-6BEC-4005-A59D-F3AA4B306870}&lt;Citation&gt;&lt;Group&gt;&lt;References&gt;&lt;Item&gt;&lt;ID&gt;329&lt;/ID&gt;&lt;UID&gt;{BB231A29-5942-4EA6-8F0B-E03EE67B5B6C}&lt;/UID&gt;&lt;Title&gt;A Review on the Special Radiotherapy Techniques of Colorectal Cancer&lt;/Title&gt;&lt;Template&gt;Journal Article&lt;/Template&gt;&lt;Star&gt;0&lt;/Star&gt;&lt;Tag&gt;0&lt;/Tag&gt;&lt;Author&gt;Tam, Shing Yau; Wu, Vincent W C&lt;/Author&gt;&lt;Year&gt;2019&lt;/Year&gt;&lt;Details&gt;&lt;_accessed&gt;62770416&lt;/_accessed&gt;&lt;_collection_scope&gt;SCIE&lt;/_collection_scope&gt;&lt;_created&gt;62770416&lt;/_created&gt;&lt;_date&gt;62719200&lt;/_date&gt;&lt;_db_updated&gt;CrossRef&lt;/_db_updated&gt;&lt;_doi&gt;10.3389/fonc.2019.00208&lt;/_doi&gt;&lt;_impact_factor&gt;   4.416&lt;/_impact_factor&gt;&lt;_isbn&gt;2234-943X&lt;/_isbn&gt;&lt;_journal&gt;Frontiers in Oncology&lt;/_journal&gt;&lt;_modified&gt;62770416&lt;/_modified&gt;&lt;_tertiary_title&gt;Front. Oncol.&lt;/_tertiary_title&gt;&lt;_url&gt;https://www.frontiersin.org/article/10.3389/fonc.2019.00208/full_x000d__x000a_https://www.frontiersin.org/article/10.3389/fonc.2019.00208/full&lt;/_url&gt;&lt;_volume&gt;9&lt;/_volume&gt;&lt;/Details&gt;&lt;Extra&gt;&lt;DBUID&gt;{38DDE748-C163-4609-ADFC-9BAA06AFE44B}&lt;/DBUID&gt;&lt;/Extra&gt;&lt;/Item&gt;&lt;/References&gt;&lt;/Group&gt;&lt;Group&gt;&lt;References&gt;&lt;Item&gt;&lt;ID&gt;330&lt;/ID&gt;&lt;UID&gt;{22197029-B0D8-4E25-ABF7-0B5403AE0639}&lt;/UID&gt;&lt;Title&gt;Pattern, Stage, and Time of Recurrent Colorectal Cancer After Curative Surgery&lt;/Title&gt;&lt;Template&gt;Journal Article&lt;/Template&gt;&lt;Star&gt;0&lt;/Star&gt;&lt;Tag&gt;0&lt;/Tag&gt;&lt;Author&gt;Guraya, S Y&lt;/Author&gt;&lt;Year&gt;2019&lt;/Year&gt;&lt;Details&gt;&lt;_accession_num&gt;30792036&lt;/_accession_num&gt;&lt;_author_adr&gt;Head Surgery Unit, Clinical Sciences Department, College of Medicine University of Sharjah, Sharjah, United Arab Emirates. Electronic address: salmanguraya@gmail.com.&lt;/_author_adr&gt;&lt;_created&gt;62770419&lt;/_created&gt;&lt;_date&gt;2019-01-29&lt;/_date&gt;&lt;_date_display&gt;2019 Jan 29&lt;/_date_display&gt;&lt;_doi&gt;10.1016/j.clcc.2019.01.003&lt;/_doi&gt;&lt;_impact_factor&gt;   3.861&lt;/_impact_factor&gt;&lt;_isbn&gt;1938-0674 (Electronic); 1533-0028 (Linking)&lt;/_isbn&gt;&lt;_journal&gt;Clin Colorectal Cancer&lt;/_journal&gt;&lt;_keywords&gt;Colorectal cancer; Curative surgery; Locoregional recurrence; Recurrence after surgery&lt;/_keywords&gt;&lt;_language&gt;eng&lt;/_language&gt;&lt;_modified&gt;62770419&lt;/_modified&gt;&lt;_ori_publication&gt;Copyright (c) 2019 Elsevier Inc. All rights reserved.&lt;/_ori_publication&gt;&lt;_tertiary_title&gt;Clinical colorectal cancer&lt;/_tertiary_title&gt;&lt;_type_work&gt;Journal Article; Review&lt;/_type_work&gt;&lt;_url&gt;http://www.ncbi.nlm.nih.gov/entrez/query.fcgi?cmd=Retrieve&amp;amp;db=pubmed&amp;amp;dopt=Abstract&amp;amp;list_uids=30792036&amp;amp;query_hl=1&lt;/_url&gt;&lt;/Details&gt;&lt;Extra&gt;&lt;DBUID&gt;{38DDE748-C163-4609-ADFC-9BAA06AFE44B}&lt;/DBUID&gt;&lt;/Extra&gt;&lt;/Item&gt;&lt;/References&gt;&lt;/Group&gt;&lt;/Citation&gt;_x000a_"/>
    <w:docVar w:name="NE.Ref{00439CC5-F778-4BFA-B1E1-66254E2BCDA4}" w:val=" ADDIN NE.Ref.{00439CC5-F778-4BFA-B1E1-66254E2BCDA4}&lt;Citation&gt;&lt;Group&gt;&lt;References&gt;&lt;Item&gt;&lt;ID&gt;13&lt;/ID&gt;&lt;UID&gt;{3C551E28-08A0-4745-AB6E-2F5FD57F7935}&lt;/UID&gt;&lt;Title&gt;Active matrix metalloproteinase-2 activity discriminates colonic mucosa, adenomas with and without high-grade dysplasia, and cancers&lt;/Title&gt;&lt;Template&gt;Journal Article&lt;/Template&gt;&lt;Star&gt;0&lt;/Star&gt;&lt;Tag&gt;0&lt;/Tag&gt;&lt;Author&gt;Murnane, Mary Jo; Cai, Jinguo; Shuja, Sania; McAneny, David; Willett, John B&lt;/Author&gt;&lt;Year&gt;2011&lt;/Year&gt;&lt;Details&gt;&lt;_accessed&gt;62384663&lt;/_accessed&gt;&lt;_collection_scope&gt;SCI;SCIE;&lt;/_collection_scope&gt;&lt;_created&gt;62204886&lt;/_created&gt;&lt;_db_updated&gt;CrossRef&lt;/_db_updated&gt;&lt;_doi&gt;10.1016/j.humpath.2010.08.021&lt;/_doi&gt;&lt;_impact_factor&gt;   3.125&lt;/_impact_factor&gt;&lt;_isbn&gt;00468177&lt;/_isbn&gt;&lt;_issue&gt;5&lt;/_issue&gt;&lt;_journal&gt;Human Pathology&lt;/_journal&gt;&lt;_modified&gt;62345839&lt;/_modified&gt;&lt;_pages&gt;688-701&lt;/_pages&gt;&lt;_tertiary_title&gt;Human Pathology&lt;/_tertiary_title&gt;&lt;_url&gt;http://linkinghub.elsevier.com/retrieve/pii/S004681771000362X_x000d__x000a_http://api.elsevier.com/content/article/PII:S004681771000362X?httpAccept=text/xml&lt;/_url&gt;&lt;_volume&gt;42&lt;/_volume&gt;&lt;/Details&gt;&lt;Extra&gt;&lt;DBUID&gt;{38DDE748-C163-4609-ADFC-9BAA06AFE44B}&lt;/DBUID&gt;&lt;/Extra&gt;&lt;/Item&gt;&lt;/References&gt;&lt;/Group&gt;&lt;/Citation&gt;_x000a_"/>
    <w:docVar w:name="NE.Ref{009E4922-A737-4B82-8DDE-45BAD1881368}" w:val=" ADDIN NE.Ref.{009E4922-A737-4B82-8DDE-45BAD1881368}&lt;Citation&gt;&lt;Group&gt;&lt;References&gt;&lt;Item&gt;&lt;ID&gt;305&lt;/ID&gt;&lt;UID&gt;{455278C6-F660-42EF-A827-10C2CF086BBD}&lt;/UID&gt;&lt;Title&gt;ROCK-II mediates colon cancer invasion via regulation of MMP-2 and MMP-13 at the  site of invadopodia as revealed by multiphoton imaging&lt;/Title&gt;&lt;Template&gt;Journal Article&lt;/Template&gt;&lt;Star&gt;0&lt;/Star&gt;&lt;Tag&gt;0&lt;/Tag&gt;&lt;Author&gt;Vishnubhotla, R; Sun, S; Huq, J; Bulic, M; Ramesh, A; Guzman, G; Cho, M; Glover, S C&lt;/Author&gt;&lt;Year&gt;2007&lt;/Year&gt;&lt;Details&gt;&lt;_accession_num&gt;17876296&lt;/_accession_num&gt;&lt;_author_adr&gt;Department of Bioengineering, University of Illinois at Chicago, Chicago, IL, USA.&lt;/_author_adr&gt;&lt;_collection_scope&gt;SCI;SCIE&lt;/_collection_scope&gt;&lt;_created&gt;62734125&lt;/_created&gt;&lt;_date&gt;2007-11-01&lt;/_date&gt;&lt;_date_display&gt;2007 Nov&lt;/_date_display&gt;&lt;_doi&gt;10.1038/labinvest.3700674&lt;/_doi&gt;&lt;_impact_factor&gt;   4.254&lt;/_impact_factor&gt;&lt;_isbn&gt;1530-0307 (Electronic); 0023-6837 (Linking)&lt;/_isbn&gt;&lt;_issue&gt;11&lt;/_issue&gt;&lt;_journal&gt;Lab Invest&lt;/_journal&gt;&lt;_keywords&gt;Actin Cytoskeleton/metabolism; Cell Line; Cell Proliferation; Collagen Type I/metabolism; Colonic Neoplasms/*enzymology/pathology; Enzyme Activation; Epithelial Cells/enzymology; Humans; Matrix Metalloproteinase 13/*metabolism; Matrix Metalloproteinase 2/*metabolism; Matrix Metalloproteinase 9/metabolism; Microscopy, Fluorescence, Multiphoton; Neoplasm Invasiveness; Pseudopodia/*metabolism; rho-Associated Kinases/*metabolism&lt;/_keywords&gt;&lt;_language&gt;eng&lt;/_language&gt;&lt;_modified&gt;62734131&lt;/_modified&gt;&lt;_pages&gt;1149-58&lt;/_pages&gt;&lt;_tertiary_title&gt;Laboratory investigation; a journal of technical methods and pathology&lt;/_tertiary_title&gt;&lt;_type_work&gt;Journal Article; Research Support, Non-U.S. Gov&amp;apos;t&lt;/_type_work&gt;&lt;_url&gt;http://www.ncbi.nlm.nih.gov/entrez/query.fcgi?cmd=Retrieve&amp;amp;db=pubmed&amp;amp;dopt=Abstract&amp;amp;list_uids=17876296&amp;amp;query_hl=1&lt;/_url&gt;&lt;_volume&gt;87&lt;/_volume&gt;&lt;/Details&gt;&lt;Extra&gt;&lt;DBUID&gt;{38DDE748-C163-4609-ADFC-9BAA06AFE44B}&lt;/DBUID&gt;&lt;/Extra&gt;&lt;/Item&gt;&lt;/References&gt;&lt;/Group&gt;&lt;Group&gt;&lt;References&gt;&lt;Item&gt;&lt;ID&gt;306&lt;/ID&gt;&lt;UID&gt;{B70DC005-FB56-4394-8A79-75F08A1B1CF0}&lt;/UID&gt;&lt;Title&gt;Effect of chronic exposure to inorganic arsenic on intestinal cells&lt;/Title&gt;&lt;Template&gt;Journal Article&lt;/Template&gt;&lt;Star&gt;0&lt;/Star&gt;&lt;Tag&gt;0&lt;/Tag&gt;&lt;Author&gt;Chiocchetti, G M; Velez, D; Devesa, V&lt;/Author&gt;&lt;Year&gt;2019&lt;/Year&gt;&lt;Details&gt;&lt;_accession_num&gt;30748021&lt;/_accession_num&gt;&lt;_author_adr&gt;Instituto de Agroquimica y Tecnologia de Alimentos (IATA-CSIC), Calle Agustin Escardino 7, 46980, Paterna, Valencia, Spain.; Instituto de Agroquimica y Tecnologia de Alimentos (IATA-CSIC), Calle Agustin Escardino 7, 46980, Paterna, Valencia, Spain.; Instituto de Agroquimica y Tecnologia de Alimentos (IATA-CSIC), Calle Agustin Escardino 7, 46980, Paterna, Valencia, Spain.&lt;/_author_adr&gt;&lt;_collection_scope&gt;SCI;SCIE&lt;/_collection_scope&gt;&lt;_created&gt;62734133&lt;/_created&gt;&lt;_date&gt;2019-02-12&lt;/_date&gt;&lt;_date_display&gt;2019 Feb 12&lt;/_date_display&gt;&lt;_doi&gt;10.1002/jat.3778&lt;/_doi&gt;&lt;_impact_factor&gt;   2.909&lt;/_impact_factor&gt;&lt;_isbn&gt;1099-1263 (Electronic); 0260-437X (Linking)&lt;/_isbn&gt;&lt;_journal&gt;J Appl Toxicol&lt;/_journal&gt;&lt;_keywords&gt;arsenite; cellular transformation; inflammation; inorganic arsenic; intestinal epithelium&lt;/_keywords&gt;&lt;_language&gt;eng&lt;/_language&gt;&lt;_modified&gt;62736394&lt;/_modified&gt;&lt;_ori_publication&gt;(c) 2019 John Wiley &amp;amp; Sons, Ltd.&lt;/_ori_publication&gt;&lt;_tertiary_title&gt;Journal of applied toxicology : JAT&lt;/_tertiary_title&gt;&lt;_type_work&gt;Journal Article&lt;/_type_work&gt;&lt;_url&gt;http://www.ncbi.nlm.nih.gov/entrez/query.fcgi?cmd=Retrieve&amp;amp;db=pubmed&amp;amp;dopt=Abstract&amp;amp;list_uids=30748021&amp;amp;query_hl=1&lt;/_url&gt;&lt;/Details&gt;&lt;Extra&gt;&lt;DBUID&gt;{38DDE748-C163-4609-ADFC-9BAA06AFE44B}&lt;/DBUID&gt;&lt;/Extra&gt;&lt;/Item&gt;&lt;/References&gt;&lt;/Group&gt;&lt;/Citation&gt;_x000a_"/>
    <w:docVar w:name="NE.Ref{00FE2341-4178-4E53-BC00-69943430F20E}" w:val=" ADDIN NE.Ref.{00FE2341-4178-4E53-BC00-69943430F20E}&lt;Citation&gt;&lt;Group&gt;&lt;References&gt;&lt;Item&gt;&lt;ID&gt;47&lt;/ID&gt;&lt;UID&gt;{1B34FB9F-A307-48A1-A170-73ECDE2FA295}&lt;/UID&gt;&lt;Title&gt;In vivo characterization of activatable cell penetrating peptides for targeting protease activity in cancer&lt;/Title&gt;&lt;Template&gt;Journal Article&lt;/Template&gt;&lt;Star&gt;0&lt;/Star&gt;&lt;Tag&gt;0&lt;/Tag&gt;&lt;Author&gt;Olson, Emilia S; Aguilera, Todd A; Jiang, Tao; Ellies, Lesley G; Nguyen, Quyen T; Wong, Edmund H; Gross, Larry A; Tsien, Roger Y&lt;/Author&gt;&lt;Year&gt;2009&lt;/Year&gt;&lt;Details&gt;&lt;_accessed&gt;62796713&lt;/_accessed&gt;&lt;_collection_scope&gt;SCIE;&lt;/_collection_scope&gt;&lt;_created&gt;62214791&lt;/_created&gt;&lt;_db_updated&gt;CrossRef&lt;/_db_updated&gt;&lt;_doi&gt;10.1039/b904890a&lt;/_doi&gt;&lt;_impact_factor&gt;   3.294&lt;/_impact_factor&gt;&lt;_isbn&gt;1757-9694&lt;/_isbn&gt;&lt;_issue&gt;5-6&lt;/_issue&gt;&lt;_journal&gt;Integrative Biology&lt;/_journal&gt;&lt;_modified&gt;62796703&lt;/_modified&gt;&lt;_pages&gt;382&lt;/_pages&gt;&lt;_tertiary_title&gt;Integr. Biol.&lt;/_tertiary_title&gt;&lt;_url&gt;http://xlink.rsc.org/?DOI=b904890a_x000d__x000a_http://pubs.rsc.org/en/content/articlepdf/2009/IB/B904890A&lt;/_url&gt;&lt;_volume&gt;1&lt;/_volume&gt;&lt;/Details&gt;&lt;Extra&gt;&lt;DBUID&gt;{38DDE748-C163-4609-ADFC-9BAA06AFE44B}&lt;/DBUID&gt;&lt;/Extra&gt;&lt;/Item&gt;&lt;/References&gt;&lt;/Group&gt;&lt;Group&gt;&lt;References&gt;&lt;Item&gt;&lt;ID&gt;45&lt;/ID&gt;&lt;UID&gt;{9D0EF453-53D7-4860-83CE-A4C9847093C8}&lt;/UID&gt;&lt;Title&gt;Tumor imaging by means of proteolytic activation of cell-penetrating peptides&lt;/Title&gt;&lt;Template&gt;Journal Article&lt;/Template&gt;&lt;Star&gt;0&lt;/Star&gt;&lt;Tag&gt;0&lt;/Tag&gt;&lt;Author&gt;Jiang, T; Olson, E S; Nguyen, Q T; Roy, M; Jennings, P A; Tsien, R Y&lt;/Author&gt;&lt;Year&gt;2004&lt;/Year&gt;&lt;Details&gt;&lt;_accessed&gt;62253896&lt;/_accessed&gt;&lt;_accession_num&gt;15601762&lt;/_accession_num&gt;&lt;_author_adr&gt;Howard Hughes Medical Institute and Department of Pharmacology, University of California at San Diego, La Jolla, CA 92093-0647, USA.&lt;/_author_adr&gt;&lt;_created&gt;62214791&lt;/_created&gt;&lt;_date&gt;55209600&lt;/_date&gt;&lt;_date_display&gt;2004 Dec 21&lt;/_date_display&gt;&lt;_db_updated&gt;PubMed&lt;/_db_updated&gt;&lt;_doi&gt;10.1073/pnas.0408191101&lt;/_doi&gt;&lt;_impact_factor&gt;   9.504&lt;/_impact_factor&gt;&lt;_isbn&gt;0027-8424 (Print); 0027-8424 (Linking)&lt;/_isbn&gt;&lt;_issue&gt;51&lt;/_issue&gt;&lt;_journal&gt;Proc Natl Acad Sci U S A&lt;/_journal&gt;&lt;_keywords&gt;Animals; Anions/chemistry; Carcinoma, Squamous Cell/diagnosis/metabolism/pathology; Cell Line, Tumor; *Cell Membrane Permeability; Humans; Injections; Matrix Metalloproteinase 2/metabolism; Mice; Molecular Structure; Neoplasm Transplantation; Neoplasms/*diagnosis/*metabolism/pathology; Peptides/administration &amp;amp;amp; dosage/chemistry/*metabolism/*pharmacology; Protein Conformation; Spectrometry, Fluorescence&lt;/_keywords&gt;&lt;_language&gt;eng&lt;/_language&gt;&lt;_modified&gt;62345706&lt;/_modified&gt;&lt;_pages&gt;17867-72&lt;/_pages&gt;&lt;_tertiary_title&gt;Proceedings of the National Academy of Sciences of the United States of America&lt;/_tertiary_title&gt;&lt;_type_work&gt;Journal Article; Research Support, Non-U.S. Gov&amp;apos;t; Research Support, U.S. Gov&amp;apos;t, Non-P.H.S.; Research Support, U.S. Gov&amp;apos;t, P.H.S.&lt;/_type_work&gt;&lt;_url&gt;http://www.ncbi.nlm.nih.gov/entrez/query.fcgi?cmd=Retrieve&amp;amp;db=pubmed&amp;amp;dopt=Abstract&amp;amp;list_uids=15601762&amp;amp;query_hl=1&lt;/_url&gt;&lt;_volume&gt;101&lt;/_volume&gt;&lt;/Details&gt;&lt;Extra&gt;&lt;DBUID&gt;{38DDE748-C163-4609-ADFC-9BAA06AFE44B}&lt;/DBUID&gt;&lt;/Extra&gt;&lt;/Item&gt;&lt;/References&gt;&lt;/Group&gt;&lt;/Citation&gt;_x000a_"/>
    <w:docVar w:name="NE.Ref{0132B19B-36A6-4FB5-B5D6-276A2B0A62ED}" w:val=" ADDIN NE.Ref.{0132B19B-36A6-4FB5-B5D6-276A2B0A62ED}&lt;Citation&gt;&lt;Group&gt;&lt;References&gt;&lt;Item&gt;&lt;ID&gt;14&lt;/ID&gt;&lt;UID&gt;{BC96526B-3DED-453F-A203-790C500BD51E}&lt;/UID&gt;&lt;Title&gt;Applications of Cell-Penetrating Peptides for Tumor Targeting and Future Cancer Therapies&lt;/Title&gt;&lt;Template&gt;Journal Article&lt;/Template&gt;&lt;Star&gt;0&lt;/Star&gt;&lt;Tag&gt;0&lt;/Tag&gt;&lt;Author&gt;Regberg, Jakob; Srimanee, Artita; Langel, Ülo&lt;/Author&gt;&lt;Year&gt;2012&lt;/Year&gt;&lt;Details&gt;&lt;_accessed&gt;62624087&lt;/_accessed&gt;&lt;_created&gt;62204886&lt;/_created&gt;&lt;_date&gt;59273280&lt;/_date&gt;&lt;_db_updated&gt;CrossRef&lt;/_db_updated&gt;&lt;_doi&gt;10.3390/ph5090991&lt;/_doi&gt;&lt;_isbn&gt;1424-8247&lt;/_isbn&gt;&lt;_issue&gt;9&lt;/_issue&gt;&lt;_journal&gt;Pharmaceuticals&lt;/_journal&gt;&lt;_modified&gt;62204888&lt;/_modified&gt;&lt;_pages&gt;991-1007&lt;/_pages&gt;&lt;_tertiary_title&gt;Pharmaceuticals&lt;/_tertiary_title&gt;&lt;_url&gt;http://www.mdpi.com/1424-8247/5/9/991_x000d__x000a_http://www.mdpi.com/1424-8247/5/9/991/pdf&lt;/_url&gt;&lt;_volume&gt;5&lt;/_volume&gt;&lt;/Details&gt;&lt;Extra&gt;&lt;DBUID&gt;{38DDE748-C163-4609-ADFC-9BAA06AFE44B}&lt;/DBUID&gt;&lt;/Extra&gt;&lt;/Item&gt;&lt;/References&gt;&lt;/Group&gt;&lt;Group&gt;&lt;References&gt;&lt;Item&gt;&lt;ID&gt;331&lt;/ID&gt;&lt;UID&gt;{DD47DBA4-86C0-4645-AC71-9D375F8F1E13}&lt;/UID&gt;&lt;Title&gt;Cell-Penetrating Peptides: From Basic Research to Clinics&lt;/Title&gt;&lt;Template&gt;Journal Article&lt;/Template&gt;&lt;Star&gt;0&lt;/Star&gt;&lt;Tag&gt;0&lt;/Tag&gt;&lt;Author&gt;Guidotti, Giulia; Brambilla, Liliana; Rossi, Daniela&lt;/Author&gt;&lt;Year&gt;2017&lt;/Year&gt;&lt;Details&gt;&lt;_accessed&gt;62770426&lt;/_accessed&gt;&lt;_collection_scope&gt;SCI;SCIE&lt;/_collection_scope&gt;&lt;_created&gt;62770426&lt;/_created&gt;&lt;_db_updated&gt;CrossRef&lt;/_db_updated&gt;&lt;_doi&gt;10.1016/j.tips.2017.01.003&lt;/_doi&gt;&lt;_impact_factor&gt;  12.108&lt;/_impact_factor&gt;&lt;_isbn&gt;01656147&lt;/_isbn&gt;&lt;_issue&gt;4&lt;/_issue&gt;&lt;_journal&gt;Trends in Pharmacological Sciences&lt;/_journal&gt;&lt;_modified&gt;62770426&lt;/_modified&gt;&lt;_pages&gt;406-424&lt;/_pages&gt;&lt;_tertiary_title&gt;Trends in Pharmacological Sciences&lt;/_tertiary_title&gt;&lt;_url&gt;https://linkinghub.elsevier.com/retrieve/pii/S0165614717300172_x000d__x000a_https://dul.usage.elsevier.com/doi/&lt;/_url&gt;&lt;_volume&gt;38&lt;/_volume&gt;&lt;/Details&gt;&lt;Extra&gt;&lt;DBUID&gt;{38DDE748-C163-4609-ADFC-9BAA06AFE44B}&lt;/DBUID&gt;&lt;/Extra&gt;&lt;/Item&gt;&lt;/References&gt;&lt;/Group&gt;&lt;Group&gt;&lt;References&gt;&lt;Item&gt;&lt;ID&gt;333&lt;/ID&gt;&lt;UID&gt;{9F887712-71C4-48B3-BEBE-F75588761242}&lt;/UID&gt;&lt;Title&gt;Uptake Mechanism of Cell-Penetrating Peptides&lt;/Title&gt;&lt;Template&gt;Journal Article&lt;/Template&gt;&lt;Star&gt;0&lt;/Star&gt;&lt;Tag&gt;0&lt;/Tag&gt;&lt;Author&gt;Gestin, M; Dowaidar, M; Langel, U&lt;/Author&gt;&lt;Year&gt;2017&lt;/Year&gt;&lt;Details&gt;&lt;_accession_num&gt;29081057&lt;/_accession_num&gt;&lt;_author_adr&gt;Department of Neurochemistry, The Arrhenius Laboratories for Natural Sciences, Stockholm University, Svante Arrhenius vag 16B, SE-10691, Stockholm, Sweden. maxime.gestin@neurochem.su.se.; Department of Neurochemistry, The Arrhenius Laboratories for Natural Sciences, Stockholm University, Svante Arrhenius vag 16B, SE-10691, Stockholm, Sweden.; Department of Neurochemistry, The Arrhenius Laboratories for Natural Sciences, Stockholm University, Svante Arrhenius vag 16B, SE-10691, Stockholm, Sweden.; Laboratory of Molecular Biotechnology, Institute of Technology, University of Tartu, Nooruse, 50411, Tartu, Estonia.&lt;/_author_adr&gt;&lt;_collection_scope&gt;SCIE&lt;/_collection_scope&gt;&lt;_created&gt;62770427&lt;/_created&gt;&lt;_date&gt;2017-01-20&lt;/_date&gt;&lt;_date_display&gt;2017&lt;/_date_display&gt;&lt;_doi&gt;10.1007/978-3-319-66095-0_11&lt;/_doi&gt;&lt;_impact_factor&gt;   1.760&lt;/_impact_factor&gt;&lt;_isbn&gt;0065-2598 (Print); 0065-2598 (Linking)&lt;/_isbn&gt;&lt;_journal&gt;Adv Exp Med Biol&lt;/_journal&gt;&lt;_keywords&gt;Animals; Arginine/chemistry; Cell Membrane/*metabolism; Cell-Penetrating Peptides/chemistry/*metabolism/pharmacokinetics; *Endocytosis; Humans; Models, Biological; Oligopeptides/chemistry/metabolism/pharmacokinetics; Transport Vesicles/*metabolism*Cell-penetrating peptide; *Delivery platform; *Endocytosis; *Gene therapy; *Pore formation; *Uptake mechanism&lt;/_keywords&gt;&lt;_language&gt;eng&lt;/_language&gt;&lt;_modified&gt;62770427&lt;/_modified&gt;&lt;_pages&gt;255-264&lt;/_pages&gt;&lt;_tertiary_title&gt;Advances in experimental medicine and biology&lt;/_tertiary_title&gt;&lt;_type_work&gt;Journal Article&lt;/_type_work&gt;&lt;_url&gt;http://www.ncbi.nlm.nih.gov/entrez/query.fcgi?cmd=Retrieve&amp;amp;db=pubmed&amp;amp;dopt=Abstract&amp;amp;list_uids=29081057&amp;amp;query_hl=1&lt;/_url&gt;&lt;_volume&gt;1030&lt;/_volume&gt;&lt;/Details&gt;&lt;Extra&gt;&lt;DBUID&gt;{38DDE748-C163-4609-ADFC-9BAA06AFE44B}&lt;/DBUID&gt;&lt;/Extra&gt;&lt;/Item&gt;&lt;/References&gt;&lt;/Group&gt;&lt;/Citation&gt;_x000a_"/>
    <w:docVar w:name="NE.Ref{016C098F-E2A0-42CD-9F65-089061C9BCBC}" w:val=" ADDIN NE.Ref.{016C098F-E2A0-42CD-9F65-089061C9BCBC}&lt;Citation&gt;&lt;Group&gt;&lt;References&gt;&lt;Item&gt;&lt;ID&gt;24&lt;/ID&gt;&lt;UID&gt;{C583B33E-7B01-425B-8BFA-4B590DED9A88}&lt;/UID&gt;&lt;Title&gt;Molecular targeting of papillary thyroid carcinoma with fluorescently labeled ratiometric activatable cell penetrating peptides in a transgenic murine model&lt;/Title&gt;&lt;Template&gt;Journal Article&lt;/Template&gt;&lt;Star&gt;0&lt;/Star&gt;&lt;Tag&gt;0&lt;/Tag&gt;&lt;Author&gt;Orosco, Ryan K; Savariar, Elamprakash N; Weissbrod, Philip A; Diaz-Perez, Julio A; Bouvet, Michael; Tsien, Roger Y; Nguyen, Quyen T&lt;/Author&gt;&lt;Year&gt;2016&lt;/Year&gt;&lt;Details&gt;&lt;_accessed&gt;62612536&lt;/_accessed&gt;&lt;_collection_scope&gt;SCI;SCIE;&lt;/_collection_scope&gt;&lt;_created&gt;62204886&lt;/_created&gt;&lt;_db_updated&gt;CrossRef&lt;/_db_updated&gt;&lt;_doi&gt;10.1002/jso.24129&lt;/_doi&gt;&lt;_impact_factor&gt;   2.886&lt;/_impact_factor&gt;&lt;_issue&gt;2&lt;/_issue&gt;&lt;_journal&gt;Journal of Surgical Oncology&lt;/_journal&gt;&lt;_modified&gt;62332774&lt;/_modified&gt;&lt;_pages&gt;138-143&lt;/_pages&gt;&lt;_tertiary_title&gt;J. Surg. Oncol.&lt;/_tertiary_title&gt;&lt;_url&gt;http://doi.wiley.com/10.1002/jso.24129_x000d__x000a_https://api.wiley.com/onlinelibrary/tdm/v1/articles/10.1002%2Fjso.24129&lt;/_url&gt;&lt;_volume&gt;113&lt;/_volume&gt;&lt;/Details&gt;&lt;Extra&gt;&lt;DBUID&gt;{38DDE748-C163-4609-ADFC-9BAA06AFE44B}&lt;/DBUID&gt;&lt;/Extra&gt;&lt;/Item&gt;&lt;/References&gt;&lt;/Group&gt;&lt;Group&gt;&lt;References&gt;&lt;Item&gt;&lt;ID&gt;139&lt;/ID&gt;&lt;UID&gt;{1627E7DE-8656-4418-9F08-529C0882FE40}&lt;/UID&gt;&lt;Title&gt;Cell-penetrating peptides and their analogues as novel nanocarriers for drug delivery&lt;/Title&gt;&lt;Template&gt;Journal Article&lt;/Template&gt;&lt;Star&gt;0&lt;/Star&gt;&lt;Tag&gt;0&lt;/Tag&gt;&lt;Author&gt;Jafari, Samira; Maleki Dizaj, Solmaz; Adibkia, Khosro&lt;/Author&gt;&lt;Year&gt;2015&lt;/Year&gt;&lt;Details&gt;&lt;_accessed&gt;62384697&lt;/_accessed&gt;&lt;_created&gt;62384697&lt;/_created&gt;&lt;_date&gt;61873920&lt;/_date&gt;&lt;_db_updated&gt;CrossRef&lt;/_db_updated&gt;&lt;_doi&gt;10.15171/bi.2015.10&lt;/_doi&gt;&lt;_isbn&gt;2228-5660&lt;/_isbn&gt;&lt;_issue&gt;2&lt;/_issue&gt;&lt;_journal&gt;BioImpacts&lt;/_journal&gt;&lt;_modified&gt;62384697&lt;/_modified&gt;&lt;_pages&gt;103-111&lt;/_pages&gt;&lt;_tertiary_title&gt;Bioimpacts&lt;/_tertiary_title&gt;&lt;_url&gt;http://bi.tbzmed.ac.ir/Abstract/BI_235_20150111112816_x000d__x000a_http://bi.tbzmed.ac.ir/pdf/BI-5-103.pdf&lt;/_url&gt;&lt;_volume&gt;5&lt;/_volume&gt;&lt;/Details&gt;&lt;Extra&gt;&lt;DBUID&gt;{38DDE748-C163-4609-ADFC-9BAA06AFE44B}&lt;/DBUID&gt;&lt;/Extra&gt;&lt;/Item&gt;&lt;/References&gt;&lt;/Group&gt;&lt;/Citation&gt;_x000a_"/>
    <w:docVar w:name="NE.Ref{05319D10-5FA4-49FC-B22E-DE00F98608A4}" w:val=" ADDIN NE.Ref.{05319D10-5FA4-49FC-B22E-DE00F98608A4}&lt;Citation&gt;&lt;Group&gt;&lt;References&gt;&lt;Item&gt;&lt;ID&gt;305&lt;/ID&gt;&lt;UID&gt;{455278C6-F660-42EF-A827-10C2CF086BBD}&lt;/UID&gt;&lt;Title&gt;ROCK-II mediates colon cancer invasion via regulation of MMP-2 and MMP-13 at the  site of invadopodia as revealed by multiphoton imaging&lt;/Title&gt;&lt;Template&gt;Journal Article&lt;/Template&gt;&lt;Star&gt;0&lt;/Star&gt;&lt;Tag&gt;0&lt;/Tag&gt;&lt;Author&gt;Vishnubhotla, R; Sun, S; Huq, J; Bulic, M; Ramesh, A; Guzman, G; Cho, M; Glover, S C&lt;/Author&gt;&lt;Year&gt;2007&lt;/Year&gt;&lt;Details&gt;&lt;_accession_num&gt;17876296&lt;/_accession_num&gt;&lt;_author_adr&gt;Department of Bioengineering, University of Illinois at Chicago, Chicago, IL, USA.&lt;/_author_adr&gt;&lt;_collection_scope&gt;SCI;SCIE&lt;/_collection_scope&gt;&lt;_created&gt;62734125&lt;/_created&gt;&lt;_date&gt;2007-11-01&lt;/_date&gt;&lt;_date_display&gt;2007 Nov&lt;/_date_display&gt;&lt;_doi&gt;10.1038/labinvest.3700674&lt;/_doi&gt;&lt;_impact_factor&gt;   4.254&lt;/_impact_factor&gt;&lt;_isbn&gt;1530-0307 (Electronic); 0023-6837 (Linking)&lt;/_isbn&gt;&lt;_issue&gt;11&lt;/_issue&gt;&lt;_journal&gt;Lab Invest&lt;/_journal&gt;&lt;_keywords&gt;Actin Cytoskeleton/metabolism; Cell Line; Cell Proliferation; Collagen Type I/metabolism; Colonic Neoplasms/*enzymology/pathology; Enzyme Activation; Epithelial Cells/enzymology; Humans; Matrix Metalloproteinase 13/*metabolism; Matrix Metalloproteinase 2/*metabolism; Matrix Metalloproteinase 9/metabolism; Microscopy, Fluorescence, Multiphoton; Neoplasm Invasiveness; Pseudopodia/*metabolism; rho-Associated Kinases/*metabolism&lt;/_keywords&gt;&lt;_language&gt;eng&lt;/_language&gt;&lt;_modified&gt;62734131&lt;/_modified&gt;&lt;_pages&gt;1149-58&lt;/_pages&gt;&lt;_tertiary_title&gt;Laboratory investigation; a journal of technical methods and pathology&lt;/_tertiary_title&gt;&lt;_type_work&gt;Journal Article; Research Support, Non-U.S. Gov&amp;apos;t&lt;/_type_work&gt;&lt;_url&gt;http://www.ncbi.nlm.nih.gov/entrez/query.fcgi?cmd=Retrieve&amp;amp;db=pubmed&amp;amp;dopt=Abstract&amp;amp;list_uids=17876296&amp;amp;query_hl=1&lt;/_url&gt;&lt;_volume&gt;87&lt;/_volume&gt;&lt;/Details&gt;&lt;Extra&gt;&lt;DBUID&gt;{38DDE748-C163-4609-ADFC-9BAA06AFE44B}&lt;/DBUID&gt;&lt;/Extra&gt;&lt;/Item&gt;&lt;/References&gt;&lt;/Group&gt;&lt;Group&gt;&lt;References&gt;&lt;Item&gt;&lt;ID&gt;306&lt;/ID&gt;&lt;UID&gt;{B70DC005-FB56-4394-8A79-75F08A1B1CF0}&lt;/UID&gt;&lt;Title&gt;Effect of chronic exposure to inorganic arsenic on intestinal cells&lt;/Title&gt;&lt;Template&gt;Journal Article&lt;/Template&gt;&lt;Star&gt;0&lt;/Star&gt;&lt;Tag&gt;0&lt;/Tag&gt;&lt;Author&gt;Chiocchetti, G M; Velez, D; Devesa, V&lt;/Author&gt;&lt;Year&gt;2019&lt;/Year&gt;&lt;Details&gt;&lt;_accession_num&gt;30748021&lt;/_accession_num&gt;&lt;_author_adr&gt;Instituto de Agroquimica y Tecnologia de Alimentos (IATA-CSIC), Calle Agustin Escardino 7, 46980, Paterna, Valencia, Spain.; Instituto de Agroquimica y Tecnologia de Alimentos (IATA-CSIC), Calle Agustin Escardino 7, 46980, Paterna, Valencia, Spain.; Instituto de Agroquimica y Tecnologia de Alimentos (IATA-CSIC), Calle Agustin Escardino 7, 46980, Paterna, Valencia, Spain.&lt;/_author_adr&gt;&lt;_collection_scope&gt;SCI;SCIE&lt;/_collection_scope&gt;&lt;_created&gt;62734133&lt;/_created&gt;&lt;_date&gt;2019-02-12&lt;/_date&gt;&lt;_date_display&gt;2019 Feb 12&lt;/_date_display&gt;&lt;_doi&gt;10.1002/jat.3778&lt;/_doi&gt;&lt;_impact_factor&gt;   2.909&lt;/_impact_factor&gt;&lt;_isbn&gt;1099-1263 (Electronic); 0260-437X (Linking)&lt;/_isbn&gt;&lt;_journal&gt;J Appl Toxicol&lt;/_journal&gt;&lt;_keywords&gt;arsenite; cellular transformation; inflammation; inorganic arsenic; intestinal epithelium&lt;/_keywords&gt;&lt;_language&gt;eng&lt;/_language&gt;&lt;_modified&gt;62736394&lt;/_modified&gt;&lt;_ori_publication&gt;(c) 2019 John Wiley &amp;amp; Sons, Ltd.&lt;/_ori_publication&gt;&lt;_tertiary_title&gt;Journal of applied toxicology : JAT&lt;/_tertiary_title&gt;&lt;_type_work&gt;Journal Article&lt;/_type_work&gt;&lt;_url&gt;http://www.ncbi.nlm.nih.gov/entrez/query.fcgi?cmd=Retrieve&amp;amp;db=pubmed&amp;amp;dopt=Abstract&amp;amp;list_uids=30748021&amp;amp;query_hl=1&lt;/_url&gt;&lt;/Details&gt;&lt;Extra&gt;&lt;DBUID&gt;{38DDE748-C163-4609-ADFC-9BAA06AFE44B}&lt;/DBUID&gt;&lt;/Extra&gt;&lt;/Item&gt;&lt;/References&gt;&lt;/Group&gt;&lt;/Citation&gt;_x000a_"/>
    <w:docVar w:name="NE.Ref{09A7C0BA-14E0-40CA-85CF-BE7270902F7E}" w:val=" ADDIN NE.Ref.{09A7C0BA-14E0-40CA-85CF-BE7270902F7E}&lt;Citation&gt;&lt;Group&gt;&lt;References&gt;&lt;Item&gt;&lt;ID&gt;39&lt;/ID&gt;&lt;UID&gt;{70ADF50B-A521-4E87-A40E-A7B96FD31A7D}&lt;/UID&gt;&lt;Title&gt;Surgical molecular navigation with ratiometric activatable cell penetrating peptide for intraoperative identification and resection of small salivary gland cancers&lt;/Title&gt;&lt;Template&gt;Journal Article&lt;/Template&gt;&lt;Star&gt;0&lt;/Star&gt;&lt;Tag&gt;0&lt;/Tag&gt;&lt;Author&gt;Hussain, Timon; Savariar, Elamprakash N; Diaz-Perez, Julio A; Messer, Karen; Pu, Minya; Tsien, Roger Y; Nguyen, Quyen T&lt;/Author&gt;&lt;Year&gt;2016&lt;/Year&gt;&lt;Details&gt;&lt;_accessed&gt;62796763&lt;/_accessed&gt;&lt;_created&gt;62204886&lt;/_created&gt;&lt;_db_updated&gt;CrossRef&lt;/_db_updated&gt;&lt;_doi&gt;10.1002/hed.23946&lt;/_doi&gt;&lt;_issue&gt;5&lt;/_issue&gt;&lt;_journal&gt;Head &amp;amp; Neck&lt;/_journal&gt;&lt;_modified&gt;62214790&lt;/_modified&gt;&lt;_pages&gt;715-723&lt;/_pages&gt;&lt;_tertiary_title&gt;Head Neck&lt;/_tertiary_title&gt;&lt;_url&gt;http://doi.wiley.com/10.1002/hed.23946_x000d__x000a_https://api.wiley.com/onlinelibrary/tdm/v1/articles/10.1002%2Fhed.23946&lt;/_url&gt;&lt;_volume&gt;38&lt;/_volume&gt;&lt;/Details&gt;&lt;Extra&gt;&lt;DBUID&gt;{38DDE748-C163-4609-ADFC-9BAA06AFE44B}&lt;/DBUID&gt;&lt;/Extra&gt;&lt;/Item&gt;&lt;/References&gt;&lt;/Group&gt;&lt;Group&gt;&lt;References&gt;&lt;Item&gt;&lt;ID&gt;33&lt;/ID&gt;&lt;UID&gt;{86726369-7748-4609-BED3-526C6AD80622}&lt;/UID&gt;&lt;Title&gt;Ratiometric Activatable Cell-Penetrating Peptides Label Pancreatic Cancer, Enabling Fluorescence-Guided Surgery, Which Reduces Metastases and Recurrence in Orthotopic Mouse Models&lt;/Title&gt;&lt;Template&gt;Journal Article&lt;/Template&gt;&lt;Star&gt;0&lt;/Star&gt;&lt;Tag&gt;0&lt;/Tag&gt;&lt;Author&gt;Metildi, Cristina A; Felsen, Csilla N; Savariar, Elamprakash N; Nguyen, Quyen T; Kaushal, Sharmeela; Hoffman, Robert M; Tsien, Roger Y; Bouvet, Michael&lt;/Author&gt;&lt;Year&gt;2015&lt;/Year&gt;&lt;Details&gt;&lt;_accessed&gt;62775997&lt;/_accessed&gt;&lt;_collection_scope&gt;SCI;SCIE;&lt;/_collection_scope&gt;&lt;_created&gt;62204886&lt;/_created&gt;&lt;_db_updated&gt;CrossRef&lt;/_db_updated&gt;&lt;_doi&gt;10.1245/s10434-014-4144-1&lt;/_doi&gt;&lt;_impact_factor&gt;   3.857&lt;/_impact_factor&gt;&lt;_isbn&gt;1068-9265&lt;/_isbn&gt;&lt;_issue&gt;6&lt;/_issue&gt;&lt;_journal&gt;Annals of Surgical Oncology&lt;/_journal&gt;&lt;_modified&gt;62321553&lt;/_modified&gt;&lt;_pages&gt;2082-2087&lt;/_pages&gt;&lt;_tertiary_title&gt;Ann Surg Oncol&lt;/_tertiary_title&gt;&lt;_url&gt;http://link.springer.com/10.1245/s10434-014-4144-1_x000d__x000a_http://link.springer.com/content/pdf/10.1245/s10434-014-4144-1&lt;/_url&gt;&lt;_volume&gt;22&lt;/_volume&gt;&lt;/Details&gt;&lt;Extra&gt;&lt;DBUID&gt;{38DDE748-C163-4609-ADFC-9BAA06AFE44B}&lt;/DBUID&gt;&lt;/Extra&gt;&lt;/Item&gt;&lt;/References&gt;&lt;/Group&gt;&lt;Group&gt;&lt;References&gt;&lt;Item&gt;&lt;ID&gt;66&lt;/ID&gt;&lt;UID&gt;{266D5842-5BF9-4524-AFA8-942032A89938}&lt;/UID&gt;&lt;Title&gt;In vivo biodistribution of radiolabeled MMP-2/9 activatable cell-penetrating peptide probes in tumor-bearing mice&lt;/Title&gt;&lt;Template&gt;Journal Article&lt;/Template&gt;&lt;Star&gt;0&lt;/Star&gt;&lt;Tag&gt;0&lt;/Tag&gt;&lt;Author&gt;van Duijnhoven, Sander M J; Robillard, Marc S; Nicolay, Klaas; Grüll, Holger&lt;/Author&gt;&lt;Year&gt;2015&lt;/Year&gt;&lt;Details&gt;&lt;_accessed&gt;62796763&lt;/_accessed&gt;&lt;_collection_scope&gt;SCIE;&lt;/_collection_scope&gt;&lt;_created&gt;62219129&lt;/_created&gt;&lt;_db_updated&gt;CrossRef&lt;/_db_updated&gt;&lt;_doi&gt;10.1002/cmmi.1605&lt;/_doi&gt;&lt;_impact_factor&gt;   2.934&lt;/_impact_factor&gt;&lt;_issue&gt;1&lt;/_issue&gt;&lt;_journal&gt;Contrast Media &amp;amp; Molecular Imaging&lt;/_journal&gt;&lt;_modified&gt;62796733&lt;/_modified&gt;&lt;_pages&gt;59-66&lt;/_pages&gt;&lt;_tertiary_title&gt;Contrast Media Mol. Imaging&lt;/_tertiary_title&gt;&lt;_url&gt;http://doi.wiley.com/10.1002/cmmi.1605_x000d__x000a_https://api.wiley.com/onlinelibrary/tdm/v1/articles/10.1002%2Fcmmi.1605&lt;/_url&gt;&lt;_volume&gt;10&lt;/_volume&gt;&lt;/Details&gt;&lt;Extra&gt;&lt;DBUID&gt;{38DDE748-C163-4609-ADFC-9BAA06AFE44B}&lt;/DBUID&gt;&lt;/Extra&gt;&lt;/Item&gt;&lt;/References&gt;&lt;/Group&gt;&lt;/Citation&gt;_x000a_"/>
    <w:docVar w:name="NE.Ref{0C278665-8471-413B-9F0B-A5F4FE60E249}" w:val=" ADDIN NE.Ref.{0C278665-8471-413B-9F0B-A5F4FE60E249}&lt;Citation&gt;&lt;Group&gt;&lt;References&gt;&lt;Item&gt;&lt;ID&gt;10&lt;/ID&gt;&lt;UID&gt;{D6875B04-E545-4F70-A95E-2F21D0DA8AE2}&lt;/UID&gt;&lt;Title&gt;ACPI Conjugated Gold Nanorods as Nanoplatform for Dual Image Guided Activatable Photodynamic and Photothermal Combined Therapy In Vivo&lt;/Title&gt;&lt;Template&gt;Journal Article&lt;/Template&gt;&lt;Star&gt;0&lt;/Star&gt;&lt;Tag&gt;0&lt;/Tag&gt;&lt;Author&gt;Qiu, Wen-Xiu; Liu, Li-Han; Li, Shi-Ying; Lei, Qi; Luo, Guo-Feng; Zhang, Xian-Zheng&lt;/Author&gt;&lt;Year&gt;2017&lt;/Year&gt;&lt;Details&gt;&lt;_accessed&gt;62769649&lt;/_accessed&gt;&lt;_collection_scope&gt;EI;SCI;SCIE;&lt;/_collection_scope&gt;&lt;_created&gt;62204886&lt;/_created&gt;&lt;_db_updated&gt;CrossRef&lt;/_db_updated&gt;&lt;_doi&gt;10.1002/smll.201603956&lt;/_doi&gt;&lt;_impact_factor&gt;   9.598&lt;/_impact_factor&gt;&lt;_issue&gt;18&lt;/_issue&gt;&lt;_journal&gt;Small&lt;/_journal&gt;&lt;_modified&gt;62324069&lt;/_modified&gt;&lt;_pages&gt;1603956&lt;/_pages&gt;&lt;_tertiary_title&gt;Small&lt;/_tertiary_title&gt;&lt;_url&gt;http://doi.wiley.com/10.1002/smll.201603956_x000d__x000a_http://onlinelibrary.wiley.com/wol1/doi/10.1002/smll.201603956/fullpdf&lt;/_url&gt;&lt;_volume&gt;13&lt;/_volume&gt;&lt;/Details&gt;&lt;Extra&gt;&lt;DBUID&gt;{38DDE748-C163-4609-ADFC-9BAA06AFE44B}&lt;/DBUID&gt;&lt;/Extra&gt;&lt;/Item&gt;&lt;/References&gt;&lt;/Group&gt;&lt;Group&gt;&lt;References&gt;&lt;Item&gt;&lt;ID&gt;96&lt;/ID&gt;&lt;UID&gt;{C7CD6895-D1C9-4994-8273-01AFD590DADA}&lt;/UID&gt;&lt;Title&gt;The function of activatable cell-penetrating peptides in human intrahepatic bile duct epithelial cells&lt;/Title&gt;&lt;Template&gt;Journal Article&lt;/Template&gt;&lt;Star&gt;0&lt;/Star&gt;&lt;Tag&gt;0&lt;/Tag&gt;&lt;Author&gt;Tu, Kui; Zhao, Lijin; Gu, Jin; Yan, Pengzhan; Wang, Fang; Cao, Yu&lt;/Author&gt;&lt;Year&gt;2016&lt;/Year&gt;&lt;Details&gt;&lt;_accessed&gt;62768827&lt;/_accessed&gt;&lt;_collection_scope&gt;SCI;SCIE;&lt;/_collection_scope&gt;&lt;_created&gt;62324065&lt;/_created&gt;&lt;_db_updated&gt;CrossRef&lt;/_db_updated&gt;&lt;_doi&gt;10.1007/s10863-016-9690-8&lt;/_doi&gt;&lt;_impact_factor&gt;   2.914&lt;/_impact_factor&gt;&lt;_isbn&gt;0145-479X&lt;/_isbn&gt;&lt;_issue&gt;6&lt;/_issue&gt;&lt;_journal&gt;Journal of Bioenergetics and Biomembranes&lt;/_journal&gt;&lt;_modified&gt;62324065&lt;/_modified&gt;&lt;_pages&gt;599-606&lt;/_pages&gt;&lt;_tertiary_title&gt;J Bioenerg Biomembr&lt;/_tertiary_title&gt;&lt;_url&gt;http://link.springer.com/10.1007/s10863-016-9690-8_x000d__x000a_http://link.springer.com/content/pdf/10.1007/s10863-016-9690-8.pdf&lt;/_url&gt;&lt;_volume&gt;48&lt;/_volume&gt;&lt;/Details&gt;&lt;Extra&gt;&lt;DBUID&gt;{38DDE748-C163-4609-ADFC-9BAA06AFE44B}&lt;/DBUID&gt;&lt;/Extra&gt;&lt;/Item&gt;&lt;/References&gt;&lt;/Group&gt;&lt;Group&gt;&lt;References&gt;&lt;Item&gt;&lt;ID&gt;11&lt;/ID&gt;&lt;UID&gt;{5E0485D8-137D-4AAC-BCC0-AF711DC9536D}&lt;/UID&gt;&lt;Title&gt;Enhancing cellular uptake of activable cell-penetrating peptide-doxorubicin conjugate by enzymatic cleavage&lt;/Title&gt;&lt;Template&gt;Journal Article&lt;/Template&gt;&lt;Star&gt;0&lt;/Star&gt;&lt;Tag&gt;0&lt;/Tag&gt;&lt;Author&gt;Shi, N Q; Gao, W; Xiang, B; Qi, X R&lt;/Author&gt;&lt;Year&gt;2012&lt;/Year&gt;&lt;Details&gt;&lt;_accessed&gt;62734126&lt;/_accessed&gt;&lt;_accession_num&gt;22619516&lt;/_accession_num&gt;&lt;_author_adr&gt;Department of Pharmaceutics, School of Pharmaceutical Sciences, Peking University, Beijing, People&amp;apos;s Republic of China.&lt;/_author_adr&gt;&lt;_created&gt;62204886&lt;/_created&gt;&lt;_date&gt;58933440&lt;/_date&gt;&lt;_date_display&gt;2012&lt;/_date_display&gt;&lt;_db_updated&gt;PubMed&lt;/_db_updated&gt;&lt;_doi&gt;10.2147/IJN.S30104&lt;/_doi&gt;&lt;_impact_factor&gt;   4.370&lt;/_impact_factor&gt;&lt;_isbn&gt;1178-2013 (Electronic); 1176-9114 (Linking)&lt;/_isbn&gt;&lt;_journal&gt;Int J Nanomedicine&lt;/_journal&gt;&lt;_keywords&gt;Acid Phosphatase; Antineoplastic Agents/administration &amp;amp;amp; dosage/metabolism/therapeutic use; Biological Transport, Active; Breast Neoplasms/drug therapy/metabolism/pathology; Cell Line, Tumor; Cell Proliferation/drug effects; Doxorubicin/*administration &amp;amp;amp; dosage/metabolism/therapeutic use; Drug Delivery Systems; Female; Fibrosarcoma/drug therapy/metabolism/pathology; Humans; Matrix Metalloproteinase 2/metabolism; Matrix Metalloproteinase 9/metabolism; Nanomedicine; Protein Tyrosine Phosphatases/*administration &amp;amp;amp; dosage/metabolismactivable cell-penetrating peptide; antiproliferative; cellular uptake; enzymatic cleavage; matrix metalloproteinase; proteinase-sensitive substrate; tumor extracellular environment&lt;/_keywords&gt;&lt;_language&gt;eng&lt;/_language&gt;&lt;_modified&gt;62321554&lt;/_modified&gt;&lt;_pages&gt;1613-21&lt;/_pages&gt;&lt;_tertiary_title&gt;International journal of nanomedicine&lt;/_tertiary_title&gt;&lt;_type_work&gt;Journal Article; Research Support, Non-U.S. Gov&amp;apos;t&lt;/_type_work&gt;&lt;_url&gt;http://www.ncbi.nlm.nih.gov/entrez/query.fcgi?cmd=Retrieve&amp;amp;db=pubmed&amp;amp;dopt=Abstract&amp;amp;list_uids=22619516&amp;amp;query_hl=1&lt;/_url&gt;&lt;_volume&gt;7&lt;/_volume&gt;&lt;/Details&gt;&lt;Extra&gt;&lt;DBUID&gt;{38DDE748-C163-4609-ADFC-9BAA06AFE44B}&lt;/DBUID&gt;&lt;/Extra&gt;&lt;/Item&gt;&lt;/References&gt;&lt;/Group&gt;&lt;/Citation&gt;_x000a_"/>
    <w:docVar w:name="NE.Ref{0C873F2F-B93E-4D75-B865-BA4F499604D5}" w:val=" ADDIN NE.Ref.{0C873F2F-B93E-4D75-B865-BA4F499604D5}&lt;Citation&gt;&lt;Group&gt;&lt;References&gt;&lt;Item&gt;&lt;ID&gt;326&lt;/ID&gt;&lt;UID&gt;{170E5FE8-45A9-4BBE-AD8B-1B2F1CB864C4}&lt;/UID&gt;&lt;Title&gt;Minimally Invasive Surgery for Locally Advanced Rectal Cancer&lt;/Title&gt;&lt;Template&gt;Journal Article&lt;/Template&gt;&lt;Star&gt;0&lt;/Star&gt;&lt;Tag&gt;0&lt;/Tag&gt;&lt;Author&gt;Wells, Katerina O; Peters, Walter R&lt;/Author&gt;&lt;Year&gt;2019&lt;/Year&gt;&lt;Details&gt;&lt;_accessed&gt;62770411&lt;/_accessed&gt;&lt;_collection_scope&gt;SCIE&lt;/_collection_scope&gt;&lt;_created&gt;62770411&lt;/_created&gt;&lt;_date&gt;62588160&lt;/_date&gt;&lt;_date_display&gt;2019&lt;/_date_display&gt;&lt;_db_updated&gt;PKU Search&lt;/_db_updated&gt;&lt;_doi&gt;10.1016/j.soc.2018.11.005&lt;/_doi&gt;&lt;_impact_factor&gt;   3.178&lt;/_impact_factor&gt;&lt;_isbn&gt;1055-3207&lt;/_isbn&gt;&lt;_issue&gt;2&lt;/_issue&gt;&lt;_journal&gt;Surgical Oncology Clinics of North America&lt;/_journal&gt;&lt;_keywords&gt;Robotic surgery; Proctectomy; Minimally invasive surgery; Rectal cancer; Total mesorectal excision; Transanal TME; Laparoscopy&lt;/_keywords&gt;&lt;_modified&gt;62770920&lt;/_modified&gt;&lt;_number&gt;1&lt;/_number&gt;&lt;_ori_publication&gt;Elsevier Inc&lt;/_ori_publication&gt;&lt;_pages&gt;297-308&lt;/_pages&gt;&lt;_place_published&gt;United States&lt;/_place_published&gt;&lt;_url&gt;http://pku.summon.serialssolutions.com/2.0.0/link/0/eLvHCXMwtV3JbtswECWc9NJL0aKbu4HnFjIkLjJ56CEIEhRFghRNggK9CBRFAk4dJUidQ_4-M1wsOUVXoBfBpiXZ5jwNHzlvhoRwNiuLOz7Bq9pL7dpWK8YFTEGANXTS8K7yDJ85zJY-VAef2P6e_DiZZBHT0PZfDQ9tYHpMpP0L469vCg3wGiAARwABHP8IBoeLfnFulssbrKhhglb9OGZCB4HhAQ5l8OFOlgIAjcT0yF18dzVmrnhVMOhRb2PdplhSNEhBNqI_Q7BnufyeFBuYZGjeHQ2OeJX2ZvsSwvVJtphWHyo9Eq2EJbGcFrOh2sRNNwvO4na2M5c8q1SFLMWG62VqBDE29qN6PhqSeSj98KO3jwsPZzPAMYr01AzrsZZyGNrWgkO4osl6trMGzm_wfJj-NHg-Vlk_7xZ29d71xenxFrmHMSf0l1_l5zyu83nJYuw8_bkcIw9qwTs_4TcsJ9YjCxTm5CF5kOYedCei5BGZuP4xGRBCM0JoQggFhNCEEJoRQiNCaETIE3K6v3ey-6FIe2oUtgIyWAihXaWdgkex61rdMtFVBnywQp4tK2Mk6yqgtBoLR7bemlqVXtR67oRlwnb8KdnuL3r3nFDrmbfeOS6NF1LW2ola1aJ1XW05m_speZv7oLmMpVN-boMpEbmXmsT9Iqdrfmm6KXkWe3T9DRznEIqXL_7thi_J_QHmr8j26uravSZbl9-u3wQ03ALrbIEG&lt;/_url&gt;&lt;_volume&gt;28&lt;/_volume&gt;&lt;/Details&gt;&lt;Extra&gt;&lt;DBUID&gt;{38DDE748-C163-4609-ADFC-9BAA06AFE44B}&lt;/DBUID&gt;&lt;/Extra&gt;&lt;/Item&gt;&lt;/References&gt;&lt;/Group&gt;&lt;Group&gt;&lt;References&gt;&lt;Item&gt;&lt;ID&gt;327&lt;/ID&gt;&lt;UID&gt;{A0DEB736-205D-470E-8242-70A7F572F7C1}&lt;/UID&gt;&lt;Title&gt;Surgical Treatment of Metastatic Colorectal Cancer&lt;/Title&gt;&lt;Template&gt;Journal Article&lt;/Template&gt;&lt;Star&gt;0&lt;/Star&gt;&lt;Tag&gt;0&lt;/Tag&gt;&lt;Author&gt;Chakedis, Jeffery; Schmidt, Carl R&lt;/Author&gt;&lt;Year&gt;2018&lt;/Year&gt;&lt;Details&gt;&lt;_accessed&gt;62770411&lt;/_accessed&gt;&lt;_collection_scope&gt;SCIE&lt;/_collection_scope&gt;&lt;_created&gt;62770411&lt;/_created&gt;&lt;_db_updated&gt;CrossRef&lt;/_db_updated&gt;&lt;_doi&gt;10.1016/j.soc.2017.11.010&lt;/_doi&gt;&lt;_impact_factor&gt;   3.178&lt;/_impact_factor&gt;&lt;_isbn&gt;10553207&lt;/_isbn&gt;&lt;_issue&gt;2&lt;/_issue&gt;&lt;_journal&gt;Surgical Oncology Clinics of North America&lt;/_journal&gt;&lt;_modified&gt;62796697&lt;/_modified&gt;&lt;_pages&gt;377-399&lt;/_pages&gt;&lt;_tertiary_title&gt;Surgical Oncology Clinics of North America&lt;/_tertiary_title&gt;&lt;_url&gt;https://linkinghub.elsevier.com/retrieve/pii/S105532071730128X_x000d__x000a_https://api.elsevier.com/content/article/PII:S105532071730128X?httpAccept=text/xml&lt;/_url&gt;&lt;_volume&gt;27&lt;/_volume&gt;&lt;/Details&gt;&lt;Extra&gt;&lt;DBUID&gt;{38DDE748-C163-4609-ADFC-9BAA06AFE44B}&lt;/DBUID&gt;&lt;/Extra&gt;&lt;/Item&gt;&lt;/References&gt;&lt;/Group&gt;&lt;/Citation&gt;_x000a_"/>
    <w:docVar w:name="NE.Ref{0DC2936C-F945-490F-B244-A01414A77669}" w:val=" ADDIN NE.Ref.{0DC2936C-F945-490F-B244-A01414A77669}&lt;Citation&gt;&lt;Group&gt;&lt;References&gt;&lt;Item&gt;&lt;ID&gt;305&lt;/ID&gt;&lt;UID&gt;{455278C6-F660-42EF-A827-10C2CF086BBD}&lt;/UID&gt;&lt;Title&gt;ROCK-II mediates colon cancer invasion via regulation of MMP-2 and MMP-13 at the  site of invadopodia as revealed by multiphoton imaging&lt;/Title&gt;&lt;Template&gt;Journal Article&lt;/Template&gt;&lt;Star&gt;0&lt;/Star&gt;&lt;Tag&gt;0&lt;/Tag&gt;&lt;Author&gt;Vishnubhotla, R; Sun, S; Huq, J; Bulic, M; Ramesh, A; Guzman, G; Cho, M; Glover, S C&lt;/Author&gt;&lt;Year&gt;2007&lt;/Year&gt;&lt;Details&gt;&lt;_accession_num&gt;17876296&lt;/_accession_num&gt;&lt;_author_adr&gt;Department of Bioengineering, University of Illinois at Chicago, Chicago, IL, USA.&lt;/_author_adr&gt;&lt;_collection_scope&gt;SCI;SCIE&lt;/_collection_scope&gt;&lt;_created&gt;62734125&lt;/_created&gt;&lt;_date&gt;2007-11-01&lt;/_date&gt;&lt;_date_display&gt;2007 Nov&lt;/_date_display&gt;&lt;_doi&gt;10.1038/labinvest.3700674&lt;/_doi&gt;&lt;_impact_factor&gt;   4.254&lt;/_impact_factor&gt;&lt;_isbn&gt;1530-0307 (Electronic); 0023-6837 (Linking)&lt;/_isbn&gt;&lt;_issue&gt;11&lt;/_issue&gt;&lt;_journal&gt;Lab Invest&lt;/_journal&gt;&lt;_keywords&gt;Actin Cytoskeleton/metabolism; Cell Line; Cell Proliferation; Collagen Type I/metabolism; Colonic Neoplasms/*enzymology/pathology; Enzyme Activation; Epithelial Cells/enzymology; Humans; Matrix Metalloproteinase 13/*metabolism; Matrix Metalloproteinase 2/*metabolism; Matrix Metalloproteinase 9/metabolism; Microscopy, Fluorescence, Multiphoton; Neoplasm Invasiveness; Pseudopodia/*metabolism; rho-Associated Kinases/*metabolism&lt;/_keywords&gt;&lt;_language&gt;eng&lt;/_language&gt;&lt;_modified&gt;62734131&lt;/_modified&gt;&lt;_pages&gt;1149-58&lt;/_pages&gt;&lt;_tertiary_title&gt;Laboratory investigation; a journal of technical methods and pathology&lt;/_tertiary_title&gt;&lt;_type_work&gt;Journal Article; Research Support, Non-U.S. Gov&amp;apos;t&lt;/_type_work&gt;&lt;_url&gt;http://www.ncbi.nlm.nih.gov/entrez/query.fcgi?cmd=Retrieve&amp;amp;db=pubmed&amp;amp;dopt=Abstract&amp;amp;list_uids=17876296&amp;amp;query_hl=1&lt;/_url&gt;&lt;_volume&gt;87&lt;/_volume&gt;&lt;/Details&gt;&lt;Extra&gt;&lt;DBUID&gt;{38DDE748-C163-4609-ADFC-9BAA06AFE44B}&lt;/DBUID&gt;&lt;/Extra&gt;&lt;/Item&gt;&lt;/References&gt;&lt;/Group&gt;&lt;Group&gt;&lt;References&gt;&lt;Item&gt;&lt;ID&gt;307&lt;/ID&gt;&lt;UID&gt;{D1B755AE-85A2-4581-9B3D-A537BE917AFF}&lt;/UID&gt;&lt;Title&gt;The anti-metastatic effect of baicalein on colorectal cancer&lt;/Title&gt;&lt;Template&gt;Journal Article&lt;/Template&gt;&lt;Star&gt;0&lt;/Star&gt;&lt;Tag&gt;0&lt;/Tag&gt;&lt;Author&gt;Chai, Y; Xu, J; Yan, B&lt;/Author&gt;&lt;Year&gt;2017&lt;/Year&gt;&lt;Details&gt;&lt;_accession_num&gt;28259937&lt;/_accession_num&gt;&lt;_author_adr&gt;The First Affiliated Hospital of Zhengzhou University, Zhengzhou, Henan 450052, P.R. China.; The First Affiliated Hospital of Zhengzhou University, Zhengzhou, Henan 450052, P.R. China.; The First Affiliated Hospital of Zhengzhou University, Zhengzhou, Henan 450052, P.R. China.&lt;/_author_adr&gt;&lt;_collection_scope&gt;SCI;SCIE&lt;/_collection_scope&gt;&lt;_created&gt;62734134&lt;/_created&gt;&lt;_date&gt;2017-04-01&lt;/_date&gt;&lt;_date_display&gt;2017 Apr&lt;/_date_display&gt;&lt;_doi&gt;10.3892/or.2017.5437&lt;/_doi&gt;&lt;_impact_factor&gt;   2.976&lt;/_impact_factor&gt;&lt;_isbn&gt;1791-2431 (Electronic); 1021-335X (Linking)&lt;/_isbn&gt;&lt;_issue&gt;4&lt;/_issue&gt;&lt;_journal&gt;Oncol Rep&lt;/_journal&gt;&lt;_keywords&gt;Animals; Butadienes/pharmacology; Cell Line, Tumor; Cell Movement/drug effects; Cell Proliferation/drug effects; Colorectal Neoplasms/*drug therapy/metabolism; Dose-Response Relationship, Drug; Drug Synergism; Flavanones/*administration &amp;amp; dosage/pharmacology; Gene Expression Regulation, Neoplastic/drug effects; HT29 Cells; Humans; MAP Kinase Signaling System/*drug effects; Matrix Metalloproteinase 2/*metabolism; Matrix Metalloproteinase 9/*metabolism; Mice; Neoplasm Invasiveness; Neoplasm Metastasis; Nitriles/pharmacology; Phosphorylation/drug effects; Xenograft Model Antitumor Assays&lt;/_keywords&gt;&lt;_language&gt;eng&lt;/_language&gt;&lt;_modified&gt;62768795&lt;/_modified&gt;&lt;_pages&gt;2317-2323&lt;/_pages&gt;&lt;_tertiary_title&gt;Oncology reports&lt;/_tertiary_title&gt;&lt;_type_work&gt;Journal Article&lt;/_type_work&gt;&lt;_url&gt;http://www.ncbi.nlm.nih.gov/entrez/query.fcgi?cmd=Retrieve&amp;amp;db=pubmed&amp;amp;dopt=Abstract&amp;amp;list_uids=28259937&amp;amp;query_hl=1&lt;/_url&gt;&lt;_volume&gt;37&lt;/_volume&gt;&lt;/Details&gt;&lt;Extra&gt;&lt;DBUID&gt;{38DDE748-C163-4609-ADFC-9BAA06AFE44B}&lt;/DBUID&gt;&lt;/Extra&gt;&lt;/Item&gt;&lt;/References&gt;&lt;/Group&gt;&lt;Group&gt;&lt;References&gt;&lt;Item&gt;&lt;ID&gt;308&lt;/ID&gt;&lt;UID&gt;{EFA49662-C644-4413-A03D-3619BEE12C7E}&lt;/UID&gt;&lt;Title&gt;Lysophosphatidic acid (LPA) enhances the metastatic potential of human colon carcinoma DLD1 cells through LPA1&lt;/Title&gt;&lt;Template&gt;Journal Article&lt;/Template&gt;&lt;Star&gt;0&lt;/Star&gt;&lt;Tag&gt;0&lt;/Tag&gt;&lt;Author&gt;Shida, D; Kitayama, J; Yamaguchi, H; Okaji, Y; Tsuno, N H; Watanabe, T; Takuwa, Y; Nagawa, H&lt;/Author&gt;&lt;Year&gt;2003&lt;/Year&gt;&lt;Details&gt;&lt;_accession_num&gt;12670925&lt;/_accession_num&gt;&lt;_author_adr&gt;Department of Surgical Oncology, University of Tokyo Graduate School of Medicine, Tokyo 113-8655, Japan. SHIDA-DIS@h.u-tokyo.ac.jp&lt;/_author_adr&gt;&lt;_collection_scope&gt;SCI;SCIE&lt;/_collection_scope&gt;&lt;_created&gt;62734135&lt;/_created&gt;&lt;_date&gt;2003-04-01&lt;/_date&gt;&lt;_date_display&gt;2003 Apr 1&lt;/_date_display&gt;&lt;_impact_factor&gt;   9.130&lt;/_impact_factor&gt;&lt;_isbn&gt;0008-5472 (Print); 0008-5472 (Linking)&lt;/_isbn&gt;&lt;_issue&gt;7&lt;/_issue&gt;&lt;_journal&gt;Cancer Res&lt;/_journal&gt;&lt;_keywords&gt;Cell Adhesion/drug effects; Cell Division/drug effects; Cell Movement/drug effects; Collagen Type I/metabolism; Colonic Neoplasms/metabolism/*pathology; Endothelial Growth Factors/metabolism; Enzyme Activation/drug effects; Humans; I-kappa B Proteins/metabolism; Intercellular Signaling Peptides and Proteins/metabolism; Interleukin-8/metabolism; Lymphokines/metabolism; Lysophospholipids/*pharmacology; Matrix Metalloproteinase 2/metabolism; NF-KappaB Inhibitor alpha; Neoplasm Metastasis; Nuclear Proteins/*metabolism; RNA, Messenger/biosynthesis/genetics; Receptors, Cell Surface/biosynthesis/genetics; *Receptors, G-Protein-Coupled; Receptors, Lysophosphatidic Acid; Signal Transduction/drug effects; Transcription Factors/*metabolism; Vascular Endothelial Growth Factor A; Vascular Endothelial Growth Factors&lt;/_keywords&gt;&lt;_language&gt;eng&lt;/_language&gt;&lt;_modified&gt;62796186&lt;/_modified&gt;&lt;_pages&gt;1706-11&lt;/_pages&gt;&lt;_tertiary_title&gt;Cancer research&lt;/_tertiary_title&gt;&lt;_type_work&gt;Journal Article; Research Support, Non-U.S. Gov&amp;apos;t&lt;/_type_work&gt;&lt;_url&gt;http://www.ncbi.nlm.nih.gov/entrez/query.fcgi?cmd=Retrieve&amp;amp;db=pubmed&amp;amp;dopt=Abstract&amp;amp;list_uids=12670925&amp;amp;query_hl=1&lt;/_url&gt;&lt;_volume&gt;63&lt;/_volume&gt;&lt;/Details&gt;&lt;Extra&gt;&lt;DBUID&gt;{38DDE748-C163-4609-ADFC-9BAA06AFE44B}&lt;/DBUID&gt;&lt;/Extra&gt;&lt;/Item&gt;&lt;/References&gt;&lt;/Group&gt;&lt;/Citation&gt;_x000a_"/>
    <w:docVar w:name="NE.Ref{1172D98A-0FCE-4A0C-9041-D6DA094287B0}" w:val=" ADDIN NE.Ref.{1172D98A-0FCE-4A0C-9041-D6DA094287B0}&lt;Citation&gt;&lt;Group&gt;&lt;References&gt;&lt;Item&gt;&lt;ID&gt;136&lt;/ID&gt;&lt;UID&gt;{AACAD648-B265-47E8-915E-630ADDC1B6BA}&lt;/UID&gt;&lt;Title&gt;The Lymphatics of the Colon.&lt;/Title&gt;&lt;Template&gt;Journal Article&lt;/Template&gt;&lt;Star&gt;0&lt;/Star&gt;&lt;Tag&gt;0&lt;/Tag&gt;&lt;Author&gt;Jamieson, J K; Dobson, J F&lt;/Author&gt;&lt;Year&gt;1909&lt;/Year&gt;&lt;Details&gt;&lt;_accessed&gt;62387578&lt;/_accessed&gt;&lt;_created&gt;62384673&lt;/_created&gt;&lt;_issue&gt;Surg Sect&lt;/_issue&gt;&lt;_journal&gt;Proc. R. Soc. Med.&lt;/_journal&gt;&lt;_modified&gt;62386473&lt;/_modified&gt;&lt;_pages&gt;149-74&lt;/_pages&gt;&lt;_volume&gt;2&lt;/_volume&gt;&lt;/Details&gt;&lt;Extra&gt;&lt;DBUID&gt;{38DDE748-C163-4609-ADFC-9BAA06AFE44B}&lt;/DBUID&gt;&lt;/Extra&gt;&lt;/Item&gt;&lt;/References&gt;&lt;/Group&gt;&lt;/Citation&gt;_x000a_"/>
    <w:docVar w:name="NE.Ref{12CE1E8F-67AD-445D-BB58-92AD14ED605A}" w:val=" ADDIN NE.Ref.{12CE1E8F-67AD-445D-BB58-92AD14ED605A}&lt;Citation&gt;&lt;Group&gt;&lt;References&gt;&lt;Item&gt;&lt;ID&gt;15&lt;/ID&gt;&lt;UID&gt;{7A373B67-752E-4E92-8877-0E38BF6B2B4C}&lt;/UID&gt;&lt;Title&gt;Development of Radiolabeled Membrane Type-1 Matrix Metalloproteinase Activatable Cell Penetrating Peptide  Imaging Probes&lt;/Title&gt;&lt;Template&gt;Journal Article&lt;/Template&gt;&lt;Star&gt;0&lt;/Star&gt;&lt;Tag&gt;0&lt;/Tag&gt;&lt;Author&gt;van Duijnhoven, Sander; Robillard, Marc; Nicolay, Klaas; Grüll, Holger&lt;/Author&gt;&lt;Year&gt;2015&lt;/Year&gt;&lt;Details&gt;&lt;_accessed&gt;62796763&lt;/_accessed&gt;&lt;_collection_scope&gt;SCIE;&lt;/_collection_scope&gt;&lt;_created&gt;62204886&lt;/_created&gt;&lt;_date&gt;60746400&lt;/_date&gt;&lt;_db_updated&gt;CrossRef&lt;/_db_updated&gt;&lt;_doi&gt;10.3390/molecules200712076&lt;/_doi&gt;&lt;_impact_factor&gt;   3.060&lt;/_impact_factor&gt;&lt;_isbn&gt;1420-3049&lt;/_isbn&gt;&lt;_issue&gt;7&lt;/_issue&gt;&lt;_journal&gt;Molecules&lt;/_journal&gt;&lt;_modified&gt;62356224&lt;/_modified&gt;&lt;_pages&gt;12076-12092&lt;/_pages&gt;&lt;_tertiary_title&gt;Molecules&lt;/_tertiary_title&gt;&lt;_url&gt;http://www.mdpi.com/1420-3049/20/7/12076_x000d__x000a_http://www.mdpi.com/1420-3049/20/7/12076/pdf&lt;/_url&gt;&lt;_volume&gt;20&lt;/_volume&gt;&lt;/Details&gt;&lt;Extra&gt;&lt;DBUID&gt;{38DDE748-C163-4609-ADFC-9BAA06AFE44B}&lt;/DBUID&gt;&lt;/Extra&gt;&lt;/Item&gt;&lt;/References&gt;&lt;/Group&gt;&lt;/Citation&gt;_x000a_"/>
    <w:docVar w:name="NE.Ref{14703667-7DF9-413D-952A-079072E0EFFE}" w:val=" ADDIN NE.Ref.{14703667-7DF9-413D-952A-079072E0EFFE}&lt;Citation&gt;&lt;Group&gt;&lt;References&gt;&lt;Item&gt;&lt;ID&gt;13&lt;/ID&gt;&lt;UID&gt;{3C551E28-08A0-4745-AB6E-2F5FD57F7935}&lt;/UID&gt;&lt;Title&gt;Active matrix metalloproteinase-2 activity discriminates colonic mucosa, adenomas with and without high-grade dysplasia, and cancers&lt;/Title&gt;&lt;Template&gt;Journal Article&lt;/Template&gt;&lt;Star&gt;0&lt;/Star&gt;&lt;Tag&gt;0&lt;/Tag&gt;&lt;Author&gt;Murnane, Mary Jo; Cai, Jinguo; Shuja, Sania; McAneny, David; Willett, John B&lt;/Author&gt;&lt;Year&gt;2011&lt;/Year&gt;&lt;Details&gt;&lt;_accessed&gt;62384663&lt;/_accessed&gt;&lt;_collection_scope&gt;SCI;SCIE;&lt;/_collection_scope&gt;&lt;_created&gt;62204886&lt;/_created&gt;&lt;_db_updated&gt;CrossRef&lt;/_db_updated&gt;&lt;_doi&gt;10.1016/j.humpath.2010.08.021&lt;/_doi&gt;&lt;_impact_factor&gt;   3.125&lt;/_impact_factor&gt;&lt;_isbn&gt;00468177&lt;/_isbn&gt;&lt;_issue&gt;5&lt;/_issue&gt;&lt;_journal&gt;Human Pathology&lt;/_journal&gt;&lt;_modified&gt;62345839&lt;/_modified&gt;&lt;_pages&gt;688-701&lt;/_pages&gt;&lt;_tertiary_title&gt;Human Pathology&lt;/_tertiary_title&gt;&lt;_url&gt;http://linkinghub.elsevier.com/retrieve/pii/S004681771000362X_x000d__x000a_http://api.elsevier.com/content/article/PII:S004681771000362X?httpAccept=text/xml&lt;/_url&gt;&lt;_volume&gt;42&lt;/_volume&gt;&lt;/Details&gt;&lt;Extra&gt;&lt;DBUID&gt;{38DDE748-C163-4609-ADFC-9BAA06AFE44B}&lt;/DBUID&gt;&lt;/Extra&gt;&lt;/Item&gt;&lt;/References&gt;&lt;/Group&gt;&lt;/Citation&gt;_x000a_"/>
    <w:docVar w:name="NE.Ref{16D6E8E7-854C-4C82-9289-D9E84A17D148}" w:val=" ADDIN NE.Ref.{16D6E8E7-854C-4C82-9289-D9E84A17D148}&lt;Citation&gt;&lt;Group&gt;&lt;References&gt;&lt;Item&gt;&lt;ID&gt;12&lt;/ID&gt;&lt;UID&gt;{72828347-9696-4B49-AED0-A3BF7D270173}&lt;/UID&gt;&lt;Title&gt;Activatable cell penetrating peptides linked to nanoparticles as dual probes for in vivo fluorescence and MR imaging of proteases&lt;/Title&gt;&lt;Template&gt;Journal Article&lt;/Template&gt;&lt;Star&gt;0&lt;/Star&gt;&lt;Tag&gt;0&lt;/Tag&gt;&lt;Author&gt;Olson, E S; Jiang, T; Aguilera, T A; Nguyen, Q T; Ellies, L G; Scadeng, M; Tsien, R Y&lt;/Author&gt;&lt;Year&gt;2010&lt;/Year&gt;&lt;Details&gt;&lt;_accessed&gt;62387792&lt;/_accessed&gt;&lt;_created&gt;62204886&lt;/_created&gt;&lt;_date&gt;57941280&lt;/_date&gt;&lt;_db_updated&gt;CrossRef&lt;/_db_updated&gt;&lt;_doi&gt;10.1073/pnas.0910283107&lt;/_doi&gt;&lt;_impact_factor&gt;   9.504&lt;/_impact_factor&gt;&lt;_isbn&gt;0027-8424&lt;/_isbn&gt;&lt;_issue&gt;9&lt;/_issue&gt;&lt;_journal&gt;Proceedings of the National Academy of Sciences&lt;/_journal&gt;&lt;_modified&gt;62324069&lt;/_modified&gt;&lt;_pages&gt;4311-4316&lt;/_pages&gt;&lt;_tertiary_title&gt;Proceedings of the National Academy of Sciences&lt;/_tertiary_title&gt;&lt;_url&gt;http://www.pnas.org/cgi/doi/10.1073/pnas.0910283107_x000d__x000a_https://syndication.highwire.org/content/doi/10.1073/pnas.0910283107&lt;/_url&gt;&lt;_volume&gt;107&lt;/_volume&gt;&lt;/Details&gt;&lt;Extra&gt;&lt;DBUID&gt;{38DDE748-C163-4609-ADFC-9BAA06AFE44B}&lt;/DBUID&gt;&lt;/Extra&gt;&lt;/Item&gt;&lt;/References&gt;&lt;/Group&gt;&lt;Group&gt;&lt;References&gt;&lt;Item&gt;&lt;ID&gt;35&lt;/ID&gt;&lt;UID&gt;{8819942C-1AFA-408B-A0E0-936072C22FB3}&lt;/UID&gt;&lt;Title&gt;Surgery with molecular fluorescence imaging using activatable cell-penetrating peptides decreases residual cancer and improves survival&lt;/Title&gt;&lt;Template&gt;Journal Article&lt;/Template&gt;&lt;Star&gt;0&lt;/Star&gt;&lt;Tag&gt;0&lt;/Tag&gt;&lt;Author&gt;Nguyen, Q T; Olson, E S; Aguilera, T A; Jiang, T; Scadeng, M; Ellies, L G; Tsien, R Y&lt;/Author&gt;&lt;Year&gt;2010&lt;/Year&gt;&lt;Details&gt;&lt;_accessed&gt;62387590&lt;/_accessed&gt;&lt;_created&gt;62204886&lt;/_created&gt;&lt;_date&gt;57941280&lt;/_date&gt;&lt;_db_updated&gt;CrossRef&lt;/_db_updated&gt;&lt;_doi&gt;10.1073/pnas.0910261107&lt;/_doi&gt;&lt;_impact_factor&gt;   9.504&lt;/_impact_factor&gt;&lt;_isbn&gt;0027-8424&lt;/_isbn&gt;&lt;_issue&gt;9&lt;/_issue&gt;&lt;_journal&gt;Proceedings of the National Academy of Sciences&lt;/_journal&gt;&lt;_modified&gt;62351877&lt;/_modified&gt;&lt;_pages&gt;4317-4322&lt;/_pages&gt;&lt;_tertiary_title&gt;Proceedings of the National Academy of Sciences&lt;/_tertiary_title&gt;&lt;_url&gt;http://www.pnas.org/cgi/doi/10.1073/pnas.0910261107_x000d__x000a_https://syndication.highwire.org/content/doi/10.1073/pnas.0910261107&lt;/_url&gt;&lt;_volume&gt;107&lt;/_volume&gt;&lt;/Details&gt;&lt;Extra&gt;&lt;DBUID&gt;{38DDE748-C163-4609-ADFC-9BAA06AFE44B}&lt;/DBUID&gt;&lt;/Extra&gt;&lt;/Item&gt;&lt;/References&gt;&lt;/Group&gt;&lt;Group&gt;&lt;References&gt;&lt;Item&gt;&lt;ID&gt;20&lt;/ID&gt;&lt;UID&gt;{97346FE7-6167-42AC-9BB1-F0813E403FF7}&lt;/UID&gt;&lt;Title&gt;In vivo characterization of activatable cell penetrating peptides for targeting protease activity in cancer&lt;/Title&gt;&lt;Template&gt;Journal Article&lt;/Template&gt;&lt;Star&gt;0&lt;/Star&gt;&lt;Tag&gt;0&lt;/Tag&gt;&lt;Author&gt;Olson, Emilia S; Aguilera, Todd A; Jiang, Tao; Ellies, Lesley G; Nguyen, Quyen T; Wong, Edmund H; Gross, Larry A; Tsien, Roger Y&lt;/Author&gt;&lt;Year&gt;2009&lt;/Year&gt;&lt;Details&gt;&lt;_accessed&gt;62387969&lt;/_accessed&gt;&lt;_collection_scope&gt;SCIE;&lt;/_collection_scope&gt;&lt;_created&gt;62204886&lt;/_created&gt;&lt;_db_updated&gt;CrossRef&lt;/_db_updated&gt;&lt;_doi&gt;10.1039/b904890a&lt;/_doi&gt;&lt;_impact_factor&gt;   3.294&lt;/_impact_factor&gt;&lt;_isbn&gt;1757-9694&lt;/_isbn&gt;&lt;_issue&gt;5-6&lt;/_issue&gt;&lt;_journal&gt;Integrative Biology&lt;/_journal&gt;&lt;_modified&gt;62324070&lt;/_modified&gt;&lt;_pages&gt;382&lt;/_pages&gt;&lt;_tertiary_title&gt;Integr. Biol.&lt;/_tertiary_title&gt;&lt;_url&gt;http://xlink.rsc.org/?DOI=b904890a_x000d__x000a_http://pubs.rsc.org/en/content/articlepdf/2009/IB/B904890A&lt;/_url&gt;&lt;_volume&gt;1&lt;/_volume&gt;&lt;/Details&gt;&lt;Extra&gt;&lt;DBUID&gt;{38DDE748-C163-4609-ADFC-9BAA06AFE44B}&lt;/DBUID&gt;&lt;/Extra&gt;&lt;/Item&gt;&lt;/References&gt;&lt;/Group&gt;&lt;Group&gt;&lt;References&gt;&lt;Item&gt;&lt;ID&gt;94&lt;/ID&gt;&lt;UID&gt;{23408AA6-E194-451A-B36E-D4AC412F7214}&lt;/UID&gt;&lt;Title&gt;Systemic in vivo distribution of activatable cell penetrating peptides is superior to that of cell penetrating peptides&lt;/Title&gt;&lt;Template&gt;Journal Article&lt;/Template&gt;&lt;Star&gt;0&lt;/Star&gt;&lt;Tag&gt;0&lt;/Tag&gt;&lt;Author&gt;Aguilera, T A; Olson, E S; Timmers, M M; Jiang, T; Tsien, R Y&lt;/Author&gt;&lt;Year&gt;2009&lt;/Year&gt;&lt;Details&gt;&lt;_accessed&gt;62407345&lt;/_accessed&gt;&lt;_accession_num&gt;20023744&lt;/_accession_num&gt;&lt;_author_adr&gt;Department of Pharmacology, University of California at San Diego, La Jolla, CA 92093-0647, USA.&lt;/_author_adr&gt;&lt;_created&gt;62250331&lt;/_created&gt;&lt;_date&gt;57546720&lt;/_date&gt;&lt;_date_display&gt;2009 Jun&lt;/_date_display&gt;&lt;_db_updated&gt;PubMed&lt;/_db_updated&gt;&lt;_doi&gt;10.1039/b904878b&lt;/_doi&gt;&lt;_impact_factor&gt;   3.294&lt;/_impact_factor&gt;&lt;_isbn&gt;1757-9708 (Electronic); 1757-9694 (Linking)&lt;/_isbn&gt;&lt;_issue&gt;5-6&lt;/_issue&gt;&lt;_journal&gt;Integr Biol (Camb)&lt;/_journal&gt;&lt;_keywords&gt;Animals; Antimicrobial Cationic Peptides/*chemistry/*pharmacokinetics; Cell Line, Tumor; Drug Delivery Systems/*methods; Humans; Metabolic Clearance Rate; Mice; Neoplasms/*metabolism; Organ Specificity; Tissue Distribution&lt;/_keywords&gt;&lt;_language&gt;eng&lt;/_language&gt;&lt;_modified&gt;62322855&lt;/_modified&gt;&lt;_pages&gt;371-81&lt;/_pages&gt;&lt;_tertiary_title&gt;Integrative biology : quantitative biosciences from nano to macro&lt;/_tertiary_title&gt;&lt;_type_work&gt;Journal Article; Research Support, U.S. Gov&amp;apos;t, Non-P.H.S.&lt;/_type_work&gt;&lt;_url&gt;http://www.ncbi.nlm.nih.gov/entrez/query.fcgi?cmd=Retrieve&amp;amp;db=pubmed&amp;amp;dopt=Abstract&amp;amp;list_uids=20023744&amp;amp;query_hl=1&lt;/_url&gt;&lt;_volume&gt;1&lt;/_volume&gt;&lt;/Details&gt;&lt;Extra&gt;&lt;DBUID&gt;{38DDE748-C163-4609-ADFC-9BAA06AFE44B}&lt;/DBUID&gt;&lt;/Extra&gt;&lt;/Item&gt;&lt;/References&gt;&lt;/Group&gt;&lt;/Citation&gt;_x000a_"/>
    <w:docVar w:name="NE.Ref{1B7972D0-5C67-41A3-8C15-BBF6C010D750}" w:val=" ADDIN NE.Ref.{1B7972D0-5C67-41A3-8C15-BBF6C010D750} ADDIN NE.Ref.{1B7972D0-5C67-41A3-8C15-BBF6C010D750}&lt;Citation&gt;&lt;Group&gt;&lt;References&gt;&lt;Item&gt;&lt;ID&gt;10&lt;/ID&gt;&lt;UID&gt;{D6875B04-E545-4F70-A95E-2F21D0DA8AE2}&lt;/UID&gt;&lt;Title&gt;ACPI Conjugated Gold Nanorods as Nanoplatform for Dual Image Guided Activatable Photodynamic and Photothermal Combined Therapy In Vivo&lt;/Title&gt;&lt;Template&gt;Journal Article&lt;/Template&gt;&lt;Star&gt;0&lt;/Star&gt;&lt;Tag&gt;0&lt;/Tag&gt;&lt;Author&gt;Qiu, Wen-Xiu; Liu, Li-Han; Li, Shi-Ying; Lei, Qi; Luo, Guo-Feng; Zhang, Xian-Zheng&lt;/Author&gt;&lt;Year&gt;2017&lt;/Year&gt;&lt;Details&gt;&lt;_accessed&gt;62769649&lt;/_accessed&gt;&lt;_collection_scope&gt;EI;SCI;SCIE;&lt;/_collection_scope&gt;&lt;_created&gt;62204886&lt;/_created&gt;&lt;_db_updated&gt;CrossRef&lt;/_db_updated&gt;&lt;_doi&gt;10.1002/smll.201603956&lt;/_doi&gt;&lt;_impact_factor&gt;   9.598&lt;/_impact_factor&gt;&lt;_issue&gt;18&lt;/_issue&gt;&lt;_journal&gt;Small&lt;/_journal&gt;&lt;_modified&gt;62324069&lt;/_modified&gt;&lt;_pages&gt;1603956&lt;/_pages&gt;&lt;_tertiary_title&gt;Small&lt;/_tertiary_title&gt;&lt;_url&gt;http://doi.wiley.com/10.1002/smll.201603956_x000d__x000a_http://onlinelibrary.wiley.com/wol1/doi/10.1002/smll.201603956/fullpdf&lt;/_url&gt;&lt;_volume&gt;13&lt;/_volume&gt;&lt;/Details&gt;&lt;Extra&gt;&lt;DBUID&gt;{38DDE748-C163-4609-ADFC-9BAA06AFE44B}&lt;/DBUID&gt;&lt;/Extra&gt;&lt;/Item&gt;&lt;/References&gt;&lt;/Group&gt;&lt;Group&gt;&lt;References&gt;&lt;Item&gt;&lt;ID&gt;96&lt;/ID&gt;&lt;UID&gt;{C7CD6895-D1C9-4994-8273-01AFD590DADA}&lt;/UID&gt;&lt;Title&gt;The function of activatable cell-penetrating peptides in human intrahepatic bile duct epithelial cells&lt;/Title&gt;&lt;Template&gt;Journal Article&lt;/Template&gt;&lt;Star&gt;0&lt;/Star&gt;&lt;Tag&gt;0&lt;/Tag&gt;&lt;Author&gt;Tu, Kui; Zhao, Lijin; Gu, Jin; Yan, Pengzhan; Wang, Fang; Cao, Yu&lt;/Author&gt;&lt;Year&gt;2016&lt;/Year&gt;&lt;Details&gt;&lt;_accessed&gt;62769638&lt;/_accessed&gt;&lt;_collection_scope&gt;SCI;SCIE;&lt;/_collection_scope&gt;&lt;_created&gt;62324065&lt;/_created&gt;&lt;_db_updated&gt;CrossRef&lt;/_db_updated&gt;&lt;_doi&gt;10.1007/s10863-016-9690-8&lt;/_doi&gt;&lt;_impact_factor&gt;   2.914&lt;/_impact_factor&gt;&lt;_isbn&gt;0145-479X&lt;/_isbn&gt;&lt;_issue&gt;6&lt;/_issue&gt;&lt;_journal&gt;Journal of Bioenergetics and Biomembranes&lt;/_journal&gt;&lt;_modified&gt;62324065&lt;/_modified&gt;&lt;_pages&gt;599-606&lt;/_pages&gt;&lt;_tertiary_title&gt;J Bioenerg Biomembr&lt;/_tertiary_title&gt;&lt;_url&gt;http://link.springer.com/10.1007/s10863-016-9690-8_x000d__x000a_http://link.springer.com/content/pdf/10.1007/s10863-016-9690-8.pdf&lt;/_url&gt;&lt;_volume&gt;48&lt;/_volume&gt;&lt;/Details&gt;&lt;Extra&gt;&lt;DBUID&gt;{38DDE748-C163-4609-ADFC-9BAA06AFE44B}&lt;/DBUID&gt;&lt;/Extra&gt;&lt;/Item&gt;&lt;/References&gt;&lt;/Group&gt;&lt;Group&gt;&lt;References&gt;&lt;Item&gt;&lt;ID&gt;11&lt;/ID&gt;&lt;UID&gt;{5E0485D8-137D-4AAC-BCC0-AF711DC9536D}&lt;/UID&gt;&lt;Title&gt;Enhancing cellular uptake of activable cell-penetrating peptide-doxorubicin conjugate by enzymatic cleavage&lt;/Title&gt;&lt;Template&gt;Journal Article&lt;/Template&gt;&lt;Star&gt;0&lt;/Star&gt;&lt;Tag&gt;0&lt;/Tag&gt;&lt;Author&gt;Shi, N Q; Gao, W; Xiang, B; Qi, X R&lt;/Author&gt;&lt;Year&gt;2012&lt;/Year&gt;&lt;Details&gt;&lt;_accessed&gt;62769657&lt;/_accessed&gt;&lt;_accession_num&gt;22619516&lt;/_accession_num&gt;&lt;_author_adr&gt;Department of Pharmaceutics, School of Pharmaceutical Sciences, Peking University, Beijing, People&amp;apos;s Republic of China.&lt;/_author_adr&gt;&lt;_created&gt;62204886&lt;/_created&gt;&lt;_date&gt;58933440&lt;/_date&gt;&lt;_date_display&gt;2012&lt;/_date_display&gt;&lt;_db_updated&gt;PubMed&lt;/_db_updated&gt;&lt;_doi&gt;10.2147/IJN.S30104&lt;/_doi&gt;&lt;_impact_factor&gt;   4.370&lt;/_impact_factor&gt;&lt;_isbn&gt;1178-2013 (Electronic); 1176-9114 (Linking)&lt;/_isbn&gt;&lt;_journal&gt;Int J Nanomedicine&lt;/_journal&gt;&lt;_keywords&gt;Acid Phosphatase; Antineoplastic Agents/administration &amp;amp;amp; dosage/metabolism/therapeutic use; Biological Transport, Active; Breast Neoplasms/drug therapy/metabolism/pathology; Cell Line, Tumor; Cell Proliferation/drug effects; Doxorubicin/*administration &amp;amp;amp; dosage/metabolism/therapeutic use; Drug Delivery Systems; Female; Fibrosarcoma/drug therapy/metabolism/pathology; Humans; Matrix Metalloproteinase 2/metabolism; Matrix Metalloproteinase 9/metabolism; Nanomedicine; Protein Tyrosine Phosphatases/*administration &amp;amp;amp; dosage/metabolismactivable cell-penetrating peptide; antiproliferative; cellular uptake; enzymatic cleavage; matrix metalloproteinase; proteinase-sensitive substrate; tumor extracellular environment&lt;/_keywords&gt;&lt;_language&gt;eng&lt;/_language&gt;&lt;_modified&gt;62321554&lt;/_modified&gt;&lt;_pages&gt;1613-21&lt;/_pages&gt;&lt;_tertiary_title&gt;International journal of nanomedicine&lt;/_tertiary_title&gt;&lt;_type_work&gt;Journal Article; Research Support, Non-U.S. Gov&amp;apos;t&lt;/_type_work&gt;&lt;_url&gt;http://www.ncbi.nlm.nih.gov/entrez/query.fcgi?cmd=Retrieve&amp;amp;db=pubmed&amp;amp;dopt=Abstract&amp;amp;list_uids=22619516&amp;amp;query_hl=1&lt;/_url&gt;&lt;_volume&gt;7&lt;/_volume&gt;&lt;/Details&gt;&lt;Extra&gt;&lt;DBUID&gt;{38DDE748-C163-4609-ADFC-9BAA06AFE44B}&lt;/DBUID&gt;&lt;/Extra&gt;&lt;/Item&gt;&lt;/References&gt;&lt;/Group&gt;&lt;/Citation&gt;_x000a_"/>
    <w:docVar w:name="NE.Ref{1FAB003D-196A-41C1-8D32-971F3C93F51F}" w:val=" ADDIN NE.Ref.{1FAB003D-196A-41C1-8D32-971F3C93F51F}&lt;Citation&gt;&lt;Group&gt;&lt;References&gt;&lt;Item&gt;&lt;ID&gt;136&lt;/ID&gt;&lt;UID&gt;{AACAD648-B265-47E8-915E-630ADDC1B6BA}&lt;/UID&gt;&lt;Title&gt;The Lymphatics of the Colon.&lt;/Title&gt;&lt;Template&gt;Journal Article&lt;/Template&gt;&lt;Star&gt;0&lt;/Star&gt;&lt;Tag&gt;0&lt;/Tag&gt;&lt;Author&gt;Jamieson, J K; Dobson, J F&lt;/Author&gt;&lt;Year&gt;1909&lt;/Year&gt;&lt;Details&gt;&lt;_accessed&gt;62387578&lt;/_accessed&gt;&lt;_created&gt;62384673&lt;/_created&gt;&lt;_issue&gt;Surg Sect&lt;/_issue&gt;&lt;_journal&gt;Proc. R. Soc. Med.&lt;/_journal&gt;&lt;_modified&gt;62386473&lt;/_modified&gt;&lt;_pages&gt;149-74&lt;/_pages&gt;&lt;_volume&gt;2&lt;/_volume&gt;&lt;/Details&gt;&lt;Extra&gt;&lt;DBUID&gt;{38DDE748-C163-4609-ADFC-9BAA06AFE44B}&lt;/DBUID&gt;&lt;/Extra&gt;&lt;/Item&gt;&lt;/References&gt;&lt;/Group&gt;&lt;/Citation&gt;_x000a_"/>
    <w:docVar w:name="NE.Ref{1FF440A3-E75A-44C0-BDD6-114A56645621}" w:val=" ADDIN NE.Ref.{1FF440A3-E75A-44C0-BDD6-114A56645621}&lt;Citation&gt;&lt;Group&gt;&lt;References&gt;&lt;Item&gt;&lt;ID&gt;33&lt;/ID&gt;&lt;UID&gt;{86726369-7748-4609-BED3-526C6AD80622}&lt;/UID&gt;&lt;Title&gt;Ratiometric Activatable Cell-Penetrating Peptides Label Pancreatic Cancer, Enabling Fluorescence-Guided Surgery, Which Reduces Metastases and Recurrence in Orthotopic Mouse Models&lt;/Title&gt;&lt;Template&gt;Journal Article&lt;/Template&gt;&lt;Star&gt;0&lt;/Star&gt;&lt;Tag&gt;0&lt;/Tag&gt;&lt;Author&gt;Metildi, Cristina A; Felsen, Csilla N; Savariar, Elamprakash N; Nguyen, Quyen T; Kaushal, Sharmeela; Hoffman, Robert M; Tsien, Roger Y; Bouvet, Michael&lt;/Author&gt;&lt;Year&gt;2015&lt;/Year&gt;&lt;Details&gt;&lt;_accessed&gt;62380762&lt;/_accessed&gt;&lt;_collection_scope&gt;SCI;SCIE;&lt;/_collection_scope&gt;&lt;_created&gt;62204886&lt;/_created&gt;&lt;_db_updated&gt;CrossRef&lt;/_db_updated&gt;&lt;_doi&gt;10.1245/s10434-014-4144-1&lt;/_doi&gt;&lt;_impact_factor&gt;   3.857&lt;/_impact_factor&gt;&lt;_isbn&gt;1068-9265&lt;/_isbn&gt;&lt;_issue&gt;6&lt;/_issue&gt;&lt;_journal&gt;Annals of Surgical Oncology&lt;/_journal&gt;&lt;_modified&gt;62321553&lt;/_modified&gt;&lt;_pages&gt;2082-2087&lt;/_pages&gt;&lt;_tertiary_title&gt;Ann Surg Oncol&lt;/_tertiary_title&gt;&lt;_url&gt;http://link.springer.com/10.1245/s10434-014-4144-1_x000d__x000a_http://link.springer.com/content/pdf/10.1245/s10434-014-4144-1&lt;/_url&gt;&lt;_volume&gt;22&lt;/_volume&gt;&lt;/Details&gt;&lt;Extra&gt;&lt;DBUID&gt;{38DDE748-C163-4609-ADFC-9BAA06AFE44B}&lt;/DBUID&gt;&lt;/Extra&gt;&lt;/Item&gt;&lt;/References&gt;&lt;/Group&gt;&lt;Group&gt;&lt;References&gt;&lt;Item&gt;&lt;ID&gt;38&lt;/ID&gt;&lt;UID&gt;{C9B9B782-B009-4F48-94EE-41723F92A633}&lt;/UID&gt;&lt;Title&gt;Sensitivein vivo              Visualization of Breast Cancer Using Ratiometric Protease-activatable Fluorescent Imaging Agent, AVB-620&lt;/Title&gt;&lt;Template&gt;Journal Article&lt;/Template&gt;&lt;Star&gt;0&lt;/Star&gt;&lt;Tag&gt;0&lt;/Tag&gt;&lt;Author&gt;Miampamba, Marcel; Liu, Junjie; Harootunian, Alec; Gale, Andrew J; Baird, Stephen; Chen, Steven L; Nguyen, Quyen T; Tsien, Roger Y; González, Jesús E&lt;/Author&gt;&lt;Year&gt;2017&lt;/Year&gt;&lt;Details&gt;&lt;_accessed&gt;62387623&lt;/_accessed&gt;&lt;_collection_scope&gt;SCIE;&lt;/_collection_scope&gt;&lt;_created&gt;62204886&lt;/_created&gt;&lt;_db_updated&gt;CrossRef&lt;/_db_updated&gt;&lt;_doi&gt;10.7150/thno.20678&lt;/_doi&gt;&lt;_impact_factor&gt;   8.537&lt;/_impact_factor&gt;&lt;_issue&gt;13&lt;/_issue&gt;&lt;_journal&gt;Theranostics&lt;/_journal&gt;&lt;_modified&gt;62328936&lt;/_modified&gt;&lt;_pages&gt;3369-3386&lt;/_pages&gt;&lt;_tertiary_title&gt;Theranostics&lt;/_tertiary_title&gt;&lt;_url&gt;http://www.thno.org/v07p3369.htm_x000d__x000a_http://www.thno.org/v07p3369.htm&lt;/_url&gt;&lt;_volume&gt;7&lt;/_volume&gt;&lt;/Details&gt;&lt;Extra&gt;&lt;DBUID&gt;{38DDE748-C163-4609-ADFC-9BAA06AFE44B}&lt;/DBUID&gt;&lt;/Extra&gt;&lt;/Item&gt;&lt;/References&gt;&lt;/Group&gt;&lt;Group&gt;&lt;References&gt;&lt;Item&gt;&lt;ID&gt;133&lt;/ID&gt;&lt;UID&gt;{303CFE92-3781-4E5A-9BB2-96382DDA99B1}&lt;/UID&gt;&lt;Title&gt;Real-time In Vivo Molecular Detection of Primary Tumors and Metastases with Ratiometric Activatable Cell-Penetrating Peptides&lt;/Title&gt;&lt;Template&gt;Journal Article&lt;/Template&gt;&lt;Star&gt;0&lt;/Star&gt;&lt;Tag&gt;0&lt;/Tag&gt;&lt;Author&gt;Savariar, E N; Felsen, C N; Nashi, N; Jiang, T; Ellies, L G; Steinbach, P; Tsien, R Y; Nguyen, Q T&lt;/Author&gt;&lt;Year&gt;2013&lt;/Year&gt;&lt;Details&gt;&lt;_accessed&gt;62624088&lt;/_accessed&gt;&lt;_collection_scope&gt;SCI;SCIE;&lt;/_collection_scope&gt;&lt;_created&gt;62381723&lt;/_created&gt;&lt;_date&gt;59453280&lt;/_date&gt;&lt;_db_updated&gt;CrossRef&lt;/_db_updated&gt;&lt;_doi&gt;10.1158/0008-5472.CAN-12-2969&lt;/_doi&gt;&lt;_impact_factor&gt;   9.130&lt;/_impact_factor&gt;&lt;_isbn&gt;0008-5472&lt;/_isbn&gt;&lt;_issue&gt;2&lt;/_issue&gt;&lt;_journal&gt;Cancer Research&lt;/_journal&gt;&lt;_modified&gt;62383248&lt;/_modified&gt;&lt;_pages&gt;855-864&lt;/_pages&gt;&lt;_tertiary_title&gt;Cancer Research&lt;/_tertiary_title&gt;&lt;_url&gt;http://cancerres.aacrjournals.org/cgi/doi/10.1158/0008-5472.CAN-12-2969_x000d__x000a_https://syndication.highwire.org/content/doi/10.1158/0008-5472.CAN-12-2969&lt;/_url&gt;&lt;_volume&gt;73&lt;/_volume&gt;&lt;/Details&gt;&lt;Extra&gt;&lt;DBUID&gt;{38DDE748-C163-4609-ADFC-9BAA06AFE44B}&lt;/DBUID&gt;&lt;/Extra&gt;&lt;/Item&gt;&lt;/References&gt;&lt;/Group&gt;&lt;/Citation&gt;_x000a_"/>
    <w:docVar w:name="NE.Ref{218B3801-9E2E-4D89-834C-47202D86EDDA}" w:val=" ADDIN NE.Ref.{218B3801-9E2E-4D89-834C-47202D86EDDA}&lt;Citation&gt;&lt;Group&gt;&lt;References&gt;&lt;Item&gt;&lt;ID&gt;318&lt;/ID&gt;&lt;UID&gt;{620A52BE-4349-4F0E-A9CF-9303A397FD8B}&lt;/UID&gt;&lt;Title&gt;The role of matrix metalloproteinases in colorectal cancer&lt;/Title&gt;&lt;Template&gt;Journal Article&lt;/Template&gt;&lt;Star&gt;0&lt;/Star&gt;&lt;Tag&gt;0&lt;/Tag&gt;&lt;Author&gt;Said, A H; Raufman, J P; Xie, G&lt;/Author&gt;&lt;Year&gt;2014&lt;/Year&gt;&lt;Details&gt;&lt;_accession_num&gt;24518611&lt;/_accession_num&gt;&lt;_author_adr&gt;Division of Gastroenterology and Hepatology, Veterans Affairs Maryland Health Care System, University of Maryland School of Medicine, Baltimore, MD 21201, USA. anansaid@umaryland.edu.; Division of Gastroenterology and Hepatology, Veterans Affairs Maryland Health Care System, University of Maryland School of Medicine, Baltimore, MD 21201, USA. jraufman@medicine.umaryland.edu.; Division of Gastroenterology and Hepatology, Veterans Affairs Maryland Health Care System, University of Maryland School of Medicine, Baltimore, MD 21201, USA. gxie@medicine.umaryland.edu.&lt;/_author_adr&gt;&lt;_date_display&gt;2014 Feb 10&lt;/_date_display&gt;&lt;_date&gt;2014-02-10&lt;/_date&gt;&lt;_doi&gt;10.3390/cancers6010366&lt;/_doi&gt;&lt;_isbn&gt;2072-6694 (Print); 2072-6694 (Linking)&lt;/_isbn&gt;&lt;_issue&gt;1&lt;/_issue&gt;&lt;_journal&gt;Cancers (Basel)&lt;/_journal&gt;&lt;_language&gt;eng&lt;/_language&gt;&lt;_pages&gt;366-75&lt;/_pages&gt;&lt;_tertiary_title&gt;Cancers&lt;/_tertiary_title&gt;&lt;_type_work&gt;Journal Article&lt;/_type_work&gt;&lt;_url&gt;http://www.ncbi.nlm.nih.gov/entrez/query.fcgi?cmd=Retrieve&amp;amp;db=pubmed&amp;amp;dopt=Abstract&amp;amp;list_uids=24518611&amp;amp;query_hl=1&lt;/_url&gt;&lt;_volume&gt;6&lt;/_volume&gt;&lt;_created&gt;62768838&lt;/_created&gt;&lt;_modified&gt;62769454&lt;/_modified&gt;&lt;_impact_factor&gt;   5.326&lt;/_impact_factor&gt;&lt;/Details&gt;&lt;Extra&gt;&lt;DBUID&gt;{38DDE748-C163-4609-ADFC-9BAA06AFE44B}&lt;/DBUID&gt;&lt;/Extra&gt;&lt;/Item&gt;&lt;/References&gt;&lt;/Group&gt;&lt;Group&gt;&lt;References&gt;&lt;Item&gt;&lt;ID&gt;316&lt;/ID&gt;&lt;UID&gt;{F16883B5-E38B-4D67-86A2-0C1FEADFC871}&lt;/UID&gt;&lt;Title&gt;Matrix metalloproteinase 2 overexpression and prognosis in colorectal cancer: a meta-analysis&lt;/Title&gt;&lt;Template&gt;Journal Article&lt;/Template&gt;&lt;Star&gt;0&lt;/Star&gt;&lt;Tag&gt;0&lt;/Tag&gt;&lt;Author&gt;Shi, M; Yu, B; Gao, H; Mu, J; Ji, C&lt;/Author&gt;&lt;Year&gt;2013&lt;/Year&gt;&lt;Details&gt;&lt;_accession_num&gt;23184003&lt;/_accession_num&gt;&lt;_author_adr&gt;Department of Pathology, Harbin Medical University-Daqing Section, Daqing 163319, Heilongjiang, China.&lt;/_author_adr&gt;&lt;_date_display&gt;2013 Jan&lt;/_date_display&gt;&lt;_date&gt;2013-01-01&lt;/_date&gt;&lt;_doi&gt;10.1007/s11033-012-2100-3&lt;/_doi&gt;&lt;_isbn&gt;1573-4978 (Electronic); 0301-4851 (Linking)&lt;/_isbn&gt;&lt;_issue&gt;1&lt;/_issue&gt;&lt;_journal&gt;Mol Biol Rep&lt;/_journal&gt;&lt;_keywords&gt;Colorectal Neoplasms/*genetics/*mortality; Female; *Gene Expression; Humans; Male; Matrix Metalloproteinase 2/*genetics; Odds Ratio; Prognosis; Publication Bias&lt;/_keywords&gt;&lt;_language&gt;eng&lt;/_language&gt;&lt;_pages&gt;617-23&lt;/_pages&gt;&lt;_tertiary_title&gt;Molecular biology reports&lt;/_tertiary_title&gt;&lt;_type_work&gt;Journal Article; Meta-Analysis&lt;/_type_work&gt;&lt;_url&gt;http://www.ncbi.nlm.nih.gov/entrez/query.fcgi?cmd=Retrieve&amp;amp;db=pubmed&amp;amp;dopt=Abstract&amp;amp;list_uids=23184003&amp;amp;query_hl=1&lt;/_url&gt;&lt;_volume&gt;40&lt;/_volume&gt;&lt;_created&gt;62768838&lt;/_created&gt;&lt;_modified&gt;62768840&lt;/_modified&gt;&lt;_impact_factor&gt;   1.889&lt;/_impact_factor&gt;&lt;_collection_scope&gt;SCI;SCIE&lt;/_collection_scope&gt;&lt;/Details&gt;&lt;Extra&gt;&lt;DBUID&gt;{38DDE748-C163-4609-ADFC-9BAA06AFE44B}&lt;/DBUID&gt;&lt;/Extra&gt;&lt;/Item&gt;&lt;/References&gt;&lt;/Group&gt;&lt;Group&gt;&lt;References&gt;&lt;Item&gt;&lt;ID&gt;317&lt;/ID&gt;&lt;UID&gt;{81C42269-7B84-47FC-8B33-F2F53B194711}&lt;/UID&gt;&lt;Title&gt;Matrix metalloproteinase 9 expression and prognosis in colorectal cancer: a meta-analysis&lt;/Title&gt;&lt;Template&gt;Journal Article&lt;/Template&gt;&lt;Star&gt;0&lt;/Star&gt;&lt;Tag&gt;0&lt;/Tag&gt;&lt;Author&gt;Li, C Y; Yuan, P; Lin, S S; Song, C F; Guan, W Y; Yuan, L; Lai, R B; Gao, Y; Wang, Y&lt;/Author&gt;&lt;Year&gt;2013&lt;/Year&gt;&lt;Details&gt;&lt;_accession_num&gt;23269605&lt;/_accession_num&gt;&lt;_author_adr&gt;Anorectal Department, The Fourth Affiliated Hospital of China Medical University, Chongshan East Road No. 4, Huanggu District, Shenyang, 110032, China. lcysj19@163.com&lt;/_author_adr&gt;&lt;_date_display&gt;2013 Apr&lt;/_date_display&gt;&lt;_date&gt;2013-04-01&lt;/_date&gt;&lt;_doi&gt;10.1007/s13277-012-0601-2&lt;/_doi&gt;&lt;_isbn&gt;1423-0380 (Electronic); 1010-4283 (Linking)&lt;/_isbn&gt;&lt;_issue&gt;2&lt;/_issue&gt;&lt;_journal&gt;Tumour Biol&lt;/_journal&gt;&lt;_keywords&gt;Biomarkers, Tumor/*metabolism; Case-Control Studies; Colorectal Neoplasms/metabolism/*mortality/therapy; Humans; Matrix Metalloproteinase 9/*metabolism; Prognosis; Survival Rate&lt;/_keywords&gt;&lt;_language&gt;eng&lt;/_language&gt;&lt;_pages&gt;735-41&lt;/_pages&gt;&lt;_tertiary_title&gt;Tumour biology : the journal of the International Society for Oncodevelopmental_x000d__x000a_      Biology and Medicine&lt;/_tertiary_title&gt;&lt;_type_work&gt;Journal Article; Meta-Analysis; Retracted Publication&lt;/_type_work&gt;&lt;_url&gt;http://www.ncbi.nlm.nih.gov/entrez/query.fcgi?cmd=Retrieve&amp;amp;db=pubmed&amp;amp;dopt=Abstract&amp;amp;list_uids=23269605&amp;amp;query_hl=1&lt;/_url&gt;&lt;_volume&gt;34&lt;/_volume&gt;&lt;_created&gt;62768838&lt;/_created&gt;&lt;_modified&gt;62769450&lt;/_modified&gt;&lt;/Details&gt;&lt;Extra&gt;&lt;DBUID&gt;{38DDE748-C163-4609-ADFC-9BAA06AFE44B}&lt;/DBUID&gt;&lt;/Extra&gt;&lt;/Item&gt;&lt;/References&gt;&lt;/Group&gt;&lt;Group&gt;&lt;References&gt;&lt;Item&gt;&lt;ID&gt;319&lt;/ID&gt;&lt;UID&gt;{B91645A2-3899-40E6-95D6-F9D76B3ECF0B}&lt;/UID&gt;&lt;Title&gt;Matrix metalloproteinases in cancer: their value as diagnostic and prognostic markers and therapeutic targets&lt;/Title&gt;&lt;Template&gt;Journal Article&lt;/Template&gt;&lt;Star&gt;0&lt;/Star&gt;&lt;Tag&gt;0&lt;/Tag&gt;&lt;Author&gt;Hadler-Olsen, E; Winberg, J O; Uhlin-Hansen, L&lt;/Author&gt;&lt;Year&gt;2013&lt;/Year&gt;&lt;Details&gt;&lt;_accession_num&gt;23681802&lt;/_accession_num&gt;&lt;_author_adr&gt;Department of Medical Biology, Faculty of Health Sciences, University of Tromso,  9037, Tromso, Norway. elin.hadler-olsen@uit.no&lt;/_author_adr&gt;&lt;_date_display&gt;2013 Aug&lt;/_date_display&gt;&lt;_date&gt;2013-08-01&lt;/_date&gt;&lt;_doi&gt;10.1007/s13277-013-0842-8&lt;/_doi&gt;&lt;_isbn&gt;1423-0380 (Electronic); 1010-4283 (Linking)&lt;/_isbn&gt;&lt;_issue&gt;4&lt;/_issue&gt;&lt;_journal&gt;Tumour Biol&lt;/_journal&gt;&lt;_keywords&gt;Biomarkers, Tumor/*metabolism; Extracellular Matrix Proteins/metabolism; Humans; Matrix Metalloproteinases/*metabolism; Neoplasm Invasiveness; Neoplasm Metastasis; Neoplasms/diagnosis/*enzymology/metabolism; Neovascularization, Pathologic; Prognosis&lt;/_keywords&gt;&lt;_language&gt;eng&lt;/_language&gt;&lt;_pages&gt;2041-51&lt;/_pages&gt;&lt;_tertiary_title&gt;Tumour biology : the journal of the International Society for Oncodevelopmental_x000d__x000a_      Biology and Medicine&lt;/_tertiary_title&gt;&lt;_type_work&gt;Journal Article; Research Support, Non-U.S. Gov&amp;apos;t; Review&lt;/_type_work&gt;&lt;_url&gt;http://www.ncbi.nlm.nih.gov/entrez/query.fcgi?cmd=Retrieve&amp;amp;db=pubmed&amp;amp;dopt=Abstract&amp;amp;list_uids=23681802&amp;amp;query_hl=1&lt;/_url&gt;&lt;_volume&gt;34&lt;/_volume&gt;&lt;_created&gt;62768838&lt;/_created&gt;&lt;_modified&gt;62768838&lt;/_modified&gt;&lt;/Details&gt;&lt;Extra&gt;&lt;DBUID&gt;{38DDE748-C163-4609-ADFC-9BAA06AFE44B}&lt;/DBUID&gt;&lt;/Extra&gt;&lt;/Item&gt;&lt;/References&gt;&lt;/Group&gt;&lt;/Citation&gt;_x000a_"/>
    <w:docVar w:name="NE.Ref{27BE17D7-A2CC-447C-808A-4885DED0A9E5}" w:val=" ADDIN NE.Ref.{27BE17D7-A2CC-447C-808A-4885DED0A9E5} ADDIN NE.Ref.{27BE17D7-A2CC-447C-808A-4885DED0A9E5}&lt;Citation&gt;&lt;Group&gt;&lt;References&gt;&lt;Item&gt;&lt;ID&gt;20&lt;/ID&gt;&lt;UID&gt;{97346FE7-6167-42AC-9BB1-F0813E403FF7}&lt;/UID&gt;&lt;Title&gt;In vivo characterization of activatable cell penetrating peptides for targeting protease activity in cancer&lt;/Title&gt;&lt;Template&gt;Journal Article&lt;/Template&gt;&lt;Star&gt;0&lt;/Star&gt;&lt;Tag&gt;0&lt;/Tag&gt;&lt;Author&gt;Olson, Emilia S; Aguilera, Todd A; Jiang, Tao; Ellies, Lesley G; Nguyen, Quyen T; Wong, Edmund H; Gross, Larry A; Tsien, Roger Y&lt;/Author&gt;&lt;Year&gt;2009&lt;/Year&gt;&lt;Details&gt;&lt;_accessed&gt;62377728&lt;/_accessed&gt;&lt;_collection_scope&gt;SCIE;&lt;/_collection_scope&gt;&lt;_created&gt;62204886&lt;/_created&gt;&lt;_db_updated&gt;CrossRef&lt;/_db_updated&gt;&lt;_doi&gt;10.1039/b904890a&lt;/_doi&gt;&lt;_impact_factor&gt;   3.294&lt;/_impact_factor&gt;&lt;_isbn&gt;1757-9694&lt;/_isbn&gt;&lt;_issue&gt;5-6&lt;/_issue&gt;&lt;_journal&gt;Integrative Biology&lt;/_journal&gt;&lt;_modified&gt;62324070&lt;/_modified&gt;&lt;_pages&gt;382&lt;/_pages&gt;&lt;_tertiary_title&gt;Integr. Biol.&lt;/_tertiary_title&gt;&lt;_url&gt;http://xlink.rsc.org/?DOI=b904890a_x000d__x000a_http://pubs.rsc.org/en/content/articlepdf/2009/IB/B904890A&lt;/_url&gt;&lt;_volume&gt;1&lt;/_volume&gt;&lt;/Details&gt;&lt;Extra&gt;&lt;DBUID&gt;{38DDE748-C163-4609-ADFC-9BAA06AFE44B}&lt;/DBUID&gt;&lt;/Extra&gt;&lt;/Item&gt;&lt;/References&gt;&lt;/Group&gt;&lt;/Citation&gt;_x000a_"/>
    <w:docVar w:name="NE.Ref{28A51D2E-B1EF-4627-8BC9-2D296D487750}" w:val=" ADDIN NE.Ref.{28A51D2E-B1EF-4627-8BC9-2D296D487750}&lt;Citation&gt;&lt;Group&gt;&lt;References&gt;&lt;Item&gt;&lt;ID&gt;305&lt;/ID&gt;&lt;UID&gt;{455278C6-F660-42EF-A827-10C2CF086BBD}&lt;/UID&gt;&lt;Title&gt;ROCK-II mediates colon cancer invasion via regulation of MMP-2 and MMP-13 at the  site of invadopodia as revealed by multiphoton imaging&lt;/Title&gt;&lt;Template&gt;Journal Article&lt;/Template&gt;&lt;Star&gt;0&lt;/Star&gt;&lt;Tag&gt;0&lt;/Tag&gt;&lt;Author&gt;Vishnubhotla, R; Sun, S; Huq, J; Bulic, M; Ramesh, A; Guzman, G; Cho, M; Glover, S C&lt;/Author&gt;&lt;Year&gt;2007&lt;/Year&gt;&lt;Details&gt;&lt;_accession_num&gt;17876296&lt;/_accession_num&gt;&lt;_author_adr&gt;Department of Bioengineering, University of Illinois at Chicago, Chicago, IL, USA.&lt;/_author_adr&gt;&lt;_collection_scope&gt;SCI;SCIE&lt;/_collection_scope&gt;&lt;_created&gt;62734125&lt;/_created&gt;&lt;_date&gt;2007-11-01&lt;/_date&gt;&lt;_date_display&gt;2007 Nov&lt;/_date_display&gt;&lt;_doi&gt;10.1038/labinvest.3700674&lt;/_doi&gt;&lt;_impact_factor&gt;   4.254&lt;/_impact_factor&gt;&lt;_isbn&gt;1530-0307 (Electronic); 0023-6837 (Linking)&lt;/_isbn&gt;&lt;_issue&gt;11&lt;/_issue&gt;&lt;_journal&gt;Lab Invest&lt;/_journal&gt;&lt;_keywords&gt;Actin Cytoskeleton/metabolism; Cell Line; Cell Proliferation; Collagen Type I/metabolism; Colonic Neoplasms/*enzymology/pathology; Enzyme Activation; Epithelial Cells/enzymology; Humans; Matrix Metalloproteinase 13/*metabolism; Matrix Metalloproteinase 2/*metabolism; Matrix Metalloproteinase 9/metabolism; Microscopy, Fluorescence, Multiphoton; Neoplasm Invasiveness; Pseudopodia/*metabolism; rho-Associated Kinases/*metabolism&lt;/_keywords&gt;&lt;_language&gt;eng&lt;/_language&gt;&lt;_modified&gt;62734131&lt;/_modified&gt;&lt;_pages&gt;1149-58&lt;/_pages&gt;&lt;_tertiary_title&gt;Laboratory investigation; a journal of technical methods and pathology&lt;/_tertiary_title&gt;&lt;_type_work&gt;Journal Article; Research Support, Non-U.S. Gov&amp;apos;t&lt;/_type_work&gt;&lt;_url&gt;http://www.ncbi.nlm.nih.gov/entrez/query.fcgi?cmd=Retrieve&amp;amp;db=pubmed&amp;amp;dopt=Abstract&amp;amp;list_uids=17876296&amp;amp;query_hl=1&lt;/_url&gt;&lt;_volume&gt;87&lt;/_volume&gt;&lt;/Details&gt;&lt;Extra&gt;&lt;DBUID&gt;{38DDE748-C163-4609-ADFC-9BAA06AFE44B}&lt;/DBUID&gt;&lt;/Extra&gt;&lt;/Item&gt;&lt;/References&gt;&lt;/Group&gt;&lt;Group&gt;&lt;References&gt;&lt;Item&gt;&lt;ID&gt;307&lt;/ID&gt;&lt;UID&gt;{D1B755AE-85A2-4581-9B3D-A537BE917AFF}&lt;/UID&gt;&lt;Title&gt;The anti-metastatic effect of baicalein on colorectal cancer&lt;/Title&gt;&lt;Template&gt;Journal Article&lt;/Template&gt;&lt;Star&gt;0&lt;/Star&gt;&lt;Tag&gt;0&lt;/Tag&gt;&lt;Author&gt;Chai, Y; Xu, J; Yan, B&lt;/Author&gt;&lt;Year&gt;2017&lt;/Year&gt;&lt;Details&gt;&lt;_accession_num&gt;28259937&lt;/_accession_num&gt;&lt;_author_adr&gt;The First Affiliated Hospital of Zhengzhou University, Zhengzhou, Henan 450052, P.R. China.; The First Affiliated Hospital of Zhengzhou University, Zhengzhou, Henan 450052, P.R. China.; The First Affiliated Hospital of Zhengzhou University, Zhengzhou, Henan 450052, P.R. China.&lt;/_author_adr&gt;&lt;_collection_scope&gt;SCI;SCIE&lt;/_collection_scope&gt;&lt;_created&gt;62734134&lt;/_created&gt;&lt;_date&gt;2017-04-01&lt;/_date&gt;&lt;_date_display&gt;2017 Apr&lt;/_date_display&gt;&lt;_doi&gt;10.3892/or.2017.5437&lt;/_doi&gt;&lt;_impact_factor&gt;   2.976&lt;/_impact_factor&gt;&lt;_isbn&gt;1791-2431 (Electronic); 1021-335X (Linking)&lt;/_isbn&gt;&lt;_issue&gt;4&lt;/_issue&gt;&lt;_journal&gt;Oncol Rep&lt;/_journal&gt;&lt;_keywords&gt;Animals; Butadienes/pharmacology; Cell Line, Tumor; Cell Movement/drug effects; Cell Proliferation/drug effects; Colorectal Neoplasms/*drug therapy/metabolism; Dose-Response Relationship, Drug; Drug Synergism; Flavanones/*administration &amp;amp; dosage/pharmacology; Gene Expression Regulation, Neoplastic/drug effects; HT29 Cells; Humans; MAP Kinase Signaling System/*drug effects; Matrix Metalloproteinase 2/*metabolism; Matrix Metalloproteinase 9/*metabolism; Mice; Neoplasm Invasiveness; Neoplasm Metastasis; Nitriles/pharmacology; Phosphorylation/drug effects; Xenograft Model Antitumor Assays&lt;/_keywords&gt;&lt;_language&gt;eng&lt;/_language&gt;&lt;_modified&gt;62768795&lt;/_modified&gt;&lt;_pages&gt;2317-2323&lt;/_pages&gt;&lt;_tertiary_title&gt;Oncology reports&lt;/_tertiary_title&gt;&lt;_type_work&gt;Journal Article&lt;/_type_work&gt;&lt;_url&gt;http://www.ncbi.nlm.nih.gov/entrez/query.fcgi?cmd=Retrieve&amp;amp;db=pubmed&amp;amp;dopt=Abstract&amp;amp;list_uids=28259937&amp;amp;query_hl=1&lt;/_url&gt;&lt;_volume&gt;37&lt;/_volume&gt;&lt;/Details&gt;&lt;Extra&gt;&lt;DBUID&gt;{38DDE748-C163-4609-ADFC-9BAA06AFE44B}&lt;/DBUID&gt;&lt;/Extra&gt;&lt;/Item&gt;&lt;/References&gt;&lt;/Group&gt;&lt;Group&gt;&lt;References&gt;&lt;Item&gt;&lt;ID&gt;308&lt;/ID&gt;&lt;UID&gt;{EFA49662-C644-4413-A03D-3619BEE12C7E}&lt;/UID&gt;&lt;Title&gt;Lysophosphatidic acid (LPA) enhances the metastatic potential of human colon carcinoma DLD1 cells through LPA1&lt;/Title&gt;&lt;Template&gt;Journal Article&lt;/Template&gt;&lt;Star&gt;0&lt;/Star&gt;&lt;Tag&gt;0&lt;/Tag&gt;&lt;Author&gt;Shida, D; Kitayama, J; Yamaguchi, H; Okaji, Y; Tsuno, N H; Watanabe, T; Takuwa, Y; Nagawa, H&lt;/Author&gt;&lt;Year&gt;2003&lt;/Year&gt;&lt;Details&gt;&lt;_accession_num&gt;12670925&lt;/_accession_num&gt;&lt;_author_adr&gt;Department of Surgical Oncology, University of Tokyo Graduate School of Medicine, Tokyo 113-8655, Japan. SHIDA-DIS@h.u-tokyo.ac.jp&lt;/_author_adr&gt;&lt;_collection_scope&gt;SCI;SCIE&lt;/_collection_scope&gt;&lt;_created&gt;62734135&lt;/_created&gt;&lt;_date&gt;2003-04-01&lt;/_date&gt;&lt;_date_display&gt;2003 Apr 1&lt;/_date_display&gt;&lt;_impact_factor&gt;   9.130&lt;/_impact_factor&gt;&lt;_isbn&gt;0008-5472 (Print); 0008-5472 (Linking)&lt;/_isbn&gt;&lt;_issue&gt;7&lt;/_issue&gt;&lt;_journal&gt;Cancer Res&lt;/_journal&gt;&lt;_keywords&gt;Cell Adhesion/drug effects; Cell Division/drug effects; Cell Movement/drug effects; Collagen Type I/metabolism; Colonic Neoplasms/metabolism/*pathology; Endothelial Growth Factors/metabolism; Enzyme Activation/drug effects; Humans; I-kappa B Proteins/metabolism; Intercellular Signaling Peptides and Proteins/metabolism; Interleukin-8/metabolism; Lymphokines/metabolism; Lysophospholipids/*pharmacology; Matrix Metalloproteinase 2/metabolism; NF-KappaB Inhibitor alpha; Neoplasm Metastasis; Nuclear Proteins/*metabolism; RNA, Messenger/biosynthesis/genetics; Receptors, Cell Surface/biosynthesis/genetics; *Receptors, G-Protein-Coupled; Receptors, Lysophosphatidic Acid; Signal Transduction/drug effects; Transcription Factors/*metabolism; Vascular Endothelial Growth Factor A; Vascular Endothelial Growth Factors&lt;/_keywords&gt;&lt;_language&gt;eng&lt;/_language&gt;&lt;_modified&gt;62734135&lt;/_modified&gt;&lt;_pages&gt;1706-11&lt;/_pages&gt;&lt;_tertiary_title&gt;Cancer research&lt;/_tertiary_title&gt;&lt;_type_work&gt;Journal Article; Research Support, Non-U.S. Gov&amp;apos;t&lt;/_type_work&gt;&lt;_url&gt;http://www.ncbi.nlm.nih.gov/entrez/query.fcgi?cmd=Retrieve&amp;amp;db=pubmed&amp;amp;dopt=Abstract&amp;amp;list_uids=12670925&amp;amp;query_hl=1&lt;/_url&gt;&lt;_volume&gt;63&lt;/_volume&gt;&lt;/Details&gt;&lt;Extra&gt;&lt;DBUID&gt;{38DDE748-C163-4609-ADFC-9BAA06AFE44B}&lt;/DBUID&gt;&lt;/Extra&gt;&lt;/Item&gt;&lt;/References&gt;&lt;/Group&gt;&lt;Group&gt;&lt;References&gt;&lt;Item&gt;&lt;ID&gt;309&lt;/ID&gt;&lt;UID&gt;{2CC2988F-DE7C-4CCB-869C-D9CA1BCE4603}&lt;/UID&gt;&lt;Title&gt;Influence of organ environment on extracellular matrix degradative activity and metastasis of human colon carcinoma cells&lt;/Title&gt;&lt;Template&gt;Journal Article&lt;/Template&gt;&lt;Star&gt;0&lt;/Star&gt;&lt;Tag&gt;0&lt;/Tag&gt;&lt;Author&gt;Nakajima, M; Morikawa, K; Fabra, A; Bucana, C D; Fidler, I J&lt;/Author&gt;&lt;Year&gt;1990&lt;/Year&gt;&lt;Details&gt;&lt;_accession_num&gt;2174463&lt;/_accession_num&gt;&lt;_author_adr&gt;Department of Tumor Biology, University of Texas M.D. Anderson Cancer Center, Houston 77030.&lt;/_author_adr&gt;&lt;_created&gt;62734137&lt;/_created&gt;&lt;_date&gt;1990-12-19&lt;/_date&gt;&lt;_date_display&gt;1990 Dec 19&lt;/_date_display&gt;&lt;_impact_factor&gt;  11.238&lt;/_impact_factor&gt;&lt;_isbn&gt;0027-8874 (Print); 0027-8874 (Linking)&lt;/_isbn&gt;&lt;_issue&gt;24&lt;/_issue&gt;&lt;_journal&gt;J Natl Cancer Inst&lt;/_journal&gt;&lt;_keywords&gt;Animals; Carcinogenicity Tests; Cell Communication; Colonic Neoplasms/*pathology; Extracellular Matrix/*enzymology; Gelatinases; *Glucuronidase; Glycoside Hydrolases/biosynthesis; Humans; Immunohistochemistry; Male; Matrix Metalloproteinase 9; Metalloendopeptidases/immunology; Mice; Mice, Inbred BALB C; Microbial Collagenase/biosynthesis; *Neoplasm Metastasis; Pepsin A/analysis; Phenylmercuric Acetate/analogs &amp;amp; derivatives/pharmacology&lt;/_keywords&gt;&lt;_language&gt;eng&lt;/_language&gt;&lt;_modified&gt;62734137&lt;/_modified&gt;&lt;_pages&gt;1890-8&lt;/_pages&gt;&lt;_tertiary_title&gt;Journal of the National Cancer Institute&lt;/_tertiary_title&gt;&lt;_type_work&gt;Journal Article; Research Support, U.S. Gov&amp;apos;t, P.H.S.&lt;/_type_work&gt;&lt;_url&gt;http://www.ncbi.nlm.nih.gov/entrez/query.fcgi?cmd=Retrieve&amp;amp;db=pubmed&amp;amp;dopt=Abstract&amp;amp;list_uids=2174463&amp;amp;query_hl=1&lt;/_url&gt;&lt;_volume&gt;82&lt;/_volume&gt;&lt;/Details&gt;&lt;Extra&gt;&lt;DBUID&gt;{38DDE748-C163-4609-ADFC-9BAA06AFE44B}&lt;/DBUID&gt;&lt;/Extra&gt;&lt;/Item&gt;&lt;/References&gt;&lt;/Group&gt;&lt;/Citation&gt;_x000a_"/>
    <w:docVar w:name="NE.Ref{2B2DBC50-62E6-45B6-91C5-B36BC60CC1AF}" w:val=" ADDIN NE.Ref.{2B2DBC50-62E6-45B6-91C5-B36BC60CC1AF}&lt;Citation&gt;&lt;Group&gt;&lt;References&gt;&lt;Item&gt;&lt;ID&gt;33&lt;/ID&gt;&lt;UID&gt;{86726369-7748-4609-BED3-526C6AD80622}&lt;/UID&gt;&lt;Title&gt;Ratiometric Activatable Cell-Penetrating Peptides Label Pancreatic Cancer, Enabling Fluorescence-Guided Surgery, Which Reduces Metastases and Recurrence in Orthotopic Mouse Models&lt;/Title&gt;&lt;Template&gt;Journal Article&lt;/Template&gt;&lt;Star&gt;0&lt;/Star&gt;&lt;Tag&gt;0&lt;/Tag&gt;&lt;Author&gt;Metildi, Cristina A; Felsen, Csilla N; Savariar, Elamprakash N; Nguyen, Quyen T; Kaushal, Sharmeela; Hoffman, Robert M; Tsien, Roger Y; Bouvet, Michael&lt;/Author&gt;&lt;Year&gt;2015&lt;/Year&gt;&lt;Details&gt;&lt;_accessed&gt;62775997&lt;/_accessed&gt;&lt;_collection_scope&gt;SCI;SCIE;&lt;/_collection_scope&gt;&lt;_created&gt;62204886&lt;/_created&gt;&lt;_db_updated&gt;CrossRef&lt;/_db_updated&gt;&lt;_doi&gt;10.1245/s10434-014-4144-1&lt;/_doi&gt;&lt;_impact_factor&gt;   3.857&lt;/_impact_factor&gt;&lt;_isbn&gt;1068-9265&lt;/_isbn&gt;&lt;_issue&gt;6&lt;/_issue&gt;&lt;_journal&gt;Annals of Surgical Oncology&lt;/_journal&gt;&lt;_modified&gt;62321553&lt;/_modified&gt;&lt;_pages&gt;2082-2087&lt;/_pages&gt;&lt;_tertiary_title&gt;Ann Surg Oncol&lt;/_tertiary_title&gt;&lt;_url&gt;http://link.springer.com/10.1245/s10434-014-4144-1_x000d__x000a_http://link.springer.com/content/pdf/10.1245/s10434-014-4144-1&lt;/_url&gt;&lt;_volume&gt;22&lt;/_volume&gt;&lt;/Details&gt;&lt;Extra&gt;&lt;DBUID&gt;{38DDE748-C163-4609-ADFC-9BAA06AFE44B}&lt;/DBUID&gt;&lt;/Extra&gt;&lt;/Item&gt;&lt;/References&gt;&lt;/Group&gt;&lt;/Citation&gt;_x000a_"/>
    <w:docVar w:name="NE.Ref{327272A2-1950-4125-BD28-339A62CA618D}" w:val=" ADDIN NE.Ref.{327272A2-1950-4125-BD28-339A62CA618D} ADDIN NE.Ref.{327272A2-1950-4125-BD28-339A62CA618D}&lt;Citation&gt;&lt;Group&gt;&lt;References&gt;&lt;Item&gt;&lt;ID&gt;24&lt;/ID&gt;&lt;UID&gt;{C583B33E-7B01-425B-8BFA-4B590DED9A88}&lt;/UID&gt;&lt;Title&gt;Molecular targeting of papillary thyroid carcinoma with fluorescently labeled ratiometric activatable cell penetrating peptides in a transgenic murine model&lt;/Title&gt;&lt;Template&gt;Journal Article&lt;/Template&gt;&lt;Star&gt;0&lt;/Star&gt;&lt;Tag&gt;0&lt;/Tag&gt;&lt;Author&gt;Orosco, Ryan K; Savariar, Elamprakash N; Weissbrod, Philip A; Diaz-Perez, Julio A; Bouvet, Michael; Tsien, Roger Y; Nguyen, Quyen T&lt;/Author&gt;&lt;Year&gt;2016&lt;/Year&gt;&lt;Details&gt;&lt;_accessed&gt;62612536&lt;/_accessed&gt;&lt;_collection_scope&gt;SCI;SCIE;&lt;/_collection_scope&gt;&lt;_created&gt;62204886&lt;/_created&gt;&lt;_db_updated&gt;CrossRef&lt;/_db_updated&gt;&lt;_doi&gt;10.1002/jso.24129&lt;/_doi&gt;&lt;_impact_factor&gt;   2.886&lt;/_impact_factor&gt;&lt;_issue&gt;2&lt;/_issue&gt;&lt;_journal&gt;Journal of Surgical Oncology&lt;/_journal&gt;&lt;_modified&gt;62332774&lt;/_modified&gt;&lt;_pages&gt;138-143&lt;/_pages&gt;&lt;_tertiary_title&gt;J. Surg. Oncol.&lt;/_tertiary_title&gt;&lt;_url&gt;http://doi.wiley.com/10.1002/jso.24129_x000d__x000a_https://api.wiley.com/onlinelibrary/tdm/v1/articles/10.1002%2Fjso.24129&lt;/_url&gt;&lt;_volume&gt;113&lt;/_volume&gt;&lt;/Details&gt;&lt;Extra&gt;&lt;DBUID&gt;{38DDE748-C163-4609-ADFC-9BAA06AFE44B}&lt;/DBUID&gt;&lt;/Extra&gt;&lt;/Item&gt;&lt;/References&gt;&lt;/Group&gt;&lt;Group&gt;&lt;References&gt;&lt;Item&gt;&lt;ID&gt;139&lt;/ID&gt;&lt;UID&gt;{1627E7DE-8656-4418-9F08-529C0882FE40}&lt;/UID&gt;&lt;Title&gt;Cell-penetrating peptides and their analogues as novel nanocarriers for drug delivery&lt;/Title&gt;&lt;Template&gt;Journal Article&lt;/Template&gt;&lt;Star&gt;0&lt;/Star&gt;&lt;Tag&gt;0&lt;/Tag&gt;&lt;Author&gt;Jafari, Samira; Maleki Dizaj, Solmaz; Adibkia, Khosro&lt;/Author&gt;&lt;Year&gt;2015&lt;/Year&gt;&lt;Details&gt;&lt;_accessed&gt;62384697&lt;/_accessed&gt;&lt;_created&gt;62384697&lt;/_created&gt;&lt;_date&gt;61873920&lt;/_date&gt;&lt;_db_updated&gt;CrossRef&lt;/_db_updated&gt;&lt;_doi&gt;10.15171/bi.2015.10&lt;/_doi&gt;&lt;_isbn&gt;2228-5660&lt;/_isbn&gt;&lt;_issue&gt;2&lt;/_issue&gt;&lt;_journal&gt;BioImpacts&lt;/_journal&gt;&lt;_modified&gt;62384697&lt;/_modified&gt;&lt;_pages&gt;103-111&lt;/_pages&gt;&lt;_tertiary_title&gt;Bioimpacts&lt;/_tertiary_title&gt;&lt;_url&gt;http://bi.tbzmed.ac.ir/Abstract/BI_235_20150111112816_x000d__x000a_http://bi.tbzmed.ac.ir/pdf/BI-5-103.pdf&lt;/_url&gt;&lt;_volume&gt;5&lt;/_volume&gt;&lt;/Details&gt;&lt;Extra&gt;&lt;DBUID&gt;{38DDE748-C163-4609-ADFC-9BAA06AFE44B}&lt;/DBUID&gt;&lt;/Extra&gt;&lt;/Item&gt;&lt;/References&gt;&lt;/Group&gt;&lt;/Citation&gt;_x000a_"/>
    <w:docVar w:name="NE.Ref{368E4044-7F48-416C-B4DD-2ED7D7F1BEEC}" w:val=" ADDIN NE.Ref.{368E4044-7F48-416C-B4DD-2ED7D7F1BEEC}&lt;Citation&gt;&lt;Group&gt;&lt;References&gt;&lt;Item&gt;&lt;ID&gt;144&lt;/ID&gt;&lt;UID&gt;{4D312ADD-756A-421B-8A47-6BF97AD7E068}&lt;/UID&gt;&lt;Title&gt;Colorectal cancer: Metastases to a single organ&lt;/Title&gt;&lt;Template&gt;Journal Article&lt;/Template&gt;&lt;Star&gt;0&lt;/Star&gt;&lt;Tag&gt;0&lt;/Tag&gt;&lt;Author&gt;Vatandoust, Sina&lt;/Author&gt;&lt;Year&gt;2015&lt;/Year&gt;&lt;Details&gt;&lt;_accessed&gt;62387807&lt;/_accessed&gt;&lt;_collection_scope&gt;SCIE;&lt;/_collection_scope&gt;&lt;_created&gt;62387807&lt;/_created&gt;&lt;_db_updated&gt;CrossRef&lt;/_db_updated&gt;&lt;_doi&gt;10.3748/wjg.v21.i41.11767&lt;/_doi&gt;&lt;_impact_factor&gt;   3.300&lt;/_impact_factor&gt;&lt;_isbn&gt;1007-9327&lt;/_isbn&gt;&lt;_issue&gt;41&lt;/_issue&gt;&lt;_journal&gt;World Journal of Gastroenterology&lt;/_journal&gt;&lt;_modified&gt;62612438&lt;/_modified&gt;&lt;_pages&gt;11767&lt;/_pages&gt;&lt;_tertiary_title&gt;WJG&lt;/_tertiary_title&gt;&lt;_url&gt;http://www.wjgnet.com/1007-9327/full/v21/i41/11767.htm_x000d__x000a_http://www.wjgnet.com/1007-9327/full/v21/i41/11767.htm&lt;/_url&gt;&lt;_volume&gt;21&lt;/_volume&gt;&lt;/Details&gt;&lt;Extra&gt;&lt;DBUID&gt;{38DDE748-C163-4609-ADFC-9BAA06AFE44B}&lt;/DBUID&gt;&lt;/Extra&gt;&lt;/Item&gt;&lt;/References&gt;&lt;/Group&gt;&lt;Group&gt;&lt;References&gt;&lt;Item&gt;&lt;ID&gt;140&lt;/ID&gt;&lt;UID&gt;{AB69C3F1-EB93-4BA4-BA44-BE20599A48B1}&lt;/UID&gt;&lt;Title&gt;Tumour invasion and matrix metalloproteinases&lt;/Title&gt;&lt;Template&gt;Journal Article&lt;/Template&gt;&lt;Star&gt;0&lt;/Star&gt;&lt;Tag&gt;0&lt;/Tag&gt;&lt;Author&gt;Polette, Myriam; Nawrocki-Raby, Béatrice; Gilles, Christine; Clavel, Christine; Birembaut, Philippe&lt;/Author&gt;&lt;Year&gt;2004&lt;/Year&gt;&lt;Details&gt;&lt;_accessed&gt;62411974&lt;/_accessed&gt;&lt;_created&gt;62384702&lt;/_created&gt;&lt;_db_updated&gt;CrossRef&lt;/_db_updated&gt;&lt;_doi&gt;10.1016/j.critrevonc.2003.10.008&lt;/_doi&gt;&lt;_impact_factor&gt;   4.495&lt;/_impact_factor&gt;&lt;_isbn&gt;10408428&lt;/_isbn&gt;&lt;_issue&gt;3&lt;/_issue&gt;&lt;_journal&gt;Critical Reviews in Oncology/Hematology&lt;/_journal&gt;&lt;_modified&gt;62384702&lt;/_modified&gt;&lt;_pages&gt;179-186&lt;/_pages&gt;&lt;_tertiary_title&gt;Critical Reviews in Oncology/Hematology&lt;/_tertiary_title&gt;&lt;_url&gt;http://linkinghub.elsevier.com/retrieve/pii/S1040842803002737_x000d__x000a_http://api.elsevier.com/content/article/PII:S1040842803002737?httpAccept=text/xml&lt;/_url&gt;&lt;_volume&gt;49&lt;/_volume&gt;&lt;/Details&gt;&lt;Extra&gt;&lt;DBUID&gt;{38DDE748-C163-4609-ADFC-9BAA06AFE44B}&lt;/DBUID&gt;&lt;/Extra&gt;&lt;/Item&gt;&lt;/References&gt;&lt;/Group&gt;&lt;Group&gt;&lt;References&gt;&lt;Item&gt;&lt;ID&gt;323&lt;/ID&gt;&lt;UID&gt;{1AE1A200-138B-4BB8-9F82-A3E3CD4C6AB8}&lt;/UID&gt;&lt;Title&gt;Treatment of hepatic metastases from colorectal cancer: many doubts, some certainties&lt;/Title&gt;&lt;Template&gt;Journal Article&lt;/Template&gt;&lt;Star&gt;0&lt;/Star&gt;&lt;Tag&gt;0&lt;/Tag&gt;&lt;Author&gt;Biasco, G; Derenzini, E; Grazi, G; Ercolani, G; Ravaioli, M; Pantaleo, M A; Brandi, G&lt;/Author&gt;&lt;Year&gt;2006&lt;/Year&gt;&lt;Details&gt;&lt;_accession_num&gt;16546323&lt;/_accession_num&gt;&lt;_author_adr&gt;L. and A. Seragnoli Institute of Haematology and Medical Oncology, S. Orsola-Malpighi Hospital, University of Bologna, Bologna, Italy. gbiasco@med.unibo.it&lt;/_author_adr&gt;&lt;_date_display&gt;2006 May&lt;/_date_display&gt;&lt;_date&gt;2006-05-01&lt;/_date&gt;&lt;_doi&gt;10.1016/j.ctrv.2005.12.011&lt;/_doi&gt;&lt;_isbn&gt;0305-7372 (Print); 0305-7372 (Linking)&lt;/_isbn&gt;&lt;_issue&gt;3&lt;/_issue&gt;&lt;_journal&gt;Cancer Treat Rev&lt;/_journal&gt;&lt;_keywords&gt;Antineoplastic Combined Chemotherapy Protocols/*therapeutic use; Camptothecin/administration &amp;amp; dosage/analogs &amp;amp; derivatives; Catheter Ablation; Chemotherapy, Adjuvant; Colorectal Neoplasms/*pathology; Cryosurgery; Decision Trees; Fluorouracil/administration &amp;amp; dosage; *Hepatectomy; Hepatic Artery; Humans; Infusions, Intra-Arterial; Infusions, Intravenous; Irinotecan; Liver Neoplasms/drug therapy/*secondary/surgery/*therapy; Neoadjuvant Therapy/methods; Organoplatinum Compounds/administration &amp;amp; dosage; Oxaliplatin; Prognosis; Risk Factors; Treatment Failure; Treatment Outcome&lt;/_keywords&gt;&lt;_language&gt;eng&lt;/_language&gt;&lt;_pages&gt;214-28&lt;/_pages&gt;&lt;_tertiary_title&gt;Cancer treatment reviews&lt;/_tertiary_title&gt;&lt;_type_work&gt;Journal Article; Review&lt;/_type_work&gt;&lt;_url&gt;http://www.ncbi.nlm.nih.gov/entrez/query.fcgi?cmd=Retrieve&amp;amp;db=pubmed&amp;amp;dopt=Abstract&amp;amp;list_uids=16546323&amp;amp;query_hl=1&lt;/_url&gt;&lt;_volume&gt;32&lt;/_volume&gt;&lt;_created&gt;62769459&lt;/_created&gt;&lt;_modified&gt;62769459&lt;/_modified&gt;&lt;_impact_factor&gt;   8.122&lt;/_impact_factor&gt;&lt;_collection_scope&gt;SCI;SCIE&lt;/_collection_scope&gt;&lt;/Details&gt;&lt;Extra&gt;&lt;DBUID&gt;{38DDE748-C163-4609-ADFC-9BAA06AFE44B}&lt;/DBUID&gt;&lt;/Extra&gt;&lt;/Item&gt;&lt;/References&gt;&lt;/Group&gt;&lt;/Citation&gt;_x000a_"/>
    <w:docVar w:name="NE.Ref{36A580A3-9C7D-40BE-B4E1-62E21ABF1C9A}" w:val=" ADDIN NE.Ref.{36A580A3-9C7D-40BE-B4E1-62E21ABF1C9A}&lt;Citation&gt;&lt;Group&gt;&lt;References&gt;&lt;Item&gt;&lt;ID&gt;312&lt;/ID&gt;&lt;UID&gt;{D5C8F1E1-203F-4222-B765-FC7AAC352E7F}&lt;/UID&gt;&lt;Title&gt;Indocyanine Green Fluorescence Angiography and the Incidence of Anastomotic Leak After Colorectal Resection for Colorectal Cancer&lt;/Title&gt;&lt;Template&gt;Journal Article&lt;/Template&gt;&lt;Star&gt;0&lt;/Star&gt;&lt;Tag&gt;0&lt;/Tag&gt;&lt;Author&gt;Shen, Renhui; Zhang, Ye; Wang, Tong&lt;/Author&gt;&lt;Year&gt;2018&lt;/Year&gt;&lt;Details&gt;&lt;_accessed&gt;62768004&lt;/_accessed&gt;&lt;_collection_scope&gt;SCI;SCIE&lt;/_collection_scope&gt;&lt;_created&gt;62768004&lt;/_created&gt;&lt;_db_updated&gt;CrossRef&lt;/_db_updated&gt;&lt;_doi&gt;10.1097/DCR.0000000000001123&lt;/_doi&gt;&lt;_impact_factor&gt;   3.616&lt;/_impact_factor&gt;&lt;_isbn&gt;0012-3706&lt;/_isbn&gt;&lt;_issue&gt;10&lt;/_issue&gt;&lt;_journal&gt;Diseases of the Colon &amp;amp; Rectum&lt;/_journal&gt;&lt;_modified&gt;62768004&lt;/_modified&gt;&lt;_pages&gt;1228-1234&lt;/_pages&gt;&lt;_tertiary_title&gt;Diseases of the Colon &amp;amp; Rectum&lt;/_tertiary_title&gt;&lt;_url&gt;http://Insights.ovid.com/crossref?an=00003453-201810000-00017_x000d__x000a_http://journals.lww.com/dcrjournal/Fulltext/10.1097/DCR.0000000000001123&lt;/_url&gt;&lt;_volume&gt;61&lt;/_volume&gt;&lt;/Details&gt;&lt;Extra&gt;&lt;DBUID&gt;{38DDE748-C163-4609-ADFC-9BAA06AFE44B}&lt;/DBUID&gt;&lt;/Extra&gt;&lt;/Item&gt;&lt;/References&gt;&lt;/Group&gt;&lt;Group&gt;&lt;References&gt;&lt;Item&gt;&lt;ID&gt;313&lt;/ID&gt;&lt;UID&gt;{F9F7521E-E858-41CF-BB57-5DF1B8D8B39E}&lt;/UID&gt;&lt;Title&gt;Transanal total mesorectal excision for rectal cancer with indocyanine green fluorescence angiography&lt;/Title&gt;&lt;Template&gt;Journal Article&lt;/Template&gt;&lt;Star&gt;0&lt;/Star&gt;&lt;Tag&gt;0&lt;/Tag&gt;&lt;Author&gt;Mizrahi, I; de Lacy, F B; Abu-Gazala, M; Fernandez, L M; Otero, A; Sands, D R; Lacy, A M; Wexner, S D&lt;/Author&gt;&lt;Year&gt;2018&lt;/Year&gt;&lt;Details&gt;&lt;_accessed&gt;62768004&lt;/_accessed&gt;&lt;_collection_scope&gt;SCIE&lt;/_collection_scope&gt;&lt;_created&gt;62768004&lt;/_created&gt;&lt;_db_updated&gt;CrossRef&lt;/_db_updated&gt;&lt;_doi&gt;10.1007/s10151-018-1869-z&lt;/_doi&gt;&lt;_impact_factor&gt;   2.378&lt;/_impact_factor&gt;&lt;_isbn&gt;1123-6337&lt;/_isbn&gt;&lt;_issue&gt;10&lt;/_issue&gt;&lt;_journal&gt;Techniques in Coloproctology&lt;/_journal&gt;&lt;_modified&gt;62768004&lt;/_modified&gt;&lt;_pages&gt;785-791&lt;/_pages&gt;&lt;_tertiary_title&gt;Tech Coloproctol&lt;/_tertiary_title&gt;&lt;_url&gt;http://link.springer.com/10.1007/s10151-018-1869-z_x000d__x000a_http://link.springer.com/content/pdf/10.1007/s10151-018-1869-z.pdf&lt;/_url&gt;&lt;_volume&gt;22&lt;/_volume&gt;&lt;/Details&gt;&lt;Extra&gt;&lt;DBUID&gt;{38DDE748-C163-4609-ADFC-9BAA06AFE44B}&lt;/DBUID&gt;&lt;/Extra&gt;&lt;/Item&gt;&lt;/References&gt;&lt;/Group&gt;&lt;Group&gt;&lt;References&gt;&lt;Item&gt;&lt;ID&gt;320&lt;/ID&gt;&lt;UID&gt;{F589297A-4927-45B8-8821-C08EFE9A9900}&lt;/UID&gt;&lt;Title&gt;Transanal total mesorectal excision with intersphincteric resection and use of fluorescent angiography and a lighted urethral stent for distal rectal cancer&lt;/Title&gt;&lt;Template&gt;Journal Article&lt;/Template&gt;&lt;Star&gt;0&lt;/Star&gt;&lt;Tag&gt;0&lt;/Tag&gt;&lt;Author&gt;Mabardy, A; Lee, L; Valpato, A P; Atallah, S&lt;/Author&gt;&lt;Year&gt;2017&lt;/Year&gt;&lt;Details&gt;&lt;_accession_num&gt;28534091&lt;/_accession_num&gt;&lt;_author_adr&gt;Florida Hospital, Winter Park, FL, USA.; Florida Hospital, Winter Park, FL, USA.; Florida Hospital, Winter Park, FL, USA.; Florida Hospital, Winter Park, FL, USA. atallah@post.harvard.edu.&lt;/_author_adr&gt;&lt;_date_display&gt;2017 Jul&lt;/_date_display&gt;&lt;_date&gt;2017-07-01&lt;/_date&gt;&lt;_doi&gt;10.1007/s10151-017-1629-5&lt;/_doi&gt;&lt;_isbn&gt;1128-045X (Electronic); 1123-6337 (Linking)&lt;/_isbn&gt;&lt;_issue&gt;7&lt;/_issue&gt;&lt;_journal&gt;Tech Coloproctol&lt;/_journal&gt;&lt;_keywords&gt;Aged; Anal Canal/*surgery; Fluorescein Angiography/*methods; Humans; Male; Rectal Neoplasms/*surgery; *Stents; Transanal Endoscopic Surgery/instrumentation/*methods; Urethra/surgery&lt;/_keywords&gt;&lt;_language&gt;eng&lt;/_language&gt;&lt;_pages&gt;581-582&lt;/_pages&gt;&lt;_tertiary_title&gt;Techniques in coloproctology&lt;/_tertiary_title&gt;&lt;_type_work&gt;Case Reports; Journal Article; Video-Audio Media&lt;/_type_work&gt;&lt;_url&gt;http://www.ncbi.nlm.nih.gov/entrez/query.fcgi?cmd=Retrieve&amp;amp;db=pubmed&amp;amp;dopt=Abstract&amp;amp;list_uids=28534091&amp;amp;query_hl=1&lt;/_url&gt;&lt;_volume&gt;21&lt;/_volume&gt;&lt;_created&gt;62768848&lt;/_created&gt;&lt;_modified&gt;62768848&lt;/_modified&gt;&lt;_impact_factor&gt;   2.378&lt;/_impact_factor&gt;&lt;_collection_scope&gt;SCIE&lt;/_collection_scope&gt;&lt;/Details&gt;&lt;Extra&gt;&lt;DBUID&gt;{38DDE748-C163-4609-ADFC-9BAA06AFE44B}&lt;/DBUID&gt;&lt;/Extra&gt;&lt;/Item&gt;&lt;/References&gt;&lt;/Group&gt;&lt;Group&gt;&lt;References&gt;&lt;Item&gt;&lt;ID&gt;321&lt;/ID&gt;&lt;UID&gt;{F4C99E34-E0F5-4263-A7FB-2EA8E4F5E463}&lt;/UID&gt;&lt;Title&gt;Fluorescence to highlight the urethra: a human cadaveric study&lt;/Title&gt;&lt;Template&gt;Journal Article&lt;/Template&gt;&lt;Star&gt;0&lt;/Star&gt;&lt;Tag&gt;0&lt;/Tag&gt;&lt;Author&gt;Barnes, T G; Penna, M; Hompes, R; Cunningham, C&lt;/Author&gt;&lt;Year&gt;2017&lt;/Year&gt;&lt;Details&gt;&lt;_accession_num&gt;28560481&lt;/_accession_num&gt;&lt;_author_adr&gt;Department of Colorectal Surgery, Oxford University Hospitals NHS Foundation Trust, Oxford, UK. tom.barnes@doctors.org.uk.; Nuffield Department of Surgery, John Radcliffe Hospital, Headley Way, Headington, OX3 9DS, UK. tom.barnes@doctors.org.uk.; Department of Colorectal Surgery, Oxford University Hospitals NHS Foundation Trust, Oxford, UK.; Department of Colorectal Surgery, Oxford University Hospitals NHS Foundation Trust, Oxford, UK.; Department of Colorectal Surgery, Oxford University Hospitals NHS Foundation Trust, Oxford, UK.&lt;/_author_adr&gt;&lt;_date_display&gt;2017 Jun&lt;/_date_display&gt;&lt;_date&gt;2017-06-01&lt;/_date&gt;&lt;_doi&gt;10.1007/s10151-017-1615-y&lt;/_doi&gt;&lt;_isbn&gt;1128-045X (Electronic); 1123-6337 (Linking)&lt;/_isbn&gt;&lt;_issue&gt;6&lt;/_issue&gt;&lt;_journal&gt;Tech Coloproctol&lt;/_journal&gt;&lt;_keywords&gt;Cadaver; Coloring Agents; Dissection/methods; Feasibility Studies; Humans; Indocyanine Green; Intraoperative Care/*methods; Male; Optical Imaging/*methods; Perineum/surgery; Postoperative Complications/prevention &amp;amp; control; Prostate/surgery; Transanal Endoscopic Surgery/adverse effects/*methods; Urethra/*diagnostic imaging/surgeryColorectal surgery; Fluorescence; Laparoscopic surgery; Rectal cancer; Urethra; Urethral injury&lt;/_keywords&gt;&lt;_language&gt;eng&lt;/_language&gt;&lt;_pages&gt;439-444&lt;/_pages&gt;&lt;_tertiary_title&gt;Techniques in coloproctology&lt;/_tertiary_title&gt;&lt;_type_work&gt;Evaluation Studies; Journal Article&lt;/_type_work&gt;&lt;_url&gt;http://www.ncbi.nlm.nih.gov/entrez/query.fcgi?cmd=Retrieve&amp;amp;db=pubmed&amp;amp;dopt=Abstract&amp;amp;list_uids=28560481&amp;amp;query_hl=1&lt;/_url&gt;&lt;_volume&gt;21&lt;/_volume&gt;&lt;_created&gt;62768848&lt;/_created&gt;&lt;_modified&gt;62768848&lt;/_modified&gt;&lt;_impact_factor&gt;   2.378&lt;/_impact_factor&gt;&lt;_collection_scope&gt;SCIE&lt;/_collection_scope&gt;&lt;/Details&gt;&lt;Extra&gt;&lt;DBUID&gt;{38DDE748-C163-4609-ADFC-9BAA06AFE44B}&lt;/DBUID&gt;&lt;/Extra&gt;&lt;/Item&gt;&lt;/References&gt;&lt;/Group&gt;&lt;/Citation&gt;_x000a_"/>
    <w:docVar w:name="NE.Ref{36D53B18-EC37-498B-ACAF-DD36F01AC0D2}" w:val=" ADDIN NE.Ref.{36D53B18-EC37-498B-ACAF-DD36F01AC0D2}&lt;Citation&gt;&lt;Group&gt;&lt;References&gt;&lt;Item&gt;&lt;ID&gt;47&lt;/ID&gt;&lt;UID&gt;{1B34FB9F-A307-48A1-A170-73ECDE2FA295}&lt;/UID&gt;&lt;Title&gt;In vivo characterization of activatable cell penetrating peptides for targeting protease activity in cancer&lt;/Title&gt;&lt;Template&gt;Journal Article&lt;/Template&gt;&lt;Star&gt;0&lt;/Star&gt;&lt;Tag&gt;0&lt;/Tag&gt;&lt;Author&gt;Olson, Emilia S; Aguilera, Todd A; Jiang, Tao; Ellies, Lesley G; Nguyen, Quyen T; Wong, Edmund H; Gross, Larry A; Tsien, Roger Y&lt;/Author&gt;&lt;Year&gt;2009&lt;/Year&gt;&lt;Details&gt;&lt;_accessed&gt;62796713&lt;/_accessed&gt;&lt;_collection_scope&gt;SCIE;&lt;/_collection_scope&gt;&lt;_created&gt;62214791&lt;/_created&gt;&lt;_db_updated&gt;CrossRef&lt;/_db_updated&gt;&lt;_doi&gt;10.1039/b904890a&lt;/_doi&gt;&lt;_impact_factor&gt;   3.294&lt;/_impact_factor&gt;&lt;_isbn&gt;1757-9694&lt;/_isbn&gt;&lt;_issue&gt;5-6&lt;/_issue&gt;&lt;_journal&gt;Integrative Biology&lt;/_journal&gt;&lt;_modified&gt;62796703&lt;/_modified&gt;&lt;_pages&gt;382&lt;/_pages&gt;&lt;_tertiary_title&gt;Integr. Biol.&lt;/_tertiary_title&gt;&lt;_url&gt;http://xlink.rsc.org/?DOI=b904890a_x000d__x000a_http://pubs.rsc.org/en/content/articlepdf/2009/IB/B904890A&lt;/_url&gt;&lt;_volume&gt;1&lt;/_volume&gt;&lt;/Details&gt;&lt;Extra&gt;&lt;DBUID&gt;{38DDE748-C163-4609-ADFC-9BAA06AFE44B}&lt;/DBUID&gt;&lt;/Extra&gt;&lt;/Item&gt;&lt;/References&gt;&lt;/Group&gt;&lt;Group&gt;&lt;References&gt;&lt;Item&gt;&lt;ID&gt;45&lt;/ID&gt;&lt;UID&gt;{9D0EF453-53D7-4860-83CE-A4C9847093C8}&lt;/UID&gt;&lt;Title&gt;Tumor imaging by means of proteolytic activation of cell-penetrating peptides&lt;/Title&gt;&lt;Template&gt;Journal Article&lt;/Template&gt;&lt;Star&gt;0&lt;/Star&gt;&lt;Tag&gt;0&lt;/Tag&gt;&lt;Author&gt;Jiang, T; Olson, E S; Nguyen, Q T; Roy, M; Jennings, P A; Tsien, R Y&lt;/Author&gt;&lt;Year&gt;2004&lt;/Year&gt;&lt;Details&gt;&lt;_accessed&gt;62253896&lt;/_accessed&gt;&lt;_accession_num&gt;15601762&lt;/_accession_num&gt;&lt;_author_adr&gt;Howard Hughes Medical Institute and Department of Pharmacology, University of California at San Diego, La Jolla, CA 92093-0647, USA.&lt;/_author_adr&gt;&lt;_created&gt;62214791&lt;/_created&gt;&lt;_date&gt;55209600&lt;/_date&gt;&lt;_date_display&gt;2004 Dec 21&lt;/_date_display&gt;&lt;_db_updated&gt;PubMed&lt;/_db_updated&gt;&lt;_doi&gt;10.1073/pnas.0408191101&lt;/_doi&gt;&lt;_impact_factor&gt;   9.504&lt;/_impact_factor&gt;&lt;_isbn&gt;0027-8424 (Print); 0027-8424 (Linking)&lt;/_isbn&gt;&lt;_issue&gt;51&lt;/_issue&gt;&lt;_journal&gt;Proc Natl Acad Sci U S A&lt;/_journal&gt;&lt;_keywords&gt;Animals; Anions/chemistry; Carcinoma, Squamous Cell/diagnosis/metabolism/pathology; Cell Line, Tumor; *Cell Membrane Permeability; Humans; Injections; Matrix Metalloproteinase 2/metabolism; Mice; Molecular Structure; Neoplasm Transplantation; Neoplasms/*diagnosis/*metabolism/pathology; Peptides/administration &amp;amp;amp; dosage/chemistry/*metabolism/*pharmacology; Protein Conformation; Spectrometry, Fluorescence&lt;/_keywords&gt;&lt;_language&gt;eng&lt;/_language&gt;&lt;_modified&gt;62345706&lt;/_modified&gt;&lt;_pages&gt;17867-72&lt;/_pages&gt;&lt;_tertiary_title&gt;Proceedings of the National Academy of Sciences of the United States of America&lt;/_tertiary_title&gt;&lt;_type_work&gt;Journal Article; Research Support, Non-U.S. Gov&amp;apos;t; Research Support, U.S. Gov&amp;apos;t, Non-P.H.S.; Research Support, U.S. Gov&amp;apos;t, P.H.S.&lt;/_type_work&gt;&lt;_url&gt;http://www.ncbi.nlm.nih.gov/entrez/query.fcgi?cmd=Retrieve&amp;amp;db=pubmed&amp;amp;dopt=Abstract&amp;amp;list_uids=15601762&amp;amp;query_hl=1&lt;/_url&gt;&lt;_volume&gt;101&lt;/_volume&gt;&lt;/Details&gt;&lt;Extra&gt;&lt;DBUID&gt;{38DDE748-C163-4609-ADFC-9BAA06AFE44B}&lt;/DBUID&gt;&lt;/Extra&gt;&lt;/Item&gt;&lt;/References&gt;&lt;/Group&gt;&lt;/Citation&gt;_x000a_"/>
    <w:docVar w:name="NE.Ref{36DE1308-2401-4B05-BE12-BDF54273C92B}" w:val=" ADDIN NE.Ref.{36DE1308-2401-4B05-BE12-BDF54273C92B}&lt;Citation&gt;&lt;Group&gt;&lt;References&gt;&lt;Item&gt;&lt;ID&gt;136&lt;/ID&gt;&lt;UID&gt;{AACAD648-B265-47E8-915E-630ADDC1B6BA}&lt;/UID&gt;&lt;Title&gt;The Lymphatics of the Colon.&lt;/Title&gt;&lt;Template&gt;Journal Article&lt;/Template&gt;&lt;Star&gt;0&lt;/Star&gt;&lt;Tag&gt;0&lt;/Tag&gt;&lt;Author&gt;Jamieson, J K; Dobson, J F&lt;/Author&gt;&lt;Year&gt;1909&lt;/Year&gt;&lt;Details&gt;&lt;_accessed&gt;62387578&lt;/_accessed&gt;&lt;_created&gt;62384673&lt;/_created&gt;&lt;_issue&gt;Surg Sect&lt;/_issue&gt;&lt;_journal&gt;Proc. R. Soc. Med.&lt;/_journal&gt;&lt;_modified&gt;62386473&lt;/_modified&gt;&lt;_pages&gt;149-74&lt;/_pages&gt;&lt;_volume&gt;2&lt;/_volume&gt;&lt;/Details&gt;&lt;Extra&gt;&lt;DBUID&gt;{38DDE748-C163-4609-ADFC-9BAA06AFE44B}&lt;/DBUID&gt;&lt;/Extra&gt;&lt;/Item&gt;&lt;/References&gt;&lt;/Group&gt;&lt;/Citation&gt;_x000a_"/>
    <w:docVar w:name="NE.Ref{37BF26EC-2A4A-4A66-914E-C6657513219A}" w:val=" ADDIN NE.Ref.{37BF26EC-2A4A-4A66-914E-C6657513219A}&lt;Citation&gt;&lt;Group&gt;&lt;References&gt;&lt;Item&gt;&lt;ID&gt;147&lt;/ID&gt;&lt;UID&gt;{90C7D4DE-36A1-4871-9B23-FE08C3BCE78F}&lt;/UID&gt;&lt;Title&gt;Colorectal cancer statistics, 2014&lt;/Title&gt;&lt;Template&gt;Journal Article&lt;/Template&gt;&lt;Star&gt;0&lt;/Star&gt;&lt;Tag&gt;0&lt;/Tag&gt;&lt;Author&gt;Siegel, R; Desantis, C; Jemal, A&lt;/Author&gt;&lt;Year&gt;2014&lt;/Year&gt;&lt;Details&gt;&lt;_accessed&gt;62428987&lt;/_accessed&gt;&lt;_accession_num&gt;24639052&lt;/_accession_num&gt;&lt;_author_adr&gt;Director, Surveillance Information, Surveillance and Health Services Research, American Cancer Society, Atlanta, GA.&lt;/_author_adr&gt;&lt;_created&gt;62428986&lt;/_created&gt;&lt;_date&gt;2014-03-01&lt;/_date&gt;&lt;_date_display&gt;2014 Mar-Apr&lt;/_date_display&gt;&lt;_doi&gt;10.3322/caac.21220&lt;/_doi&gt;&lt;_impact_factor&gt; 244.585&lt;/_impact_factor&gt;&lt;_isbn&gt;1542-4863 (Electronic); 0007-9235 (Linking)&lt;/_isbn&gt;&lt;_issue&gt;2&lt;/_issue&gt;&lt;_journal&gt;CA Cancer J Clin&lt;/_journal&gt;&lt;_keywords&gt;Adult; Aged; Aged, 80 and over; Centers for Disease Control and Prevention (U.S.); Colorectal Neoplasms/*epidemiology/ethnology/mortality; Continental Population Groups; Female; Humans; Incidence; Male; Middle Aged; Registries; Risk Factors; SEER Program; Survival Analysis; United States/epidemiologycolon and rectum neoplasms; epidemiology; health disparities; screening and early detection&lt;/_keywords&gt;&lt;_language&gt;eng&lt;/_language&gt;&lt;_modified&gt;62428987&lt;/_modified&gt;&lt;_ori_publication&gt;(c) 2014 American Cancer Society, Inc.&lt;/_ori_publication&gt;&lt;_pages&gt;104-17&lt;/_pages&gt;&lt;_tertiary_title&gt;CA: a cancer journal for clinicians&lt;/_tertiary_title&gt;&lt;_type_work&gt;Journal Article&lt;/_type_work&gt;&lt;_url&gt;http://www.ncbi.nlm.nih.gov/entrez/query.fcgi?cmd=Retrieve&amp;amp;db=pubmed&amp;amp;dopt=Abstract&amp;amp;list_uids=24639052&amp;amp;query_hl=1&lt;/_url&gt;&lt;_volume&gt;64&lt;/_volume&gt;&lt;/Details&gt;&lt;Extra&gt;&lt;DBUID&gt;{38DDE748-C163-4609-ADFC-9BAA06AFE44B}&lt;/DBUID&gt;&lt;/Extra&gt;&lt;/Item&gt;&lt;/References&gt;&lt;/Group&gt;&lt;/Citation&gt;_x000a_"/>
    <w:docVar w:name="NE.Ref{3D215158-0542-421A-BB97-14648473C715}" w:val=" ADDIN NE.Ref.{3D215158-0542-421A-BB97-14648473C715}&lt;Citation&gt;&lt;Group&gt;&lt;References&gt;&lt;Item&gt;&lt;ID&gt;34&lt;/ID&gt;&lt;UID&gt;{5368FA3B-2970-4A6A-91B0-7CC8198A1982}&lt;/UID&gt;&lt;Title&gt;CEA-targeted nanoparticles allow specificin vivo fluorescent imaging of colorectal cancer models&lt;/Title&gt;&lt;Template&gt;Journal Article&lt;/Template&gt;&lt;Star&gt;0&lt;/Star&gt;&lt;Tag&gt;0&lt;/Tag&gt;&lt;Author&gt;Tiernan, James P; Ingram, Nicola; Marston, Gemma; Perry, Sarah L; Rushworth, Jo V; Coletta, P Louise; Millner, Paul A; Jayne, David G; Hughes, Thomas A&lt;/Author&gt;&lt;Year&gt;2015&lt;/Year&gt;&lt;Details&gt;&lt;_accessed&gt;62796732&lt;/_accessed&gt;&lt;_collection_scope&gt;SCIE;&lt;/_collection_scope&gt;&lt;_created&gt;62204886&lt;/_created&gt;&lt;_db_updated&gt;CrossRef&lt;/_db_updated&gt;&lt;_doi&gt;10.2217/nnm.14.202&lt;/_doi&gt;&lt;_impact_factor&gt;   5.005&lt;/_impact_factor&gt;&lt;_isbn&gt;1743-5889&lt;/_isbn&gt;&lt;_issue&gt;8&lt;/_issue&gt;&lt;_journal&gt;Nanomedicine&lt;/_journal&gt;&lt;_modified&gt;62796732&lt;/_modified&gt;&lt;_pages&gt;1223-1231&lt;/_pages&gt;&lt;_tertiary_title&gt;Nanomedicine&lt;/_tertiary_title&gt;&lt;_url&gt;http://www.futuremedicine.com/doi/10.2217/nnm.14.202&lt;/_url&gt;&lt;_volume&gt;10&lt;/_volume&gt;&lt;/Details&gt;&lt;Extra&gt;&lt;DBUID&gt;{38DDE748-C163-4609-ADFC-9BAA06AFE44B}&lt;/DBUID&gt;&lt;/Extra&gt;&lt;/Item&gt;&lt;/References&gt;&lt;/Group&gt;&lt;Group&gt;&lt;References&gt;&lt;Item&gt;&lt;ID&gt;334&lt;/ID&gt;&lt;UID&gt;{88D2F0F1-3F8C-4A6A-A14B-50618B831B03}&lt;/UID&gt;&lt;Title&gt;Noninvasive Biomarkers of Colorectal Cancer: Role in Diagnosis and Personalised Treatment Perspectives&lt;/Title&gt;&lt;Template&gt;Journal Article&lt;/Template&gt;&lt;Star&gt;0&lt;/Star&gt;&lt;Tag&gt;0&lt;/Tag&gt;&lt;Author&gt;Pellino, G; Gallo, G; Pallante, P; Capasso, R; De Stefano, A; Maretto, I; Malapelle, U; Qiu, S; Nikolaou, S; Barina, A; Clerico, G; Reginelli, A; Giuliani, A; Sciaudone, G; Kontovounisios, C; Brunese, L; Trompetto, M; Selvaggi, F&lt;/Author&gt;&lt;Year&gt;2018&lt;/Year&gt;&lt;Details&gt;&lt;_accession_num&gt;30008744&lt;/_accession_num&gt;&lt;_author_adr&gt;Unit of General Surgery, Department of Medical, Surgical, Neurological, Metabolic and Ageing Sciences, Universita degli Studi della Campania &amp;quot;Luigi Vanvitelli&amp;quot;, Piazza Miraglia 2, 80138 Naples, Italy.; Colorectal Surgery Unit, Hospital Universitario y Politecnico La Fe, Valencia, Spain.; Department of Medical and Surgical Sciences, OU of General Surgery, University of Catanzaro, Catanzaro, Italy.; Department of Colorectal Surgery, Clinic S. Rita, Vercelli, Italy.; Institute of Experimental Endocrinology and Oncology (IEOS), National Research Council (CNR), Via S. Pansini 5, Naples, Italy.; Department of Medicine and Health Sciences, University of Molise, Via Francesco de Sanctis 1, 86100 Campobasso, Italy.; Department of Abdominal Oncology, Division of Abdominal Medical Oncology, Istituto Nazionale per lo Studio e la Cura dei Tumori, &amp;quot;Fondazione G. Pascale, &amp;quot;  IRCCS, Naples, Italy.; 1st Surgical Clinic, Department of Surgical, Oncological, and Gastroenterological Sciences, University of Padua, Padua, Italy.; Dipartimento di Sanita Pubblica, Universita degli Studi di Napoli Federico II, Naples, Italy.; Department of Colorectal Surgery, Royal Marsden Hospital, London, UK.; Department of Colorectal Surgery, Royal Marsden Hospital, London, UK.; 1st Surgical Clinic, Department of Surgical, Oncological, and Gastroenterological Sciences, University of Padua, Padua, Italy.; Department of Colorectal Surgery, Clinic S. Rita, Vercelli, Italy.; Department of Internal and Experimental Medicine, Magrassi-Lanzara, Institute of  Radiology, Universita degli Studi della Campania &amp;quot;Luigi Vanvitelli&amp;quot;, Piazza Miraglia 2, 80138 Naples, Italy.; Department of Medicine and Health Sciences &amp;quot;V. Tiberio&amp;quot;, University of Molise, Campobasso, Italy.; Unit of General Surgery, Department of Medical, Surgical, Neurological, Metabolic and Ageing Sciences, Universita degli Studi della Campania &amp;quot;Luigi Vanvitelli&amp;quot;, Piazza Miraglia 2, 80138 Naples, Italy.; Department of Colorectal Surgery, Royal Marsden Hospital, London, UK.; Department of Surgery and Cancer, Chelsea and Westminster Hospital Campus, Imperial College London, London, UK.; Department of Medicine and Health Sciences, University of Molise, Via Francesco de Sanctis 1, 86100 Campobasso, Italy.; Department of Colorectal Surgery, Clinic S. Rita, Vercelli, Italy.; Unit of General Surgery, Department of Medical, Surgical, Neurological, Metabolic and Ageing Sciences, Universita degli Studi della Campania &amp;quot;Luigi Vanvitelli&amp;quot;, Piazza Miraglia 2, 80138 Naples, Italy.&lt;/_author_adr&gt;&lt;_created&gt;62770920&lt;/_created&gt;&lt;_date&gt;2018-01-20&lt;/_date&gt;&lt;_date_display&gt;2018&lt;/_date_display&gt;&lt;_doi&gt;10.1155/2018/2397863&lt;/_doi&gt;&lt;_impact_factor&gt;   1.859&lt;/_impact_factor&gt;&lt;_isbn&gt;1687-6121 (Print); 1687-6121 (Linking)&lt;/_isbn&gt;&lt;_journal&gt;Gastroenterol Res Pract&lt;/_journal&gt;&lt;_language&gt;eng&lt;/_language&gt;&lt;_modified&gt;62770920&lt;/_modified&gt;&lt;_pages&gt;2397863&lt;/_pages&gt;&lt;_tertiary_title&gt;Gastroenterology research and practice&lt;/_tertiary_title&gt;&lt;_type_work&gt;Journal Article; Review&lt;/_type_work&gt;&lt;_url&gt;http://www.ncbi.nlm.nih.gov/entrez/query.fcgi?cmd=Retrieve&amp;amp;db=pubmed&amp;amp;dopt=Abstract&amp;amp;list_uids=30008744&amp;amp;query_hl=1&lt;/_url&gt;&lt;_volume&gt;2018&lt;/_volume&gt;&lt;/Details&gt;&lt;Extra&gt;&lt;DBUID&gt;{38DDE748-C163-4609-ADFC-9BAA06AFE44B}&lt;/DBUID&gt;&lt;/Extra&gt;&lt;/Item&gt;&lt;/References&gt;&lt;/Group&gt;&lt;/Citation&gt;_x000a_"/>
    <w:docVar w:name="NE.Ref{3E74B015-1C83-4169-B353-CCA9C3C53C38}" w:val=" ADDIN NE.Ref.{3E74B015-1C83-4169-B353-CCA9C3C53C38}&lt;Citation&gt;&lt;Group&gt;&lt;References&gt;&lt;Item&gt;&lt;ID&gt;33&lt;/ID&gt;&lt;UID&gt;{86726369-7748-4609-BED3-526C6AD80622}&lt;/UID&gt;&lt;Title&gt;Ratiometric Activatable Cell-Penetrating Peptides Label Pancreatic Cancer, Enabling Fluorescence-Guided Surgery, Which Reduces Metastases and Recurrence in Orthotopic Mouse Models&lt;/Title&gt;&lt;Template&gt;Journal Article&lt;/Template&gt;&lt;Star&gt;0&lt;/Star&gt;&lt;Tag&gt;0&lt;/Tag&gt;&lt;Author&gt;Metildi, Cristina A; Felsen, Csilla N; Savariar, Elamprakash N; Nguyen, Quyen T; Kaushal, Sharmeela; Hoffman, Robert M; Tsien, Roger Y; Bouvet, Michael&lt;/Author&gt;&lt;Year&gt;2015&lt;/Year&gt;&lt;Details&gt;&lt;_accessed&gt;62775997&lt;/_accessed&gt;&lt;_collection_scope&gt;SCI;SCIE;&lt;/_collection_scope&gt;&lt;_created&gt;62204886&lt;/_created&gt;&lt;_db_updated&gt;CrossRef&lt;/_db_updated&gt;&lt;_doi&gt;10.1245/s10434-014-4144-1&lt;/_doi&gt;&lt;_impact_factor&gt;   3.857&lt;/_impact_factor&gt;&lt;_isbn&gt;1068-9265&lt;/_isbn&gt;&lt;_issue&gt;6&lt;/_issue&gt;&lt;_journal&gt;Annals of Surgical Oncology&lt;/_journal&gt;&lt;_modified&gt;62321553&lt;/_modified&gt;&lt;_pages&gt;2082-2087&lt;/_pages&gt;&lt;_tertiary_title&gt;Ann Surg Oncol&lt;/_tertiary_title&gt;&lt;_url&gt;http://link.springer.com/10.1245/s10434-014-4144-1_x000d__x000a_http://link.springer.com/content/pdf/10.1245/s10434-014-4144-1&lt;/_url&gt;&lt;_volume&gt;22&lt;/_volume&gt;&lt;/Details&gt;&lt;Extra&gt;&lt;DBUID&gt;{38DDE748-C163-4609-ADFC-9BAA06AFE44B}&lt;/DBUID&gt;&lt;/Extra&gt;&lt;/Item&gt;&lt;/References&gt;&lt;/Group&gt;&lt;/Citation&gt;_x000a_"/>
    <w:docVar w:name="NE.Ref{3EBC1DE5-3071-4EE9-8253-B9ABF9BFB74C}" w:val=" ADDIN NE.Ref.{3EBC1DE5-3071-4EE9-8253-B9ABF9BFB74C}&lt;Citation&gt;&lt;Group&gt;&lt;References&gt;&lt;Item&gt;&lt;ID&gt;96&lt;/ID&gt;&lt;UID&gt;{C7CD6895-D1C9-4994-8273-01AFD590DADA}&lt;/UID&gt;&lt;Title&gt;The function of activatable cell-penetrating peptides in human intrahepatic bile duct epithelial cells&lt;/Title&gt;&lt;Template&gt;Journal Article&lt;/Template&gt;&lt;Star&gt;0&lt;/Star&gt;&lt;Tag&gt;0&lt;/Tag&gt;&lt;Author&gt;Tu, Kui; Zhao, Lijin; Gu, Jin; Yan, Pengzhan; Wang, Fang; Cao, Yu&lt;/Author&gt;&lt;Year&gt;2016&lt;/Year&gt;&lt;Details&gt;&lt;_accessed&gt;62769638&lt;/_accessed&gt;&lt;_collection_scope&gt;SCI;SCIE;&lt;/_collection_scope&gt;&lt;_created&gt;62324065&lt;/_created&gt;&lt;_db_updated&gt;CrossRef&lt;/_db_updated&gt;&lt;_doi&gt;10.1007/s10863-016-9690-8&lt;/_doi&gt;&lt;_impact_factor&gt;   2.914&lt;/_impact_factor&gt;&lt;_isbn&gt;0145-479X&lt;/_isbn&gt;&lt;_issue&gt;6&lt;/_issue&gt;&lt;_journal&gt;Journal of Bioenergetics and Biomembranes&lt;/_journal&gt;&lt;_modified&gt;62324065&lt;/_modified&gt;&lt;_pages&gt;599-606&lt;/_pages&gt;&lt;_tertiary_title&gt;J Bioenerg Biomembr&lt;/_tertiary_title&gt;&lt;_url&gt;http://link.springer.com/10.1007/s10863-016-9690-8_x000d__x000a_http://link.springer.com/content/pdf/10.1007/s10863-016-9690-8.pdf&lt;/_url&gt;&lt;_volume&gt;48&lt;/_volume&gt;&lt;/Details&gt;&lt;Extra&gt;&lt;DBUID&gt;{38DDE748-C163-4609-ADFC-9BAA06AFE44B}&lt;/DBUID&gt;&lt;/Extra&gt;&lt;/Item&gt;&lt;/References&gt;&lt;/Group&gt;&lt;/Citation&gt;_x000a_"/>
    <w:docVar w:name="NE.Ref{40BF829B-05E8-4C93-89CD-D9C2221A438D}" w:val=" ADDIN NE.Ref.{40BF829B-05E8-4C93-89CD-D9C2221A438D} ADDIN NE.Ref.{40BF829B-05E8-4C93-89CD-D9C2221A438D}&lt;Citation&gt;&lt;Group&gt;&lt;References&gt;&lt;Item&gt;&lt;ID&gt;318&lt;/ID&gt;&lt;UID&gt;{620A52BE-4349-4F0E-A9CF-9303A397FD8B}&lt;/UID&gt;&lt;Title&gt;The role of matrix metalloproteinases in colorectal cancer&lt;/Title&gt;&lt;Template&gt;Journal Article&lt;/Template&gt;&lt;Star&gt;0&lt;/Star&gt;&lt;Tag&gt;0&lt;/Tag&gt;&lt;Author&gt;Said, A H; Raufman, J P; Xie, G&lt;/Author&gt;&lt;Year&gt;2014&lt;/Year&gt;&lt;Details&gt;&lt;_accession_num&gt;24518611&lt;/_accession_num&gt;&lt;_author_adr&gt;Division of Gastroenterology and Hepatology, Veterans Affairs Maryland Health Care System, University of Maryland School of Medicine, Baltimore, MD 21201, USA. anansaid@umaryland.edu.; Division of Gastroenterology and Hepatology, Veterans Affairs Maryland Health Care System, University of Maryland School of Medicine, Baltimore, MD 21201, USA. jraufman@medicine.umaryland.edu.; Division of Gastroenterology and Hepatology, Veterans Affairs Maryland Health Care System, University of Maryland School of Medicine, Baltimore, MD 21201, USA. gxie@medicine.umaryland.edu.&lt;/_author_adr&gt;&lt;_created&gt;62768838&lt;/_created&gt;&lt;_date&gt;2014-02-10&lt;/_date&gt;&lt;_date_display&gt;2014 Feb 10&lt;/_date_display&gt;&lt;_doi&gt;10.3390/cancers6010366&lt;/_doi&gt;&lt;_impact_factor&gt;   5.326&lt;/_impact_factor&gt;&lt;_isbn&gt;2072-6694 (Print); 2072-6694 (Linking)&lt;/_isbn&gt;&lt;_issue&gt;1&lt;/_issue&gt;&lt;_journal&gt;Cancers (Basel)&lt;/_journal&gt;&lt;_language&gt;eng&lt;/_language&gt;&lt;_modified&gt;62769454&lt;/_modified&gt;&lt;_pages&gt;366-75&lt;/_pages&gt;&lt;_tertiary_title&gt;Cancers&lt;/_tertiary_title&gt;&lt;_type_work&gt;Journal Article&lt;/_type_work&gt;&lt;_url&gt;http://www.ncbi.nlm.nih.gov/entrez/query.fcgi?cmd=Retrieve&amp;amp;db=pubmed&amp;amp;dopt=Abstract&amp;amp;list_uids=24518611&amp;amp;query_hl=1&lt;/_url&gt;&lt;_volume&gt;6&lt;/_volume&gt;&lt;/Details&gt;&lt;Extra&gt;&lt;DBUID&gt;{38DDE748-C163-4609-ADFC-9BAA06AFE44B}&lt;/DBUID&gt;&lt;/Extra&gt;&lt;/Item&gt;&lt;/References&gt;&lt;/Group&gt;&lt;Group&gt;&lt;References&gt;&lt;Item&gt;&lt;ID&gt;316&lt;/ID&gt;&lt;UID&gt;{F16883B5-E38B-4D67-86A2-0C1FEADFC871}&lt;/UID&gt;&lt;Title&gt;Matrix metalloproteinase 2 overexpression and prognosis in colorectal cancer: a meta-analysis&lt;/Title&gt;&lt;Template&gt;Journal Article&lt;/Template&gt;&lt;Star&gt;0&lt;/Star&gt;&lt;Tag&gt;0&lt;/Tag&gt;&lt;Author&gt;Shi, M; Yu, B; Gao, H; Mu, J; Ji, C&lt;/Author&gt;&lt;Year&gt;2013&lt;/Year&gt;&lt;Details&gt;&lt;_accession_num&gt;23184003&lt;/_accession_num&gt;&lt;_author_adr&gt;Department of Pathology, Harbin Medical University-Daqing Section, Daqing 163319, Heilongjiang, China.&lt;/_author_adr&gt;&lt;_collection_scope&gt;SCI;SCIE&lt;/_collection_scope&gt;&lt;_created&gt;62768838&lt;/_created&gt;&lt;_date&gt;2013-01-01&lt;/_date&gt;&lt;_date_display&gt;2013 Jan&lt;/_date_display&gt;&lt;_doi&gt;10.1007/s11033-012-2100-3&lt;/_doi&gt;&lt;_impact_factor&gt;   1.889&lt;/_impact_factor&gt;&lt;_isbn&gt;1573-4978 (Electronic); 0301-4851 (Linking)&lt;/_isbn&gt;&lt;_issue&gt;1&lt;/_issue&gt;&lt;_journal&gt;Mol Biol Rep&lt;/_journal&gt;&lt;_keywords&gt;Colorectal Neoplasms/*genetics/*mortality; Female; *Gene Expression; Humans; Male; Matrix Metalloproteinase 2/*genetics; Odds Ratio; Prognosis; Publication Bias&lt;/_keywords&gt;&lt;_language&gt;eng&lt;/_language&gt;&lt;_modified&gt;62768840&lt;/_modified&gt;&lt;_pages&gt;617-23&lt;/_pages&gt;&lt;_tertiary_title&gt;Molecular biology reports&lt;/_tertiary_title&gt;&lt;_type_work&gt;Journal Article; Meta-Analysis&lt;/_type_work&gt;&lt;_url&gt;http://www.ncbi.nlm.nih.gov/entrez/query.fcgi?cmd=Retrieve&amp;amp;db=pubmed&amp;amp;dopt=Abstract&amp;amp;list_uids=23184003&amp;amp;query_hl=1&lt;/_url&gt;&lt;_volume&gt;40&lt;/_volume&gt;&lt;/Details&gt;&lt;Extra&gt;&lt;DBUID&gt;{38DDE748-C163-4609-ADFC-9BAA06AFE44B}&lt;/DBUID&gt;&lt;/Extra&gt;&lt;/Item&gt;&lt;/References&gt;&lt;/Group&gt;&lt;Group&gt;&lt;References&gt;&lt;Item&gt;&lt;ID&gt;317&lt;/ID&gt;&lt;UID&gt;{81C42269-7B84-47FC-8B33-F2F53B194711}&lt;/UID&gt;&lt;Title&gt;Matrix metalloproteinase 9 expression and prognosis in colorectal cancer: a meta-analysis&lt;/Title&gt;&lt;Template&gt;Journal Article&lt;/Template&gt;&lt;Star&gt;0&lt;/Star&gt;&lt;Tag&gt;0&lt;/Tag&gt;&lt;Author&gt;Li, C Y; Yuan, P; Lin, S S; Song, C F; Guan, W Y; Yuan, L; Lai, R B; Gao, Y; Wang, Y&lt;/Author&gt;&lt;Year&gt;2013&lt;/Year&gt;&lt;Details&gt;&lt;_accession_num&gt;23269605&lt;/_accession_num&gt;&lt;_author_adr&gt;Anorectal Department, The Fourth Affiliated Hospital of China Medical University, Chongshan East Road No. 4, Huanggu District, Shenyang, 110032, China. lcysj19@163.com&lt;/_author_adr&gt;&lt;_created&gt;62768838&lt;/_created&gt;&lt;_date&gt;2013-04-01&lt;/_date&gt;&lt;_date_display&gt;2013 Apr&lt;/_date_display&gt;&lt;_doi&gt;10.1007/s13277-012-0601-2&lt;/_doi&gt;&lt;_isbn&gt;1423-0380 (Electronic); 1010-4283 (Linking)&lt;/_isbn&gt;&lt;_issue&gt;2&lt;/_issue&gt;&lt;_journal&gt;Tumour Biol&lt;/_journal&gt;&lt;_keywords&gt;Biomarkers, Tumor/*metabolism; Case-Control Studies; Colorectal Neoplasms/metabolism/*mortality/therapy; Humans; Matrix Metalloproteinase 9/*metabolism; Prognosis; Survival Rate&lt;/_keywords&gt;&lt;_language&gt;eng&lt;/_language&gt;&lt;_modified&gt;62769450&lt;/_modified&gt;&lt;_pages&gt;735-41&lt;/_pages&gt;&lt;_tertiary_title&gt;Tumour biology : the journal of the International Society for Oncodevelopmental_x000d__x000a_      Biology and Medicine&lt;/_tertiary_title&gt;&lt;_type_work&gt;Journal Article; Meta-Analysis; Retracted Publication&lt;/_type_work&gt;&lt;_url&gt;http://www.ncbi.nlm.nih.gov/entrez/query.fcgi?cmd=Retrieve&amp;amp;db=pubmed&amp;amp;dopt=Abstract&amp;amp;list_uids=23269605&amp;amp;query_hl=1&lt;/_url&gt;&lt;_volume&gt;34&lt;/_volume&gt;&lt;/Details&gt;&lt;Extra&gt;&lt;DBUID&gt;{38DDE748-C163-4609-ADFC-9BAA06AFE44B}&lt;/DBUID&gt;&lt;/Extra&gt;&lt;/Item&gt;&lt;/References&gt;&lt;/Group&gt;&lt;/Citation&gt;_x000a_"/>
    <w:docVar w:name="NE.Ref{41357C52-50AD-45E3-8010-4D3BFFC79DDD}" w:val=" ADDIN NE.Ref.{41357C52-50AD-45E3-8010-4D3BFFC79DDD}&lt;Citation&gt;&lt;Group&gt;&lt;References&gt;&lt;Item&gt;&lt;ID&gt;33&lt;/ID&gt;&lt;UID&gt;{86726369-7748-4609-BED3-526C6AD80622}&lt;/UID&gt;&lt;Title&gt;Ratiometric Activatable Cell-Penetrating Peptides Label Pancreatic Cancer, Enabling Fluorescence-Guided Surgery, Which Reduces Metastases and Recurrence in Orthotopic Mouse Models&lt;/Title&gt;&lt;Template&gt;Journal Article&lt;/Template&gt;&lt;Star&gt;0&lt;/Star&gt;&lt;Tag&gt;0&lt;/Tag&gt;&lt;Author&gt;Metildi, Cristina A; Felsen, Csilla N; Savariar, Elamprakash N; Nguyen, Quyen T; Kaushal, Sharmeela; Hoffman, Robert M; Tsien, Roger Y; Bouvet, Michael&lt;/Author&gt;&lt;Year&gt;2015&lt;/Year&gt;&lt;Details&gt;&lt;_accessed&gt;62775997&lt;/_accessed&gt;&lt;_collection_scope&gt;SCI;SCIE;&lt;/_collection_scope&gt;&lt;_created&gt;62204886&lt;/_created&gt;&lt;_db_updated&gt;CrossRef&lt;/_db_updated&gt;&lt;_doi&gt;10.1245/s10434-014-4144-1&lt;/_doi&gt;&lt;_impact_factor&gt;   3.857&lt;/_impact_factor&gt;&lt;_isbn&gt;1068-9265&lt;/_isbn&gt;&lt;_issue&gt;6&lt;/_issue&gt;&lt;_journal&gt;Annals of Surgical Oncology&lt;/_journal&gt;&lt;_modified&gt;62321553&lt;/_modified&gt;&lt;_pages&gt;2082-2087&lt;/_pages&gt;&lt;_tertiary_title&gt;Ann Surg Oncol&lt;/_tertiary_title&gt;&lt;_url&gt;http://link.springer.com/10.1245/s10434-014-4144-1_x000d__x000a_http://link.springer.com/content/pdf/10.1245/s10434-014-4144-1&lt;/_url&gt;&lt;_volume&gt;22&lt;/_volume&gt;&lt;/Details&gt;&lt;Extra&gt;&lt;DBUID&gt;{38DDE748-C163-4609-ADFC-9BAA06AFE44B}&lt;/DBUID&gt;&lt;/Extra&gt;&lt;/Item&gt;&lt;/References&gt;&lt;/Group&gt;&lt;/Citation&gt;_x000a_"/>
    <w:docVar w:name="NE.Ref{42257693-31E3-491B-8A03-BEF74B3C520E}" w:val=" ADDIN NE.Ref.{42257693-31E3-491B-8A03-BEF74B3C520E}&lt;Citation&gt;&lt;Group&gt;&lt;References&gt;&lt;Item&gt;&lt;ID&gt;10&lt;/ID&gt;&lt;UID&gt;{D6875B04-E545-4F70-A95E-2F21D0DA8AE2}&lt;/UID&gt;&lt;Title&gt;ACPI Conjugated Gold Nanorods as Nanoplatform for Dual Image Guided Activatable Photodynamic and Photothermal Combined Therapy In Vivo&lt;/Title&gt;&lt;Template&gt;Journal Article&lt;/Template&gt;&lt;Star&gt;0&lt;/Star&gt;&lt;Tag&gt;0&lt;/Tag&gt;&lt;Author&gt;Qiu, Wen-Xiu; Liu, Li-Han; Li, Shi-Ying; Lei, Qi; Luo, Guo-Feng; Zhang, Xian-Zheng&lt;/Author&gt;&lt;Year&gt;2017&lt;/Year&gt;&lt;Details&gt;&lt;_accessed&gt;62796760&lt;/_accessed&gt;&lt;_collection_scope&gt;EI;SCI;SCIE;&lt;/_collection_scope&gt;&lt;_created&gt;62204886&lt;/_created&gt;&lt;_db_updated&gt;CrossRef&lt;/_db_updated&gt;&lt;_doi&gt;10.1002/smll.201603956&lt;/_doi&gt;&lt;_impact_factor&gt;   9.598&lt;/_impact_factor&gt;&lt;_issue&gt;18&lt;/_issue&gt;&lt;_journal&gt;Small&lt;/_journal&gt;&lt;_modified&gt;62324069&lt;/_modified&gt;&lt;_pages&gt;1603956&lt;/_pages&gt;&lt;_tertiary_title&gt;Small&lt;/_tertiary_title&gt;&lt;_url&gt;http://doi.wiley.com/10.1002/smll.201603956_x000d__x000a_http://onlinelibrary.wiley.com/wol1/doi/10.1002/smll.201603956/fullpdf&lt;/_url&gt;&lt;_volume&gt;13&lt;/_volume&gt;&lt;/Details&gt;&lt;Extra&gt;&lt;DBUID&gt;{38DDE748-C163-4609-ADFC-9BAA06AFE44B}&lt;/DBUID&gt;&lt;/Extra&gt;&lt;/Item&gt;&lt;/References&gt;&lt;/Group&gt;&lt;Group&gt;&lt;References&gt;&lt;Item&gt;&lt;ID&gt;96&lt;/ID&gt;&lt;UID&gt;{C7CD6895-D1C9-4994-8273-01AFD590DADA}&lt;/UID&gt;&lt;Title&gt;The function of activatable cell-penetrating peptides in human intrahepatic bile duct epithelial cells&lt;/Title&gt;&lt;Template&gt;Journal Article&lt;/Template&gt;&lt;Star&gt;0&lt;/Star&gt;&lt;Tag&gt;0&lt;/Tag&gt;&lt;Author&gt;Tu, Kui; Zhao, Lijin; Gu, Jin; Yan, Pengzhan; Wang, Fang; Cao, Yu&lt;/Author&gt;&lt;Year&gt;2016&lt;/Year&gt;&lt;Details&gt;&lt;_accessed&gt;62769638&lt;/_accessed&gt;&lt;_collection_scope&gt;SCI;SCIE;&lt;/_collection_scope&gt;&lt;_created&gt;62324065&lt;/_created&gt;&lt;_db_updated&gt;CrossRef&lt;/_db_updated&gt;&lt;_doi&gt;10.1007/s10863-016-9690-8&lt;/_doi&gt;&lt;_impact_factor&gt;   2.914&lt;/_impact_factor&gt;&lt;_isbn&gt;0145-479X&lt;/_isbn&gt;&lt;_issue&gt;6&lt;/_issue&gt;&lt;_journal&gt;Journal of Bioenergetics and Biomembranes&lt;/_journal&gt;&lt;_modified&gt;62324065&lt;/_modified&gt;&lt;_pages&gt;599-606&lt;/_pages&gt;&lt;_tertiary_title&gt;J Bioenerg Biomembr&lt;/_tertiary_title&gt;&lt;_url&gt;http://link.springer.com/10.1007/s10863-016-9690-8_x000d__x000a_http://link.springer.com/content/pdf/10.1007/s10863-016-9690-8.pdf&lt;/_url&gt;&lt;_volume&gt;48&lt;/_volume&gt;&lt;/Details&gt;&lt;Extra&gt;&lt;DBUID&gt;{38DDE748-C163-4609-ADFC-9BAA06AFE44B}&lt;/DBUID&gt;&lt;/Extra&gt;&lt;/Item&gt;&lt;/References&gt;&lt;/Group&gt;&lt;Group&gt;&lt;References&gt;&lt;Item&gt;&lt;ID&gt;11&lt;/ID&gt;&lt;UID&gt;{5E0485D8-137D-4AAC-BCC0-AF711DC9536D}&lt;/UID&gt;&lt;Title&gt;Enhancing cellular uptake of activable cell-penetrating peptide-doxorubicin conjugate by enzymatic cleavage&lt;/Title&gt;&lt;Template&gt;Journal Article&lt;/Template&gt;&lt;Star&gt;0&lt;/Star&gt;&lt;Tag&gt;0&lt;/Tag&gt;&lt;Author&gt;Shi, N Q; Gao, W; Xiang, B; Qi, X R&lt;/Author&gt;&lt;Year&gt;2012&lt;/Year&gt;&lt;Details&gt;&lt;_accessed&gt;62769657&lt;/_accessed&gt;&lt;_accession_num&gt;22619516&lt;/_accession_num&gt;&lt;_author_adr&gt;Department of Pharmaceutics, School of Pharmaceutical Sciences, Peking University, Beijing, People&amp;apos;s Republic of China.&lt;/_author_adr&gt;&lt;_created&gt;62204886&lt;/_created&gt;&lt;_date&gt;58933440&lt;/_date&gt;&lt;_date_display&gt;2012&lt;/_date_display&gt;&lt;_db_updated&gt;PubMed&lt;/_db_updated&gt;&lt;_doi&gt;10.2147/IJN.S30104&lt;/_doi&gt;&lt;_impact_factor&gt;   4.370&lt;/_impact_factor&gt;&lt;_isbn&gt;1178-2013 (Electronic); 1176-9114 (Linking)&lt;/_isbn&gt;&lt;_journal&gt;Int J Nanomedicine&lt;/_journal&gt;&lt;_keywords&gt;Acid Phosphatase; Antineoplastic Agents/administration &amp;amp;amp; dosage/metabolism/therapeutic use; Biological Transport, Active; Breast Neoplasms/drug therapy/metabolism/pathology; Cell Line, Tumor; Cell Proliferation/drug effects; Doxorubicin/*administration &amp;amp;amp; dosage/metabolism/therapeutic use; Drug Delivery Systems; Female; Fibrosarcoma/drug therapy/metabolism/pathology; Humans; Matrix Metalloproteinase 2/metabolism; Matrix Metalloproteinase 9/metabolism; Nanomedicine; Protein Tyrosine Phosphatases/*administration &amp;amp;amp; dosage/metabolismactivable cell-penetrating peptide; antiproliferative; cellular uptake; enzymatic cleavage; matrix metalloproteinase; proteinase-sensitive substrate; tumor extracellular environment&lt;/_keywords&gt;&lt;_language&gt;eng&lt;/_language&gt;&lt;_modified&gt;62321554&lt;/_modified&gt;&lt;_pages&gt;1613-21&lt;/_pages&gt;&lt;_tertiary_title&gt;International journal of nanomedicine&lt;/_tertiary_title&gt;&lt;_type_work&gt;Journal Article; Research Support, Non-U.S. Gov&amp;apos;t&lt;/_type_work&gt;&lt;_url&gt;http://www.ncbi.nlm.nih.gov/entrez/query.fcgi?cmd=Retrieve&amp;amp;db=pubmed&amp;amp;dopt=Abstract&amp;amp;list_uids=22619516&amp;amp;query_hl=1&lt;/_url&gt;&lt;_volume&gt;7&lt;/_volume&gt;&lt;/Details&gt;&lt;Extra&gt;&lt;DBUID&gt;{38DDE748-C163-4609-ADFC-9BAA06AFE44B}&lt;/DBUID&gt;&lt;/Extra&gt;&lt;/Item&gt;&lt;/References&gt;&lt;/Group&gt;&lt;/Citation&gt;_x000a_"/>
    <w:docVar w:name="NE.Ref{43FAD79B-8AF6-4ADE-8750-285C8A6829ED}" w:val=" ADDIN NE.Ref.{43FAD79B-8AF6-4ADE-8750-285C8A6829ED}&lt;Citation&gt;&lt;Group&gt;&lt;References&gt;&lt;Item&gt;&lt;ID&gt;318&lt;/ID&gt;&lt;UID&gt;{620A52BE-4349-4F0E-A9CF-9303A397FD8B}&lt;/UID&gt;&lt;Title&gt;The role of matrix metalloproteinases in colorectal cancer&lt;/Title&gt;&lt;Template&gt;Journal Article&lt;/Template&gt;&lt;Star&gt;0&lt;/Star&gt;&lt;Tag&gt;0&lt;/Tag&gt;&lt;Author&gt;Said, A H; Raufman, J P; Xie, G&lt;/Author&gt;&lt;Year&gt;2014&lt;/Year&gt;&lt;Details&gt;&lt;_accession_num&gt;24518611&lt;/_accession_num&gt;&lt;_author_adr&gt;Division of Gastroenterology and Hepatology, Veterans Affairs Maryland Health Care System, University of Maryland School of Medicine, Baltimore, MD 21201, USA. anansaid@umaryland.edu.; Division of Gastroenterology and Hepatology, Veterans Affairs Maryland Health Care System, University of Maryland School of Medicine, Baltimore, MD 21201, USA. jraufman@medicine.umaryland.edu.; Division of Gastroenterology and Hepatology, Veterans Affairs Maryland Health Care System, University of Maryland School of Medicine, Baltimore, MD 21201, USA. gxie@medicine.umaryland.edu.&lt;/_author_adr&gt;&lt;_created&gt;62768838&lt;/_created&gt;&lt;_date&gt;2014-02-10&lt;/_date&gt;&lt;_date_display&gt;2014 Feb 10&lt;/_date_display&gt;&lt;_doi&gt;10.3390/cancers6010366&lt;/_doi&gt;&lt;_impact_factor&gt;   5.326&lt;/_impact_factor&gt;&lt;_isbn&gt;2072-6694 (Print); 2072-6694 (Linking)&lt;/_isbn&gt;&lt;_issue&gt;1&lt;/_issue&gt;&lt;_journal&gt;Cancers (Basel)&lt;/_journal&gt;&lt;_language&gt;eng&lt;/_language&gt;&lt;_modified&gt;62769454&lt;/_modified&gt;&lt;_pages&gt;366-75&lt;/_pages&gt;&lt;_tertiary_title&gt;Cancers&lt;/_tertiary_title&gt;&lt;_type_work&gt;Journal Article&lt;/_type_work&gt;&lt;_url&gt;http://www.ncbi.nlm.nih.gov/entrez/query.fcgi?cmd=Retrieve&amp;amp;db=pubmed&amp;amp;dopt=Abstract&amp;amp;list_uids=24518611&amp;amp;query_hl=1&lt;/_url&gt;&lt;_volume&gt;6&lt;/_volume&gt;&lt;/Details&gt;&lt;Extra&gt;&lt;DBUID&gt;{38DDE748-C163-4609-ADFC-9BAA06AFE44B}&lt;/DBUID&gt;&lt;/Extra&gt;&lt;/Item&gt;&lt;/References&gt;&lt;/Group&gt;&lt;Group&gt;&lt;References&gt;&lt;Item&gt;&lt;ID&gt;316&lt;/ID&gt;&lt;UID&gt;{F16883B5-E38B-4D67-86A2-0C1FEADFC871}&lt;/UID&gt;&lt;Title&gt;Matrix metalloproteinase 2 overexpression and prognosis in colorectal cancer: a meta-analysis&lt;/Title&gt;&lt;Template&gt;Journal Article&lt;/Template&gt;&lt;Star&gt;0&lt;/Star&gt;&lt;Tag&gt;0&lt;/Tag&gt;&lt;Author&gt;Shi, M; Yu, B; Gao, H; Mu, J; Ji, C&lt;/Author&gt;&lt;Year&gt;2013&lt;/Year&gt;&lt;Details&gt;&lt;_accession_num&gt;23184003&lt;/_accession_num&gt;&lt;_author_adr&gt;Department of Pathology, Harbin Medical University-Daqing Section, Daqing 163319, Heilongjiang, China.&lt;/_author_adr&gt;&lt;_collection_scope&gt;SCI;SCIE&lt;/_collection_scope&gt;&lt;_created&gt;62768838&lt;/_created&gt;&lt;_date&gt;2013-01-01&lt;/_date&gt;&lt;_date_display&gt;2013 Jan&lt;/_date_display&gt;&lt;_doi&gt;10.1007/s11033-012-2100-3&lt;/_doi&gt;&lt;_impact_factor&gt;   1.889&lt;/_impact_factor&gt;&lt;_isbn&gt;1573-4978 (Electronic); 0301-4851 (Linking)&lt;/_isbn&gt;&lt;_issue&gt;1&lt;/_issue&gt;&lt;_journal&gt;Mol Biol Rep&lt;/_journal&gt;&lt;_keywords&gt;Colorectal Neoplasms/*genetics/*mortality; Female; *Gene Expression; Humans; Male; Matrix Metalloproteinase 2/*genetics; Odds Ratio; Prognosis; Publication Bias&lt;/_keywords&gt;&lt;_language&gt;eng&lt;/_language&gt;&lt;_modified&gt;62768840&lt;/_modified&gt;&lt;_pages&gt;617-23&lt;/_pages&gt;&lt;_tertiary_title&gt;Molecular biology reports&lt;/_tertiary_title&gt;&lt;_type_work&gt;Journal Article; Meta-Analysis&lt;/_type_work&gt;&lt;_url&gt;http://www.ncbi.nlm.nih.gov/entrez/query.fcgi?cmd=Retrieve&amp;amp;db=pubmed&amp;amp;dopt=Abstract&amp;amp;list_uids=23184003&amp;amp;query_hl=1&lt;/_url&gt;&lt;_volume&gt;40&lt;/_volume&gt;&lt;/Details&gt;&lt;Extra&gt;&lt;DBUID&gt;{38DDE748-C163-4609-ADFC-9BAA06AFE44B}&lt;/DBUID&gt;&lt;/Extra&gt;&lt;/Item&gt;&lt;/References&gt;&lt;/Group&gt;&lt;Group&gt;&lt;References&gt;&lt;Item&gt;&lt;ID&gt;317&lt;/ID&gt;&lt;UID&gt;{81C42269-7B84-47FC-8B33-F2F53B194711}&lt;/UID&gt;&lt;Title&gt;Matrix metalloproteinase 9 expression and prognosis in colorectal cancer: a meta-analysis&lt;/Title&gt;&lt;Template&gt;Journal Article&lt;/Template&gt;&lt;Star&gt;0&lt;/Star&gt;&lt;Tag&gt;0&lt;/Tag&gt;&lt;Author&gt;Li, C Y; Yuan, P; Lin, S S; Song, C F; Guan, W Y; Yuan, L; Lai, R B; Gao, Y; Wang, Y&lt;/Author&gt;&lt;Year&gt;2013&lt;/Year&gt;&lt;Details&gt;&lt;_accession_num&gt;23269605&lt;/_accession_num&gt;&lt;_author_adr&gt;Anorectal Department, The Fourth Affiliated Hospital of China Medical University, Chongshan East Road No. 4, Huanggu District, Shenyang, 110032, China. lcysj19@163.com&lt;/_author_adr&gt;&lt;_created&gt;62768838&lt;/_created&gt;&lt;_date&gt;2013-04-01&lt;/_date&gt;&lt;_date_display&gt;2013 Apr&lt;/_date_display&gt;&lt;_doi&gt;10.1007/s13277-012-0601-2&lt;/_doi&gt;&lt;_isbn&gt;1423-0380 (Electronic); 1010-4283 (Linking)&lt;/_isbn&gt;&lt;_issue&gt;2&lt;/_issue&gt;&lt;_journal&gt;Tumour Biol&lt;/_journal&gt;&lt;_keywords&gt;Biomarkers, Tumor/*metabolism; Case-Control Studies; Colorectal Neoplasms/metabolism/*mortality/therapy; Humans; Matrix Metalloproteinase 9/*metabolism; Prognosis; Survival Rate&lt;/_keywords&gt;&lt;_language&gt;eng&lt;/_language&gt;&lt;_modified&gt;62769450&lt;/_modified&gt;&lt;_pages&gt;735-41&lt;/_pages&gt;&lt;_tertiary_title&gt;Tumour biology : the journal of the International Society for Oncodevelopmental_x000d__x000a_      Biology and Medicine&lt;/_tertiary_title&gt;&lt;_type_work&gt;Journal Article; Meta-Analysis; Retracted Publication&lt;/_type_work&gt;&lt;_url&gt;http://www.ncbi.nlm.nih.gov/entrez/query.fcgi?cmd=Retrieve&amp;amp;db=pubmed&amp;amp;dopt=Abstract&amp;amp;list_uids=23269605&amp;amp;query_hl=1&lt;/_url&gt;&lt;_volume&gt;34&lt;/_volume&gt;&lt;/Details&gt;&lt;Extra&gt;&lt;DBUID&gt;{38DDE748-C163-4609-ADFC-9BAA06AFE44B}&lt;/DBUID&gt;&lt;/Extra&gt;&lt;/Item&gt;&lt;/References&gt;&lt;/Group&gt;&lt;/Citation&gt;_x000a_"/>
    <w:docVar w:name="NE.Ref{4A1C5D5A-6FF2-4720-A330-10AEB52F1F01}" w:val=" ADDIN NE.Ref.{4A1C5D5A-6FF2-4720-A330-10AEB52F1F01}&lt;Citation&gt;&lt;Group&gt;&lt;References&gt;&lt;Item&gt;&lt;ID&gt;47&lt;/ID&gt;&lt;UID&gt;{1B34FB9F-A307-48A1-A170-73ECDE2FA295}&lt;/UID&gt;&lt;Title&gt;In vivo characterization of activatable cell penetrating peptides for targeting protease activity in cancer&lt;/Title&gt;&lt;Template&gt;Journal Article&lt;/Template&gt;&lt;Star&gt;0&lt;/Star&gt;&lt;Tag&gt;0&lt;/Tag&gt;&lt;Author&gt;Olson, Emilia S; Aguilera, Todd A; Jiang, Tao; Ellies, Lesley G; Nguyen, Quyen T; Wong, Edmund H; Gross, Larry A; Tsien, Roger Y&lt;/Author&gt;&lt;Year&gt;2009&lt;/Year&gt;&lt;Details&gt;&lt;_accessed&gt;62796713&lt;/_accessed&gt;&lt;_collection_scope&gt;SCIE;&lt;/_collection_scope&gt;&lt;_created&gt;62214791&lt;/_created&gt;&lt;_db_updated&gt;CrossRef&lt;/_db_updated&gt;&lt;_doi&gt;10.1039/b904890a&lt;/_doi&gt;&lt;_impact_factor&gt;   3.294&lt;/_impact_factor&gt;&lt;_isbn&gt;1757-9694&lt;/_isbn&gt;&lt;_issue&gt;5-6&lt;/_issue&gt;&lt;_journal&gt;Integrative Biology&lt;/_journal&gt;&lt;_modified&gt;62796703&lt;/_modified&gt;&lt;_pages&gt;382&lt;/_pages&gt;&lt;_tertiary_title&gt;Integr. Biol.&lt;/_tertiary_title&gt;&lt;_url&gt;http://xlink.rsc.org/?DOI=b904890a_x000d__x000a_http://pubs.rsc.org/en/content/articlepdf/2009/IB/B904890A&lt;/_url&gt;&lt;_volume&gt;1&lt;/_volume&gt;&lt;/Details&gt;&lt;Extra&gt;&lt;DBUID&gt;{38DDE748-C163-4609-ADFC-9BAA06AFE44B}&lt;/DBUID&gt;&lt;/Extra&gt;&lt;/Item&gt;&lt;/References&gt;&lt;/Group&gt;&lt;Group&gt;&lt;References&gt;&lt;Item&gt;&lt;ID&gt;45&lt;/ID&gt;&lt;UID&gt;{9D0EF453-53D7-4860-83CE-A4C9847093C8}&lt;/UID&gt;&lt;Title&gt;Tumor imaging by means of proteolytic activation of cell-penetrating peptides&lt;/Title&gt;&lt;Template&gt;Journal Article&lt;/Template&gt;&lt;Star&gt;0&lt;/Star&gt;&lt;Tag&gt;0&lt;/Tag&gt;&lt;Author&gt;Jiang, T; Olson, E S; Nguyen, Q T; Roy, M; Jennings, P A; Tsien, R Y&lt;/Author&gt;&lt;Year&gt;2004&lt;/Year&gt;&lt;Details&gt;&lt;_accessed&gt;62253896&lt;/_accessed&gt;&lt;_accession_num&gt;15601762&lt;/_accession_num&gt;&lt;_author_adr&gt;Howard Hughes Medical Institute and Department of Pharmacology, University of California at San Diego, La Jolla, CA 92093-0647, USA.&lt;/_author_adr&gt;&lt;_created&gt;62214791&lt;/_created&gt;&lt;_date&gt;55209600&lt;/_date&gt;&lt;_date_display&gt;2004 Dec 21&lt;/_date_display&gt;&lt;_db_updated&gt;PubMed&lt;/_db_updated&gt;&lt;_doi&gt;10.1073/pnas.0408191101&lt;/_doi&gt;&lt;_impact_factor&gt;   9.504&lt;/_impact_factor&gt;&lt;_isbn&gt;0027-8424 (Print); 0027-8424 (Linking)&lt;/_isbn&gt;&lt;_issue&gt;51&lt;/_issue&gt;&lt;_journal&gt;Proc Natl Acad Sci U S A&lt;/_journal&gt;&lt;_keywords&gt;Animals; Anions/chemistry; Carcinoma, Squamous Cell/diagnosis/metabolism/pathology; Cell Line, Tumor; *Cell Membrane Permeability; Humans; Injections; Matrix Metalloproteinase 2/metabolism; Mice; Molecular Structure; Neoplasm Transplantation; Neoplasms/*diagnosis/*metabolism/pathology; Peptides/administration &amp;amp;amp; dosage/chemistry/*metabolism/*pharmacology; Protein Conformation; Spectrometry, Fluorescence&lt;/_keywords&gt;&lt;_language&gt;eng&lt;/_language&gt;&lt;_modified&gt;62345706&lt;/_modified&gt;&lt;_pages&gt;17867-72&lt;/_pages&gt;&lt;_tertiary_title&gt;Proceedings of the National Academy of Sciences of the United States of America&lt;/_tertiary_title&gt;&lt;_type_work&gt;Journal Article; Research Support, Non-U.S. Gov&amp;apos;t; Research Support, U.S. Gov&amp;apos;t, Non-P.H.S.; Research Support, U.S. Gov&amp;apos;t, P.H.S.&lt;/_type_work&gt;&lt;_url&gt;http://www.ncbi.nlm.nih.gov/entrez/query.fcgi?cmd=Retrieve&amp;amp;db=pubmed&amp;amp;dopt=Abstract&amp;amp;list_uids=15601762&amp;amp;query_hl=1&lt;/_url&gt;&lt;_volume&gt;101&lt;/_volume&gt;&lt;/Details&gt;&lt;Extra&gt;&lt;DBUID&gt;{38DDE748-C163-4609-ADFC-9BAA06AFE44B}&lt;/DBUID&gt;&lt;/Extra&gt;&lt;/Item&gt;&lt;/References&gt;&lt;/Group&gt;&lt;/Citation&gt;_x000a_"/>
    <w:docVar w:name="NE.Ref{4A694929-9B17-4283-883B-336BB6385077}" w:val=" ADDIN NE.Ref.{4A694929-9B17-4283-883B-336BB6385077} ADDIN NE.Ref.{4A694929-9B17-4283-883B-336BB6385077}&lt;Citation&gt;&lt;Group&gt;&lt;References&gt;&lt;Item&gt;&lt;ID&gt;140&lt;/ID&gt;&lt;UID&gt;{AB69C3F1-EB93-4BA4-BA44-BE20599A48B1}&lt;/UID&gt;&lt;Title&gt;Tumour invasion and matrix metalloproteinases&lt;/Title&gt;&lt;Template&gt;Journal Article&lt;/Template&gt;&lt;Star&gt;0&lt;/Star&gt;&lt;Tag&gt;0&lt;/Tag&gt;&lt;Author&gt;Polette, Myriam; Nawrocki-Raby, Béatrice; Gilles, Christine; Clavel, Christine; Birembaut, Philippe&lt;/Author&gt;&lt;Year&gt;2004&lt;/Year&gt;&lt;Details&gt;&lt;_doi&gt;10.1016/j.critrevonc.2003.10.008&lt;/_doi&gt;&lt;_created&gt;62384702&lt;/_created&gt;&lt;_modified&gt;62384702&lt;/_modified&gt;&lt;_url&gt;http://linkinghub.elsevier.com/retrieve/pii/S1040842803002737_x000d__x000a_http://api.elsevier.com/content/article/PII:S1040842803002737?httpAccept=text/xml&lt;/_url&gt;&lt;_journal&gt;Critical Reviews in Oncology/Hematology&lt;/_journal&gt;&lt;_volume&gt;49&lt;/_volume&gt;&lt;_issue&gt;3&lt;/_issue&gt;&lt;_pages&gt;179-186&lt;/_pages&gt;&lt;_tertiary_title&gt;Critical Reviews in Oncology/Hematology&lt;/_tertiary_title&gt;&lt;_isbn&gt;10408428&lt;/_isbn&gt;&lt;_accessed&gt;62384702&lt;/_accessed&gt;&lt;_db_updated&gt;CrossRef&lt;/_db_updated&gt;&lt;_impact_factor&gt;   4.495&lt;/_impact_factor&gt;&lt;/Details&gt;&lt;Extra&gt;&lt;DBUID&gt;{38DDE748-C163-4609-ADFC-9BAA06AFE44B}&lt;/DBUID&gt;&lt;/Extra&gt;&lt;/Item&gt;&lt;/References&gt;&lt;/Group&gt;&lt;Group&gt;&lt;References&gt;&lt;Item&gt;&lt;ID&gt;141&lt;/ID&gt;&lt;UID&gt;{8C33CAC4-E5E4-46D0-BA61-CDC1D71EBA2C}&lt;/UID&gt;&lt;Title&gt;Peptides in cancer nanomedicine: Drug carriers, targeting ligands and protease substrates&lt;/Title&gt;&lt;Template&gt;Journal Article&lt;/Template&gt;&lt;Star&gt;0&lt;/Star&gt;&lt;Tag&gt;0&lt;/Tag&gt;&lt;Author&gt;Zhang, Xiao-Xiang; Eden, Henry S; Chen, Xiaoyuan&lt;/Author&gt;&lt;Year&gt;2012&lt;/Year&gt;&lt;Details&gt;&lt;_doi&gt;10.1016/j.jconrel.2011.10.023&lt;/_doi&gt;&lt;_created&gt;62384703&lt;/_created&gt;&lt;_modified&gt;62384703&lt;/_modified&gt;&lt;_url&gt;http://linkinghub.elsevier.com/retrieve/pii/S0168365911009953_x000d__x000a_http://api.elsevier.com/content/article/PII:S0168365911009953?httpAccept=text/xml&lt;/_url&gt;&lt;_journal&gt;Journal of Controlled Release&lt;/_journal&gt;&lt;_volume&gt;159&lt;/_volume&gt;&lt;_issue&gt;1&lt;/_issue&gt;&lt;_pages&gt;2-13&lt;/_pages&gt;&lt;_tertiary_title&gt;Journal of Controlled Release&lt;/_tertiary_title&gt;&lt;_isbn&gt;01683659&lt;/_isbn&gt;&lt;_accessed&gt;62384703&lt;/_accessed&gt;&lt;_db_updated&gt;CrossRef&lt;/_db_updated&gt;&lt;_impact_factor&gt;   7.877&lt;/_impact_factor&gt;&lt;_collection_scope&gt;EI;SCI;SCIE;&lt;/_collection_scope&gt;&lt;/Details&gt;&lt;Extra&gt;&lt;DBUID&gt;{38DDE748-C163-4609-ADFC-9BAA06AFE44B}&lt;/DBUID&gt;&lt;/Extra&gt;&lt;/Item&gt;&lt;/References&gt;&lt;/Group&gt;&lt;/Citation&gt;_x000a_"/>
    <w:docVar w:name="NE.Ref{5097E97A-AA0B-4DCF-9626-FD746D3DEC21}" w:val=" ADDIN NE.Ref.{5097E97A-AA0B-4DCF-9626-FD746D3DEC21} ADDIN NE.Ref.{5097E97A-AA0B-4DCF-9626-FD746D3DEC21}&lt;Citation&gt;&lt;Group&gt;&lt;References&gt;&lt;Item&gt;&lt;ID&gt;314&lt;/ID&gt;&lt;UID&gt;{A4B8EBCE-09D5-42FA-9F1E-299CAABFE4E8}&lt;/UID&gt;&lt;Title&gt;Fluorescent contrast agents for tumor surgery&lt;/Title&gt;&lt;Template&gt;Journal Article&lt;/Template&gt;&lt;Star&gt;0&lt;/Star&gt;&lt;Tag&gt;0&lt;/Tag&gt;&lt;Author&gt;Xiao, Qi; Chen, Tianming; Chen, Shilin&lt;/Author&gt;&lt;Year&gt;2018&lt;/Year&gt;&lt;Details&gt;&lt;_accessed&gt;62768007&lt;/_accessed&gt;&lt;_collection_scope&gt;SCIE&lt;/_collection_scope&gt;&lt;_created&gt;62768007&lt;/_created&gt;&lt;_date&gt;62062560&lt;/_date&gt;&lt;_date_display&gt;2018&lt;/_date_display&gt;&lt;_db_updated&gt;PKU Search&lt;/_db_updated&gt;&lt;_doi&gt;10.3892/etm.2018.6401&lt;/_doi&gt;&lt;_impact_factor&gt;   1.410&lt;/_impact_factor&gt;&lt;_isbn&gt;1792-0981_x000d__x000a_&lt;/_isbn&gt;&lt;_issue&gt;3_x000d__x000a_&lt;/_issue&gt;&lt;_journal&gt;Experimental and therapeutic medicine&lt;/_journal&gt;&lt;_keywords&gt;Usage_x000d__x000a_; Diagnostic imaging_x000d__x000a_; Equipment and supplies_x000d__x000a_; Contrast media_x000d__x000a_; Enzymes_x000d__x000a_; Dyes_x000d__x000a_; Lung cancer_x000d__x000a_; Liver_x000d__x000a_; Mortality_x000d__x000a_; Colorectal cancer_x000d__x000a_; Breast cancer_x000d__x000a_; Metastasis_x000d__x000a_; FDA approval_x000d__x000a_; Permeability_x000d__x000a_; Gene expression_x000d__x000a_; Bladder cancer_x000d__x000a_; Proteins_x000d__x000a_; Contrast agents_x000d__x000a_; Surgery_x000d__x000a_; Esophageal cancer_x000d__x000a_; Tumors_x000d__x000a_&lt;/_keywords&gt;&lt;_modified&gt;62768046&lt;/_modified&gt;&lt;_number&gt;1&lt;/_number&gt;&lt;_ori_publication&gt;Spandidos Publications_x000d__x000a_&lt;/_ori_publication&gt;&lt;_pages&gt;1577_x000d__x000a_-1585_x000d__x000a_&lt;/_pages&gt;&lt;_place_published&gt;Greece_x000d__x000a_&lt;/_place_published&gt;&lt;_url&gt;http://pku.summon.serialssolutions.com/2.0.0/link/0/eLvHCXMwtV1LT9wwEB5ReumFR18sUOTT9kIgdhzbOSCEql0hBNJWpRLqxbId5wLsLmT3wL9nJg9W2gO3XnxLHPsbz4ztfN8AZOIkTdZ8QvC-UMaHInfSBZlmIsZQoe3klSxFRfTnfzfmeiLGo_xqA3731JgO7t5LNq67nAU6NT8l0meG7lWL8_lTQnWk6L61L6rhumIL5RnPOHGsP5JYGtU40Hf67RSG8mfT1O1EwxRJWhjeCnFiHBencUFcdW5OlOyKxvSBa919ryWlTXAab_-HcezAVpepsovWtHZhI04_w3DSSl2_HLPbFXOrPmZDNlmJYL98gWT8sJw9t1pRrPkf3tUL5ojIVTNMlNli-Yht3bKyv8Lf8ej212XSlWZIAqecnC5PTeBKOKGqmIfM-wx3HlFoE6vS6MrrtBCewn_gQkQVg89Lhfs7LQNOcvYNNqezadwDlrtYSVnh1KdBCqdNLj03ynF8TxGNGsCwn3c7bxU4LO5cCCCLAFkCyBJAA_hJqFhamTio4DqCAXZDGlf2IiftMmWEHMBhj4TtlmxtVzAM4HsL5lt_6AWNyrTcf__BA_hEX9Oe0BzC5uJ5GX_Ah_n98qgxO2xHf-5eASqk6bQ&lt;/_url&gt;&lt;_volume&gt;16&lt;/_volume&gt;&lt;/Details&gt;&lt;Extra&gt;&lt;DBUID&gt;{38DDE748-C163-4609-ADFC-9BAA06AFE44B}&lt;/DBUID&gt;&lt;/Extra&gt;&lt;/Item&gt;&lt;/References&gt;&lt;/Group&gt;&lt;Group&gt;&lt;References&gt;&lt;Item&gt;&lt;ID&gt;315&lt;/ID&gt;&lt;UID&gt;{BEED361B-1494-4B49-B376-118A6471D453}&lt;/UID&gt;&lt;Title&gt;Recent Progress in Fluorescence Imaging of the Near-Infrared II Window&lt;/Title&gt;&lt;Template&gt;Journal Article&lt;/Template&gt;&lt;Star&gt;0&lt;/Star&gt;&lt;Tag&gt;0&lt;/Tag&gt;&lt;Author&gt;Miao, Y; Gu, C; Zhu, Y; Yu, B; Shen, Y; Cong, H&lt;/Author&gt;&lt;Year&gt;2018&lt;/Year&gt;&lt;Details&gt;&lt;_accession_num&gt;30247795&lt;/_accession_num&gt;&lt;_author_adr&gt;Institute of Biomedical Materials and Engineering, College of Materials Science and Engineering, Laboratory for New Fiber Materials and Modern Textile, Growing Base for State Key Laboratory, College of Chemistry and Chemical Engineering, Qingdao University, Qingdao, 266071, P.R. China.; Institute of Biomedical Materials and Engineering, College of Materials Science and Engineering, Laboratory for New Fiber Materials and Modern Textile, Growing Base for State Key Laboratory, College of Chemistry and Chemical Engineering, Qingdao University, Qingdao, 266071, P.R. China.; Institute of Biomedical Materials and Engineering, College of Materials Science and Engineering, Laboratory for New Fiber Materials and Modern Textile, Growing Base for State Key Laboratory, College of Chemistry and Chemical Engineering, Qingdao University, Qingdao, 266071, P.R. China.; Institute of Biomedical Materials and Engineering, College of Materials Science and Engineering, Laboratory for New Fiber Materials and Modern Textile, Growing Base for State Key Laboratory, College of Chemistry and Chemical Engineering, Qingdao University, Qingdao, 266071, P.R. China.; Institute of Biomedical Materials and Engineering, College of Materials Science and Engineering, Laboratory for New Fiber Materials and Modern Textile, Growing Base for State Key Laboratory, College of Chemistry and Chemical Engineering, Qingdao University, Qingdao, 266071, P.R. China.; Center for Bionanoengineering and Key Laboratory of Biomass, Chemical Engineering of Ministry of Education, College of Chemical and Biological Engineering, Zhejiang University, Hangzhou, 310027, P.R. China.; Institute of Biomedical Materials and Engineering, College of Materials Science and Engineering, Laboratory for New Fiber Materials and Modern Textile, Growing Base for State Key Laboratory, College of Chemistry and Chemical Engineering, Qingdao University, Qingdao, 266071, P.R. China.&lt;/_author_adr&gt;&lt;_collection_scope&gt;SCI;SCIE&lt;/_collection_scope&gt;&lt;_created&gt;62768007&lt;/_created&gt;&lt;_date&gt;2018-12-18&lt;/_date&gt;&lt;_date_display&gt;2018 Dec 18&lt;/_date_display&gt;&lt;_doi&gt;10.1002/cbic.201800466&lt;/_doi&gt;&lt;_impact_factor&gt;   2.774&lt;/_impact_factor&gt;&lt;_isbn&gt;1439-7633 (Electronic); 1439-4227 (Linking)&lt;/_isbn&gt;&lt;_issue&gt;24&lt;/_issue&gt;&lt;_journal&gt;Chembiochem&lt;/_journal&gt;&lt;_keywords&gt;fluorescent probes; imaging agents; nanotubes; quantum dots; rare earths&lt;/_keywords&gt;&lt;_language&gt;eng&lt;/_language&gt;&lt;_modified&gt;62770277&lt;/_modified&gt;&lt;_ori_publication&gt;(c) 2018 Wiley-VCH Verlag GmbH &amp;amp; Co. KGaA, Weinheim.&lt;/_ori_publication&gt;&lt;_pages&gt;2522-2541&lt;/_pages&gt;&lt;_tertiary_title&gt;Chembiochem : a European journal of chemical biology&lt;/_tertiary_title&gt;&lt;_type_work&gt;Journal Article; Review&lt;/_type_work&gt;&lt;_url&gt;http://www.ncbi.nlm.nih.gov/entrez/query.fcgi?cmd=Retrieve&amp;amp;db=pubmed&amp;amp;dopt=Abstract&amp;amp;list_uids=30247795&amp;amp;query_hl=1&lt;/_url&gt;&lt;_volume&gt;19&lt;/_volume&gt;&lt;/Details&gt;&lt;Extra&gt;&lt;DBUID&gt;{38DDE748-C163-4609-ADFC-9BAA06AFE44B}&lt;/DBUID&gt;&lt;/Extra&gt;&lt;/Item&gt;&lt;/References&gt;&lt;/Group&gt;&lt;/Citation&gt;_x000a_"/>
    <w:docVar w:name="NE.Ref{51D78242-110A-4171-B149-658D0450E943}" w:val=" ADDIN NE.Ref.{51D78242-110A-4171-B149-658D0450E943}&lt;Citation&gt;&lt;Group&gt;&lt;References&gt;&lt;Item&gt;&lt;ID&gt;314&lt;/ID&gt;&lt;UID&gt;{A4B8EBCE-09D5-42FA-9F1E-299CAABFE4E8}&lt;/UID&gt;&lt;Title&gt;Fluorescent contrast agents for tumor surgery&lt;/Title&gt;&lt;Template&gt;Journal Article&lt;/Template&gt;&lt;Star&gt;0&lt;/Star&gt;&lt;Tag&gt;0&lt;/Tag&gt;&lt;Author&gt;Xiao, Qi; Chen, Tianming; Chen, Shilin&lt;/Author&gt;&lt;Year&gt;2018&lt;/Year&gt;&lt;Details&gt;&lt;_accessed&gt;62768007&lt;/_accessed&gt;&lt;_collection_scope&gt;SCIE&lt;/_collection_scope&gt;&lt;_created&gt;62768007&lt;/_created&gt;&lt;_date&gt;62062560&lt;/_date&gt;&lt;_date_display&gt;2018&lt;/_date_display&gt;&lt;_db_updated&gt;PKU Search&lt;/_db_updated&gt;&lt;_doi&gt;10.3892/etm.2018.6401&lt;/_doi&gt;&lt;_impact_factor&gt;   1.410&lt;/_impact_factor&gt;&lt;_isbn&gt;1792-0981_x000d__x000a_&lt;/_isbn&gt;&lt;_issue&gt;3_x000d__x000a_&lt;/_issue&gt;&lt;_journal&gt;Experimental and therapeutic medicine&lt;/_journal&gt;&lt;_keywords&gt;Usage_x000d__x000a_; Diagnostic imaging_x000d__x000a_; Equipment and supplies_x000d__x000a_; Contrast media_x000d__x000a_; Enzymes_x000d__x000a_; Dyes_x000d__x000a_; Lung cancer_x000d__x000a_; Liver_x000d__x000a_; Mortality_x000d__x000a_; Colorectal cancer_x000d__x000a_; Breast cancer_x000d__x000a_; Metastasis_x000d__x000a_; FDA approval_x000d__x000a_; Permeability_x000d__x000a_; Gene expression_x000d__x000a_; Bladder cancer_x000d__x000a_; Proteins_x000d__x000a_; Contrast agents_x000d__x000a_; Surgery_x000d__x000a_; Esophageal cancer_x000d__x000a_; Tumors_x000d__x000a_&lt;/_keywords&gt;&lt;_modified&gt;62768046&lt;/_modified&gt;&lt;_number&gt;1&lt;/_number&gt;&lt;_ori_publication&gt;Spandidos Publications_x000d__x000a_&lt;/_ori_publication&gt;&lt;_pages&gt;1577_x000d__x000a_-1585_x000d__x000a_&lt;/_pages&gt;&lt;_place_published&gt;Greece_x000d__x000a_&lt;/_place_published&gt;&lt;_url&gt;http://pku.summon.serialssolutions.com/2.0.0/link/0/eLvHCXMwtV1LT9wwEB5ReumFR18sUOTT9kIgdhzbOSCEql0hBNJWpRLqxbId5wLsLmT3wL9nJg9W2gO3XnxLHPsbz4ztfN8AZOIkTdZ8QvC-UMaHInfSBZlmIsZQoe3klSxFRfTnfzfmeiLGo_xqA3731JgO7t5LNq67nAU6NT8l0meG7lWL8_lTQnWk6L61L6rhumIL5RnPOHGsP5JYGtU40Hf67RSG8mfT1O1EwxRJWhjeCnFiHBencUFcdW5OlOyKxvSBa919ryWlTXAab_-HcezAVpepsovWtHZhI04_w3DSSl2_HLPbFXOrPmZDNlmJYL98gWT8sJw9t1pRrPkf3tUL5ojIVTNMlNli-Yht3bKyv8Lf8ej212XSlWZIAqecnC5PTeBKOKGqmIfM-wx3HlFoE6vS6MrrtBCewn_gQkQVg89Lhfs7LQNOcvYNNqezadwDlrtYSVnh1KdBCqdNLj03ynF8TxGNGsCwn3c7bxU4LO5cCCCLAFkCyBJAA_hJqFhamTio4DqCAXZDGlf2IiftMmWEHMBhj4TtlmxtVzAM4HsL5lt_6AWNyrTcf__BA_hEX9Oe0BzC5uJ5GX_Ah_n98qgxO2xHf-5eASqk6bQ&lt;/_url&gt;&lt;_volume&gt;16&lt;/_volume&gt;&lt;/Details&gt;&lt;Extra&gt;&lt;DBUID&gt;{38DDE748-C163-4609-ADFC-9BAA06AFE44B}&lt;/DBUID&gt;&lt;/Extra&gt;&lt;/Item&gt;&lt;/References&gt;&lt;/Group&gt;&lt;Group&gt;&lt;References&gt;&lt;Item&gt;&lt;ID&gt;315&lt;/ID&gt;&lt;UID&gt;{BEED361B-1494-4B49-B376-118A6471D453}&lt;/UID&gt;&lt;Title&gt;Recent Progress in Fluorescence Imaging of the Near-Infrared II Window&lt;/Title&gt;&lt;Template&gt;Journal Article&lt;/Template&gt;&lt;Star&gt;0&lt;/Star&gt;&lt;Tag&gt;0&lt;/Tag&gt;&lt;Author&gt;Miao, Y; Gu, C; Zhu, Y; Yu, B; Shen, Y; Cong, H&lt;/Author&gt;&lt;Year&gt;2018&lt;/Year&gt;&lt;Details&gt;&lt;_accession_num&gt;30247795&lt;/_accession_num&gt;&lt;_author_adr&gt;Institute of Biomedical Materials and Engineering, College of Materials Science and Engineering, Laboratory for New Fiber Materials and Modern Textile, Growing Base for State Key Laboratory, College of Chemistry and Chemical Engineering, Qingdao University, Qingdao, 266071, P.R. China.; Institute of Biomedical Materials and Engineering, College of Materials Science and Engineering, Laboratory for New Fiber Materials and Modern Textile, Growing Base for State Key Laboratory, College of Chemistry and Chemical Engineering, Qingdao University, Qingdao, 266071, P.R. China.; Institute of Biomedical Materials and Engineering, College of Materials Science and Engineering, Laboratory for New Fiber Materials and Modern Textile, Growing Base for State Key Laboratory, College of Chemistry and Chemical Engineering, Qingdao University, Qingdao, 266071, P.R. China.; Institute of Biomedical Materials and Engineering, College of Materials Science and Engineering, Laboratory for New Fiber Materials and Modern Textile, Growing Base for State Key Laboratory, College of Chemistry and Chemical Engineering, Qingdao University, Qingdao, 266071, P.R. China.; Institute of Biomedical Materials and Engineering, College of Materials Science and Engineering, Laboratory for New Fiber Materials and Modern Textile, Growing Base for State Key Laboratory, College of Chemistry and Chemical Engineering, Qingdao University, Qingdao, 266071, P.R. China.; Center for Bionanoengineering and Key Laboratory of Biomass, Chemical Engineering of Ministry of Education, College of Chemical and Biological Engineering, Zhejiang University, Hangzhou, 310027, P.R. China.; Institute of Biomedical Materials and Engineering, College of Materials Science and Engineering, Laboratory for New Fiber Materials and Modern Textile, Growing Base for State Key Laboratory, College of Chemistry and Chemical Engineering, Qingdao University, Qingdao, 266071, P.R. China.&lt;/_author_adr&gt;&lt;_collection_scope&gt;SCI;SCIE&lt;/_collection_scope&gt;&lt;_created&gt;62768007&lt;/_created&gt;&lt;_date&gt;2018-12-18&lt;/_date&gt;&lt;_date_display&gt;2018 Dec 18&lt;/_date_display&gt;&lt;_doi&gt;10.1002/cbic.201800466&lt;/_doi&gt;&lt;_impact_factor&gt;   2.774&lt;/_impact_factor&gt;&lt;_isbn&gt;1439-7633 (Electronic); 1439-4227 (Linking)&lt;/_isbn&gt;&lt;_issue&gt;24&lt;/_issue&gt;&lt;_journal&gt;Chembiochem&lt;/_journal&gt;&lt;_keywords&gt;fluorescent probes; imaging agents; nanotubes; quantum dots; rare earths&lt;/_keywords&gt;&lt;_language&gt;eng&lt;/_language&gt;&lt;_modified&gt;62770277&lt;/_modified&gt;&lt;_ori_publication&gt;(c) 2018 Wiley-VCH Verlag GmbH &amp;amp; Co. KGaA, Weinheim.&lt;/_ori_publication&gt;&lt;_pages&gt;2522-2541&lt;/_pages&gt;&lt;_tertiary_title&gt;Chembiochem : a European journal of chemical biology&lt;/_tertiary_title&gt;&lt;_type_work&gt;Journal Article; Review&lt;/_type_work&gt;&lt;_url&gt;http://www.ncbi.nlm.nih.gov/entrez/query.fcgi?cmd=Retrieve&amp;amp;db=pubmed&amp;amp;dopt=Abstract&amp;amp;list_uids=30247795&amp;amp;query_hl=1&lt;/_url&gt;&lt;_volume&gt;19&lt;/_volume&gt;&lt;/Details&gt;&lt;Extra&gt;&lt;DBUID&gt;{38DDE748-C163-4609-ADFC-9BAA06AFE44B}&lt;/DBUID&gt;&lt;/Extra&gt;&lt;/Item&gt;&lt;/References&gt;&lt;/Group&gt;&lt;/Citation&gt;_x000a_"/>
    <w:docVar w:name="NE.Ref{51D8F1EA-3932-41A6-A101-157EFA89C47B}" w:val=" ADDIN NE.Ref.{51D8F1EA-3932-41A6-A101-157EFA89C47B}&lt;Citation&gt;&lt;Group&gt;&lt;References&gt;&lt;Item&gt;&lt;ID&gt;39&lt;/ID&gt;&lt;UID&gt;{70ADF50B-A521-4E87-A40E-A7B96FD31A7D}&lt;/UID&gt;&lt;Title&gt;Surgical molecular navigation with ratiometric activatable cell penetrating peptide for intraoperative identification and resection of small salivary gland cancers&lt;/Title&gt;&lt;Template&gt;Journal Article&lt;/Template&gt;&lt;Star&gt;0&lt;/Star&gt;&lt;Tag&gt;0&lt;/Tag&gt;&lt;Author&gt;Hussain, Timon; Savariar, Elamprakash N; Diaz-Perez, Julio A; Messer, Karen; Pu, Minya; Tsien, Roger Y; Nguyen, Quyen T&lt;/Author&gt;&lt;Year&gt;2016&lt;/Year&gt;&lt;Details&gt;&lt;_accessed&gt;62796763&lt;/_accessed&gt;&lt;_created&gt;62204886&lt;/_created&gt;&lt;_db_updated&gt;CrossRef&lt;/_db_updated&gt;&lt;_doi&gt;10.1002/hed.23946&lt;/_doi&gt;&lt;_issue&gt;5&lt;/_issue&gt;&lt;_journal&gt;Head &amp;amp; Neck&lt;/_journal&gt;&lt;_modified&gt;62214790&lt;/_modified&gt;&lt;_pages&gt;715-723&lt;/_pages&gt;&lt;_tertiary_title&gt;Head Neck&lt;/_tertiary_title&gt;&lt;_url&gt;http://doi.wiley.com/10.1002/hed.23946_x000d__x000a_https://api.wiley.com/onlinelibrary/tdm/v1/articles/10.1002%2Fhed.23946&lt;/_url&gt;&lt;_volume&gt;38&lt;/_volume&gt;&lt;/Details&gt;&lt;Extra&gt;&lt;DBUID&gt;{38DDE748-C163-4609-ADFC-9BAA06AFE44B}&lt;/DBUID&gt;&lt;/Extra&gt;&lt;/Item&gt;&lt;/References&gt;&lt;/Group&gt;&lt;Group&gt;&lt;References&gt;&lt;Item&gt;&lt;ID&gt;33&lt;/ID&gt;&lt;UID&gt;{86726369-7748-4609-BED3-526C6AD80622}&lt;/UID&gt;&lt;Title&gt;Ratiometric Activatable Cell-Penetrating Peptides Label Pancreatic Cancer, Enabling Fluorescence-Guided Surgery, Which Reduces Metastases and Recurrence in Orthotopic Mouse Models&lt;/Title&gt;&lt;Template&gt;Journal Article&lt;/Template&gt;&lt;Star&gt;0&lt;/Star&gt;&lt;Tag&gt;0&lt;/Tag&gt;&lt;Author&gt;Metildi, Cristina A; Felsen, Csilla N; Savariar, Elamprakash N; Nguyen, Quyen T; Kaushal, Sharmeela; Hoffman, Robert M; Tsien, Roger Y; Bouvet, Michael&lt;/Author&gt;&lt;Year&gt;2015&lt;/Year&gt;&lt;Details&gt;&lt;_accessed&gt;62775997&lt;/_accessed&gt;&lt;_collection_scope&gt;SCI;SCIE;&lt;/_collection_scope&gt;&lt;_created&gt;62204886&lt;/_created&gt;&lt;_db_updated&gt;CrossRef&lt;/_db_updated&gt;&lt;_doi&gt;10.1245/s10434-014-4144-1&lt;/_doi&gt;&lt;_impact_factor&gt;   3.857&lt;/_impact_factor&gt;&lt;_isbn&gt;1068-9265&lt;/_isbn&gt;&lt;_issue&gt;6&lt;/_issue&gt;&lt;_journal&gt;Annals of Surgical Oncology&lt;/_journal&gt;&lt;_modified&gt;62321553&lt;/_modified&gt;&lt;_pages&gt;2082-2087&lt;/_pages&gt;&lt;_tertiary_title&gt;Ann Surg Oncol&lt;/_tertiary_title&gt;&lt;_url&gt;http://link.springer.com/10.1245/s10434-014-4144-1_x000d__x000a_http://link.springer.com/content/pdf/10.1245/s10434-014-4144-1&lt;/_url&gt;&lt;_volume&gt;22&lt;/_volume&gt;&lt;/Details&gt;&lt;Extra&gt;&lt;DBUID&gt;{38DDE748-C163-4609-ADFC-9BAA06AFE44B}&lt;/DBUID&gt;&lt;/Extra&gt;&lt;/Item&gt;&lt;/References&gt;&lt;/Group&gt;&lt;Group&gt;&lt;References&gt;&lt;Item&gt;&lt;ID&gt;66&lt;/ID&gt;&lt;UID&gt;{266D5842-5BF9-4524-AFA8-942032A89938}&lt;/UID&gt;&lt;Title&gt;In vivo biodistribution of radiolabeled MMP-2/9 activatable cell-penetrating peptide probes in tumor-bearing mice&lt;/Title&gt;&lt;Template&gt;Journal Article&lt;/Template&gt;&lt;Star&gt;0&lt;/Star&gt;&lt;Tag&gt;0&lt;/Tag&gt;&lt;Author&gt;van Duijnhoven, Sander M J; Robillard, Marc S; Nicolay, Klaas; Grüll, Holger&lt;/Author&gt;&lt;Year&gt;2015&lt;/Year&gt;&lt;Details&gt;&lt;_accessed&gt;62796763&lt;/_accessed&gt;&lt;_collection_scope&gt;SCIE;&lt;/_collection_scope&gt;&lt;_created&gt;62219129&lt;/_created&gt;&lt;_db_updated&gt;CrossRef&lt;/_db_updated&gt;&lt;_doi&gt;10.1002/cmmi.1605&lt;/_doi&gt;&lt;_impact_factor&gt;   2.934&lt;/_impact_factor&gt;&lt;_issue&gt;1&lt;/_issue&gt;&lt;_journal&gt;Contrast Media &amp;amp; Molecular Imaging&lt;/_journal&gt;&lt;_modified&gt;62796733&lt;/_modified&gt;&lt;_pages&gt;59-66&lt;/_pages&gt;&lt;_tertiary_title&gt;Contrast Media Mol. Imaging&lt;/_tertiary_title&gt;&lt;_url&gt;http://doi.wiley.com/10.1002/cmmi.1605_x000d__x000a_https://api.wiley.com/onlinelibrary/tdm/v1/articles/10.1002%2Fcmmi.1605&lt;/_url&gt;&lt;_volume&gt;10&lt;/_volume&gt;&lt;/Details&gt;&lt;Extra&gt;&lt;DBUID&gt;{38DDE748-C163-4609-ADFC-9BAA06AFE44B}&lt;/DBUID&gt;&lt;/Extra&gt;&lt;/Item&gt;&lt;/References&gt;&lt;/Group&gt;&lt;/Citation&gt;_x000a_"/>
    <w:docVar w:name="NE.Ref{52129091-D6D2-4A61-8B72-7B5DB64530E0}" w:val=" ADDIN NE.Ref.{52129091-D6D2-4A61-8B72-7B5DB64530E0}&lt;Citation&gt;&lt;Group&gt;&lt;References&gt;&lt;Item&gt;&lt;ID&gt;47&lt;/ID&gt;&lt;UID&gt;{1B34FB9F-A307-48A1-A170-73ECDE2FA295}&lt;/UID&gt;&lt;Title&gt;In vivo characterization of activatable cell penetrating peptides for targeting protease activity in cancer&lt;/Title&gt;&lt;Template&gt;Journal Article&lt;/Template&gt;&lt;Star&gt;0&lt;/Star&gt;&lt;Tag&gt;0&lt;/Tag&gt;&lt;Author&gt;Olson, Emilia S; Aguilera, Todd A; Jiang, Tao; Ellies, Lesley G; Nguyen, Quyen T; Wong, Edmund H; Gross, Larry A; Tsien, Roger Y&lt;/Author&gt;&lt;Year&gt;2009&lt;/Year&gt;&lt;Details&gt;&lt;_accessed&gt;62796713&lt;/_accessed&gt;&lt;_collection_scope&gt;SCIE;&lt;/_collection_scope&gt;&lt;_created&gt;62214791&lt;/_created&gt;&lt;_db_updated&gt;CrossRef&lt;/_db_updated&gt;&lt;_doi&gt;10.1039/b904890a&lt;/_doi&gt;&lt;_impact_factor&gt;   3.294&lt;/_impact_factor&gt;&lt;_isbn&gt;1757-9694&lt;/_isbn&gt;&lt;_issue&gt;5-6&lt;/_issue&gt;&lt;_journal&gt;Integrative Biology&lt;/_journal&gt;&lt;_modified&gt;62796703&lt;/_modified&gt;&lt;_pages&gt;382&lt;/_pages&gt;&lt;_tertiary_title&gt;Integr. Biol.&lt;/_tertiary_title&gt;&lt;_url&gt;http://xlink.rsc.org/?DOI=b904890a_x000d__x000a_http://pubs.rsc.org/en/content/articlepdf/2009/IB/B904890A&lt;/_url&gt;&lt;_volume&gt;1&lt;/_volume&gt;&lt;/Details&gt;&lt;Extra&gt;&lt;DBUID&gt;{38DDE748-C163-4609-ADFC-9BAA06AFE44B}&lt;/DBUID&gt;&lt;/Extra&gt;&lt;/Item&gt;&lt;/References&gt;&lt;/Group&gt;&lt;/Citation&gt;_x000a_"/>
    <w:docVar w:name="NE.Ref{583EA640-51C8-4FAB-A476-EA332086F2F4}" w:val=" ADDIN NE.Ref.{583EA640-51C8-4FAB-A476-EA332086F2F4}&lt;Citation&gt;&lt;Group&gt;&lt;References&gt;&lt;Item&gt;&lt;ID&gt;31&lt;/ID&gt;&lt;UID&gt;{C5693B25-956E-4E93-8FEB-ADD9BA49F03A}&lt;/UID&gt;&lt;Title&gt;Molecular imaging for cancer diagnosis and surgery&lt;/Title&gt;&lt;Template&gt;Journal Article&lt;/Template&gt;&lt;Star&gt;0&lt;/Star&gt;&lt;Tag&gt;0&lt;/Tag&gt;&lt;Author&gt;Hussain, Timon; Nguyen, Quyen T&lt;/Author&gt;&lt;Year&gt;2014&lt;/Year&gt;&lt;Details&gt;&lt;_accessed&gt;62204886&lt;/_accessed&gt;&lt;_collection_scope&gt;EI;SCI;SCIE;&lt;/_collection_scope&gt;&lt;_created&gt;62204886&lt;/_created&gt;&lt;_db_updated&gt;CrossRef&lt;/_db_updated&gt;&lt;_doi&gt;10.1016/j.addr.2013.09.007&lt;/_doi&gt;&lt;_impact_factor&gt;  15.519&lt;/_impact_factor&gt;&lt;_isbn&gt;0169409X&lt;/_isbn&gt;&lt;_journal&gt;Advanced Drug Delivery Reviews&lt;/_journal&gt;&lt;_modified&gt;62324065&lt;/_modified&gt;&lt;_pages&gt;90-100&lt;/_pages&gt;&lt;_tertiary_title&gt;Advanced Drug Delivery Reviews&lt;/_tertiary_title&gt;&lt;_url&gt;http://linkinghub.elsevier.com/retrieve/pii/S0169409X13002032_x000d__x000a_http://api.elsevier.com/content/article/PII:S0169409X13002032?httpAccept=text/xml&lt;/_url&gt;&lt;_volume&gt;66&lt;/_volume&gt;&lt;/Details&gt;&lt;Extra&gt;&lt;DBUID&gt;{38DDE748-C163-4609-ADFC-9BAA06AFE44B}&lt;/DBUID&gt;&lt;/Extra&gt;&lt;/Item&gt;&lt;/References&gt;&lt;/Group&gt;&lt;/Citation&gt;_x000a_"/>
    <w:docVar w:name="NE.Ref{5AC0890E-4329-4686-9C5F-0C4933C638F6}" w:val=" ADDIN NE.Ref.{5AC0890E-4329-4686-9C5F-0C4933C638F6}&lt;Citation&gt;&lt;Group&gt;&lt;References&gt;&lt;Item&gt;&lt;ID&gt;326&lt;/ID&gt;&lt;UID&gt;{170E5FE8-45A9-4BBE-AD8B-1B2F1CB864C4}&lt;/UID&gt;&lt;Title&gt;Minimally Invasive Surgery for Locally Advanced Rectal Cancer&lt;/Title&gt;&lt;Template&gt;Journal Article&lt;/Template&gt;&lt;Star&gt;0&lt;/Star&gt;&lt;Tag&gt;0&lt;/Tag&gt;&lt;Author&gt;Wells, Katerina O; Peters, Walter R&lt;/Author&gt;&lt;Year&gt;2019&lt;/Year&gt;&lt;Details&gt;&lt;_accessed&gt;62770411&lt;/_accessed&gt;&lt;_collection_scope&gt;SCIE&lt;/_collection_scope&gt;&lt;_created&gt;62770411&lt;/_created&gt;&lt;_date&gt;62588160&lt;/_date&gt;&lt;_date_display&gt;2019&lt;/_date_display&gt;&lt;_db_updated&gt;PKU Search&lt;/_db_updated&gt;&lt;_doi&gt;10.1016/j.soc.2018.11.005&lt;/_doi&gt;&lt;_impact_factor&gt;   3.178&lt;/_impact_factor&gt;&lt;_isbn&gt;1055-3207&lt;/_isbn&gt;&lt;_issue&gt;2&lt;/_issue&gt;&lt;_journal&gt;Surgical Oncology Clinics of North America&lt;/_journal&gt;&lt;_keywords&gt;Robotic surgery; Proctectomy; Minimally invasive surgery; Rectal cancer; Total mesorectal excision; Transanal TME; Laparoscopy&lt;/_keywords&gt;&lt;_modified&gt;62770920&lt;/_modified&gt;&lt;_number&gt;1&lt;/_number&gt;&lt;_ori_publication&gt;Elsevier Inc&lt;/_ori_publication&gt;&lt;_pages&gt;297-308&lt;/_pages&gt;&lt;_place_published&gt;United States&lt;/_place_published&gt;&lt;_url&gt;http://pku.summon.serialssolutions.com/2.0.0/link/0/eLvHCXMwtV3JbtswECWc9NJL0aKbu4HnFjIkLjJ56CEIEhRFghRNggK9CBRFAk4dJUidQ_4-M1wsOUVXoBfBpiXZ5jwNHzlvhoRwNiuLOz7Bq9pL7dpWK8YFTEGANXTS8K7yDJ85zJY-VAef2P6e_DiZZBHT0PZfDQ9tYHpMpP0L469vCg3wGiAARwABHP8IBoeLfnFulssbrKhhglb9OGZCB4HhAQ5l8OFOlgIAjcT0yF18dzVmrnhVMOhRb2PdplhSNEhBNqI_Q7BnufyeFBuYZGjeHQ2OeJX2ZvsSwvVJtphWHyo9Eq2EJbGcFrOh2sRNNwvO4na2M5c8q1SFLMWG62VqBDE29qN6PhqSeSj98KO3jwsPZzPAMYr01AzrsZZyGNrWgkO4osl6trMGzm_wfJj-NHg-Vlk_7xZ29d71xenxFrmHMSf0l1_l5zyu83nJYuw8_bkcIw9qwTs_4TcsJ9YjCxTm5CF5kOYedCei5BGZuP4xGRBCM0JoQggFhNCEEJoRQiNCaETIE3K6v3ey-6FIe2oUtgIyWAihXaWdgkex61rdMtFVBnywQp4tK2Mk6yqgtBoLR7bemlqVXtR67oRlwnb8KdnuL3r3nFDrmbfeOS6NF1LW2ola1aJ1XW05m_speZv7oLmMpVN-boMpEbmXmsT9Iqdrfmm6KXkWe3T9DRznEIqXL_7thi_J_QHmr8j26uravSZbl9-u3wQ03ALrbIEG&lt;/_url&gt;&lt;_volume&gt;28&lt;/_volume&gt;&lt;/Details&gt;&lt;Extra&gt;&lt;DBUID&gt;{38DDE748-C163-4609-ADFC-9BAA06AFE44B}&lt;/DBUID&gt;&lt;/Extra&gt;&lt;/Item&gt;&lt;/References&gt;&lt;/Group&gt;&lt;Group&gt;&lt;References&gt;&lt;Item&gt;&lt;ID&gt;327&lt;/ID&gt;&lt;UID&gt;{A0DEB736-205D-470E-8242-70A7F572F7C1}&lt;/UID&gt;&lt;Title&gt;Surgical Treatment of Metastatic Colorectal Cancer&lt;/Title&gt;&lt;Template&gt;Journal Article&lt;/Template&gt;&lt;Star&gt;0&lt;/Star&gt;&lt;Tag&gt;0&lt;/Tag&gt;&lt;Author&gt;Chakedis, Jeffery; Schmidt, Carl R&lt;/Author&gt;&lt;Year&gt;2018&lt;/Year&gt;&lt;Details&gt;&lt;_accessed&gt;62770411&lt;/_accessed&gt;&lt;_collection_scope&gt;SCIE&lt;/_collection_scope&gt;&lt;_created&gt;62770411&lt;/_created&gt;&lt;_db_updated&gt;CrossRef&lt;/_db_updated&gt;&lt;_doi&gt;10.1016/j.soc.2017.11.010&lt;/_doi&gt;&lt;_impact_factor&gt;   3.178&lt;/_impact_factor&gt;&lt;_isbn&gt;10553207&lt;/_isbn&gt;&lt;_issue&gt;2&lt;/_issue&gt;&lt;_journal&gt;Surgical Oncology Clinics of North America&lt;/_journal&gt;&lt;_modified&gt;62796697&lt;/_modified&gt;&lt;_pages&gt;377-399&lt;/_pages&gt;&lt;_tertiary_title&gt;Surgical Oncology Clinics of North America&lt;/_tertiary_title&gt;&lt;_url&gt;https://linkinghub.elsevier.com/retrieve/pii/S105532071730128X_x000d__x000a_https://api.elsevier.com/content/article/PII:S105532071730128X?httpAccept=text/xml&lt;/_url&gt;&lt;_volume&gt;27&lt;/_volume&gt;&lt;/Details&gt;&lt;Extra&gt;&lt;DBUID&gt;{38DDE748-C163-4609-ADFC-9BAA06AFE44B}&lt;/DBUID&gt;&lt;/Extra&gt;&lt;/Item&gt;&lt;/References&gt;&lt;/Group&gt;&lt;Group&gt;&lt;References&gt;&lt;Item&gt;&lt;ID&gt;324&lt;/ID&gt;&lt;UID&gt;{C613BA8D-2E3C-43AC-81A7-19A5B9ADB54E}&lt;/UID&gt;&lt;Title&gt;Literature Review of Current Management of Colorectal Liver Metastasis&lt;/Title&gt;&lt;Template&gt;Journal Article&lt;/Template&gt;&lt;Star&gt;0&lt;/Star&gt;&lt;Tag&gt;0&lt;/Tag&gt;&lt;Author&gt;Mitchell, D; Puckett, Y; Nguyen, Q N&lt;/Author&gt;&lt;Year&gt;2019&lt;/Year&gt;&lt;Details&gt;&lt;_accession_num&gt;30937238&lt;/_accession_num&gt;&lt;_author_adr&gt;Surgery, Texas Tech University Health Sciences Center, Lubbock, USA.; Surgery, Texas Tech University Health Sciences Center, Lubbock, USA.; Surgery, Texas Tech University Health Sciences Center, Lubbock, USA.&lt;/_author_adr&gt;&lt;_created&gt;62769473&lt;/_created&gt;&lt;_date&gt;2019-01-23&lt;/_date&gt;&lt;_date_display&gt;2019 Jan 23&lt;/_date_display&gt;&lt;_doi&gt;10.7759/cureus.3940&lt;/_doi&gt;&lt;_isbn&gt;2168-8184 (Print); 2168-8184 (Linking)&lt;/_isbn&gt;&lt;_issue&gt;1&lt;/_issue&gt;&lt;_journal&gt;Cureus&lt;/_journal&gt;&lt;_keywords&gt;chemotherapy; colorectal cancer; intra-arterial chemotherapy; liver metastasis; management; radiofrequency ablation; surgery&lt;/_keywords&gt;&lt;_language&gt;eng&lt;/_language&gt;&lt;_modified&gt;62770276&lt;/_modified&gt;&lt;_pages&gt;e3940&lt;/_pages&gt;&lt;_tertiary_title&gt;Cureus&lt;/_tertiary_title&gt;&lt;_type_work&gt;Journal Article; Review&lt;/_type_work&gt;&lt;_url&gt;http://www.ncbi.nlm.nih.gov/entrez/query.fcgi?cmd=Retrieve&amp;amp;db=pubmed&amp;amp;dopt=Abstract&amp;amp;list_uids=30937238&amp;amp;query_hl=1&lt;/_url&gt;&lt;_volume&gt;11&lt;/_volume&gt;&lt;/Details&gt;&lt;Extra&gt;&lt;DBUID&gt;{38DDE748-C163-4609-ADFC-9BAA06AFE44B}&lt;/DBUID&gt;&lt;/Extra&gt;&lt;/Item&gt;&lt;/References&gt;&lt;/Group&gt;&lt;/Citation&gt;_x000a_"/>
    <w:docVar w:name="NE.Ref{5D0FCAE4-C3FC-4FAE-A8A2-CE5BC132371D}" w:val=" ADDIN NE.Ref.{5D0FCAE4-C3FC-4FAE-A8A2-CE5BC132371D}&lt;Citation&gt;&lt;Group&gt;&lt;References&gt;&lt;Item&gt;&lt;ID&gt;147&lt;/ID&gt;&lt;UID&gt;{90C7D4DE-36A1-4871-9B23-FE08C3BCE78F}&lt;/UID&gt;&lt;Title&gt;Colorectal cancer statistics, 2014&lt;/Title&gt;&lt;Template&gt;Journal Article&lt;/Template&gt;&lt;Star&gt;0&lt;/Star&gt;&lt;Tag&gt;0&lt;/Tag&gt;&lt;Author&gt;Siegel, R; Desantis, C; Jemal, A&lt;/Author&gt;&lt;Year&gt;2014&lt;/Year&gt;&lt;Details&gt;&lt;_accessed&gt;62428987&lt;/_accessed&gt;&lt;_accession_num&gt;24639052&lt;/_accession_num&gt;&lt;_author_adr&gt;Director, Surveillance Information, Surveillance and Health Services Research, American Cancer Society, Atlanta, GA.&lt;/_author_adr&gt;&lt;_created&gt;62428986&lt;/_created&gt;&lt;_date&gt;2014-03-01&lt;/_date&gt;&lt;_date_display&gt;2014 Mar-Apr&lt;/_date_display&gt;&lt;_doi&gt;10.3322/caac.21220&lt;/_doi&gt;&lt;_impact_factor&gt; 244.585&lt;/_impact_factor&gt;&lt;_isbn&gt;1542-4863 (Electronic); 0007-9235 (Linking)&lt;/_isbn&gt;&lt;_issue&gt;2&lt;/_issue&gt;&lt;_journal&gt;CA Cancer J Clin&lt;/_journal&gt;&lt;_keywords&gt;Adult; Aged; Aged, 80 and over; Centers for Disease Control and Prevention (U.S.); Colorectal Neoplasms/*epidemiology/ethnology/mortality; Continental Population Groups; Female; Humans; Incidence; Male; Middle Aged; Registries; Risk Factors; SEER Program; Survival Analysis; United States/epidemiologycolon and rectum neoplasms; epidemiology; health disparities; screening and early detection&lt;/_keywords&gt;&lt;_language&gt;eng&lt;/_language&gt;&lt;_modified&gt;62428987&lt;/_modified&gt;&lt;_ori_publication&gt;(c) 2014 American Cancer Society, Inc.&lt;/_ori_publication&gt;&lt;_pages&gt;104-17&lt;/_pages&gt;&lt;_tertiary_title&gt;CA: a cancer journal for clinicians&lt;/_tertiary_title&gt;&lt;_type_work&gt;Journal Article&lt;/_type_work&gt;&lt;_url&gt;http://www.ncbi.nlm.nih.gov/entrez/query.fcgi?cmd=Retrieve&amp;amp;db=pubmed&amp;amp;dopt=Abstract&amp;amp;list_uids=24639052&amp;amp;query_hl=1&lt;/_url&gt;&lt;_volume&gt;64&lt;/_volume&gt;&lt;/Details&gt;&lt;Extra&gt;&lt;DBUID&gt;{38DDE748-C163-4609-ADFC-9BAA06AFE44B}&lt;/DBUID&gt;&lt;/Extra&gt;&lt;/Item&gt;&lt;/References&gt;&lt;/Group&gt;&lt;/Citation&gt;_x000a_"/>
    <w:docVar w:name="NE.Ref{5E073A4C-E172-4BBF-8565-2B7CBABF5632}" w:val=" ADDIN NE.Ref.{5E073A4C-E172-4BBF-8565-2B7CBABF5632}&lt;Citation&gt;&lt;Group&gt;&lt;References&gt;&lt;Item&gt;&lt;ID&gt;318&lt;/ID&gt;&lt;UID&gt;{620A52BE-4349-4F0E-A9CF-9303A397FD8B}&lt;/UID&gt;&lt;Title&gt;The role of matrix metalloproteinases in colorectal cancer&lt;/Title&gt;&lt;Template&gt;Journal Article&lt;/Template&gt;&lt;Star&gt;0&lt;/Star&gt;&lt;Tag&gt;0&lt;/Tag&gt;&lt;Author&gt;Said, A H; Raufman, J P; Xie, G&lt;/Author&gt;&lt;Year&gt;2014&lt;/Year&gt;&lt;Details&gt;&lt;_accession_num&gt;24518611&lt;/_accession_num&gt;&lt;_author_adr&gt;Division of Gastroenterology and Hepatology, Veterans Affairs Maryland Health Care System, University of Maryland School of Medicine, Baltimore, MD 21201, USA. anansaid@umaryland.edu.; Division of Gastroenterology and Hepatology, Veterans Affairs Maryland Health Care System, University of Maryland School of Medicine, Baltimore, MD 21201, USA. jraufman@medicine.umaryland.edu.; Division of Gastroenterology and Hepatology, Veterans Affairs Maryland Health Care System, University of Maryland School of Medicine, Baltimore, MD 21201, USA. gxie@medicine.umaryland.edu.&lt;/_author_adr&gt;&lt;_date_display&gt;2014 Feb 10&lt;/_date_display&gt;&lt;_date&gt;2014-02-10&lt;/_date&gt;&lt;_doi&gt;10.3390/cancers6010366&lt;/_doi&gt;&lt;_isbn&gt;2072-6694 (Print); 2072-6694 (Linking)&lt;/_isbn&gt;&lt;_issue&gt;1&lt;/_issue&gt;&lt;_journal&gt;Cancers (Basel)&lt;/_journal&gt;&lt;_language&gt;eng&lt;/_language&gt;&lt;_pages&gt;366-75&lt;/_pages&gt;&lt;_tertiary_title&gt;Cancers&lt;/_tertiary_title&gt;&lt;_type_work&gt;Journal Article&lt;/_type_work&gt;&lt;_url&gt;http://www.ncbi.nlm.nih.gov/entrez/query.fcgi?cmd=Retrieve&amp;amp;db=pubmed&amp;amp;dopt=Abstract&amp;amp;list_uids=24518611&amp;amp;query_hl=1&lt;/_url&gt;&lt;_volume&gt;6&lt;/_volume&gt;&lt;_created&gt;62768838&lt;/_created&gt;&lt;_modified&gt;62768838&lt;/_modified&gt;&lt;_impact_factor&gt;   5.326&lt;/_impact_factor&gt;&lt;/Details&gt;&lt;Extra&gt;&lt;DBUID&gt;{38DDE748-C163-4609-ADFC-9BAA06AFE44B}&lt;/DBUID&gt;&lt;/Extra&gt;&lt;/Item&gt;&lt;/References&gt;&lt;/Group&gt;&lt;Group&gt;&lt;References&gt;&lt;Item&gt;&lt;ID&gt;316&lt;/ID&gt;&lt;UID&gt;{F16883B5-E38B-4D67-86A2-0C1FEADFC871}&lt;/UID&gt;&lt;Title&gt;Matrix metalloproteinase 2 overexpression and prognosis in colorectal cancer: a meta-analysis&lt;/Title&gt;&lt;Template&gt;Journal Article&lt;/Template&gt;&lt;Star&gt;0&lt;/Star&gt;&lt;Tag&gt;0&lt;/Tag&gt;&lt;Author&gt;Shi, M; Yu, B; Gao, H; Mu, J; Ji, C&lt;/Author&gt;&lt;Year&gt;2013&lt;/Year&gt;&lt;Details&gt;&lt;_accession_num&gt;23184003&lt;/_accession_num&gt;&lt;_author_adr&gt;Department of Pathology, Harbin Medical University-Daqing Section, Daqing 163319, Heilongjiang, China.&lt;/_author_adr&gt;&lt;_date_display&gt;2013 Jan&lt;/_date_display&gt;&lt;_date&gt;2013-01-01&lt;/_date&gt;&lt;_doi&gt;10.1007/s11033-012-2100-3&lt;/_doi&gt;&lt;_isbn&gt;1573-4978 (Electronic); 0301-4851 (Linking)&lt;/_isbn&gt;&lt;_issue&gt;1&lt;/_issue&gt;&lt;_journal&gt;Mol Biol Rep&lt;/_journal&gt;&lt;_keywords&gt;Colorectal Neoplasms/*genetics/*mortality; Female; *Gene Expression; Humans; Male; Matrix Metalloproteinase 2/*genetics; Odds Ratio; Prognosis; Publication Bias&lt;/_keywords&gt;&lt;_language&gt;eng&lt;/_language&gt;&lt;_pages&gt;617-23&lt;/_pages&gt;&lt;_tertiary_title&gt;Molecular biology reports&lt;/_tertiary_title&gt;&lt;_type_work&gt;Journal Article; Meta-Analysis&lt;/_type_work&gt;&lt;_url&gt;http://www.ncbi.nlm.nih.gov/entrez/query.fcgi?cmd=Retrieve&amp;amp;db=pubmed&amp;amp;dopt=Abstract&amp;amp;list_uids=23184003&amp;amp;query_hl=1&lt;/_url&gt;&lt;_volume&gt;40&lt;/_volume&gt;&lt;_created&gt;62768838&lt;/_created&gt;&lt;_modified&gt;62768840&lt;/_modified&gt;&lt;_impact_factor&gt;   1.889&lt;/_impact_factor&gt;&lt;_collection_scope&gt;SCI;SCIE&lt;/_collection_scope&gt;&lt;/Details&gt;&lt;Extra&gt;&lt;DBUID&gt;{38DDE748-C163-4609-ADFC-9BAA06AFE44B}&lt;/DBUID&gt;&lt;/Extra&gt;&lt;/Item&gt;&lt;/References&gt;&lt;/Group&gt;&lt;Group&gt;&lt;References&gt;&lt;Item&gt;&lt;ID&gt;317&lt;/ID&gt;&lt;UID&gt;{81C42269-7B84-47FC-8B33-F2F53B194711}&lt;/UID&gt;&lt;Title&gt;Matrix metalloproteinase 9 expression and prognosis in colorectal cancer: a meta-analysis&lt;/Title&gt;&lt;Template&gt;Journal Article&lt;/Template&gt;&lt;Star&gt;0&lt;/Star&gt;&lt;Tag&gt;0&lt;/Tag&gt;&lt;Author&gt;Li, C Y; Yuan, P; Lin, S S; Song, C F; Guan, W Y; Yuan, L; Lai, R B; Gao, Y; Wang, Y&lt;/Author&gt;&lt;Year&gt;2013&lt;/Year&gt;&lt;Details&gt;&lt;_accession_num&gt;23269605&lt;/_accession_num&gt;&lt;_author_adr&gt;Anorectal Department, The Fourth Affiliated Hospital of China Medical University, Chongshan East Road No. 4, Huanggu District, Shenyang, 110032, China. lcysj19@163.com&lt;/_author_adr&gt;&lt;_date_display&gt;2013 Apr&lt;/_date_display&gt;&lt;_date&gt;2013-04-01&lt;/_date&gt;&lt;_doi&gt;10.1007/s13277-012-0601-2&lt;/_doi&gt;&lt;_isbn&gt;1423-0380 (Electronic); 1010-4283 (Linking)&lt;/_isbn&gt;&lt;_issue&gt;2&lt;/_issue&gt;&lt;_journal&gt;Tumour Biol&lt;/_journal&gt;&lt;_keywords&gt;Biomarkers, Tumor/*metabolism; Case-Control Studies; Colorectal Neoplasms/metabolism/*mortality/therapy; Humans; Matrix Metalloproteinase 9/*metabolism; Prognosis; Survival Rate&lt;/_keywords&gt;&lt;_language&gt;eng&lt;/_language&gt;&lt;_pages&gt;735-41&lt;/_pages&gt;&lt;_tertiary_title&gt;Tumour biology : the journal of the International Society for Oncodevelopmental_x000d__x000a_      Biology and Medicine&lt;/_tertiary_title&gt;&lt;_type_work&gt;Journal Article; Meta-Analysis; Retracted Publication&lt;/_type_work&gt;&lt;_url&gt;http://www.ncbi.nlm.nih.gov/entrez/query.fcgi?cmd=Retrieve&amp;amp;db=pubmed&amp;amp;dopt=Abstract&amp;amp;list_uids=23269605&amp;amp;query_hl=1&lt;/_url&gt;&lt;_volume&gt;34&lt;/_volume&gt;&lt;_created&gt;62768838&lt;/_created&gt;&lt;_modified&gt;62768838&lt;/_modified&gt;&lt;/Details&gt;&lt;Extra&gt;&lt;DBUID&gt;{38DDE748-C163-4609-ADFC-9BAA06AFE44B}&lt;/DBUID&gt;&lt;/Extra&gt;&lt;/Item&gt;&lt;/References&gt;&lt;/Group&gt;&lt;Group&gt;&lt;References&gt;&lt;Item&gt;&lt;ID&gt;319&lt;/ID&gt;&lt;UID&gt;{B91645A2-3899-40E6-95D6-F9D76B3ECF0B}&lt;/UID&gt;&lt;Title&gt;Matrix metalloproteinases in cancer: their value as diagnostic and prognostic markers and therapeutic targets&lt;/Title&gt;&lt;Template&gt;Journal Article&lt;/Template&gt;&lt;Star&gt;0&lt;/Star&gt;&lt;Tag&gt;0&lt;/Tag&gt;&lt;Author&gt;Hadler-Olsen, E; Winberg, J O; Uhlin-Hansen, L&lt;/Author&gt;&lt;Year&gt;2013&lt;/Year&gt;&lt;Details&gt;&lt;_accession_num&gt;23681802&lt;/_accession_num&gt;&lt;_author_adr&gt;Department of Medical Biology, Faculty of Health Sciences, University of Tromso,  9037, Tromso, Norway. elin.hadler-olsen@uit.no&lt;/_author_adr&gt;&lt;_date_display&gt;2013 Aug&lt;/_date_display&gt;&lt;_date&gt;2013-08-01&lt;/_date&gt;&lt;_doi&gt;10.1007/s13277-013-0842-8&lt;/_doi&gt;&lt;_isbn&gt;1423-0380 (Electronic); 1010-4283 (Linking)&lt;/_isbn&gt;&lt;_issue&gt;4&lt;/_issue&gt;&lt;_journal&gt;Tumour Biol&lt;/_journal&gt;&lt;_keywords&gt;Biomarkers, Tumor/*metabolism; Extracellular Matrix Proteins/metabolism; Humans; Matrix Metalloproteinases/*metabolism; Neoplasm Invasiveness; Neoplasm Metastasis; Neoplasms/diagnosis/*enzymology/metabolism; Neovascularization, Pathologic; Prognosis&lt;/_keywords&gt;&lt;_language&gt;eng&lt;/_language&gt;&lt;_pages&gt;2041-51&lt;/_pages&gt;&lt;_tertiary_title&gt;Tumour biology : the journal of the International Society for Oncodevelopmental_x000d__x000a_      Biology and Medicine&lt;/_tertiary_title&gt;&lt;_type_work&gt;Journal Article; Research Support, Non-U.S. Gov&amp;apos;t; Review&lt;/_type_work&gt;&lt;_url&gt;http://www.ncbi.nlm.nih.gov/entrez/query.fcgi?cmd=Retrieve&amp;amp;db=pubmed&amp;amp;dopt=Abstract&amp;amp;list_uids=23681802&amp;amp;query_hl=1&lt;/_url&gt;&lt;_volume&gt;34&lt;/_volume&gt;&lt;_created&gt;62768838&lt;/_created&gt;&lt;_modified&gt;62768838&lt;/_modified&gt;&lt;/Details&gt;&lt;Extra&gt;&lt;DBUID&gt;{38DDE748-C163-4609-ADFC-9BAA06AFE44B}&lt;/DBUID&gt;&lt;/Extra&gt;&lt;/Item&gt;&lt;/References&gt;&lt;/Group&gt;&lt;/Citation&gt;_x000a_"/>
    <w:docVar w:name="NE.Ref{5E2F632B-A57E-49C4-8D67-779F6098FA61}" w:val=" ADDIN NE.Ref.{5E2F632B-A57E-49C4-8D67-779F6098FA61}&lt;Citation&gt;&lt;Group&gt;&lt;References&gt;&lt;Item&gt;&lt;ID&gt;140&lt;/ID&gt;&lt;UID&gt;{AB69C3F1-EB93-4BA4-BA44-BE20599A48B1}&lt;/UID&gt;&lt;Title&gt;Tumour invasion and matrix metalloproteinases&lt;/Title&gt;&lt;Template&gt;Journal Article&lt;/Template&gt;&lt;Star&gt;0&lt;/Star&gt;&lt;Tag&gt;0&lt;/Tag&gt;&lt;Author&gt;Polette, Myriam; Nawrocki-Raby, Béatrice; Gilles, Christine; Clavel, Christine; Birembaut, Philippe&lt;/Author&gt;&lt;Year&gt;2004&lt;/Year&gt;&lt;Details&gt;&lt;_doi&gt;10.1016/j.critrevonc.2003.10.008&lt;/_doi&gt;&lt;_created&gt;62384702&lt;/_created&gt;&lt;_modified&gt;62384702&lt;/_modified&gt;&lt;_url&gt;http://linkinghub.elsevier.com/retrieve/pii/S1040842803002737_x000d__x000a_http://api.elsevier.com/content/article/PII:S1040842803002737?httpAccept=text/xml&lt;/_url&gt;&lt;_journal&gt;Critical Reviews in Oncology/Hematology&lt;/_journal&gt;&lt;_volume&gt;49&lt;/_volume&gt;&lt;_issue&gt;3&lt;/_issue&gt;&lt;_pages&gt;179-186&lt;/_pages&gt;&lt;_tertiary_title&gt;Critical Reviews in Oncology/Hematology&lt;/_tertiary_title&gt;&lt;_isbn&gt;10408428&lt;/_isbn&gt;&lt;_accessed&gt;62384702&lt;/_accessed&gt;&lt;_db_updated&gt;CrossRef&lt;/_db_updated&gt;&lt;_impact_factor&gt;   4.495&lt;/_impact_factor&gt;&lt;/Details&gt;&lt;Extra&gt;&lt;DBUID&gt;{38DDE748-C163-4609-ADFC-9BAA06AFE44B}&lt;/DBUID&gt;&lt;/Extra&gt;&lt;/Item&gt;&lt;/References&gt;&lt;/Group&gt;&lt;/Citation&gt;_x000a_"/>
    <w:docVar w:name="NE.Ref{5ED13ACF-AB47-46DA-84B8-1ED6E58A5E21}" w:val=" ADDIN NE.Ref.{5ED13ACF-AB47-46DA-84B8-1ED6E58A5E21}&lt;Citation&gt;&lt;Group&gt;&lt;References&gt;&lt;Item&gt;&lt;ID&gt;39&lt;/ID&gt;&lt;UID&gt;{70ADF50B-A521-4E87-A40E-A7B96FD31A7D}&lt;/UID&gt;&lt;Title&gt;Surgical molecular navigation with ratiometric activatable cell penetrating peptide for intraoperative identification and resection of small salivary gland cancers&lt;/Title&gt;&lt;Template&gt;Journal Article&lt;/Template&gt;&lt;Star&gt;0&lt;/Star&gt;&lt;Tag&gt;0&lt;/Tag&gt;&lt;Author&gt;Hussain, Timon; Savariar, Elamprakash N; Diaz-Perez, Julio A; Messer, Karen; Pu, Minya; Tsien, Roger Y; Nguyen, Quyen T&lt;/Author&gt;&lt;Year&gt;2016&lt;/Year&gt;&lt;Details&gt;&lt;_accessed&gt;62658460&lt;/_accessed&gt;&lt;_created&gt;62204886&lt;/_created&gt;&lt;_db_updated&gt;CrossRef&lt;/_db_updated&gt;&lt;_doi&gt;10.1002/hed.23946&lt;/_doi&gt;&lt;_issue&gt;5&lt;/_issue&gt;&lt;_journal&gt;Head &amp;amp; Neck&lt;/_journal&gt;&lt;_modified&gt;62214790&lt;/_modified&gt;&lt;_pages&gt;715-723&lt;/_pages&gt;&lt;_tertiary_title&gt;Head Neck&lt;/_tertiary_title&gt;&lt;_url&gt;http://doi.wiley.com/10.1002/hed.23946_x000d__x000a_https://api.wiley.com/onlinelibrary/tdm/v1/articles/10.1002%2Fhed.23946&lt;/_url&gt;&lt;_volume&gt;38&lt;/_volume&gt;&lt;/Details&gt;&lt;Extra&gt;&lt;DBUID&gt;{38DDE748-C163-4609-ADFC-9BAA06AFE44B}&lt;/DBUID&gt;&lt;/Extra&gt;&lt;/Item&gt;&lt;/References&gt;&lt;/Group&gt;&lt;Group&gt;&lt;References&gt;&lt;Item&gt;&lt;ID&gt;33&lt;/ID&gt;&lt;UID&gt;{86726369-7748-4609-BED3-526C6AD80622}&lt;/UID&gt;&lt;Title&gt;Ratiometric Activatable Cell-Penetrating Peptides Label Pancreatic Cancer, Enabling Fluorescence-Guided Surgery, Which Reduces Metastases and Recurrence in Orthotopic Mouse Models&lt;/Title&gt;&lt;Template&gt;Journal Article&lt;/Template&gt;&lt;Star&gt;0&lt;/Star&gt;&lt;Tag&gt;0&lt;/Tag&gt;&lt;Author&gt;Metildi, Cristina A; Felsen, Csilla N; Savariar, Elamprakash N; Nguyen, Quyen T; Kaushal, Sharmeela; Hoffman, Robert M; Tsien, Roger Y; Bouvet, Michael&lt;/Author&gt;&lt;Year&gt;2015&lt;/Year&gt;&lt;Details&gt;&lt;_accessed&gt;62380762&lt;/_accessed&gt;&lt;_collection_scope&gt;SCI;SCIE;&lt;/_collection_scope&gt;&lt;_created&gt;62204886&lt;/_created&gt;&lt;_db_updated&gt;CrossRef&lt;/_db_updated&gt;&lt;_doi&gt;10.1245/s10434-014-4144-1&lt;/_doi&gt;&lt;_impact_factor&gt;   3.857&lt;/_impact_factor&gt;&lt;_isbn&gt;1068-9265&lt;/_isbn&gt;&lt;_issue&gt;6&lt;/_issue&gt;&lt;_journal&gt;Annals of Surgical Oncology&lt;/_journal&gt;&lt;_modified&gt;62321553&lt;/_modified&gt;&lt;_pages&gt;2082-2087&lt;/_pages&gt;&lt;_tertiary_title&gt;Ann Surg Oncol&lt;/_tertiary_title&gt;&lt;_url&gt;http://link.springer.com/10.1245/s10434-014-4144-1_x000d__x000a_http://link.springer.com/content/pdf/10.1245/s10434-014-4144-1&lt;/_url&gt;&lt;_volume&gt;22&lt;/_volume&gt;&lt;/Details&gt;&lt;Extra&gt;&lt;DBUID&gt;{38DDE748-C163-4609-ADFC-9BAA06AFE44B}&lt;/DBUID&gt;&lt;/Extra&gt;&lt;/Item&gt;&lt;/References&gt;&lt;/Group&gt;&lt;/Citation&gt;_x000a_"/>
    <w:docVar w:name="NE.Ref{5F7DC718-5909-4AED-AB14-B6C5BBE5F06F}" w:val=" ADDIN NE.Ref.{5F7DC718-5909-4AED-AB14-B6C5BBE5F06F}&lt;Citation&gt;&lt;Group&gt;&lt;References&gt;&lt;Item&gt;&lt;ID&gt;326&lt;/ID&gt;&lt;UID&gt;{170E5FE8-45A9-4BBE-AD8B-1B2F1CB864C4}&lt;/UID&gt;&lt;Title&gt;Minimally Invasive Surgery for Locally Advanced Rectal Cancer&lt;/Title&gt;&lt;Template&gt;Journal Article&lt;/Template&gt;&lt;Star&gt;0&lt;/Star&gt;&lt;Tag&gt;0&lt;/Tag&gt;&lt;Author&gt;Wells, Katerina O; Peters, Walter R&lt;/Author&gt;&lt;Year&gt;2019&lt;/Year&gt;&lt;Details&gt;&lt;_accessed&gt;62770411&lt;/_accessed&gt;&lt;_collection_scope&gt;SCIE&lt;/_collection_scope&gt;&lt;_created&gt;62770411&lt;/_created&gt;&lt;_date&gt;62588160&lt;/_date&gt;&lt;_date_display&gt;2019&lt;/_date_display&gt;&lt;_db_updated&gt;PKU Search&lt;/_db_updated&gt;&lt;_doi&gt;10.1016/j.soc.2018.11.005&lt;/_doi&gt;&lt;_impact_factor&gt;   3.178&lt;/_impact_factor&gt;&lt;_isbn&gt;1055-3207&lt;/_isbn&gt;&lt;_issue&gt;2&lt;/_issue&gt;&lt;_journal&gt;Surgical Oncology Clinics of North America&lt;/_journal&gt;&lt;_keywords&gt;Robotic surgery; Proctectomy; Minimally invasive surgery; Rectal cancer; Total mesorectal excision; Transanal TME; Laparoscopy&lt;/_keywords&gt;&lt;_modified&gt;62770920&lt;/_modified&gt;&lt;_number&gt;1&lt;/_number&gt;&lt;_ori_publication&gt;Elsevier Inc&lt;/_ori_publication&gt;&lt;_pages&gt;297-308&lt;/_pages&gt;&lt;_place_published&gt;United States&lt;/_place_published&gt;&lt;_url&gt;http://pku.summon.serialssolutions.com/2.0.0/link/0/eLvHCXMwtV3JbtswECWc9NJL0aKbu4HnFjIkLjJ56CEIEhRFghRNggK9CBRFAk4dJUidQ_4-M1wsOUVXoBfBpiXZ5jwNHzlvhoRwNiuLOz7Bq9pL7dpWK8YFTEGANXTS8K7yDJ85zJY-VAef2P6e_DiZZBHT0PZfDQ9tYHpMpP0L469vCg3wGiAARwABHP8IBoeLfnFulssbrKhhglb9OGZCB4HhAQ5l8OFOlgIAjcT0yF18dzVmrnhVMOhRb2PdplhSNEhBNqI_Q7BnufyeFBuYZGjeHQ2OeJX2ZvsSwvVJtphWHyo9Eq2EJbGcFrOh2sRNNwvO4na2M5c8q1SFLMWG62VqBDE29qN6PhqSeSj98KO3jwsPZzPAMYr01AzrsZZyGNrWgkO4osl6trMGzm_wfJj-NHg-Vlk_7xZ29d71xenxFrmHMSf0l1_l5zyu83nJYuw8_bkcIw9qwTs_4TcsJ9YjCxTm5CF5kOYedCei5BGZuP4xGRBCM0JoQggFhNCEEJoRQiNCaETIE3K6v3ey-6FIe2oUtgIyWAihXaWdgkex61rdMtFVBnywQp4tK2Mk6yqgtBoLR7bemlqVXtR67oRlwnb8KdnuL3r3nFDrmbfeOS6NF1LW2ola1aJ1XW05m_speZv7oLmMpVN-boMpEbmXmsT9Iqdrfmm6KXkWe3T9DRznEIqXL_7thi_J_QHmr8j26uravSZbl9-u3wQ03ALrbIEG&lt;/_url&gt;&lt;_volume&gt;28&lt;/_volume&gt;&lt;/Details&gt;&lt;Extra&gt;&lt;DBUID&gt;{38DDE748-C163-4609-ADFC-9BAA06AFE44B}&lt;/DBUID&gt;&lt;/Extra&gt;&lt;/Item&gt;&lt;/References&gt;&lt;/Group&gt;&lt;Group&gt;&lt;References&gt;&lt;Item&gt;&lt;ID&gt;327&lt;/ID&gt;&lt;UID&gt;{A0DEB736-205D-470E-8242-70A7F572F7C1}&lt;/UID&gt;&lt;Title&gt;Surgical Treatment of Metastatic Colorectal Cancer&lt;/Title&gt;&lt;Template&gt;Journal Article&lt;/Template&gt;&lt;Star&gt;0&lt;/Star&gt;&lt;Tag&gt;0&lt;/Tag&gt;&lt;Author&gt;Chakedis, Jeffery; Schmidt, Carl R&lt;/Author&gt;&lt;Year&gt;2018&lt;/Year&gt;&lt;Details&gt;&lt;_accessed&gt;62770411&lt;/_accessed&gt;&lt;_collection_scope&gt;SCIE&lt;/_collection_scope&gt;&lt;_created&gt;62770411&lt;/_created&gt;&lt;_db_updated&gt;CrossRef&lt;/_db_updated&gt;&lt;_doi&gt;10.1016/j.soc.2017.11.010&lt;/_doi&gt;&lt;_impact_factor&gt;   3.178&lt;/_impact_factor&gt;&lt;_isbn&gt;10553207&lt;/_isbn&gt;&lt;_issue&gt;2&lt;/_issue&gt;&lt;_journal&gt;Surgical Oncology Clinics of North America&lt;/_journal&gt;&lt;_modified&gt;62796697&lt;/_modified&gt;&lt;_pages&gt;377-399&lt;/_pages&gt;&lt;_tertiary_title&gt;Surgical Oncology Clinics of North America&lt;/_tertiary_title&gt;&lt;_url&gt;https://linkinghub.elsevier.com/retrieve/pii/S105532071730128X_x000d__x000a_https://api.elsevier.com/content/article/PII:S105532071730128X?httpAccept=text/xml&lt;/_url&gt;&lt;_volume&gt;27&lt;/_volume&gt;&lt;/Details&gt;&lt;Extra&gt;&lt;DBUID&gt;{38DDE748-C163-4609-ADFC-9BAA06AFE44B}&lt;/DBUID&gt;&lt;/Extra&gt;&lt;/Item&gt;&lt;/References&gt;&lt;/Group&gt;&lt;Group&gt;&lt;References&gt;&lt;Item&gt;&lt;ID&gt;324&lt;/ID&gt;&lt;UID&gt;{C613BA8D-2E3C-43AC-81A7-19A5B9ADB54E}&lt;/UID&gt;&lt;Title&gt;Literature Review of Current Management of Colorectal Liver Metastasis&lt;/Title&gt;&lt;Template&gt;Journal Article&lt;/Template&gt;&lt;Star&gt;0&lt;/Star&gt;&lt;Tag&gt;0&lt;/Tag&gt;&lt;Author&gt;Mitchell, D; Puckett, Y; Nguyen, Q N&lt;/Author&gt;&lt;Year&gt;2019&lt;/Year&gt;&lt;Details&gt;&lt;_accession_num&gt;30937238&lt;/_accession_num&gt;&lt;_author_adr&gt;Surgery, Texas Tech University Health Sciences Center, Lubbock, USA.; Surgery, Texas Tech University Health Sciences Center, Lubbock, USA.; Surgery, Texas Tech University Health Sciences Center, Lubbock, USA.&lt;/_author_adr&gt;&lt;_created&gt;62769473&lt;/_created&gt;&lt;_date&gt;2019-01-23&lt;/_date&gt;&lt;_date_display&gt;2019 Jan 23&lt;/_date_display&gt;&lt;_doi&gt;10.7759/cureus.3940&lt;/_doi&gt;&lt;_isbn&gt;2168-8184 (Print); 2168-8184 (Linking)&lt;/_isbn&gt;&lt;_issue&gt;1&lt;/_issue&gt;&lt;_journal&gt;Cureus&lt;/_journal&gt;&lt;_keywords&gt;chemotherapy; colorectal cancer; intra-arterial chemotherapy; liver metastasis; management; radiofrequency ablation; surgery&lt;/_keywords&gt;&lt;_language&gt;eng&lt;/_language&gt;&lt;_modified&gt;62770276&lt;/_modified&gt;&lt;_pages&gt;e3940&lt;/_pages&gt;&lt;_tertiary_title&gt;Cureus&lt;/_tertiary_title&gt;&lt;_type_work&gt;Journal Article; Review&lt;/_type_work&gt;&lt;_url&gt;http://www.ncbi.nlm.nih.gov/entrez/query.fcgi?cmd=Retrieve&amp;amp;db=pubmed&amp;amp;dopt=Abstract&amp;amp;list_uids=30937238&amp;amp;query_hl=1&lt;/_url&gt;&lt;_volume&gt;11&lt;/_volume&gt;&lt;/Details&gt;&lt;Extra&gt;&lt;DBUID&gt;{38DDE748-C163-4609-ADFC-9BAA06AFE44B}&lt;/DBUID&gt;&lt;/Extra&gt;&lt;/Item&gt;&lt;/References&gt;&lt;/Group&gt;&lt;/Citation&gt;_x000a_"/>
    <w:docVar w:name="NE.Ref{5F9BE1F2-5A32-4E35-8457-BB3C22C398F1}" w:val=" ADDIN NE.Ref.{5F9BE1F2-5A32-4E35-8457-BB3C22C398F1}&lt;Citation&gt;&lt;Group&gt;&lt;References&gt;&lt;Item&gt;&lt;ID&gt;140&lt;/ID&gt;&lt;UID&gt;{AB69C3F1-EB93-4BA4-BA44-BE20599A48B1}&lt;/UID&gt;&lt;Title&gt;Tumour invasion and matrix metalloproteinases&lt;/Title&gt;&lt;Template&gt;Journal Article&lt;/Template&gt;&lt;Star&gt;0&lt;/Star&gt;&lt;Tag&gt;0&lt;/Tag&gt;&lt;Author&gt;Polette, Myriam; Nawrocki-Raby, Béatrice; Gilles, Christine; Clavel, Christine; Birembaut, Philippe&lt;/Author&gt;&lt;Year&gt;2004&lt;/Year&gt;&lt;Details&gt;&lt;_accessed&gt;62411974&lt;/_accessed&gt;&lt;_created&gt;62384702&lt;/_created&gt;&lt;_db_updated&gt;CrossRef&lt;/_db_updated&gt;&lt;_doi&gt;10.1016/j.critrevonc.2003.10.008&lt;/_doi&gt;&lt;_impact_factor&gt;   4.495&lt;/_impact_factor&gt;&lt;_isbn&gt;10408428&lt;/_isbn&gt;&lt;_issue&gt;3&lt;/_issue&gt;&lt;_journal&gt;Critical Reviews in Oncology/Hematology&lt;/_journal&gt;&lt;_modified&gt;62384702&lt;/_modified&gt;&lt;_pages&gt;179-186&lt;/_pages&gt;&lt;_tertiary_title&gt;Critical Reviews in Oncology/Hematology&lt;/_tertiary_title&gt;&lt;_url&gt;http://linkinghub.elsevier.com/retrieve/pii/S1040842803002737_x000d__x000a_http://api.elsevier.com/content/article/PII:S1040842803002737?httpAccept=text/xml&lt;/_url&gt;&lt;_volume&gt;49&lt;/_volume&gt;&lt;/Details&gt;&lt;Extra&gt;&lt;DBUID&gt;{38DDE748-C163-4609-ADFC-9BAA06AFE44B}&lt;/DBUID&gt;&lt;/Extra&gt;&lt;/Item&gt;&lt;/References&gt;&lt;/Group&gt;&lt;Group&gt;&lt;References&gt;&lt;Item&gt;&lt;ID&gt;317&lt;/ID&gt;&lt;UID&gt;{81C42269-7B84-47FC-8B33-F2F53B194711}&lt;/UID&gt;&lt;Title&gt;Matrix metalloproteinase 9 expression and prognosis in colorectal cancer: a meta-analysis&lt;/Title&gt;&lt;Template&gt;Journal Article&lt;/Template&gt;&lt;Star&gt;0&lt;/Star&gt;&lt;Tag&gt;0&lt;/Tag&gt;&lt;Author&gt;Li, C Y; Yuan, P; Lin, S S; Song, C F; Guan, W Y; Yuan, L; Lai, R B; Gao, Y; Wang, Y&lt;/Author&gt;&lt;Year&gt;2013&lt;/Year&gt;&lt;Details&gt;&lt;_accession_num&gt;23269605&lt;/_accession_num&gt;&lt;_author_adr&gt;Anorectal Department, The Fourth Affiliated Hospital of China Medical University, Chongshan East Road No. 4, Huanggu District, Shenyang, 110032, China. lcysj19@163.com&lt;/_author_adr&gt;&lt;_date_display&gt;2013 Apr&lt;/_date_display&gt;&lt;_date&gt;2013-04-01&lt;/_date&gt;&lt;_doi&gt;10.1007/s13277-012-0601-2&lt;/_doi&gt;&lt;_isbn&gt;1423-0380 (Electronic); 1010-4283 (Linking)&lt;/_isbn&gt;&lt;_issue&gt;2&lt;/_issue&gt;&lt;_journal&gt;Tumour Biol&lt;/_journal&gt;&lt;_keywords&gt;Biomarkers, Tumor/*metabolism; Case-Control Studies; Colorectal Neoplasms/metabolism/*mortality/therapy; Humans; Matrix Metalloproteinase 9/*metabolism; Prognosis; Survival Rate&lt;/_keywords&gt;&lt;_language&gt;eng&lt;/_language&gt;&lt;_pages&gt;735-41&lt;/_pages&gt;&lt;_tertiary_title&gt;Tumour biology : the journal of the International Society for Oncodevelopmental_x000d__x000a_      Biology and Medicine&lt;/_tertiary_title&gt;&lt;_type_work&gt;Journal Article; Meta-Analysis; Retracted Publication&lt;/_type_work&gt;&lt;_url&gt;http://www.ncbi.nlm.nih.gov/entrez/query.fcgi?cmd=Retrieve&amp;amp;db=pubmed&amp;amp;dopt=Abstract&amp;amp;list_uids=23269605&amp;amp;query_hl=1&lt;/_url&gt;&lt;_volume&gt;34&lt;/_volume&gt;&lt;_created&gt;62768838&lt;/_created&gt;&lt;_modified&gt;62769450&lt;/_modified&gt;&lt;/Details&gt;&lt;Extra&gt;&lt;DBUID&gt;{38DDE748-C163-4609-ADFC-9BAA06AFE44B}&lt;/DBUID&gt;&lt;/Extra&gt;&lt;/Item&gt;&lt;/References&gt;&lt;/Group&gt;&lt;/Citation&gt;_x000a_"/>
    <w:docVar w:name="NE.Ref{609AA766-DE36-41C6-90E0-7557DB9F848B}" w:val=" ADDIN NE.Ref.{609AA766-DE36-41C6-90E0-7557DB9F848B}&lt;Citation&gt;&lt;Group&gt;&lt;References&gt;&lt;Item&gt;&lt;ID&gt;10&lt;/ID&gt;&lt;UID&gt;{D6875B04-E545-4F70-A95E-2F21D0DA8AE2}&lt;/UID&gt;&lt;Title&gt;ACPI Conjugated Gold Nanorods as Nanoplatform for Dual Image Guided Activatable Photodynamic and Photothermal Combined Therapy In Vivo&lt;/Title&gt;&lt;Template&gt;Journal Article&lt;/Template&gt;&lt;Star&gt;0&lt;/Star&gt;&lt;Tag&gt;0&lt;/Tag&gt;&lt;Author&gt;Qiu, Wen-Xiu; Liu, Li-Han; Li, Shi-Ying; Lei, Qi; Luo, Guo-Feng; Zhang, Xian-Zheng&lt;/Author&gt;&lt;Year&gt;2017&lt;/Year&gt;&lt;Details&gt;&lt;_accessed&gt;62796760&lt;/_accessed&gt;&lt;_collection_scope&gt;EI;SCI;SCIE;&lt;/_collection_scope&gt;&lt;_created&gt;62204886&lt;/_created&gt;&lt;_db_updated&gt;CrossRef&lt;/_db_updated&gt;&lt;_doi&gt;10.1002/smll.201603956&lt;/_doi&gt;&lt;_impact_factor&gt;   9.598&lt;/_impact_factor&gt;&lt;_issue&gt;18&lt;/_issue&gt;&lt;_journal&gt;Small&lt;/_journal&gt;&lt;_modified&gt;62324069&lt;/_modified&gt;&lt;_pages&gt;1603956&lt;/_pages&gt;&lt;_tertiary_title&gt;Small&lt;/_tertiary_title&gt;&lt;_url&gt;http://doi.wiley.com/10.1002/smll.201603956_x000d__x000a_http://onlinelibrary.wiley.com/wol1/doi/10.1002/smll.201603956/fullpdf&lt;/_url&gt;&lt;_volume&gt;13&lt;/_volume&gt;&lt;/Details&gt;&lt;Extra&gt;&lt;DBUID&gt;{38DDE748-C163-4609-ADFC-9BAA06AFE44B}&lt;/DBUID&gt;&lt;/Extra&gt;&lt;/Item&gt;&lt;/References&gt;&lt;/Group&gt;&lt;Group&gt;&lt;References&gt;&lt;Item&gt;&lt;ID&gt;96&lt;/ID&gt;&lt;UID&gt;{C7CD6895-D1C9-4994-8273-01AFD590DADA}&lt;/UID&gt;&lt;Title&gt;The function of activatable cell-penetrating peptides in human intrahepatic bile duct epithelial cells&lt;/Title&gt;&lt;Template&gt;Journal Article&lt;/Template&gt;&lt;Star&gt;0&lt;/Star&gt;&lt;Tag&gt;0&lt;/Tag&gt;&lt;Author&gt;Tu, Kui; Zhao, Lijin; Gu, Jin; Yan, Pengzhan; Wang, Fang; Cao, Yu&lt;/Author&gt;&lt;Year&gt;2016&lt;/Year&gt;&lt;Details&gt;&lt;_accessed&gt;62769638&lt;/_accessed&gt;&lt;_collection_scope&gt;SCI;SCIE;&lt;/_collection_scope&gt;&lt;_created&gt;62324065&lt;/_created&gt;&lt;_db_updated&gt;CrossRef&lt;/_db_updated&gt;&lt;_doi&gt;10.1007/s10863-016-9690-8&lt;/_doi&gt;&lt;_impact_factor&gt;   2.914&lt;/_impact_factor&gt;&lt;_isbn&gt;0145-479X&lt;/_isbn&gt;&lt;_issue&gt;6&lt;/_issue&gt;&lt;_journal&gt;Journal of Bioenergetics and Biomembranes&lt;/_journal&gt;&lt;_modified&gt;62324065&lt;/_modified&gt;&lt;_pages&gt;599-606&lt;/_pages&gt;&lt;_tertiary_title&gt;J Bioenerg Biomembr&lt;/_tertiary_title&gt;&lt;_url&gt;http://link.springer.com/10.1007/s10863-016-9690-8_x000d__x000a_http://link.springer.com/content/pdf/10.1007/s10863-016-9690-8.pdf&lt;/_url&gt;&lt;_volume&gt;48&lt;/_volume&gt;&lt;/Details&gt;&lt;Extra&gt;&lt;DBUID&gt;{38DDE748-C163-4609-ADFC-9BAA06AFE44B}&lt;/DBUID&gt;&lt;/Extra&gt;&lt;/Item&gt;&lt;/References&gt;&lt;/Group&gt;&lt;Group&gt;&lt;References&gt;&lt;Item&gt;&lt;ID&gt;11&lt;/ID&gt;&lt;UID&gt;{5E0485D8-137D-4AAC-BCC0-AF711DC9536D}&lt;/UID&gt;&lt;Title&gt;Enhancing cellular uptake of activable cell-penetrating peptide-doxorubicin conjugate by enzymatic cleavage&lt;/Title&gt;&lt;Template&gt;Journal Article&lt;/Template&gt;&lt;Star&gt;0&lt;/Star&gt;&lt;Tag&gt;0&lt;/Tag&gt;&lt;Author&gt;Shi, N Q; Gao, W; Xiang, B; Qi, X R&lt;/Author&gt;&lt;Year&gt;2012&lt;/Year&gt;&lt;Details&gt;&lt;_accessed&gt;62769657&lt;/_accessed&gt;&lt;_accession_num&gt;22619516&lt;/_accession_num&gt;&lt;_author_adr&gt;Department of Pharmaceutics, School of Pharmaceutical Sciences, Peking University, Beijing, People&amp;apos;s Republic of China.&lt;/_author_adr&gt;&lt;_created&gt;62204886&lt;/_created&gt;&lt;_date&gt;58933440&lt;/_date&gt;&lt;_date_display&gt;2012&lt;/_date_display&gt;&lt;_db_updated&gt;PubMed&lt;/_db_updated&gt;&lt;_doi&gt;10.2147/IJN.S30104&lt;/_doi&gt;&lt;_impact_factor&gt;   4.370&lt;/_impact_factor&gt;&lt;_isbn&gt;1178-2013 (Electronic); 1176-9114 (Linking)&lt;/_isbn&gt;&lt;_journal&gt;Int J Nanomedicine&lt;/_journal&gt;&lt;_keywords&gt;Acid Phosphatase; Antineoplastic Agents/administration &amp;amp;amp; dosage/metabolism/therapeutic use; Biological Transport, Active; Breast Neoplasms/drug therapy/metabolism/pathology; Cell Line, Tumor; Cell Proliferation/drug effects; Doxorubicin/*administration &amp;amp;amp; dosage/metabolism/therapeutic use; Drug Delivery Systems; Female; Fibrosarcoma/drug therapy/metabolism/pathology; Humans; Matrix Metalloproteinase 2/metabolism; Matrix Metalloproteinase 9/metabolism; Nanomedicine; Protein Tyrosine Phosphatases/*administration &amp;amp;amp; dosage/metabolismactivable cell-penetrating peptide; antiproliferative; cellular uptake; enzymatic cleavage; matrix metalloproteinase; proteinase-sensitive substrate; tumor extracellular environment&lt;/_keywords&gt;&lt;_language&gt;eng&lt;/_language&gt;&lt;_modified&gt;62321554&lt;/_modified&gt;&lt;_pages&gt;1613-21&lt;/_pages&gt;&lt;_tertiary_title&gt;International journal of nanomedicine&lt;/_tertiary_title&gt;&lt;_type_work&gt;Journal Article; Research Support, Non-U.S. Gov&amp;apos;t&lt;/_type_work&gt;&lt;_url&gt;http://www.ncbi.nlm.nih.gov/entrez/query.fcgi?cmd=Retrieve&amp;amp;db=pubmed&amp;amp;dopt=Abstract&amp;amp;list_uids=22619516&amp;amp;query_hl=1&lt;/_url&gt;&lt;_volume&gt;7&lt;/_volume&gt;&lt;/Details&gt;&lt;Extra&gt;&lt;DBUID&gt;{38DDE748-C163-4609-ADFC-9BAA06AFE44B}&lt;/DBUID&gt;&lt;/Extra&gt;&lt;/Item&gt;&lt;/References&gt;&lt;/Group&gt;&lt;/Citation&gt;_x000a_"/>
    <w:docVar w:name="NE.Ref{63FEE857-6EA7-4EA1-A561-F33AFCB67BE3}" w:val=" ADDIN NE.Ref.{63FEE857-6EA7-4EA1-A561-F33AFCB67BE3}&lt;Citation&gt;&lt;Group&gt;&lt;References&gt;&lt;Item&gt;&lt;ID&gt;14&lt;/ID&gt;&lt;UID&gt;{BC96526B-3DED-453F-A203-790C500BD51E}&lt;/UID&gt;&lt;Title&gt;Applications of Cell-Penetrating Peptides for Tumor Targeting and Future Cancer Therapies&lt;/Title&gt;&lt;Template&gt;Journal Article&lt;/Template&gt;&lt;Star&gt;0&lt;/Star&gt;&lt;Tag&gt;0&lt;/Tag&gt;&lt;Author&gt;Regberg, Jakob; Srimanee, Artita; Langel, Ülo&lt;/Author&gt;&lt;Year&gt;2012&lt;/Year&gt;&lt;Details&gt;&lt;_accessed&gt;62624087&lt;/_accessed&gt;&lt;_created&gt;62204886&lt;/_created&gt;&lt;_date&gt;59273280&lt;/_date&gt;&lt;_db_updated&gt;CrossRef&lt;/_db_updated&gt;&lt;_doi&gt;10.3390/ph5090991&lt;/_doi&gt;&lt;_isbn&gt;1424-8247&lt;/_isbn&gt;&lt;_issue&gt;9&lt;/_issue&gt;&lt;_journal&gt;Pharmaceuticals&lt;/_journal&gt;&lt;_modified&gt;62204888&lt;/_modified&gt;&lt;_pages&gt;991-1007&lt;/_pages&gt;&lt;_tertiary_title&gt;Pharmaceuticals&lt;/_tertiary_title&gt;&lt;_url&gt;http://www.mdpi.com/1424-8247/5/9/991_x000d__x000a_http://www.mdpi.com/1424-8247/5/9/991/pdf&lt;/_url&gt;&lt;_volume&gt;5&lt;/_volume&gt;&lt;/Details&gt;&lt;Extra&gt;&lt;DBUID&gt;{38DDE748-C163-4609-ADFC-9BAA06AFE44B}&lt;/DBUID&gt;&lt;/Extra&gt;&lt;/Item&gt;&lt;/References&gt;&lt;/Group&gt;&lt;Group&gt;&lt;References&gt;&lt;Item&gt;&lt;ID&gt;331&lt;/ID&gt;&lt;UID&gt;{DD47DBA4-86C0-4645-AC71-9D375F8F1E13}&lt;/UID&gt;&lt;Title&gt;Cell-Penetrating Peptides: From Basic Research to Clinics&lt;/Title&gt;&lt;Template&gt;Journal Article&lt;/Template&gt;&lt;Star&gt;0&lt;/Star&gt;&lt;Tag&gt;0&lt;/Tag&gt;&lt;Author&gt;Guidotti, Giulia; Brambilla, Liliana; Rossi, Daniela&lt;/Author&gt;&lt;Year&gt;2017&lt;/Year&gt;&lt;Details&gt;&lt;_accessed&gt;62770426&lt;/_accessed&gt;&lt;_collection_scope&gt;SCI;SCIE&lt;/_collection_scope&gt;&lt;_created&gt;62770426&lt;/_created&gt;&lt;_db_updated&gt;CrossRef&lt;/_db_updated&gt;&lt;_doi&gt;10.1016/j.tips.2017.01.003&lt;/_doi&gt;&lt;_impact_factor&gt;  12.108&lt;/_impact_factor&gt;&lt;_isbn&gt;01656147&lt;/_isbn&gt;&lt;_issue&gt;4&lt;/_issue&gt;&lt;_journal&gt;Trends in Pharmacological Sciences&lt;/_journal&gt;&lt;_modified&gt;62770426&lt;/_modified&gt;&lt;_pages&gt;406-424&lt;/_pages&gt;&lt;_tertiary_title&gt;Trends in Pharmacological Sciences&lt;/_tertiary_title&gt;&lt;_url&gt;https://linkinghub.elsevier.com/retrieve/pii/S0165614717300172_x000d__x000a_https://dul.usage.elsevier.com/doi/&lt;/_url&gt;&lt;_volume&gt;38&lt;/_volume&gt;&lt;/Details&gt;&lt;Extra&gt;&lt;DBUID&gt;{38DDE748-C163-4609-ADFC-9BAA06AFE44B}&lt;/DBUID&gt;&lt;/Extra&gt;&lt;/Item&gt;&lt;/References&gt;&lt;/Group&gt;&lt;Group&gt;&lt;References&gt;&lt;Item&gt;&lt;ID&gt;333&lt;/ID&gt;&lt;UID&gt;{9F887712-71C4-48B3-BEBE-F75588761242}&lt;/UID&gt;&lt;Title&gt;Uptake Mechanism of Cell-Penetrating Peptides&lt;/Title&gt;&lt;Template&gt;Journal Article&lt;/Template&gt;&lt;Star&gt;0&lt;/Star&gt;&lt;Tag&gt;0&lt;/Tag&gt;&lt;Author&gt;Gestin, M; Dowaidar, M; Langel, U&lt;/Author&gt;&lt;Year&gt;2017&lt;/Year&gt;&lt;Details&gt;&lt;_accession_num&gt;29081057&lt;/_accession_num&gt;&lt;_author_adr&gt;Department of Neurochemistry, The Arrhenius Laboratories for Natural Sciences, Stockholm University, Svante Arrhenius vag 16B, SE-10691, Stockholm, Sweden. maxime.gestin@neurochem.su.se.; Department of Neurochemistry, The Arrhenius Laboratories for Natural Sciences, Stockholm University, Svante Arrhenius vag 16B, SE-10691, Stockholm, Sweden.; Department of Neurochemistry, The Arrhenius Laboratories for Natural Sciences, Stockholm University, Svante Arrhenius vag 16B, SE-10691, Stockholm, Sweden.; Laboratory of Molecular Biotechnology, Institute of Technology, University of Tartu, Nooruse, 50411, Tartu, Estonia.&lt;/_author_adr&gt;&lt;_collection_scope&gt;SCIE&lt;/_collection_scope&gt;&lt;_created&gt;62770427&lt;/_created&gt;&lt;_date&gt;2017-01-20&lt;/_date&gt;&lt;_date_display&gt;2017&lt;/_date_display&gt;&lt;_doi&gt;10.1007/978-3-319-66095-0_11&lt;/_doi&gt;&lt;_impact_factor&gt;   1.760&lt;/_impact_factor&gt;&lt;_isbn&gt;0065-2598 (Print); 0065-2598 (Linking)&lt;/_isbn&gt;&lt;_journal&gt;Adv Exp Med Biol&lt;/_journal&gt;&lt;_keywords&gt;Animals; Arginine/chemistry; Cell Membrane/*metabolism; Cell-Penetrating Peptides/chemistry/*metabolism/pharmacokinetics; *Endocytosis; Humans; Models, Biological; Oligopeptides/chemistry/metabolism/pharmacokinetics; Transport Vesicles/*metabolism*Cell-penetrating peptide; *Delivery platform; *Endocytosis; *Gene therapy; *Pore formation; *Uptake mechanism&lt;/_keywords&gt;&lt;_language&gt;eng&lt;/_language&gt;&lt;_modified&gt;62770427&lt;/_modified&gt;&lt;_pages&gt;255-264&lt;/_pages&gt;&lt;_tertiary_title&gt;Advances in experimental medicine and biology&lt;/_tertiary_title&gt;&lt;_type_work&gt;Journal Article&lt;/_type_work&gt;&lt;_url&gt;http://www.ncbi.nlm.nih.gov/entrez/query.fcgi?cmd=Retrieve&amp;amp;db=pubmed&amp;amp;dopt=Abstract&amp;amp;list_uids=29081057&amp;amp;query_hl=1&lt;/_url&gt;&lt;_volume&gt;1030&lt;/_volume&gt;&lt;/Details&gt;&lt;Extra&gt;&lt;DBUID&gt;{38DDE748-C163-4609-ADFC-9BAA06AFE44B}&lt;/DBUID&gt;&lt;/Extra&gt;&lt;/Item&gt;&lt;/References&gt;&lt;/Group&gt;&lt;/Citation&gt;_x000a_"/>
    <w:docVar w:name="NE.Ref{651D4134-F0AE-48CF-8A1F-E2C732AA38B8}" w:val=" ADDIN NE.Ref.{651D4134-F0AE-48CF-8A1F-E2C732AA38B8}&lt;Citation&gt;&lt;Group&gt;&lt;References&gt;&lt;Item&gt;&lt;ID&gt;305&lt;/ID&gt;&lt;UID&gt;{455278C6-F660-42EF-A827-10C2CF086BBD}&lt;/UID&gt;&lt;Title&gt;ROCK-II mediates colon cancer invasion via regulation of MMP-2 and MMP-13 at the  site of invadopodia as revealed by multiphoton imaging&lt;/Title&gt;&lt;Template&gt;Journal Article&lt;/Template&gt;&lt;Star&gt;0&lt;/Star&gt;&lt;Tag&gt;0&lt;/Tag&gt;&lt;Author&gt;Vishnubhotla, R; Sun, S; Huq, J; Bulic, M; Ramesh, A; Guzman, G; Cho, M; Glover, S C&lt;/Author&gt;&lt;Year&gt;2007&lt;/Year&gt;&lt;Details&gt;&lt;_accession_num&gt;17876296&lt;/_accession_num&gt;&lt;_author_adr&gt;Department of Bioengineering, University of Illinois at Chicago, Chicago, IL, USA.&lt;/_author_adr&gt;&lt;_collection_scope&gt;SCI;SCIE&lt;/_collection_scope&gt;&lt;_created&gt;62734125&lt;/_created&gt;&lt;_date&gt;2007-11-01&lt;/_date&gt;&lt;_date_display&gt;2007 Nov&lt;/_date_display&gt;&lt;_doi&gt;10.1038/labinvest.3700674&lt;/_doi&gt;&lt;_impact_factor&gt;   4.254&lt;/_impact_factor&gt;&lt;_isbn&gt;1530-0307 (Electronic); 0023-6837 (Linking)&lt;/_isbn&gt;&lt;_issue&gt;11&lt;/_issue&gt;&lt;_journal&gt;Lab Invest&lt;/_journal&gt;&lt;_keywords&gt;Actin Cytoskeleton/metabolism; Cell Line; Cell Proliferation; Collagen Type I/metabolism; Colonic Neoplasms/*enzymology/pathology; Enzyme Activation; Epithelial Cells/enzymology; Humans; Matrix Metalloproteinase 13/*metabolism; Matrix Metalloproteinase 2/*metabolism; Matrix Metalloproteinase 9/metabolism; Microscopy, Fluorescence, Multiphoton; Neoplasm Invasiveness; Pseudopodia/*metabolism; rho-Associated Kinases/*metabolism&lt;/_keywords&gt;&lt;_language&gt;eng&lt;/_language&gt;&lt;_modified&gt;62734131&lt;/_modified&gt;&lt;_pages&gt;1149-58&lt;/_pages&gt;&lt;_tertiary_title&gt;Laboratory investigation; a journal of technical methods and pathology&lt;/_tertiary_title&gt;&lt;_type_work&gt;Journal Article; Research Support, Non-U.S. Gov&amp;apos;t&lt;/_type_work&gt;&lt;_url&gt;http://www.ncbi.nlm.nih.gov/entrez/query.fcgi?cmd=Retrieve&amp;amp;db=pubmed&amp;amp;dopt=Abstract&amp;amp;list_uids=17876296&amp;amp;query_hl=1&lt;/_url&gt;&lt;_volume&gt;87&lt;/_volume&gt;&lt;/Details&gt;&lt;Extra&gt;&lt;DBUID&gt;{38DDE748-C163-4609-ADFC-9BAA06AFE44B}&lt;/DBUID&gt;&lt;/Extra&gt;&lt;/Item&gt;&lt;/References&gt;&lt;/Group&gt;&lt;Group&gt;&lt;References&gt;&lt;Item&gt;&lt;ID&gt;306&lt;/ID&gt;&lt;UID&gt;{B70DC005-FB56-4394-8A79-75F08A1B1CF0}&lt;/UID&gt;&lt;Title&gt;Effect of chronic exposure to inorganic arsenic on intestinal cells&lt;/Title&gt;&lt;Template&gt;Journal Article&lt;/Template&gt;&lt;Star&gt;0&lt;/Star&gt;&lt;Tag&gt;0&lt;/Tag&gt;&lt;Author&gt;Chiocchetti, G M; Velez, D; Devesa, V&lt;/Author&gt;&lt;Year&gt;2019&lt;/Year&gt;&lt;Details&gt;&lt;_accession_num&gt;30748021&lt;/_accession_num&gt;&lt;_author_adr&gt;Instituto de Agroquimica y Tecnologia de Alimentos (IATA-CSIC), Calle Agustin Escardino 7, 46980, Paterna, Valencia, Spain.; Instituto de Agroquimica y Tecnologia de Alimentos (IATA-CSIC), Calle Agustin Escardino 7, 46980, Paterna, Valencia, Spain.; Instituto de Agroquimica y Tecnologia de Alimentos (IATA-CSIC), Calle Agustin Escardino 7, 46980, Paterna, Valencia, Spain.&lt;/_author_adr&gt;&lt;_collection_scope&gt;SCI;SCIE&lt;/_collection_scope&gt;&lt;_created&gt;62734133&lt;/_created&gt;&lt;_date&gt;2019-02-12&lt;/_date&gt;&lt;_date_display&gt;2019 Feb 12&lt;/_date_display&gt;&lt;_doi&gt;10.1002/jat.3778&lt;/_doi&gt;&lt;_impact_factor&gt;   2.909&lt;/_impact_factor&gt;&lt;_isbn&gt;1099-1263 (Electronic); 0260-437X (Linking)&lt;/_isbn&gt;&lt;_journal&gt;J Appl Toxicol&lt;/_journal&gt;&lt;_keywords&gt;arsenite; cellular transformation; inflammation; inorganic arsenic; intestinal epithelium&lt;/_keywords&gt;&lt;_language&gt;eng&lt;/_language&gt;&lt;_modified&gt;62736394&lt;/_modified&gt;&lt;_ori_publication&gt;(c) 2019 John Wiley &amp;amp; Sons, Ltd.&lt;/_ori_publication&gt;&lt;_tertiary_title&gt;Journal of applied toxicology : JAT&lt;/_tertiary_title&gt;&lt;_type_work&gt;Journal Article&lt;/_type_work&gt;&lt;_url&gt;http://www.ncbi.nlm.nih.gov/entrez/query.fcgi?cmd=Retrieve&amp;amp;db=pubmed&amp;amp;dopt=Abstract&amp;amp;list_uids=30748021&amp;amp;query_hl=1&lt;/_url&gt;&lt;/Details&gt;&lt;Extra&gt;&lt;DBUID&gt;{38DDE748-C163-4609-ADFC-9BAA06AFE44B}&lt;/DBUID&gt;&lt;/Extra&gt;&lt;/Item&gt;&lt;/References&gt;&lt;/Group&gt;&lt;/Citation&gt;_x000a_"/>
    <w:docVar w:name="NE.Ref{660CD77D-D89C-4ACD-A811-4ADAFB5FE599}" w:val=" ADDIN NE.Ref.{660CD77D-D89C-4ACD-A811-4ADAFB5FE599}&lt;Citation&gt;&lt;Group&gt;&lt;References&gt;&lt;Item&gt;&lt;ID&gt;326&lt;/ID&gt;&lt;UID&gt;{170E5FE8-45A9-4BBE-AD8B-1B2F1CB864C4}&lt;/UID&gt;&lt;Title&gt;Minimally Invasive Surgery for Locally Advanced Rectal Cancer&lt;/Title&gt;&lt;Template&gt;Journal Article&lt;/Template&gt;&lt;Star&gt;0&lt;/Star&gt;&lt;Tag&gt;0&lt;/Tag&gt;&lt;Author&gt;Wells, Katerina O; Peters, Walter R&lt;/Author&gt;&lt;Year&gt;2019&lt;/Year&gt;&lt;Details&gt;&lt;_accessed&gt;62770411&lt;/_accessed&gt;&lt;_collection_scope&gt;SCIE&lt;/_collection_scope&gt;&lt;_created&gt;62770411&lt;/_created&gt;&lt;_date&gt;62588160&lt;/_date&gt;&lt;_date_display&gt;2019&lt;/_date_display&gt;&lt;_db_updated&gt;PKU Search&lt;/_db_updated&gt;&lt;_doi&gt;10.1016/j.soc.2018.11.005&lt;/_doi&gt;&lt;_impact_factor&gt;   3.178&lt;/_impact_factor&gt;&lt;_isbn&gt;1055-3207&lt;/_isbn&gt;&lt;_issue&gt;2&lt;/_issue&gt;&lt;_journal&gt;Surgical Oncology Clinics of North America&lt;/_journal&gt;&lt;_keywords&gt;Robotic surgery; Proctectomy; Minimally invasive surgery; Rectal cancer; Total mesorectal excision; Transanal TME; Laparoscopy&lt;/_keywords&gt;&lt;_modified&gt;62770920&lt;/_modified&gt;&lt;_number&gt;1&lt;/_number&gt;&lt;_ori_publication&gt;Elsevier Inc&lt;/_ori_publication&gt;&lt;_pages&gt;297-308&lt;/_pages&gt;&lt;_place_published&gt;United States&lt;/_place_published&gt;&lt;_url&gt;http://pku.summon.serialssolutions.com/2.0.0/link/0/eLvHCXMwtV3JbtswECWc9NJL0aKbu4HnFjIkLjJ56CEIEhRFghRNggK9CBRFAk4dJUidQ_4-M1wsOUVXoBfBpiXZ5jwNHzlvhoRwNiuLOz7Bq9pL7dpWK8YFTEGANXTS8K7yDJ85zJY-VAef2P6e_DiZZBHT0PZfDQ9tYHpMpP0L469vCg3wGiAARwABHP8IBoeLfnFulssbrKhhglb9OGZCB4HhAQ5l8OFOlgIAjcT0yF18dzVmrnhVMOhRb2PdplhSNEhBNqI_Q7BnufyeFBuYZGjeHQ2OeJX2ZvsSwvVJtphWHyo9Eq2EJbGcFrOh2sRNNwvO4na2M5c8q1SFLMWG62VqBDE29qN6PhqSeSj98KO3jwsPZzPAMYr01AzrsZZyGNrWgkO4osl6trMGzm_wfJj-NHg-Vlk_7xZ29d71xenxFrmHMSf0l1_l5zyu83nJYuw8_bkcIw9qwTs_4TcsJ9YjCxTm5CF5kOYedCei5BGZuP4xGRBCM0JoQggFhNCEEJoRQiNCaETIE3K6v3ey-6FIe2oUtgIyWAihXaWdgkex61rdMtFVBnywQp4tK2Mk6yqgtBoLR7bemlqVXtR67oRlwnb8KdnuL3r3nFDrmbfeOS6NF1LW2ola1aJ1XW05m_speZv7oLmMpVN-boMpEbmXmsT9Iqdrfmm6KXkWe3T9DRznEIqXL_7thi_J_QHmr8j26uravSZbl9-u3wQ03ALrbIEG&lt;/_url&gt;&lt;_volume&gt;28&lt;/_volume&gt;&lt;/Details&gt;&lt;Extra&gt;&lt;DBUID&gt;{38DDE748-C163-4609-ADFC-9BAA06AFE44B}&lt;/DBUID&gt;&lt;/Extra&gt;&lt;/Item&gt;&lt;/References&gt;&lt;/Group&gt;&lt;Group&gt;&lt;References&gt;&lt;Item&gt;&lt;ID&gt;327&lt;/ID&gt;&lt;UID&gt;{A0DEB736-205D-470E-8242-70A7F572F7C1}&lt;/UID&gt;&lt;Title&gt;Surgical Treatment of Metastatic Colorectal Cancer&lt;/Title&gt;&lt;Template&gt;Journal Article&lt;/Template&gt;&lt;Star&gt;0&lt;/Star&gt;&lt;Tag&gt;0&lt;/Tag&gt;&lt;Author&gt;Chakedis, Jeffery; Schmidt, Carl R&lt;/Author&gt;&lt;Year&gt;2018&lt;/Year&gt;&lt;Details&gt;&lt;_accessed&gt;62770411&lt;/_accessed&gt;&lt;_collection_scope&gt;SCIE&lt;/_collection_scope&gt;&lt;_created&gt;62770411&lt;/_created&gt;&lt;_db_updated&gt;CrossRef&lt;/_db_updated&gt;&lt;_doi&gt;10.1016/j.soc.2017.11.010&lt;/_doi&gt;&lt;_impact_factor&gt;   3.178&lt;/_impact_factor&gt;&lt;_isbn&gt;10553207&lt;/_isbn&gt;&lt;_issue&gt;2&lt;/_issue&gt;&lt;_journal&gt;Surgical Oncology Clinics of North America&lt;/_journal&gt;&lt;_modified&gt;62796697&lt;/_modified&gt;&lt;_pages&gt;377-399&lt;/_pages&gt;&lt;_tertiary_title&gt;Surgical Oncology Clinics of North America&lt;/_tertiary_title&gt;&lt;_url&gt;https://linkinghub.elsevier.com/retrieve/pii/S105532071730128X_x000d__x000a_https://api.elsevier.com/content/article/PII:S105532071730128X?httpAccept=text/xml&lt;/_url&gt;&lt;_volume&gt;27&lt;/_volume&gt;&lt;/Details&gt;&lt;Extra&gt;&lt;DBUID&gt;{38DDE748-C163-4609-ADFC-9BAA06AFE44B}&lt;/DBUID&gt;&lt;/Extra&gt;&lt;/Item&gt;&lt;/References&gt;&lt;/Group&gt;&lt;Group&gt;&lt;References&gt;&lt;Item&gt;&lt;ID&gt;144&lt;/ID&gt;&lt;UID&gt;{4D312ADD-756A-421B-8A47-6BF97AD7E068}&lt;/UID&gt;&lt;Title&gt;Colorectal cancer: Metastases to a single organ&lt;/Title&gt;&lt;Template&gt;Journal Article&lt;/Template&gt;&lt;Star&gt;0&lt;/Star&gt;&lt;Tag&gt;0&lt;/Tag&gt;&lt;Author&gt;Vatandoust, Sina&lt;/Author&gt;&lt;Year&gt;2015&lt;/Year&gt;&lt;Details&gt;&lt;_accessed&gt;62387807&lt;/_accessed&gt;&lt;_collection_scope&gt;SCIE;&lt;/_collection_scope&gt;&lt;_created&gt;62387807&lt;/_created&gt;&lt;_db_updated&gt;CrossRef&lt;/_db_updated&gt;&lt;_doi&gt;10.3748/wjg.v21.i41.11767&lt;/_doi&gt;&lt;_impact_factor&gt;   3.300&lt;/_impact_factor&gt;&lt;_isbn&gt;1007-9327&lt;/_isbn&gt;&lt;_issue&gt;41&lt;/_issue&gt;&lt;_journal&gt;World Journal of Gastroenterology&lt;/_journal&gt;&lt;_modified&gt;62612438&lt;/_modified&gt;&lt;_pages&gt;11767&lt;/_pages&gt;&lt;_tertiary_title&gt;WJG&lt;/_tertiary_title&gt;&lt;_url&gt;http://www.wjgnet.com/1007-9327/full/v21/i41/11767.htm_x000d__x000a_http://www.wjgnet.com/1007-9327/full/v21/i41/11767.htm&lt;/_url&gt;&lt;_volume&gt;21&lt;/_volume&gt;&lt;/Details&gt;&lt;Extra&gt;&lt;DBUID&gt;{38DDE748-C163-4609-ADFC-9BAA06AFE44B}&lt;/DBUID&gt;&lt;/Extra&gt;&lt;/Item&gt;&lt;/References&gt;&lt;/Group&gt;&lt;/Citation&gt;_x000a_"/>
    <w:docVar w:name="NE.Ref{666C961B-FAC9-4339-AB67-6FA16F2AEBCF}" w:val=" ADDIN NE.Ref.{666C961B-FAC9-4339-AB67-6FA16F2AEBCF}&lt;Citation&gt;&lt;Group&gt;&lt;References&gt;&lt;Item&gt;&lt;ID&gt;326&lt;/ID&gt;&lt;UID&gt;{170E5FE8-45A9-4BBE-AD8B-1B2F1CB864C4}&lt;/UID&gt;&lt;Title&gt;Minimally Invasive Surgery for Locally Advanced Rectal Cancer&lt;/Title&gt;&lt;Template&gt;Journal Article&lt;/Template&gt;&lt;Star&gt;0&lt;/Star&gt;&lt;Tag&gt;0&lt;/Tag&gt;&lt;Author&gt;Wells, Katerina O; Peters, Walter R&lt;/Author&gt;&lt;Year&gt;2019&lt;/Year&gt;&lt;Details&gt;&lt;_accessed&gt;62770411&lt;/_accessed&gt;&lt;_collection_scope&gt;SCIE&lt;/_collection_scope&gt;&lt;_created&gt;62770411&lt;/_created&gt;&lt;_date&gt;62588160&lt;/_date&gt;&lt;_date_display&gt;2019&lt;/_date_display&gt;&lt;_db_updated&gt;PKU Search&lt;/_db_updated&gt;&lt;_doi&gt;10.1016/j.soc.2018.11.005&lt;/_doi&gt;&lt;_impact_factor&gt;   3.178&lt;/_impact_factor&gt;&lt;_isbn&gt;1055-3207&lt;/_isbn&gt;&lt;_issue&gt;2&lt;/_issue&gt;&lt;_journal&gt;Surgical Oncology Clinics of North America&lt;/_journal&gt;&lt;_keywords&gt;Robotic surgery; Proctectomy; Minimally invasive surgery; Rectal cancer; Total mesorectal excision; Transanal TME; Laparoscopy&lt;/_keywords&gt;&lt;_modified&gt;62770920&lt;/_modified&gt;&lt;_number&gt;1&lt;/_number&gt;&lt;_ori_publication&gt;Elsevier Inc&lt;/_ori_publication&gt;&lt;_pages&gt;297-308&lt;/_pages&gt;&lt;_place_published&gt;United States&lt;/_place_published&gt;&lt;_url&gt;http://pku.summon.serialssolutions.com/2.0.0/link/0/eLvHCXMwtV3JbtswECWc9NJL0aKbu4HnFjIkLjJ56CEIEhRFghRNggK9CBRFAk4dJUidQ_4-M1wsOUVXoBfBpiXZ5jwNHzlvhoRwNiuLOz7Bq9pL7dpWK8YFTEGANXTS8K7yDJ85zJY-VAef2P6e_DiZZBHT0PZfDQ9tYHpMpP0L469vCg3wGiAARwABHP8IBoeLfnFulssbrKhhglb9OGZCB4HhAQ5l8OFOlgIAjcT0yF18dzVmrnhVMOhRb2PdplhSNEhBNqI_Q7BnufyeFBuYZGjeHQ2OeJX2ZvsSwvVJtphWHyo9Eq2EJbGcFrOh2sRNNwvO4na2M5c8q1SFLMWG62VqBDE29qN6PhqSeSj98KO3jwsPZzPAMYr01AzrsZZyGNrWgkO4osl6trMGzm_wfJj-NHg-Vlk_7xZ29d71xenxFrmHMSf0l1_l5zyu83nJYuw8_bkcIw9qwTs_4TcsJ9YjCxTm5CF5kOYedCei5BGZuP4xGRBCM0JoQggFhNCEEJoRQiNCaETIE3K6v3ey-6FIe2oUtgIyWAihXaWdgkex61rdMtFVBnywQp4tK2Mk6yqgtBoLR7bemlqVXtR67oRlwnb8KdnuL3r3nFDrmbfeOS6NF1LW2ola1aJ1XW05m_speZv7oLmMpVN-boMpEbmXmsT9Iqdrfmm6KXkWe3T9DRznEIqXL_7thi_J_QHmr8j26uravSZbl9-u3wQ03ALrbIEG&lt;/_url&gt;&lt;_volume&gt;28&lt;/_volume&gt;&lt;/Details&gt;&lt;Extra&gt;&lt;DBUID&gt;{38DDE748-C163-4609-ADFC-9BAA06AFE44B}&lt;/DBUID&gt;&lt;/Extra&gt;&lt;/Item&gt;&lt;/References&gt;&lt;/Group&gt;&lt;Group&gt;&lt;References&gt;&lt;Item&gt;&lt;ID&gt;327&lt;/ID&gt;&lt;UID&gt;{A0DEB736-205D-470E-8242-70A7F572F7C1}&lt;/UID&gt;&lt;Title&gt;Surgical Treatment of Metastatic Colorectal Cancer&lt;/Title&gt;&lt;Template&gt;Journal Article&lt;/Template&gt;&lt;Star&gt;0&lt;/Star&gt;&lt;Tag&gt;0&lt;/Tag&gt;&lt;Author&gt;Chakedis, Jeffery; Schmidt, Carl R&lt;/Author&gt;&lt;Year&gt;2018&lt;/Year&gt;&lt;Details&gt;&lt;_accessed&gt;62770411&lt;/_accessed&gt;&lt;_collection_scope&gt;SCIE&lt;/_collection_scope&gt;&lt;_created&gt;62770411&lt;/_created&gt;&lt;_db_updated&gt;CrossRef&lt;/_db_updated&gt;&lt;_doi&gt;10.1016/j.soc.2017.11.010&lt;/_doi&gt;&lt;_impact_factor&gt;   3.178&lt;/_impact_factor&gt;&lt;_isbn&gt;10553207&lt;/_isbn&gt;&lt;_issue&gt;2&lt;/_issue&gt;&lt;_journal&gt;Surgical Oncology Clinics of North America&lt;/_journal&gt;&lt;_modified&gt;62796697&lt;/_modified&gt;&lt;_pages&gt;377-399&lt;/_pages&gt;&lt;_tertiary_title&gt;Surgical Oncology Clinics of North America&lt;/_tertiary_title&gt;&lt;_url&gt;https://linkinghub.elsevier.com/retrieve/pii/S105532071730128X_x000d__x000a_https://api.elsevier.com/content/article/PII:S105532071730128X?httpAccept=text/xml&lt;/_url&gt;&lt;_volume&gt;27&lt;/_volume&gt;&lt;/Details&gt;&lt;Extra&gt;&lt;DBUID&gt;{38DDE748-C163-4609-ADFC-9BAA06AFE44B}&lt;/DBUID&gt;&lt;/Extra&gt;&lt;/Item&gt;&lt;/References&gt;&lt;/Group&gt;&lt;Group&gt;&lt;References&gt;&lt;Item&gt;&lt;ID&gt;286&lt;/ID&gt;&lt;UID&gt;{707AA92E-6618-4E96-84AB-0B53BDACE727}&lt;/UID&gt;&lt;Title&gt;Immunotherapy for colorectal cancer: where are we heading?&lt;/Title&gt;&lt;Template&gt;Journal Article&lt;/Template&gt;&lt;Star&gt;0&lt;/Star&gt;&lt;Tag&gt;0&lt;/Tag&gt;&lt;Author&gt;Basile, D; Garattini, S K; Bonotto, M; Ongaro, E; Casagrande, M; Cattaneo, M; Fanotto, V; De Carlo, E; Loupakis, F; Urbano, F; Negri, F V; Pella, N; Russano, M; Brunetti, O; Scartozzi, M; Santini, D; Silvestris, N; Casadei, Gardini A; Puzzoni, M; Calvetti, L; Cardarelli, N; Aprile, G&lt;/Author&gt;&lt;Year&gt;2017&lt;/Year&gt;&lt;Details&gt;&lt;_accessed&gt;62590649&lt;/_accessed&gt;&lt;_accession_num&gt;28375039&lt;/_accession_num&gt;&lt;_author_adr&gt;a Department of Oncology , University and General Hospital , Udine , Italy.; a Department of Oncology , University and General Hospital , Udine , Italy.; a Department of Oncology , University and General Hospital , Udine , Italy.; a Department of Oncology , University and General Hospital , Udine , Italy.; a Department of Oncology , University and General Hospital , Udine , Italy.; a Department of Oncology , University and General Hospital , Udine , Italy.; a Department of Oncology , University and General Hospital , Udine , Italy.; a Department of Oncology , University and General Hospital , Udine , Italy.; c Medical Oncology 1, Department of Medical and Experimental Oncology , IOV - IRCCS , Padova , Italy.; b Medical Oncology B, Department of Dermatological Sciences, Radiology and Pathology , La Sapienza University , Rome , Italy.; c Medical Oncology 1, Department of Medical and Experimental Oncology , IOV - IRCCS , Padova , Italy.; d Department of Oncology , University Hospital , Parma , Italy.; a Department of Oncology , University and General Hospital , Udine , Italy.; e Medical Oncology , Campus Biomedico University , Roma , Italy.; f Medical Oncology Unit , National Cancer Institute IRCCS &amp;quot;Giovanni Paolo II&amp;quot; , Bari , Italy.; g Medical Oncology , University Hospital and University of Cagliari , Cagliari ,  Italy.; e Medical Oncology , Campus Biomedico University , Roma , Italy.; f Medical Oncology Unit , National Cancer Institute IRCCS &amp;quot;Giovanni Paolo II&amp;quot; , Bari , Italy.; h Department of Medical Oncology , IRST IRCCS , Meldola , Italy.; g Medical Oncology , University Hospital and University of Cagliari , Cagliari ,  Italy.; i Department of Oncology , San Bortolo General Hospital , Vicenza , Italy.; i Department of Oncology , San Bortolo General Hospital , Vicenza , Italy.; a Department of Oncology , University and General Hospital , Udine , Italy.; i Department of Oncology , San Bortolo General Hospital , Vicenza , Italy.&lt;/_author_adr&gt;&lt;_created&gt;62590649&lt;/_created&gt;&lt;_date&gt;61754400&lt;/_date&gt;&lt;_date_display&gt;2017 Jun&lt;/_date_display&gt;&lt;_db_updated&gt;PubMed&lt;/_db_updated&gt;&lt;_doi&gt;10.1080/14712598.2017.1315405&lt;/_doi&gt;&lt;_impact_factor&gt;   3.974&lt;/_impact_factor&gt;&lt;_isbn&gt;1744-7682 (Electronic); 1471-2598 (Linking)&lt;/_isbn&gt;&lt;_issue&gt;6&lt;/_issue&gt;&lt;_journal&gt;Expert Opin Biol Ther&lt;/_journal&gt;&lt;_keywords&gt;Antibodies, Monoclonal/therapeutic use; Antineoplastic Agents/therapeutic use; CTLA-4 Antigen/immunology/metabolism; Colorectal Neoplasms/immunology/pathology/*therapy; Drug Therapy, Combination; Humans; *Immunotherapy; Mesenchymal Stem Cell Transplantation; Mesenchymal Stem Cells/cytology/metabolism; Prognosis; T-Lymphocytes/immunology/metabolism; Tumor Microenvironment*Immunotherapy; *MSI; *PD-L1; *atezolizumab; *colorectal cancer; *pembrolizumab&lt;/_keywords&gt;&lt;_language&gt;eng&lt;/_language&gt;&lt;_modified&gt;62590655&lt;/_modified&gt;&lt;_pages&gt;709-721&lt;/_pages&gt;&lt;_tertiary_title&gt;Expert opinion on biological therapy&lt;/_tertiary_title&gt;&lt;_type_work&gt;Journal Article; Review&lt;/_type_work&gt;&lt;_url&gt;http://www.ncbi.nlm.nih.gov/entrez/query.fcgi?cmd=Retrieve&amp;amp;db=pubmed&amp;amp;dopt=Abstract&amp;amp;list_uids=28375039&amp;amp;query_hl=1&lt;/_url&gt;&lt;_volume&gt;17&lt;/_volume&gt;&lt;/Details&gt;&lt;Extra&gt;&lt;DBUID&gt;{38DDE748-C163-4609-ADFC-9BAA06AFE44B}&lt;/DBUID&gt;&lt;/Extra&gt;&lt;/Item&gt;&lt;/References&gt;&lt;/Group&gt;&lt;/Citation&gt;_x000a_"/>
    <w:docVar w:name="NE.Ref{66BC79BE-30DE-473A-B71D-5E96D6422EE6}" w:val=" ADDIN NE.Ref.{66BC79BE-30DE-473A-B71D-5E96D6422EE6}&lt;Citation&gt;&lt;Group&gt;&lt;References&gt;&lt;Item&gt;&lt;ID&gt;310&lt;/ID&gt;&lt;UID&gt;{E418DF10-C4E3-43C1-9812-AEBFC13198F7}&lt;/UID&gt;&lt;Title&gt;Improved urethral fluorescence during low rectal surgery: a new dye and a new method&lt;/Title&gt;&lt;Template&gt;Journal Article&lt;/Template&gt;&lt;Star&gt;0&lt;/Star&gt;&lt;Tag&gt;0&lt;/Tag&gt;&lt;Author&gt;Barnes, T G; Volpi, D; Cunningham, C; Vojnovic, B; Hompes, R&lt;/Author&gt;&lt;Year&gt;2018&lt;/Year&gt;&lt;Details&gt;&lt;_accession_num&gt;29460054&lt;/_accession_num&gt;&lt;_author_adr&gt;Nuffield Department of Surgical Sciences, John Radcliffe Hospital, University of  Oxford, Level 6, Headley Way, Headington, Oxford, OX3 9DS, UK. Tom.barnes@doctors.org.uk.; Department of Colorectal Surgery, Oxford University Hospitals NHS Foundation Trust, Oxford, UK. Tom.barnes@doctors.org.uk.; Department of Oncology, CR-UK/MRC Oxford Institute for Radiation Oncology, University of Oxford, Oxford, UK.; Department of Colorectal Surgery, Oxford University Hospitals NHS Foundation Trust, Oxford, UK.; Department of Oncology, CR-UK/MRC Oxford Institute for Radiation Oncology, University of Oxford, Oxford, UK.; Department of Colorectal Surgery, Oxford University Hospitals NHS Foundation Trust, Oxford, UK.&lt;/_author_adr&gt;&lt;_date_display&gt;2018 Feb&lt;/_date_display&gt;&lt;_date&gt;2018-02-01&lt;/_date&gt;&lt;_doi&gt;10.1007/s10151-018-1757-6&lt;/_doi&gt;&lt;_isbn&gt;1128-045X (Electronic); 1123-6337 (Linking)&lt;/_isbn&gt;&lt;_issue&gt;2&lt;/_issue&gt;&lt;_journal&gt;Tech Coloproctol&lt;/_journal&gt;&lt;_keywords&gt;Cadaver; Fluorescence; *Fluorescent Dyes; Humans; *Indocyanine Green; Infrared Rays; Intraoperative Care/*methods; Male; Optical Imaging/*methods; Rectum/surgery; Silicones; Urethra/*diagnostic imaging/surgery*Colorectal surgery; *Fluorescence; *Laparoscopic surgery; *TaTME; *Urethral injury&lt;/_keywords&gt;&lt;_language&gt;eng&lt;/_language&gt;&lt;_pages&gt;115-119&lt;/_pages&gt;&lt;_tertiary_title&gt;Techniques in coloproctology&lt;/_tertiary_title&gt;&lt;_type_work&gt;Journal Article&lt;/_type_work&gt;&lt;_url&gt;http://www.ncbi.nlm.nih.gov/entrez/query.fcgi?cmd=Retrieve&amp;amp;db=pubmed&amp;amp;dopt=Abstract&amp;amp;list_uids=29460054&amp;amp;query_hl=1&lt;/_url&gt;&lt;_volume&gt;22&lt;/_volume&gt;&lt;_created&gt;62734146&lt;/_created&gt;&lt;_modified&gt;62734146&lt;/_modified&gt;&lt;_impact_factor&gt;   2.378&lt;/_impact_factor&gt;&lt;_collection_scope&gt;SCIE&lt;/_collection_scope&gt;&lt;/Details&gt;&lt;Extra&gt;&lt;DBUID&gt;{38DDE748-C163-4609-ADFC-9BAA06AFE44B}&lt;/DBUID&gt;&lt;/Extra&gt;&lt;/Item&gt;&lt;/References&gt;&lt;/Group&gt;&lt;Group&gt;&lt;References&gt;&lt;Item&gt;&lt;ID&gt;311&lt;/ID&gt;&lt;UID&gt;{B0A2A9BF-6FD9-478F-9052-10D8024D2AC3}&lt;/UID&gt;&lt;Title&gt;Transanal total mesorectal excision for rectal cancer with indocyanine green fluorescence angiography&lt;/Title&gt;&lt;Template&gt;Journal Article&lt;/Template&gt;&lt;Star&gt;0&lt;/Star&gt;&lt;Tag&gt;0&lt;/Tag&gt;&lt;Author&gt;Mizrahi, I; de Lacy, F B; Abu-Gazala, M; Fernandez, L M; Otero, A; Sands, D R; Lacy, A M; Wexner, S D&lt;/Author&gt;&lt;Year&gt;2018&lt;/Year&gt;&lt;Details&gt;&lt;_accession_num&gt;30430309&lt;/_accession_num&gt;&lt;_author_adr&gt;Department of Colorectal Surgery, Cleveland Clinic Florida, 2950 Cleveland Clinic Blvd, Weston, FL, 33331, USA.; Department of Gastrointestinal Surgery, Institute of Digestive and Metabolic Diseases, Hospital Clinic, IDIBAPS, Barcelona, Spain.; Department of Colorectal Surgery, Cleveland Clinic Florida, 2950 Cleveland Clinic Blvd, Weston, FL, 33331, USA.; Department of Colorectal Surgery, Cleveland Clinic Florida, 2950 Cleveland Clinic Blvd, Weston, FL, 33331, USA.; Department of Gastrointestinal Surgery, Institute of Digestive and Metabolic Diseases, Hospital Clinic, IDIBAPS, Barcelona, Spain.; Department of Colorectal Surgery, Cleveland Clinic Florida, 2950 Cleveland Clinic Blvd, Weston, FL, 33331, USA.; Department of Gastrointestinal Surgery, Institute of Digestive and Metabolic Diseases, Hospital Clinic, IDIBAPS, Barcelona, Spain.; Department of Colorectal Surgery, Cleveland Clinic Florida, 2950 Cleveland Clinic Blvd, Weston, FL, 33331, USA. wexners@ccf.org.&lt;/_author_adr&gt;&lt;_date_display&gt;2018 Oct&lt;/_date_display&gt;&lt;_date&gt;2018-10-01&lt;/_date&gt;&lt;_doi&gt;10.1007/s10151-018-1869-z&lt;/_doi&gt;&lt;_isbn&gt;1128-045X (Electronic); 1123-6337 (Linking)&lt;/_isbn&gt;&lt;_issue&gt;10&lt;/_issue&gt;&lt;_journal&gt;Tech Coloproctol&lt;/_journal&gt;&lt;_keywords&gt;Abdomen/surgery; Aged; Anal Canal/blood supply/diagnostic imaging/surgery; Anastomosis, Surgical; Colon/blood supply/diagnostic imaging/surgery; *Coloring Agents; Female; Fluorescein Angiography/*methods; Humans; *Indocyanine Green; Intraoperative Care/*methods; Laparoscopy/methods; Male; Middle Aged; Rectal Neoplasms/*surgery; Rectum/blood supply/surgery; Retrospective Studies; Transanal Endoscopic Surgery/*methods; Treatment Outcome*Anastomotic leak; *Fluorescence angiography; *Indocyanine green; *Rectal cancer; *Resection margin; *Transanal total mesorectal excision&lt;/_keywords&gt;&lt;_language&gt;eng&lt;/_language&gt;&lt;_pages&gt;785-791&lt;/_pages&gt;&lt;_tertiary_title&gt;Techniques in coloproctology&lt;/_tertiary_title&gt;&lt;_type_work&gt;Evaluation Studies; Journal Article&lt;/_type_work&gt;&lt;_url&gt;http://www.ncbi.nlm.nih.gov/entrez/query.fcgi?cmd=Retrieve&amp;amp;db=pubmed&amp;amp;dopt=Abstract&amp;amp;list_uids=30430309&amp;amp;query_hl=1&lt;/_url&gt;&lt;_volume&gt;22&lt;/_volume&gt;&lt;_created&gt;62734147&lt;/_created&gt;&lt;_modified&gt;62734147&lt;/_modified&gt;&lt;_impact_factor&gt;   2.378&lt;/_impact_factor&gt;&lt;_collection_scope&gt;SCIE&lt;/_collection_scope&gt;&lt;/Details&gt;&lt;Extra&gt;&lt;DBUID&gt;{38DDE748-C163-4609-ADFC-9BAA06AFE44B}&lt;/DBUID&gt;&lt;/Extra&gt;&lt;/Item&gt;&lt;/References&gt;&lt;/Group&gt;&lt;/Citation&gt;_x000a_"/>
    <w:docVar w:name="NE.Ref{68D25003-3A5D-4E3F-A586-C652BA3B7646}" w:val=" ADDIN NE.Ref.{68D25003-3A5D-4E3F-A586-C652BA3B7646}&lt;Citation&gt;&lt;Group&gt;&lt;References&gt;&lt;Item&gt;&lt;ID&gt;10&lt;/ID&gt;&lt;UID&gt;{D6875B04-E545-4F70-A95E-2F21D0DA8AE2}&lt;/UID&gt;&lt;Title&gt;ACPI Conjugated Gold Nanorods as Nanoplatform for Dual Image Guided Activatable Photodynamic and Photothermal Combined Therapy In Vivo&lt;/Title&gt;&lt;Template&gt;Journal Article&lt;/Template&gt;&lt;Star&gt;0&lt;/Star&gt;&lt;Tag&gt;0&lt;/Tag&gt;&lt;Author&gt;Qiu, Wen-Xiu; Liu, Li-Han; Li, Shi-Ying; Lei, Qi; Luo, Guo-Feng; Zhang, Xian-Zheng&lt;/Author&gt;&lt;Year&gt;2017&lt;/Year&gt;&lt;Details&gt;&lt;_accessed&gt;62796760&lt;/_accessed&gt;&lt;_collection_scope&gt;EI;SCI;SCIE;&lt;/_collection_scope&gt;&lt;_created&gt;62204886&lt;/_created&gt;&lt;_db_updated&gt;CrossRef&lt;/_db_updated&gt;&lt;_doi&gt;10.1002/smll.201603956&lt;/_doi&gt;&lt;_impact_factor&gt;   9.598&lt;/_impact_factor&gt;&lt;_issue&gt;18&lt;/_issue&gt;&lt;_journal&gt;Small&lt;/_journal&gt;&lt;_modified&gt;62324069&lt;/_modified&gt;&lt;_pages&gt;1603956&lt;/_pages&gt;&lt;_tertiary_title&gt;Small&lt;/_tertiary_title&gt;&lt;_url&gt;http://doi.wiley.com/10.1002/smll.201603956_x000d__x000a_http://onlinelibrary.wiley.com/wol1/doi/10.1002/smll.201603956/fullpdf&lt;/_url&gt;&lt;_volume&gt;13&lt;/_volume&gt;&lt;/Details&gt;&lt;Extra&gt;&lt;DBUID&gt;{38DDE748-C163-4609-ADFC-9BAA06AFE44B}&lt;/DBUID&gt;&lt;/Extra&gt;&lt;/Item&gt;&lt;/References&gt;&lt;/Group&gt;&lt;Group&gt;&lt;References&gt;&lt;Item&gt;&lt;ID&gt;96&lt;/ID&gt;&lt;UID&gt;{C7CD6895-D1C9-4994-8273-01AFD590DADA}&lt;/UID&gt;&lt;Title&gt;The function of activatable cell-penetrating peptides in human intrahepatic bile duct epithelial cells&lt;/Title&gt;&lt;Template&gt;Journal Article&lt;/Template&gt;&lt;Star&gt;0&lt;/Star&gt;&lt;Tag&gt;0&lt;/Tag&gt;&lt;Author&gt;Tu, Kui; Zhao, Lijin; Gu, Jin; Yan, Pengzhan; Wang, Fang; Cao, Yu&lt;/Author&gt;&lt;Year&gt;2016&lt;/Year&gt;&lt;Details&gt;&lt;_accessed&gt;62769638&lt;/_accessed&gt;&lt;_collection_scope&gt;SCI;SCIE;&lt;/_collection_scope&gt;&lt;_created&gt;62324065&lt;/_created&gt;&lt;_db_updated&gt;CrossRef&lt;/_db_updated&gt;&lt;_doi&gt;10.1007/s10863-016-9690-8&lt;/_doi&gt;&lt;_impact_factor&gt;   2.914&lt;/_impact_factor&gt;&lt;_isbn&gt;0145-479X&lt;/_isbn&gt;&lt;_issue&gt;6&lt;/_issue&gt;&lt;_journal&gt;Journal of Bioenergetics and Biomembranes&lt;/_journal&gt;&lt;_modified&gt;62324065&lt;/_modified&gt;&lt;_pages&gt;599-606&lt;/_pages&gt;&lt;_tertiary_title&gt;J Bioenerg Biomembr&lt;/_tertiary_title&gt;&lt;_url&gt;http://link.springer.com/10.1007/s10863-016-9690-8_x000d__x000a_http://link.springer.com/content/pdf/10.1007/s10863-016-9690-8.pdf&lt;/_url&gt;&lt;_volume&gt;48&lt;/_volume&gt;&lt;/Details&gt;&lt;Extra&gt;&lt;DBUID&gt;{38DDE748-C163-4609-ADFC-9BAA06AFE44B}&lt;/DBUID&gt;&lt;/Extra&gt;&lt;/Item&gt;&lt;/References&gt;&lt;/Group&gt;&lt;Group&gt;&lt;References&gt;&lt;Item&gt;&lt;ID&gt;11&lt;/ID&gt;&lt;UID&gt;{5E0485D8-137D-4AAC-BCC0-AF711DC9536D}&lt;/UID&gt;&lt;Title&gt;Enhancing cellular uptake of activable cell-penetrating peptide-doxorubicin conjugate by enzymatic cleavage&lt;/Title&gt;&lt;Template&gt;Journal Article&lt;/Template&gt;&lt;Star&gt;0&lt;/Star&gt;&lt;Tag&gt;0&lt;/Tag&gt;&lt;Author&gt;Shi, N Q; Gao, W; Xiang, B; Qi, X R&lt;/Author&gt;&lt;Year&gt;2012&lt;/Year&gt;&lt;Details&gt;&lt;_accessed&gt;62769657&lt;/_accessed&gt;&lt;_accession_num&gt;22619516&lt;/_accession_num&gt;&lt;_author_adr&gt;Department of Pharmaceutics, School of Pharmaceutical Sciences, Peking University, Beijing, People&amp;apos;s Republic of China.&lt;/_author_adr&gt;&lt;_created&gt;62204886&lt;/_created&gt;&lt;_date&gt;58933440&lt;/_date&gt;&lt;_date_display&gt;2012&lt;/_date_display&gt;&lt;_db_updated&gt;PubMed&lt;/_db_updated&gt;&lt;_doi&gt;10.2147/IJN.S30104&lt;/_doi&gt;&lt;_impact_factor&gt;   4.370&lt;/_impact_factor&gt;&lt;_isbn&gt;1178-2013 (Electronic); 1176-9114 (Linking)&lt;/_isbn&gt;&lt;_journal&gt;Int J Nanomedicine&lt;/_journal&gt;&lt;_keywords&gt;Acid Phosphatase; Antineoplastic Agents/administration &amp;amp;amp; dosage/metabolism/therapeutic use; Biological Transport, Active; Breast Neoplasms/drug therapy/metabolism/pathology; Cell Line, Tumor; Cell Proliferation/drug effects; Doxorubicin/*administration &amp;amp;amp; dosage/metabolism/therapeutic use; Drug Delivery Systems; Female; Fibrosarcoma/drug therapy/metabolism/pathology; Humans; Matrix Metalloproteinase 2/metabolism; Matrix Metalloproteinase 9/metabolism; Nanomedicine; Protein Tyrosine Phosphatases/*administration &amp;amp;amp; dosage/metabolismactivable cell-penetrating peptide; antiproliferative; cellular uptake; enzymatic cleavage; matrix metalloproteinase; proteinase-sensitive substrate; tumor extracellular environment&lt;/_keywords&gt;&lt;_language&gt;eng&lt;/_language&gt;&lt;_modified&gt;62321554&lt;/_modified&gt;&lt;_pages&gt;1613-21&lt;/_pages&gt;&lt;_tertiary_title&gt;International journal of nanomedicine&lt;/_tertiary_title&gt;&lt;_type_work&gt;Journal Article; Research Support, Non-U.S. Gov&amp;apos;t&lt;/_type_work&gt;&lt;_url&gt;http://www.ncbi.nlm.nih.gov/entrez/query.fcgi?cmd=Retrieve&amp;amp;db=pubmed&amp;amp;dopt=Abstract&amp;amp;list_uids=22619516&amp;amp;query_hl=1&lt;/_url&gt;&lt;_volume&gt;7&lt;/_volume&gt;&lt;/Details&gt;&lt;Extra&gt;&lt;DBUID&gt;{38DDE748-C163-4609-ADFC-9BAA06AFE44B}&lt;/DBUID&gt;&lt;/Extra&gt;&lt;/Item&gt;&lt;/References&gt;&lt;/Group&gt;&lt;/Citation&gt;_x000a_"/>
    <w:docVar w:name="NE.Ref{6CD31B9A-5F34-412D-8F2F-7F52A0F5C676}" w:val=" ADDIN NE.Ref.{6CD31B9A-5F34-412D-8F2F-7F52A0F5C676}&lt;Citation&gt;&lt;Group&gt;&lt;References&gt;&lt;Item&gt;&lt;ID&gt;326&lt;/ID&gt;&lt;UID&gt;{170E5FE8-45A9-4BBE-AD8B-1B2F1CB864C4}&lt;/UID&gt;&lt;Title&gt;Minimally Invasive Surgery for Locally Advanced Rectal Cancer&lt;/Title&gt;&lt;Template&gt;Journal Article&lt;/Template&gt;&lt;Star&gt;0&lt;/Star&gt;&lt;Tag&gt;0&lt;/Tag&gt;&lt;Author&gt;Wells, Katerina O; Peters, Walter R&lt;/Author&gt;&lt;Year&gt;2019&lt;/Year&gt;&lt;Details&gt;&lt;_accessed&gt;62770411&lt;/_accessed&gt;&lt;_collection_scope&gt;SCIE&lt;/_collection_scope&gt;&lt;_created&gt;62770411&lt;/_created&gt;&lt;_date&gt;62588160&lt;/_date&gt;&lt;_date_display&gt;2019&lt;/_date_display&gt;&lt;_db_updated&gt;PKU Search&lt;/_db_updated&gt;&lt;_doi&gt;10.1016/j.soc.2018.11.005&lt;/_doi&gt;&lt;_impact_factor&gt;   3.178&lt;/_impact_factor&gt;&lt;_isbn&gt;1055-3207&lt;/_isbn&gt;&lt;_issue&gt;2&lt;/_issue&gt;&lt;_journal&gt;Surgical Oncology Clinics of North America&lt;/_journal&gt;&lt;_keywords&gt;Robotic surgery; Proctectomy; Minimally invasive surgery; Rectal cancer; Total mesorectal excision; Transanal TME; Laparoscopy&lt;/_keywords&gt;&lt;_modified&gt;62770920&lt;/_modified&gt;&lt;_number&gt;1&lt;/_number&gt;&lt;_ori_publication&gt;Elsevier Inc&lt;/_ori_publication&gt;&lt;_pages&gt;297-308&lt;/_pages&gt;&lt;_place_published&gt;United States&lt;/_place_published&gt;&lt;_url&gt;http://pku.summon.serialssolutions.com/2.0.0/link/0/eLvHCXMwtV3JbtswECWc9NJL0aKbu4HnFjIkLjJ56CEIEhRFghRNggK9CBRFAk4dJUidQ_4-M1wsOUVXoBfBpiXZ5jwNHzlvhoRwNiuLOz7Bq9pL7dpWK8YFTEGANXTS8K7yDJ85zJY-VAef2P6e_DiZZBHT0PZfDQ9tYHpMpP0L469vCg3wGiAARwABHP8IBoeLfnFulssbrKhhglb9OGZCB4HhAQ5l8OFOlgIAjcT0yF18dzVmrnhVMOhRb2PdplhSNEhBNqI_Q7BnufyeFBuYZGjeHQ2OeJX2ZvsSwvVJtphWHyo9Eq2EJbGcFrOh2sRNNwvO4na2M5c8q1SFLMWG62VqBDE29qN6PhqSeSj98KO3jwsPZzPAMYr01AzrsZZyGNrWgkO4osl6trMGzm_wfJj-NHg-Vlk_7xZ29d71xenxFrmHMSf0l1_l5zyu83nJYuw8_bkcIw9qwTs_4TcsJ9YjCxTm5CF5kOYedCei5BGZuP4xGRBCM0JoQggFhNCEEJoRQiNCaETIE3K6v3ey-6FIe2oUtgIyWAihXaWdgkex61rdMtFVBnywQp4tK2Mk6yqgtBoLR7bemlqVXtR67oRlwnb8KdnuL3r3nFDrmbfeOS6NF1LW2ola1aJ1XW05m_speZv7oLmMpVN-boMpEbmXmsT9Iqdrfmm6KXkWe3T9DRznEIqXL_7thi_J_QHmr8j26uravSZbl9-u3wQ03ALrbIEG&lt;/_url&gt;&lt;_volume&gt;28&lt;/_volume&gt;&lt;/Details&gt;&lt;Extra&gt;&lt;DBUID&gt;{38DDE748-C163-4609-ADFC-9BAA06AFE44B}&lt;/DBUID&gt;&lt;/Extra&gt;&lt;/Item&gt;&lt;/References&gt;&lt;/Group&gt;&lt;Group&gt;&lt;References&gt;&lt;Item&gt;&lt;ID&gt;327&lt;/ID&gt;&lt;UID&gt;{A0DEB736-205D-470E-8242-70A7F572F7C1}&lt;/UID&gt;&lt;Title&gt;Surgical Treatment of Metastatic Colorectal Cancer&lt;/Title&gt;&lt;Template&gt;Journal Article&lt;/Template&gt;&lt;Star&gt;0&lt;/Star&gt;&lt;Tag&gt;0&lt;/Tag&gt;&lt;Author&gt;Chakedis, Jeffery; Schmidt, Carl R&lt;/Author&gt;&lt;Year&gt;2018&lt;/Year&gt;&lt;Details&gt;&lt;_accessed&gt;62770411&lt;/_accessed&gt;&lt;_collection_scope&gt;SCIE&lt;/_collection_scope&gt;&lt;_created&gt;62770411&lt;/_created&gt;&lt;_db_updated&gt;CrossRef&lt;/_db_updated&gt;&lt;_doi&gt;10.1016/j.soc.2017.11.010&lt;/_doi&gt;&lt;_impact_factor&gt;   3.178&lt;/_impact_factor&gt;&lt;_isbn&gt;10553207&lt;/_isbn&gt;&lt;_issue&gt;2&lt;/_issue&gt;&lt;_journal&gt;Surgical Oncology Clinics of North America&lt;/_journal&gt;&lt;_modified&gt;62796697&lt;/_modified&gt;&lt;_pages&gt;377-399&lt;/_pages&gt;&lt;_tertiary_title&gt;Surgical Oncology Clinics of North America&lt;/_tertiary_title&gt;&lt;_url&gt;https://linkinghub.elsevier.com/retrieve/pii/S105532071730128X_x000d__x000a_https://api.elsevier.com/content/article/PII:S105532071730128X?httpAccept=text/xml&lt;/_url&gt;&lt;_volume&gt;27&lt;/_volume&gt;&lt;/Details&gt;&lt;Extra&gt;&lt;DBUID&gt;{38DDE748-C163-4609-ADFC-9BAA06AFE44B}&lt;/DBUID&gt;&lt;/Extra&gt;&lt;/Item&gt;&lt;/References&gt;&lt;/Group&gt;&lt;/Citation&gt;_x000a_"/>
    <w:docVar w:name="NE.Ref{75A9FC50-835A-4175-A55E-CB3D8F721ED4}" w:val=" ADDIN NE.Ref.{75A9FC50-835A-4175-A55E-CB3D8F721ED4}&lt;Citation&gt;&lt;Group&gt;&lt;References&gt;&lt;Item&gt;&lt;ID&gt;20&lt;/ID&gt;&lt;UID&gt;{97346FE7-6167-42AC-9BB1-F0813E403FF7}&lt;/UID&gt;&lt;Title&gt;In vivo characterization of activatable cell penetrating peptides for targeting protease activity in cancer&lt;/Title&gt;&lt;Template&gt;Journal Article&lt;/Template&gt;&lt;Star&gt;0&lt;/Star&gt;&lt;Tag&gt;0&lt;/Tag&gt;&lt;Author&gt;Olson, Emilia S; Aguilera, Todd A; Jiang, Tao; Ellies, Lesley G; Nguyen, Quyen T; Wong, Edmund H; Gross, Larry A; Tsien, Roger Y&lt;/Author&gt;&lt;Year&gt;2009&lt;/Year&gt;&lt;Details&gt;&lt;_accessed&gt;62377728&lt;/_accessed&gt;&lt;_collection_scope&gt;SCIE;&lt;/_collection_scope&gt;&lt;_created&gt;62204886&lt;/_created&gt;&lt;_db_updated&gt;CrossRef&lt;/_db_updated&gt;&lt;_doi&gt;10.1039/b904890a&lt;/_doi&gt;&lt;_impact_factor&gt;   3.294&lt;/_impact_factor&gt;&lt;_isbn&gt;1757-9694&lt;/_isbn&gt;&lt;_issue&gt;5-6&lt;/_issue&gt;&lt;_journal&gt;Integrative Biology&lt;/_journal&gt;&lt;_modified&gt;62324070&lt;/_modified&gt;&lt;_pages&gt;382&lt;/_pages&gt;&lt;_tertiary_title&gt;Integr. Biol.&lt;/_tertiary_title&gt;&lt;_url&gt;http://xlink.rsc.org/?DOI=b904890a_x000d__x000a_http://pubs.rsc.org/en/content/articlepdf/2009/IB/B904890A&lt;/_url&gt;&lt;_volume&gt;1&lt;/_volume&gt;&lt;/Details&gt;&lt;Extra&gt;&lt;DBUID&gt;{38DDE748-C163-4609-ADFC-9BAA06AFE44B}&lt;/DBUID&gt;&lt;/Extra&gt;&lt;/Item&gt;&lt;/References&gt;&lt;/Group&gt;&lt;/Citation&gt;_x000a_"/>
    <w:docVar w:name="NE.Ref{7640B217-E971-4EB4-8389-9E038CAA58A0}" w:val=" ADDIN NE.Ref.{7640B217-E971-4EB4-8389-9E038CAA58A0}&lt;Citation&gt;&lt;Group&gt;&lt;References&gt;&lt;Item&gt;&lt;ID&gt;138&lt;/ID&gt;&lt;UID&gt;{F49C2D28-3600-4D04-9550-D5F150288C4A}&lt;/UID&gt;&lt;Title&gt;Near-infrared (NIR) laparoscopy for intraoperative lymphatic road-mapping and sentinel node identification during definitive surgical resection of early-stage colorectal neoplasia&lt;/Title&gt;&lt;Template&gt;Journal Article&lt;/Template&gt;&lt;Star&gt;0&lt;/Star&gt;&lt;Tag&gt;0&lt;/Tag&gt;&lt;Author&gt;Cahill, Ronan A; Anderson, Mark; Wang, Lai Mun; Lindsey, Ian; Cunningham, Chris; Mortensen, Neil J&lt;/Author&gt;&lt;Year&gt;2012&lt;/Year&gt;&lt;Details&gt;&lt;_accessed&gt;62387590&lt;/_accessed&gt;&lt;_created&gt;62384682&lt;/_created&gt;&lt;_db_updated&gt;CrossRef&lt;/_db_updated&gt;&lt;_doi&gt;10.1007/s00464-011-1854-3&lt;/_doi&gt;&lt;_impact_factor&gt;   3.117&lt;/_impact_factor&gt;&lt;_isbn&gt;0930-2794&lt;/_isbn&gt;&lt;_issue&gt;1&lt;/_issue&gt;&lt;_journal&gt;Surgical Endoscopy&lt;/_journal&gt;&lt;_modified&gt;62387590&lt;/_modified&gt;&lt;_pages&gt;197-204&lt;/_pages&gt;&lt;_tertiary_title&gt;Surg Endosc&lt;/_tertiary_title&gt;&lt;_url&gt;http://link.springer.com/10.1007/s00464-011-1854-3_x000d__x000a_http://www.springerlink.com/index/pdf/10.1007/s00464-011-1854-3&lt;/_url&gt;&lt;_volume&gt;26&lt;/_volume&gt;&lt;/Details&gt;&lt;Extra&gt;&lt;DBUID&gt;{38DDE748-C163-4609-ADFC-9BAA06AFE44B}&lt;/DBUID&gt;&lt;/Extra&gt;&lt;/Item&gt;&lt;/References&gt;&lt;/Group&gt;&lt;/Citation&gt;_x000a_"/>
    <w:docVar w:name="NE.Ref{7A0883B2-E653-461F-AF12-D4BBCEF81214}" w:val=" ADDIN NE.Ref.{7A0883B2-E653-461F-AF12-D4BBCEF81214} ADDIN NE.Ref.{7A0883B2-E653-461F-AF12-D4BBCEF81214}&lt;Citation&gt;&lt;Group&gt;&lt;References&gt;&lt;Item&gt;&lt;ID&gt;39&lt;/ID&gt;&lt;UID&gt;{70ADF50B-A521-4E87-A40E-A7B96FD31A7D}&lt;/UID&gt;&lt;Title&gt;Surgical molecular navigation with ratiometric activatable cell penetrating peptide for intraoperative identification and resection of small salivary gland cancers&lt;/Title&gt;&lt;Template&gt;Journal Article&lt;/Template&gt;&lt;Star&gt;0&lt;/Star&gt;&lt;Tag&gt;0&lt;/Tag&gt;&lt;Author&gt;Hussain, Timon; Savariar, Elamprakash N; Diaz-Perez, Julio A; Messer, Karen; Pu, Minya; Tsien, Roger Y; Nguyen, Quyen T&lt;/Author&gt;&lt;Year&gt;2016&lt;/Year&gt;&lt;Details&gt;&lt;_accessed&gt;62769651&lt;/_accessed&gt;&lt;_created&gt;62204886&lt;/_created&gt;&lt;_db_updated&gt;CrossRef&lt;/_db_updated&gt;&lt;_doi&gt;10.1002/hed.23946&lt;/_doi&gt;&lt;_issue&gt;5&lt;/_issue&gt;&lt;_journal&gt;Head &amp;amp; Neck&lt;/_journal&gt;&lt;_modified&gt;62214790&lt;/_modified&gt;&lt;_pages&gt;715-723&lt;/_pages&gt;&lt;_tertiary_title&gt;Head Neck&lt;/_tertiary_title&gt;&lt;_url&gt;http://doi.wiley.com/10.1002/hed.23946_x000d__x000a_https://api.wiley.com/onlinelibrary/tdm/v1/articles/10.1002%2Fhed.23946&lt;/_url&gt;&lt;_volume&gt;38&lt;/_volume&gt;&lt;/Details&gt;&lt;Extra&gt;&lt;DBUID&gt;{38DDE748-C163-4609-ADFC-9BAA06AFE44B}&lt;/DBUID&gt;&lt;/Extra&gt;&lt;/Item&gt;&lt;/References&gt;&lt;/Group&gt;&lt;Group&gt;&lt;References&gt;&lt;Item&gt;&lt;ID&gt;33&lt;/ID&gt;&lt;UID&gt;{86726369-7748-4609-BED3-526C6AD80622}&lt;/UID&gt;&lt;Title&gt;Ratiometric Activatable Cell-Penetrating Peptides Label Pancreatic Cancer, Enabling Fluorescence-Guided Surgery, Which Reduces Metastases and Recurrence in Orthotopic Mouse Models&lt;/Title&gt;&lt;Template&gt;Journal Article&lt;/Template&gt;&lt;Star&gt;0&lt;/Star&gt;&lt;Tag&gt;0&lt;/Tag&gt;&lt;Author&gt;Metildi, Cristina A; Felsen, Csilla N; Savariar, Elamprakash N; Nguyen, Quyen T; Kaushal, Sharmeela; Hoffman, Robert M; Tsien, Roger Y; Bouvet, Michael&lt;/Author&gt;&lt;Year&gt;2015&lt;/Year&gt;&lt;Details&gt;&lt;_accessed&gt;62775997&lt;/_accessed&gt;&lt;_collection_scope&gt;SCI;SCIE;&lt;/_collection_scope&gt;&lt;_created&gt;62204886&lt;/_created&gt;&lt;_db_updated&gt;CrossRef&lt;/_db_updated&gt;&lt;_doi&gt;10.1245/s10434-014-4144-1&lt;/_doi&gt;&lt;_impact_factor&gt;   3.857&lt;/_impact_factor&gt;&lt;_isbn&gt;1068-9265&lt;/_isbn&gt;&lt;_issue&gt;6&lt;/_issue&gt;&lt;_journal&gt;Annals of Surgical Oncology&lt;/_journal&gt;&lt;_modified&gt;62321553&lt;/_modified&gt;&lt;_pages&gt;2082-2087&lt;/_pages&gt;&lt;_tertiary_title&gt;Ann Surg Oncol&lt;/_tertiary_title&gt;&lt;_url&gt;http://link.springer.com/10.1245/s10434-014-4144-1_x000d__x000a_http://link.springer.com/content/pdf/10.1245/s10434-014-4144-1&lt;/_url&gt;&lt;_volume&gt;22&lt;/_volume&gt;&lt;/Details&gt;&lt;Extra&gt;&lt;DBUID&gt;{38DDE748-C163-4609-ADFC-9BAA06AFE44B}&lt;/DBUID&gt;&lt;/Extra&gt;&lt;/Item&gt;&lt;/References&gt;&lt;/Group&gt;&lt;/Citation&gt;_x000a_"/>
    <w:docVar w:name="NE.Ref{81BE83AE-2746-442B-8C48-B7173197DDFC}" w:val=" ADDIN NE.Ref.{81BE83AE-2746-442B-8C48-B7173197DDFC}&lt;Citation&gt;&lt;Group&gt;&lt;References&gt;&lt;Item&gt;&lt;ID&gt;20&lt;/ID&gt;&lt;UID&gt;{97346FE7-6167-42AC-9BB1-F0813E403FF7}&lt;/UID&gt;&lt;Title&gt;In vivo characterization of activatable cell penetrating peptides for targeting protease activity in cancer&lt;/Title&gt;&lt;Template&gt;Journal Article&lt;/Template&gt;&lt;Star&gt;0&lt;/Star&gt;&lt;Tag&gt;0&lt;/Tag&gt;&lt;Author&gt;Olson, Emilia S; Aguilera, Todd A; Jiang, Tao; Ellies, Lesley G; Nguyen, Quyen T; Wong, Edmund H; Gross, Larry A; Tsien, Roger Y&lt;/Author&gt;&lt;Year&gt;2009&lt;/Year&gt;&lt;Details&gt;&lt;_accessed&gt;62776753&lt;/_accessed&gt;&lt;_collection_scope&gt;SCIE;&lt;/_collection_scope&gt;&lt;_created&gt;62204886&lt;/_created&gt;&lt;_db_updated&gt;CrossRef&lt;/_db_updated&gt;&lt;_doi&gt;10.1039/b904890a&lt;/_doi&gt;&lt;_impact_factor&gt;   3.294&lt;/_impact_factor&gt;&lt;_isbn&gt;1757-9694&lt;/_isbn&gt;&lt;_issue&gt;5-6&lt;/_issue&gt;&lt;_journal&gt;Integrative Biology&lt;/_journal&gt;&lt;_modified&gt;62324070&lt;/_modified&gt;&lt;_pages&gt;382&lt;/_pages&gt;&lt;_tertiary_title&gt;Integr. Biol.&lt;/_tertiary_title&gt;&lt;_url&gt;http://xlink.rsc.org/?DOI=b904890a_x000d__x000a_http://pubs.rsc.org/en/content/articlepdf/2009/IB/B904890A&lt;/_url&gt;&lt;_volume&gt;1&lt;/_volume&gt;&lt;/Details&gt;&lt;Extra&gt;&lt;DBUID&gt;{38DDE748-C163-4609-ADFC-9BAA06AFE44B}&lt;/DBUID&gt;&lt;/Extra&gt;&lt;/Item&gt;&lt;/References&gt;&lt;/Group&gt;&lt;Group&gt;&lt;References&gt;&lt;Item&gt;&lt;ID&gt;45&lt;/ID&gt;&lt;UID&gt;{9D0EF453-53D7-4860-83CE-A4C9847093C8}&lt;/UID&gt;&lt;Title&gt;Tumor imaging by means of proteolytic activation of cell-penetrating peptides&lt;/Title&gt;&lt;Template&gt;Journal Article&lt;/Template&gt;&lt;Star&gt;0&lt;/Star&gt;&lt;Tag&gt;0&lt;/Tag&gt;&lt;Author&gt;Jiang, T; Olson, E S; Nguyen, Q T; Roy, M; Jennings, P A; Tsien, R Y&lt;/Author&gt;&lt;Year&gt;2004&lt;/Year&gt;&lt;Details&gt;&lt;_accessed&gt;62253896&lt;/_accessed&gt;&lt;_accession_num&gt;15601762&lt;/_accession_num&gt;&lt;_author_adr&gt;Howard Hughes Medical Institute and Department of Pharmacology, University of California at San Diego, La Jolla, CA 92093-0647, USA.&lt;/_author_adr&gt;&lt;_created&gt;62214791&lt;/_created&gt;&lt;_date&gt;55209600&lt;/_date&gt;&lt;_date_display&gt;2004 Dec 21&lt;/_date_display&gt;&lt;_db_updated&gt;PubMed&lt;/_db_updated&gt;&lt;_doi&gt;10.1073/pnas.0408191101&lt;/_doi&gt;&lt;_impact_factor&gt;   9.504&lt;/_impact_factor&gt;&lt;_isbn&gt;0027-8424 (Print); 0027-8424 (Linking)&lt;/_isbn&gt;&lt;_issue&gt;51&lt;/_issue&gt;&lt;_journal&gt;Proc Natl Acad Sci U S A&lt;/_journal&gt;&lt;_keywords&gt;Animals; Anions/chemistry; Carcinoma, Squamous Cell/diagnosis/metabolism/pathology; Cell Line, Tumor; *Cell Membrane Permeability; Humans; Injections; Matrix Metalloproteinase 2/metabolism; Mice; Molecular Structure; Neoplasm Transplantation; Neoplasms/*diagnosis/*metabolism/pathology; Peptides/administration &amp;amp;amp; dosage/chemistry/*metabolism/*pharmacology; Protein Conformation; Spectrometry, Fluorescence&lt;/_keywords&gt;&lt;_language&gt;eng&lt;/_language&gt;&lt;_modified&gt;62345706&lt;/_modified&gt;&lt;_pages&gt;17867-72&lt;/_pages&gt;&lt;_tertiary_title&gt;Proceedings of the National Academy of Sciences of the United States of America&lt;/_tertiary_title&gt;&lt;_type_work&gt;Journal Article; Research Support, Non-U.S. Gov&amp;apos;t; Research Support, U.S. Gov&amp;apos;t, Non-P.H.S.; Research Support, U.S. Gov&amp;apos;t, P.H.S.&lt;/_type_work&gt;&lt;_url&gt;http://www.ncbi.nlm.nih.gov/entrez/query.fcgi?cmd=Retrieve&amp;amp;db=pubmed&amp;amp;dopt=Abstract&amp;amp;list_uids=15601762&amp;amp;query_hl=1&lt;/_url&gt;&lt;_volume&gt;101&lt;/_volume&gt;&lt;/Details&gt;&lt;Extra&gt;&lt;DBUID&gt;{38DDE748-C163-4609-ADFC-9BAA06AFE44B}&lt;/DBUID&gt;&lt;/Extra&gt;&lt;/Item&gt;&lt;/References&gt;&lt;/Group&gt;&lt;/Citation&gt;_x000a_"/>
    <w:docVar w:name="NE.Ref{8334C963-C0C6-49AC-ABCE-3ADE3AFD0DF8}" w:val=" ADDIN NE.Ref.{8334C963-C0C6-49AC-ABCE-3ADE3AFD0DF8}&lt;Citation&gt;&lt;Group&gt;&lt;References&gt;&lt;Item&gt;&lt;ID&gt;39&lt;/ID&gt;&lt;UID&gt;{70ADF50B-A521-4E87-A40E-A7B96FD31A7D}&lt;/UID&gt;&lt;Title&gt;Surgical molecular navigation with ratiometric activatable cell penetrating peptide for intraoperative identification and resection of small salivary gland cancers&lt;/Title&gt;&lt;Template&gt;Journal Article&lt;/Template&gt;&lt;Star&gt;0&lt;/Star&gt;&lt;Tag&gt;0&lt;/Tag&gt;&lt;Author&gt;Hussain, Timon; Savariar, Elamprakash N; Diaz-Perez, Julio A; Messer, Karen; Pu, Minya; Tsien, Roger Y; Nguyen, Quyen T&lt;/Author&gt;&lt;Year&gt;2016&lt;/Year&gt;&lt;Details&gt;&lt;_accessed&gt;62796763&lt;/_accessed&gt;&lt;_created&gt;62204886&lt;/_created&gt;&lt;_db_updated&gt;CrossRef&lt;/_db_updated&gt;&lt;_doi&gt;10.1002/hed.23946&lt;/_doi&gt;&lt;_issue&gt;5&lt;/_issue&gt;&lt;_journal&gt;Head &amp;amp; Neck&lt;/_journal&gt;&lt;_modified&gt;62214790&lt;/_modified&gt;&lt;_pages&gt;715-723&lt;/_pages&gt;&lt;_tertiary_title&gt;Head Neck&lt;/_tertiary_title&gt;&lt;_url&gt;http://doi.wiley.com/10.1002/hed.23946_x000d__x000a_https://api.wiley.com/onlinelibrary/tdm/v1/articles/10.1002%2Fhed.23946&lt;/_url&gt;&lt;_volume&gt;38&lt;/_volume&gt;&lt;/Details&gt;&lt;Extra&gt;&lt;DBUID&gt;{38DDE748-C163-4609-ADFC-9BAA06AFE44B}&lt;/DBUID&gt;&lt;/Extra&gt;&lt;/Item&gt;&lt;/References&gt;&lt;/Group&gt;&lt;/Citation&gt;_x000a_"/>
    <w:docVar w:name="NE.Ref{874152D9-8531-41D4-9EF2-D54F9DF8E531}" w:val=" ADDIN NE.Ref.{874152D9-8531-41D4-9EF2-D54F9DF8E531}&lt;Citation&gt;&lt;Group&gt;&lt;References&gt;&lt;Item&gt;&lt;ID&gt;14&lt;/ID&gt;&lt;UID&gt;{BC96526B-3DED-453F-A203-790C500BD51E}&lt;/UID&gt;&lt;Title&gt;Applications of Cell-Penetrating Peptides for Tumor Targeting and Future Cancer Therapies&lt;/Title&gt;&lt;Template&gt;Journal Article&lt;/Template&gt;&lt;Star&gt;0&lt;/Star&gt;&lt;Tag&gt;0&lt;/Tag&gt;&lt;Author&gt;Regberg, Jakob; Srimanee, Artita; Langel, Ülo&lt;/Author&gt;&lt;Year&gt;2012&lt;/Year&gt;&lt;Details&gt;&lt;_accessed&gt;62624087&lt;/_accessed&gt;&lt;_created&gt;62204886&lt;/_created&gt;&lt;_date&gt;59273280&lt;/_date&gt;&lt;_db_updated&gt;CrossRef&lt;/_db_updated&gt;&lt;_doi&gt;10.3390/ph5090991&lt;/_doi&gt;&lt;_isbn&gt;1424-8247&lt;/_isbn&gt;&lt;_issue&gt;9&lt;/_issue&gt;&lt;_journal&gt;Pharmaceuticals&lt;/_journal&gt;&lt;_modified&gt;62204888&lt;/_modified&gt;&lt;_pages&gt;991-1007&lt;/_pages&gt;&lt;_tertiary_title&gt;Pharmaceuticals&lt;/_tertiary_title&gt;&lt;_url&gt;http://www.mdpi.com/1424-8247/5/9/991_x000d__x000a_http://www.mdpi.com/1424-8247/5/9/991/pdf&lt;/_url&gt;&lt;_volume&gt;5&lt;/_volume&gt;&lt;/Details&gt;&lt;Extra&gt;&lt;DBUID&gt;{38DDE748-C163-4609-ADFC-9BAA06AFE44B}&lt;/DBUID&gt;&lt;/Extra&gt;&lt;/Item&gt;&lt;/References&gt;&lt;/Group&gt;&lt;/Citation&gt;_x000a_"/>
    <w:docVar w:name="NE.Ref{8B017327-7A4E-4629-A4E5-B9722DC27CC7}" w:val=" ADDIN NE.Ref.{8B017327-7A4E-4629-A4E5-B9722DC27CC7}&lt;Citation&gt;&lt;Group&gt;&lt;References&gt;&lt;Item&gt;&lt;ID&gt;144&lt;/ID&gt;&lt;UID&gt;{4D312ADD-756A-421B-8A47-6BF97AD7E068}&lt;/UID&gt;&lt;Title&gt;Colorectal cancer: Metastases to a single organ&lt;/Title&gt;&lt;Template&gt;Journal Article&lt;/Template&gt;&lt;Star&gt;0&lt;/Star&gt;&lt;Tag&gt;0&lt;/Tag&gt;&lt;Author&gt;Vatandoust, Sina&lt;/Author&gt;&lt;Year&gt;2015&lt;/Year&gt;&lt;Details&gt;&lt;_accessed&gt;62387807&lt;/_accessed&gt;&lt;_collection_scope&gt;SCIE;&lt;/_collection_scope&gt;&lt;_created&gt;62387807&lt;/_created&gt;&lt;_db_updated&gt;CrossRef&lt;/_db_updated&gt;&lt;_doi&gt;10.3748/wjg.v21.i41.11767&lt;/_doi&gt;&lt;_impact_factor&gt;   3.300&lt;/_impact_factor&gt;&lt;_isbn&gt;1007-9327&lt;/_isbn&gt;&lt;_issue&gt;41&lt;/_issue&gt;&lt;_journal&gt;World Journal of Gastroenterology&lt;/_journal&gt;&lt;_modified&gt;62612438&lt;/_modified&gt;&lt;_pages&gt;11767&lt;/_pages&gt;&lt;_tertiary_title&gt;WJG&lt;/_tertiary_title&gt;&lt;_url&gt;http://www.wjgnet.com/1007-9327/full/v21/i41/11767.htm_x000d__x000a_http://www.wjgnet.com/1007-9327/full/v21/i41/11767.htm&lt;/_url&gt;&lt;_volume&gt;21&lt;/_volume&gt;&lt;/Details&gt;&lt;Extra&gt;&lt;DBUID&gt;{38DDE748-C163-4609-ADFC-9BAA06AFE44B}&lt;/DBUID&gt;&lt;/Extra&gt;&lt;/Item&gt;&lt;/References&gt;&lt;/Group&gt;&lt;Group&gt;&lt;References&gt;&lt;Item&gt;&lt;ID&gt;324&lt;/ID&gt;&lt;UID&gt;{C613BA8D-2E3C-43AC-81A7-19A5B9ADB54E}&lt;/UID&gt;&lt;Title&gt;Literature Review of Current Management of Colorectal Liver Metastasis&lt;/Title&gt;&lt;Template&gt;Journal Article&lt;/Template&gt;&lt;Star&gt;0&lt;/Star&gt;&lt;Tag&gt;0&lt;/Tag&gt;&lt;Author&gt;Mitchell, D; Puckett, Y; Nguyen, Q N&lt;/Author&gt;&lt;Year&gt;2019&lt;/Year&gt;&lt;Details&gt;&lt;_accession_num&gt;30937238&lt;/_accession_num&gt;&lt;_author_adr&gt;Surgery, Texas Tech University Health Sciences Center, Lubbock, USA.; Surgery, Texas Tech University Health Sciences Center, Lubbock, USA.; Surgery, Texas Tech University Health Sciences Center, Lubbock, USA.&lt;/_author_adr&gt;&lt;_created&gt;62769473&lt;/_created&gt;&lt;_date&gt;2019-01-23&lt;/_date&gt;&lt;_date_display&gt;2019 Jan 23&lt;/_date_display&gt;&lt;_doi&gt;10.7759/cureus.3940&lt;/_doi&gt;&lt;_isbn&gt;2168-8184 (Print); 2168-8184 (Linking)&lt;/_isbn&gt;&lt;_issue&gt;1&lt;/_issue&gt;&lt;_journal&gt;Cureus&lt;/_journal&gt;&lt;_keywords&gt;chemotherapy; colorectal cancer; intra-arterial chemotherapy; liver metastasis; management; radiofrequency ablation; surgery&lt;/_keywords&gt;&lt;_language&gt;eng&lt;/_language&gt;&lt;_modified&gt;62770276&lt;/_modified&gt;&lt;_pages&gt;e3940&lt;/_pages&gt;&lt;_tertiary_title&gt;Cureus&lt;/_tertiary_title&gt;&lt;_type_work&gt;Journal Article; Review&lt;/_type_work&gt;&lt;_url&gt;http://www.ncbi.nlm.nih.gov/entrez/query.fcgi?cmd=Retrieve&amp;amp;db=pubmed&amp;amp;dopt=Abstract&amp;amp;list_uids=30937238&amp;amp;query_hl=1&lt;/_url&gt;&lt;_volume&gt;11&lt;/_volume&gt;&lt;/Details&gt;&lt;Extra&gt;&lt;DBUID&gt;{38DDE748-C163-4609-ADFC-9BAA06AFE44B}&lt;/DBUID&gt;&lt;/Extra&gt;&lt;/Item&gt;&lt;/References&gt;&lt;/Group&gt;&lt;Group&gt;&lt;References&gt;&lt;Item&gt;&lt;ID&gt;323&lt;/ID&gt;&lt;UID&gt;{1AE1A200-138B-4BB8-9F82-A3E3CD4C6AB8}&lt;/UID&gt;&lt;Title&gt;Treatment of hepatic metastases from colorectal cancer: many doubts, some certainties&lt;/Title&gt;&lt;Template&gt;Journal Article&lt;/Template&gt;&lt;Star&gt;0&lt;/Star&gt;&lt;Tag&gt;0&lt;/Tag&gt;&lt;Author&gt;Biasco, G; Derenzini, E; Grazi, G; Ercolani, G; Ravaioli, M; Pantaleo, M A; Brandi, G&lt;/Author&gt;&lt;Year&gt;2006&lt;/Year&gt;&lt;Details&gt;&lt;_accession_num&gt;16546323&lt;/_accession_num&gt;&lt;_author_adr&gt;L. and A. Seragnoli Institute of Haematology and Medical Oncology, S. Orsola-Malpighi Hospital, University of Bologna, Bologna, Italy. gbiasco@med.unibo.it&lt;/_author_adr&gt;&lt;_collection_scope&gt;SCI;SCIE&lt;/_collection_scope&gt;&lt;_created&gt;62769459&lt;/_created&gt;&lt;_date&gt;2006-05-01&lt;/_date&gt;&lt;_date_display&gt;2006 May&lt;/_date_display&gt;&lt;_doi&gt;10.1016/j.ctrv.2005.12.011&lt;/_doi&gt;&lt;_impact_factor&gt;   8.122&lt;/_impact_factor&gt;&lt;_isbn&gt;0305-7372 (Print); 0305-7372 (Linking)&lt;/_isbn&gt;&lt;_issue&gt;3&lt;/_issue&gt;&lt;_journal&gt;Cancer Treat Rev&lt;/_journal&gt;&lt;_keywords&gt;Antineoplastic Combined Chemotherapy Protocols/*therapeutic use; Camptothecin/administration &amp;amp; dosage/analogs &amp;amp; derivatives; Catheter Ablation; Chemotherapy, Adjuvant; Colorectal Neoplasms/*pathology; Cryosurgery; Decision Trees; Fluorouracil/administration &amp;amp; dosage; *Hepatectomy; Hepatic Artery; Humans; Infusions, Intra-Arterial; Infusions, Intravenous; Irinotecan; Liver Neoplasms/drug therapy/*secondary/surgery/*therapy; Neoadjuvant Therapy/methods; Organoplatinum Compounds/administration &amp;amp; dosage; Oxaliplatin; Prognosis; Risk Factors; Treatment Failure; Treatment Outcome&lt;/_keywords&gt;&lt;_language&gt;eng&lt;/_language&gt;&lt;_modified&gt;62770286&lt;/_modified&gt;&lt;_pages&gt;214-28&lt;/_pages&gt;&lt;_tertiary_title&gt;Cancer treatment reviews&lt;/_tertiary_title&gt;&lt;_type_work&gt;Journal Article; Review&lt;/_type_work&gt;&lt;_url&gt;http://www.ncbi.nlm.nih.gov/entrez/query.fcgi?cmd=Retrieve&amp;amp;db=pubmed&amp;amp;dopt=Abstract&amp;amp;list_uids=16546323&amp;amp;query_hl=1&lt;/_url&gt;&lt;_volume&gt;32&lt;/_volume&gt;&lt;/Details&gt;&lt;Extra&gt;&lt;DBUID&gt;{38DDE748-C163-4609-ADFC-9BAA06AFE44B}&lt;/DBUID&gt;&lt;/Extra&gt;&lt;/Item&gt;&lt;/References&gt;&lt;/Group&gt;&lt;/Citation&gt;_x000a_"/>
    <w:docVar w:name="NE.Ref{8F1F8FD7-67C2-463B-970D-861FC0DF8842}" w:val=" ADDIN NE.Ref.{8F1F8FD7-67C2-463B-970D-861FC0DF8842}&lt;Citation&gt;&lt;Group&gt;&lt;References&gt;&lt;Item&gt;&lt;ID&gt;312&lt;/ID&gt;&lt;UID&gt;{D5C8F1E1-203F-4222-B765-FC7AAC352E7F}&lt;/UID&gt;&lt;Title&gt;Indocyanine Green Fluorescence Angiography and the Incidence of Anastomotic Leak After Colorectal Resection for Colorectal Cancer&lt;/Title&gt;&lt;Template&gt;Journal Article&lt;/Template&gt;&lt;Star&gt;0&lt;/Star&gt;&lt;Tag&gt;0&lt;/Tag&gt;&lt;Author&gt;Shen, Renhui; Zhang, Ye; Wang, Tong&lt;/Author&gt;&lt;Year&gt;2018&lt;/Year&gt;&lt;Details&gt;&lt;_accessed&gt;62768004&lt;/_accessed&gt;&lt;_collection_scope&gt;SCI;SCIE&lt;/_collection_scope&gt;&lt;_created&gt;62768004&lt;/_created&gt;&lt;_db_updated&gt;CrossRef&lt;/_db_updated&gt;&lt;_doi&gt;10.1097/DCR.0000000000001123&lt;/_doi&gt;&lt;_impact_factor&gt;   3.616&lt;/_impact_factor&gt;&lt;_isbn&gt;0012-3706&lt;/_isbn&gt;&lt;_issue&gt;10&lt;/_issue&gt;&lt;_journal&gt;Diseases of the Colon &amp;amp; Rectum&lt;/_journal&gt;&lt;_modified&gt;62768004&lt;/_modified&gt;&lt;_pages&gt;1228-1234&lt;/_pages&gt;&lt;_tertiary_title&gt;Diseases of the Colon &amp;amp; Rectum&lt;/_tertiary_title&gt;&lt;_url&gt;http://Insights.ovid.com/crossref?an=00003453-201810000-00017_x000d__x000a_http://journals.lww.com/dcrjournal/Fulltext/10.1097/DCR.0000000000001123&lt;/_url&gt;&lt;_volume&gt;61&lt;/_volume&gt;&lt;/Details&gt;&lt;Extra&gt;&lt;DBUID&gt;{38DDE748-C163-4609-ADFC-9BAA06AFE44B}&lt;/DBUID&gt;&lt;/Extra&gt;&lt;/Item&gt;&lt;/References&gt;&lt;/Group&gt;&lt;Group&gt;&lt;References&gt;&lt;Item&gt;&lt;ID&gt;313&lt;/ID&gt;&lt;UID&gt;{F9F7521E-E858-41CF-BB57-5DF1B8D8B39E}&lt;/UID&gt;&lt;Title&gt;Transanal total mesorectal excision for rectal cancer with indocyanine green fluorescence angiography&lt;/Title&gt;&lt;Template&gt;Journal Article&lt;/Template&gt;&lt;Star&gt;0&lt;/Star&gt;&lt;Tag&gt;0&lt;/Tag&gt;&lt;Author&gt;Mizrahi, I; de Lacy, F B; Abu-Gazala, M; Fernandez, L M; Otero, A; Sands, D R; Lacy, A M; Wexner, S D&lt;/Author&gt;&lt;Year&gt;2018&lt;/Year&gt;&lt;Details&gt;&lt;_accessed&gt;62768004&lt;/_accessed&gt;&lt;_collection_scope&gt;SCIE&lt;/_collection_scope&gt;&lt;_created&gt;62768004&lt;/_created&gt;&lt;_db_updated&gt;CrossRef&lt;/_db_updated&gt;&lt;_doi&gt;10.1007/s10151-018-1869-z&lt;/_doi&gt;&lt;_impact_factor&gt;   2.378&lt;/_impact_factor&gt;&lt;_isbn&gt;1123-6337&lt;/_isbn&gt;&lt;_issue&gt;10&lt;/_issue&gt;&lt;_journal&gt;Techniques in Coloproctology&lt;/_journal&gt;&lt;_modified&gt;62768004&lt;/_modified&gt;&lt;_pages&gt;785-791&lt;/_pages&gt;&lt;_tertiary_title&gt;Tech Coloproctol&lt;/_tertiary_title&gt;&lt;_url&gt;http://link.springer.com/10.1007/s10151-018-1869-z_x000d__x000a_http://link.springer.com/content/pdf/10.1007/s10151-018-1869-z.pdf&lt;/_url&gt;&lt;_volume&gt;22&lt;/_volume&gt;&lt;/Details&gt;&lt;Extra&gt;&lt;DBUID&gt;{38DDE748-C163-4609-ADFC-9BAA06AFE44B}&lt;/DBUID&gt;&lt;/Extra&gt;&lt;/Item&gt;&lt;/References&gt;&lt;/Group&gt;&lt;Group&gt;&lt;References&gt;&lt;Item&gt;&lt;ID&gt;320&lt;/ID&gt;&lt;UID&gt;{F589297A-4927-45B8-8821-C08EFE9A9900}&lt;/UID&gt;&lt;Title&gt;Transanal total mesorectal excision with intersphincteric resection and use of fluorescent angiography and a lighted urethral stent for distal rectal cancer&lt;/Title&gt;&lt;Template&gt;Journal Article&lt;/Template&gt;&lt;Star&gt;0&lt;/Star&gt;&lt;Tag&gt;0&lt;/Tag&gt;&lt;Author&gt;Mabardy, A; Lee, L; Valpato, A P; Atallah, S&lt;/Author&gt;&lt;Year&gt;2017&lt;/Year&gt;&lt;Details&gt;&lt;_accession_num&gt;28534091&lt;/_accession_num&gt;&lt;_author_adr&gt;Florida Hospital, Winter Park, FL, USA.; Florida Hospital, Winter Park, FL, USA.; Florida Hospital, Winter Park, FL, USA.; Florida Hospital, Winter Park, FL, USA. atallah@post.harvard.edu.&lt;/_author_adr&gt;&lt;_collection_scope&gt;SCIE&lt;/_collection_scope&gt;&lt;_created&gt;62768848&lt;/_created&gt;&lt;_date&gt;2017-07-01&lt;/_date&gt;&lt;_date_display&gt;2017 Jul&lt;/_date_display&gt;&lt;_doi&gt;10.1007/s10151-017-1629-5&lt;/_doi&gt;&lt;_impact_factor&gt;   2.378&lt;/_impact_factor&gt;&lt;_isbn&gt;1128-045X (Electronic); 1123-6337 (Linking)&lt;/_isbn&gt;&lt;_issue&gt;7&lt;/_issue&gt;&lt;_journal&gt;Tech Coloproctol&lt;/_journal&gt;&lt;_keywords&gt;Aged; Anal Canal/*surgery; Fluorescein Angiography/*methods; Humans; Male; Rectal Neoplasms/*surgery; *Stents; Transanal Endoscopic Surgery/instrumentation/*methods; Urethra/surgery&lt;/_keywords&gt;&lt;_language&gt;eng&lt;/_language&gt;&lt;_modified&gt;62789320&lt;/_modified&gt;&lt;_pages&gt;581-582&lt;/_pages&gt;&lt;_tertiary_title&gt;Techniques in coloproctology&lt;/_tertiary_title&gt;&lt;_type_work&gt;Case Reports; Journal Article; Video-Audio Media&lt;/_type_work&gt;&lt;_url&gt;http://www.ncbi.nlm.nih.gov/entrez/query.fcgi?cmd=Retrieve&amp;amp;db=pubmed&amp;amp;dopt=Abstract&amp;amp;list_uids=28534091&amp;amp;query_hl=1&lt;/_url&gt;&lt;_volume&gt;21&lt;/_volume&gt;&lt;/Details&gt;&lt;Extra&gt;&lt;DBUID&gt;{38DDE748-C163-4609-ADFC-9BAA06AFE44B}&lt;/DBUID&gt;&lt;/Extra&gt;&lt;/Item&gt;&lt;/References&gt;&lt;/Group&gt;&lt;Group&gt;&lt;References&gt;&lt;Item&gt;&lt;ID&gt;321&lt;/ID&gt;&lt;UID&gt;{F4C99E34-E0F5-4263-A7FB-2EA8E4F5E463}&lt;/UID&gt;&lt;Title&gt;Fluorescence to highlight the urethra: a human cadaveric study&lt;/Title&gt;&lt;Template&gt;Journal Article&lt;/Template&gt;&lt;Star&gt;0&lt;/Star&gt;&lt;Tag&gt;0&lt;/Tag&gt;&lt;Author&gt;Barnes, T G; Penna, M; Hompes, R; Cunningham, C&lt;/Author&gt;&lt;Year&gt;2017&lt;/Year&gt;&lt;Details&gt;&lt;_accession_num&gt;28560481&lt;/_accession_num&gt;&lt;_author_adr&gt;Department of Colorectal Surgery, Oxford University Hospitals NHS Foundation Trust, Oxford, UK. tom.barnes@doctors.org.uk.; Nuffield Department of Surgery, John Radcliffe Hospital, Headley Way, Headington, OX3 9DS, UK. tom.barnes@doctors.org.uk.; Department of Colorectal Surgery, Oxford University Hospitals NHS Foundation Trust, Oxford, UK.; Department of Colorectal Surgery, Oxford University Hospitals NHS Foundation Trust, Oxford, UK.; Department of Colorectal Surgery, Oxford University Hospitals NHS Foundation Trust, Oxford, UK.&lt;/_author_adr&gt;&lt;_collection_scope&gt;SCIE&lt;/_collection_scope&gt;&lt;_created&gt;62768848&lt;/_created&gt;&lt;_date&gt;2017-06-01&lt;/_date&gt;&lt;_date_display&gt;2017 Jun&lt;/_date_display&gt;&lt;_doi&gt;10.1007/s10151-017-1615-y&lt;/_doi&gt;&lt;_impact_factor&gt;   2.378&lt;/_impact_factor&gt;&lt;_isbn&gt;1128-045X (Electronic); 1123-6337 (Linking)&lt;/_isbn&gt;&lt;_issue&gt;6&lt;/_issue&gt;&lt;_journal&gt;Tech Coloproctol&lt;/_journal&gt;&lt;_keywords&gt;Cadaver; Coloring Agents; Dissection/methods; Feasibility Studies; Humans; Indocyanine Green; Intraoperative Care/*methods; Male; Optical Imaging/*methods; Perineum/surgery; Postoperative Complications/prevention &amp;amp; control; Prostate/surgery; Transanal Endoscopic Surgery/adverse effects/*methods; Urethra/*diagnostic imaging/surgeryColorectal surgery; Fluorescence; Laparoscopic surgery; Rectal cancer; Urethra; Urethral injury&lt;/_keywords&gt;&lt;_language&gt;eng&lt;/_language&gt;&lt;_modified&gt;62768848&lt;/_modified&gt;&lt;_pages&gt;439-444&lt;/_pages&gt;&lt;_tertiary_title&gt;Techniques in coloproctology&lt;/_tertiary_title&gt;&lt;_type_work&gt;Evaluation Studies; Journal Article&lt;/_type_work&gt;&lt;_url&gt;http://www.ncbi.nlm.nih.gov/entrez/query.fcgi?cmd=Retrieve&amp;amp;db=pubmed&amp;amp;dopt=Abstract&amp;amp;list_uids=28560481&amp;amp;query_hl=1&lt;/_url&gt;&lt;_volume&gt;21&lt;/_volume&gt;&lt;/Details&gt;&lt;Extra&gt;&lt;DBUID&gt;{38DDE748-C163-4609-ADFC-9BAA06AFE44B}&lt;/DBUID&gt;&lt;/Extra&gt;&lt;/Item&gt;&lt;/References&gt;&lt;/Group&gt;&lt;/Citation&gt;_x000a_"/>
    <w:docVar w:name="NE.Ref{90691033-63F8-4C39-88D0-3C2CF0AC8FBA}" w:val=" ADDIN NE.Ref.{90691033-63F8-4C39-88D0-3C2CF0AC8FBA}&lt;Citation&gt;&lt;Group&gt;&lt;References&gt;&lt;Item&gt;&lt;ID&gt;66&lt;/ID&gt;&lt;UID&gt;{266D5842-5BF9-4524-AFA8-942032A89938}&lt;/UID&gt;&lt;Title&gt;In vivo biodistribution of radiolabeled MMP-2/9 activatable cell-penetrating peptide probes in tumor-bearing mice&lt;/Title&gt;&lt;Template&gt;Journal Article&lt;/Template&gt;&lt;Star&gt;0&lt;/Star&gt;&lt;Tag&gt;0&lt;/Tag&gt;&lt;Author&gt;van Duijnhoven, Sander M J; Robillard, Marc S; Nicolay, Klaas; Grüll, Holger&lt;/Author&gt;&lt;Year&gt;2015&lt;/Year&gt;&lt;Details&gt;&lt;_accessed&gt;62796763&lt;/_accessed&gt;&lt;_collection_scope&gt;SCIE;&lt;/_collection_scope&gt;&lt;_created&gt;62219129&lt;/_created&gt;&lt;_db_updated&gt;CrossRef&lt;/_db_updated&gt;&lt;_doi&gt;10.1002/cmmi.1605&lt;/_doi&gt;&lt;_impact_factor&gt;   2.934&lt;/_impact_factor&gt;&lt;_issue&gt;1&lt;/_issue&gt;&lt;_journal&gt;Contrast Media &amp;amp; Molecular Imaging&lt;/_journal&gt;&lt;_modified&gt;62796733&lt;/_modified&gt;&lt;_pages&gt;59-66&lt;/_pages&gt;&lt;_tertiary_title&gt;Contrast Media Mol. Imaging&lt;/_tertiary_title&gt;&lt;_url&gt;http://doi.wiley.com/10.1002/cmmi.1605_x000d__x000a_https://api.wiley.com/onlinelibrary/tdm/v1/articles/10.1002%2Fcmmi.1605&lt;/_url&gt;&lt;_volume&gt;10&lt;/_volume&gt;&lt;/Details&gt;&lt;Extra&gt;&lt;DBUID&gt;{38DDE748-C163-4609-ADFC-9BAA06AFE44B}&lt;/DBUID&gt;&lt;/Extra&gt;&lt;/Item&gt;&lt;/References&gt;&lt;/Group&gt;&lt;/Citation&gt;_x000a_"/>
    <w:docVar w:name="NE.Ref{97C7E942-BB0A-494A-B482-39852DB0917C}" w:val=" ADDIN NE.Ref.{97C7E942-BB0A-494A-B482-39852DB0917C} ADDIN NE.Ref.{97C7E942-BB0A-494A-B482-39852DB0917C}&lt;Citation&gt;&lt;Group&gt;&lt;References&gt;&lt;Item&gt;&lt;ID&gt;312&lt;/ID&gt;&lt;UID&gt;{D5C8F1E1-203F-4222-B765-FC7AAC352E7F}&lt;/UID&gt;&lt;Title&gt;Indocyanine Green Fluorescence Angiography and the Incidence of Anastomotic Leak After Colorectal Resection for Colorectal Cancer&lt;/Title&gt;&lt;Template&gt;Journal Article&lt;/Template&gt;&lt;Star&gt;0&lt;/Star&gt;&lt;Tag&gt;0&lt;/Tag&gt;&lt;Author&gt;Shen, Renhui; Zhang, Ye; Wang, Tong&lt;/Author&gt;&lt;Year&gt;2018&lt;/Year&gt;&lt;Details&gt;&lt;_accessed&gt;62768004&lt;/_accessed&gt;&lt;_collection_scope&gt;SCI;SCIE&lt;/_collection_scope&gt;&lt;_created&gt;62768004&lt;/_created&gt;&lt;_db_updated&gt;CrossRef&lt;/_db_updated&gt;&lt;_doi&gt;10.1097/DCR.0000000000001123&lt;/_doi&gt;&lt;_impact_factor&gt;   3.616&lt;/_impact_factor&gt;&lt;_isbn&gt;0012-3706&lt;/_isbn&gt;&lt;_issue&gt;10&lt;/_issue&gt;&lt;_journal&gt;Diseases of the Colon &amp;amp; Rectum&lt;/_journal&gt;&lt;_modified&gt;62768004&lt;/_modified&gt;&lt;_pages&gt;1228-1234&lt;/_pages&gt;&lt;_tertiary_title&gt;Diseases of the Colon &amp;amp; Rectum&lt;/_tertiary_title&gt;&lt;_url&gt;http://Insights.ovid.com/crossref?an=00003453-201810000-00017_x000d__x000a_http://journals.lww.com/dcrjournal/Fulltext/10.1097/DCR.0000000000001123&lt;/_url&gt;&lt;_volume&gt;61&lt;/_volume&gt;&lt;/Details&gt;&lt;Extra&gt;&lt;DBUID&gt;{38DDE748-C163-4609-ADFC-9BAA06AFE44B}&lt;/DBUID&gt;&lt;/Extra&gt;&lt;/Item&gt;&lt;/References&gt;&lt;/Group&gt;&lt;Group&gt;&lt;References&gt;&lt;Item&gt;&lt;ID&gt;313&lt;/ID&gt;&lt;UID&gt;{F9F7521E-E858-41CF-BB57-5DF1B8D8B39E}&lt;/UID&gt;&lt;Title&gt;Transanal total mesorectal excision for rectal cancer with indocyanine green fluorescence angiography&lt;/Title&gt;&lt;Template&gt;Journal Article&lt;/Template&gt;&lt;Star&gt;0&lt;/Star&gt;&lt;Tag&gt;0&lt;/Tag&gt;&lt;Author&gt;Mizrahi, I; de Lacy, F B; Abu-Gazala, M; Fernandez, L M; Otero, A; Sands, D R; Lacy, A M; Wexner, S D&lt;/Author&gt;&lt;Year&gt;2018&lt;/Year&gt;&lt;Details&gt;&lt;_accessed&gt;62768004&lt;/_accessed&gt;&lt;_collection_scope&gt;SCIE&lt;/_collection_scope&gt;&lt;_created&gt;62768004&lt;/_created&gt;&lt;_db_updated&gt;CrossRef&lt;/_db_updated&gt;&lt;_doi&gt;10.1007/s10151-018-1869-z&lt;/_doi&gt;&lt;_impact_factor&gt;   2.378&lt;/_impact_factor&gt;&lt;_isbn&gt;1123-6337&lt;/_isbn&gt;&lt;_issue&gt;10&lt;/_issue&gt;&lt;_journal&gt;Techniques in Coloproctology&lt;/_journal&gt;&lt;_modified&gt;62768004&lt;/_modified&gt;&lt;_pages&gt;785-791&lt;/_pages&gt;&lt;_tertiary_title&gt;Tech Coloproctol&lt;/_tertiary_title&gt;&lt;_url&gt;http://link.springer.com/10.1007/s10151-018-1869-z_x000d__x000a_http://link.springer.com/content/pdf/10.1007/s10151-018-1869-z.pdf&lt;/_url&gt;&lt;_volume&gt;22&lt;/_volume&gt;&lt;/Details&gt;&lt;Extra&gt;&lt;DBUID&gt;{38DDE748-C163-4609-ADFC-9BAA06AFE44B}&lt;/DBUID&gt;&lt;/Extra&gt;&lt;/Item&gt;&lt;/References&gt;&lt;/Group&gt;&lt;Group&gt;&lt;References&gt;&lt;Item&gt;&lt;ID&gt;320&lt;/ID&gt;&lt;UID&gt;{F589297A-4927-45B8-8821-C08EFE9A9900}&lt;/UID&gt;&lt;Title&gt;Transanal total mesorectal excision with intersphincteric resection and use of fluorescent angiography and a lighted urethral stent for distal rectal cancer&lt;/Title&gt;&lt;Template&gt;Journal Article&lt;/Template&gt;&lt;Star&gt;0&lt;/Star&gt;&lt;Tag&gt;0&lt;/Tag&gt;&lt;Author&gt;Mabardy, A; Lee, L; Valpato, A P; Atallah, S&lt;/Author&gt;&lt;Year&gt;2017&lt;/Year&gt;&lt;Details&gt;&lt;_accession_num&gt;28534091&lt;/_accession_num&gt;&lt;_author_adr&gt;Florida Hospital, Winter Park, FL, USA.; Florida Hospital, Winter Park, FL, USA.; Florida Hospital, Winter Park, FL, USA.; Florida Hospital, Winter Park, FL, USA. atallah@post.harvard.edu.&lt;/_author_adr&gt;&lt;_collection_scope&gt;SCIE&lt;/_collection_scope&gt;&lt;_created&gt;62768848&lt;/_created&gt;&lt;_date&gt;2017-07-01&lt;/_date&gt;&lt;_date_display&gt;2017 Jul&lt;/_date_display&gt;&lt;_doi&gt;10.1007/s10151-017-1629-5&lt;/_doi&gt;&lt;_impact_factor&gt;   2.378&lt;/_impact_factor&gt;&lt;_isbn&gt;1128-045X (Electronic); 1123-6337 (Linking)&lt;/_isbn&gt;&lt;_issue&gt;7&lt;/_issue&gt;&lt;_journal&gt;Tech Coloproctol&lt;/_journal&gt;&lt;_keywords&gt;Aged; Anal Canal/*surgery; Fluorescein Angiography/*methods; Humans; Male; Rectal Neoplasms/*surgery; *Stents; Transanal Endoscopic Surgery/instrumentation/*methods; Urethra/surgery&lt;/_keywords&gt;&lt;_language&gt;eng&lt;/_language&gt;&lt;_modified&gt;62768848&lt;/_modified&gt;&lt;_pages&gt;581-582&lt;/_pages&gt;&lt;_tertiary_title&gt;Techniques in coloproctology&lt;/_tertiary_title&gt;&lt;_type_work&gt;Case Reports; Journal Article; Video-Audio Media&lt;/_type_work&gt;&lt;_url&gt;http://www.ncbi.nlm.nih.gov/entrez/query.fcgi?cmd=Retrieve&amp;amp;db=pubmed&amp;amp;dopt=Abstract&amp;amp;list_uids=28534091&amp;amp;query_hl=1&lt;/_url&gt;&lt;_volume&gt;21&lt;/_volume&gt;&lt;/Details&gt;&lt;Extra&gt;&lt;DBUID&gt;{38DDE748-C163-4609-ADFC-9BAA06AFE44B}&lt;/DBUID&gt;&lt;/Extra&gt;&lt;/Item&gt;&lt;/References&gt;&lt;/Group&gt;&lt;Group&gt;&lt;References&gt;&lt;Item&gt;&lt;ID&gt;321&lt;/ID&gt;&lt;UID&gt;{F4C99E34-E0F5-4263-A7FB-2EA8E4F5E463}&lt;/UID&gt;&lt;Title&gt;Fluorescence to highlight the urethra: a human cadaveric study&lt;/Title&gt;&lt;Template&gt;Journal Article&lt;/Template&gt;&lt;Star&gt;0&lt;/Star&gt;&lt;Tag&gt;0&lt;/Tag&gt;&lt;Author&gt;Barnes, T G; Penna, M; Hompes, R; Cunningham, C&lt;/Author&gt;&lt;Year&gt;2017&lt;/Year&gt;&lt;Details&gt;&lt;_accession_num&gt;28560481&lt;/_accession_num&gt;&lt;_author_adr&gt;Department of Colorectal Surgery, Oxford University Hospitals NHS Foundation Trust, Oxford, UK. tom.barnes@doctors.org.uk.; Nuffield Department of Surgery, John Radcliffe Hospital, Headley Way, Headington, OX3 9DS, UK. tom.barnes@doctors.org.uk.; Department of Colorectal Surgery, Oxford University Hospitals NHS Foundation Trust, Oxford, UK.; Department of Colorectal Surgery, Oxford University Hospitals NHS Foundation Trust, Oxford, UK.; Department of Colorectal Surgery, Oxford University Hospitals NHS Foundation Trust, Oxford, UK.&lt;/_author_adr&gt;&lt;_collection_scope&gt;SCIE&lt;/_collection_scope&gt;&lt;_created&gt;62768848&lt;/_created&gt;&lt;_date&gt;2017-06-01&lt;/_date&gt;&lt;_date_display&gt;2017 Jun&lt;/_date_display&gt;&lt;_doi&gt;10.1007/s10151-017-1615-y&lt;/_doi&gt;&lt;_impact_factor&gt;   2.378&lt;/_impact_factor&gt;&lt;_isbn&gt;1128-045X (Electronic); 1123-6337 (Linking)&lt;/_isbn&gt;&lt;_issue&gt;6&lt;/_issue&gt;&lt;_journal&gt;Tech Coloproctol&lt;/_journal&gt;&lt;_keywords&gt;Cadaver; Coloring Agents; Dissection/methods; Feasibility Studies; Humans; Indocyanine Green; Intraoperative Care/*methods; Male; Optical Imaging/*methods; Perineum/surgery; Postoperative Complications/prevention &amp;amp; control; Prostate/surgery; Transanal Endoscopic Surgery/adverse effects/*methods; Urethra/*diagnostic imaging/surgeryColorectal surgery; Fluorescence; Laparoscopic surgery; Rectal cancer; Urethra; Urethral injury&lt;/_keywords&gt;&lt;_language&gt;eng&lt;/_language&gt;&lt;_modified&gt;62768848&lt;/_modified&gt;&lt;_pages&gt;439-444&lt;/_pages&gt;&lt;_tertiary_title&gt;Techniques in coloproctology&lt;/_tertiary_title&gt;&lt;_type_work&gt;Evaluation Studies; Journal Article&lt;/_type_work&gt;&lt;_url&gt;http://www.ncbi.nlm.nih.gov/entrez/query.fcgi?cmd=Retrieve&amp;amp;db=pubmed&amp;amp;dopt=Abstract&amp;amp;list_uids=28560481&amp;amp;query_hl=1&lt;/_url&gt;&lt;_volume&gt;21&lt;/_volume&gt;&lt;/Details&gt;&lt;Extra&gt;&lt;DBUID&gt;{38DDE748-C163-4609-ADFC-9BAA06AFE44B}&lt;/DBUID&gt;&lt;/Extra&gt;&lt;/Item&gt;&lt;/References&gt;&lt;/Group&gt;&lt;/Citation&gt;_x000a_"/>
    <w:docVar w:name="NE.Ref{98066660-6414-4609-A5B1-BB6576CF6F88}" w:val=" ADDIN NE.Ref.{98066660-6414-4609-A5B1-BB6576CF6F88}&lt;Citation&gt;&lt;Group&gt;&lt;References&gt;&lt;Item&gt;&lt;ID&gt;10&lt;/ID&gt;&lt;UID&gt;{D6875B04-E545-4F70-A95E-2F21D0DA8AE2}&lt;/UID&gt;&lt;Title&gt;ACPI Conjugated Gold Nanorods as Nanoplatform for Dual Image Guided Activatable Photodynamic and Photothermal Combined Therapy In Vivo&lt;/Title&gt;&lt;Template&gt;Journal Article&lt;/Template&gt;&lt;Star&gt;0&lt;/Star&gt;&lt;Tag&gt;0&lt;/Tag&gt;&lt;Author&gt;Qiu, Wen-Xiu; Liu, Li-Han; Li, Shi-Ying; Lei, Qi; Luo, Guo-Feng; Zhang, Xian-Zheng&lt;/Author&gt;&lt;Year&gt;2017&lt;/Year&gt;&lt;Details&gt;&lt;_accessed&gt;62796760&lt;/_accessed&gt;&lt;_collection_scope&gt;EI;SCI;SCIE;&lt;/_collection_scope&gt;&lt;_created&gt;62204886&lt;/_created&gt;&lt;_db_updated&gt;CrossRef&lt;/_db_updated&gt;&lt;_doi&gt;10.1002/smll.201603956&lt;/_doi&gt;&lt;_impact_factor&gt;   9.598&lt;/_impact_factor&gt;&lt;_issue&gt;18&lt;/_issue&gt;&lt;_journal&gt;Small&lt;/_journal&gt;&lt;_modified&gt;62324069&lt;/_modified&gt;&lt;_pages&gt;1603956&lt;/_pages&gt;&lt;_tertiary_title&gt;Small&lt;/_tertiary_title&gt;&lt;_url&gt;http://doi.wiley.com/10.1002/smll.201603956_x000d__x000a_http://onlinelibrary.wiley.com/wol1/doi/10.1002/smll.201603956/fullpdf&lt;/_url&gt;&lt;_volume&gt;13&lt;/_volume&gt;&lt;/Details&gt;&lt;Extra&gt;&lt;DBUID&gt;{38DDE748-C163-4609-ADFC-9BAA06AFE44B}&lt;/DBUID&gt;&lt;/Extra&gt;&lt;/Item&gt;&lt;/References&gt;&lt;/Group&gt;&lt;Group&gt;&lt;References&gt;&lt;Item&gt;&lt;ID&gt;96&lt;/ID&gt;&lt;UID&gt;{C7CD6895-D1C9-4994-8273-01AFD590DADA}&lt;/UID&gt;&lt;Title&gt;The function of activatable cell-penetrating peptides in human intrahepatic bile duct epithelial cells&lt;/Title&gt;&lt;Template&gt;Journal Article&lt;/Template&gt;&lt;Star&gt;0&lt;/Star&gt;&lt;Tag&gt;0&lt;/Tag&gt;&lt;Author&gt;Tu, Kui; Zhao, Lijin; Gu, Jin; Yan, Pengzhan; Wang, Fang; Cao, Yu&lt;/Author&gt;&lt;Year&gt;2016&lt;/Year&gt;&lt;Details&gt;&lt;_accessed&gt;62769638&lt;/_accessed&gt;&lt;_collection_scope&gt;SCI;SCIE;&lt;/_collection_scope&gt;&lt;_created&gt;62324065&lt;/_created&gt;&lt;_db_updated&gt;CrossRef&lt;/_db_updated&gt;&lt;_doi&gt;10.1007/s10863-016-9690-8&lt;/_doi&gt;&lt;_impact_factor&gt;   2.914&lt;/_impact_factor&gt;&lt;_isbn&gt;0145-479X&lt;/_isbn&gt;&lt;_issue&gt;6&lt;/_issue&gt;&lt;_journal&gt;Journal of Bioenergetics and Biomembranes&lt;/_journal&gt;&lt;_modified&gt;62324065&lt;/_modified&gt;&lt;_pages&gt;599-606&lt;/_pages&gt;&lt;_tertiary_title&gt;J Bioenerg Biomembr&lt;/_tertiary_title&gt;&lt;_url&gt;http://link.springer.com/10.1007/s10863-016-9690-8_x000d__x000a_http://link.springer.com/content/pdf/10.1007/s10863-016-9690-8.pdf&lt;/_url&gt;&lt;_volume&gt;48&lt;/_volume&gt;&lt;/Details&gt;&lt;Extra&gt;&lt;DBUID&gt;{38DDE748-C163-4609-ADFC-9BAA06AFE44B}&lt;/DBUID&gt;&lt;/Extra&gt;&lt;/Item&gt;&lt;/References&gt;&lt;/Group&gt;&lt;Group&gt;&lt;References&gt;&lt;Item&gt;&lt;ID&gt;11&lt;/ID&gt;&lt;UID&gt;{5E0485D8-137D-4AAC-BCC0-AF711DC9536D}&lt;/UID&gt;&lt;Title&gt;Enhancing cellular uptake of activable cell-penetrating peptide-doxorubicin conjugate by enzymatic cleavage&lt;/Title&gt;&lt;Template&gt;Journal Article&lt;/Template&gt;&lt;Star&gt;0&lt;/Star&gt;&lt;Tag&gt;0&lt;/Tag&gt;&lt;Author&gt;Shi, N Q; Gao, W; Xiang, B; Qi, X R&lt;/Author&gt;&lt;Year&gt;2012&lt;/Year&gt;&lt;Details&gt;&lt;_accessed&gt;62769657&lt;/_accessed&gt;&lt;_accession_num&gt;22619516&lt;/_accession_num&gt;&lt;_author_adr&gt;Department of Pharmaceutics, School of Pharmaceutical Sciences, Peking University, Beijing, People&amp;apos;s Republic of China.&lt;/_author_adr&gt;&lt;_created&gt;62204886&lt;/_created&gt;&lt;_date&gt;58933440&lt;/_date&gt;&lt;_date_display&gt;2012&lt;/_date_display&gt;&lt;_db_updated&gt;PubMed&lt;/_db_updated&gt;&lt;_doi&gt;10.2147/IJN.S30104&lt;/_doi&gt;&lt;_impact_factor&gt;   4.370&lt;/_impact_factor&gt;&lt;_isbn&gt;1178-2013 (Electronic); 1176-9114 (Linking)&lt;/_isbn&gt;&lt;_journal&gt;Int J Nanomedicine&lt;/_journal&gt;&lt;_keywords&gt;Acid Phosphatase; Antineoplastic Agents/administration &amp;amp;amp; dosage/metabolism/therapeutic use; Biological Transport, Active; Breast Neoplasms/drug therapy/metabolism/pathology; Cell Line, Tumor; Cell Proliferation/drug effects; Doxorubicin/*administration &amp;amp;amp; dosage/metabolism/therapeutic use; Drug Delivery Systems; Female; Fibrosarcoma/drug therapy/metabolism/pathology; Humans; Matrix Metalloproteinase 2/metabolism; Matrix Metalloproteinase 9/metabolism; Nanomedicine; Protein Tyrosine Phosphatases/*administration &amp;amp;amp; dosage/metabolismactivable cell-penetrating peptide; antiproliferative; cellular uptake; enzymatic cleavage; matrix metalloproteinase; proteinase-sensitive substrate; tumor extracellular environment&lt;/_keywords&gt;&lt;_language&gt;eng&lt;/_language&gt;&lt;_modified&gt;62321554&lt;/_modified&gt;&lt;_pages&gt;1613-21&lt;/_pages&gt;&lt;_tertiary_title&gt;International journal of nanomedicine&lt;/_tertiary_title&gt;&lt;_type_work&gt;Journal Article; Research Support, Non-U.S. Gov&amp;apos;t&lt;/_type_work&gt;&lt;_url&gt;http://www.ncbi.nlm.nih.gov/entrez/query.fcgi?cmd=Retrieve&amp;amp;db=pubmed&amp;amp;dopt=Abstract&amp;amp;list_uids=22619516&amp;amp;query_hl=1&lt;/_url&gt;&lt;_volume&gt;7&lt;/_volume&gt;&lt;/Details&gt;&lt;Extra&gt;&lt;DBUID&gt;{38DDE748-C163-4609-ADFC-9BAA06AFE44B}&lt;/DBUID&gt;&lt;/Extra&gt;&lt;/Item&gt;&lt;/References&gt;&lt;/Group&gt;&lt;/Citation&gt;_x000a_"/>
    <w:docVar w:name="NE.Ref{98C8E31A-E23A-412C-8255-244E2135F2BB}" w:val=" ADDIN NE.Ref.{98C8E31A-E23A-412C-8255-244E2135F2BB}&lt;Citation&gt;&lt;Group&gt;&lt;References&gt;&lt;Item&gt;&lt;ID&gt;312&lt;/ID&gt;&lt;UID&gt;{D5C8F1E1-203F-4222-B765-FC7AAC352E7F}&lt;/UID&gt;&lt;Title&gt;Indocyanine Green Fluorescence Angiography and the Incidence of Anastomotic Leak After Colorectal Resection for Colorectal Cancer&lt;/Title&gt;&lt;Template&gt;Journal Article&lt;/Template&gt;&lt;Star&gt;0&lt;/Star&gt;&lt;Tag&gt;0&lt;/Tag&gt;&lt;Author&gt;Shen, Renhui; Zhang, Ye; Wang, Tong&lt;/Author&gt;&lt;Year&gt;2018&lt;/Year&gt;&lt;Details&gt;&lt;_accessed&gt;62768004&lt;/_accessed&gt;&lt;_collection_scope&gt;SCI;SCIE&lt;/_collection_scope&gt;&lt;_created&gt;62768004&lt;/_created&gt;&lt;_db_updated&gt;CrossRef&lt;/_db_updated&gt;&lt;_doi&gt;10.1097/DCR.0000000000001123&lt;/_doi&gt;&lt;_impact_factor&gt;   3.616&lt;/_impact_factor&gt;&lt;_isbn&gt;0012-3706&lt;/_isbn&gt;&lt;_issue&gt;10&lt;/_issue&gt;&lt;_journal&gt;Diseases of the Colon &amp;amp; Rectum&lt;/_journal&gt;&lt;_modified&gt;62768004&lt;/_modified&gt;&lt;_pages&gt;1228-1234&lt;/_pages&gt;&lt;_tertiary_title&gt;Diseases of the Colon &amp;amp; Rectum&lt;/_tertiary_title&gt;&lt;_url&gt;http://Insights.ovid.com/crossref?an=00003453-201810000-00017_x000d__x000a_http://journals.lww.com/dcrjournal/Fulltext/10.1097/DCR.0000000000001123&lt;/_url&gt;&lt;_volume&gt;61&lt;/_volume&gt;&lt;/Details&gt;&lt;Extra&gt;&lt;DBUID&gt;{38DDE748-C163-4609-ADFC-9BAA06AFE44B}&lt;/DBUID&gt;&lt;/Extra&gt;&lt;/Item&gt;&lt;/References&gt;&lt;/Group&gt;&lt;Group&gt;&lt;References&gt;&lt;Item&gt;&lt;ID&gt;313&lt;/ID&gt;&lt;UID&gt;{F9F7521E-E858-41CF-BB57-5DF1B8D8B39E}&lt;/UID&gt;&lt;Title&gt;Transanal total mesorectal excision for rectal cancer with indocyanine green fluorescence angiography&lt;/Title&gt;&lt;Template&gt;Journal Article&lt;/Template&gt;&lt;Star&gt;0&lt;/Star&gt;&lt;Tag&gt;0&lt;/Tag&gt;&lt;Author&gt;Mizrahi, I; de Lacy, F B; Abu-Gazala, M; Fernandez, L M; Otero, A; Sands, D R; Lacy, A M; Wexner, S D&lt;/Author&gt;&lt;Year&gt;2018&lt;/Year&gt;&lt;Details&gt;&lt;_accessed&gt;62768004&lt;/_accessed&gt;&lt;_collection_scope&gt;SCIE&lt;/_collection_scope&gt;&lt;_created&gt;62768004&lt;/_created&gt;&lt;_db_updated&gt;CrossRef&lt;/_db_updated&gt;&lt;_doi&gt;10.1007/s10151-018-1869-z&lt;/_doi&gt;&lt;_impact_factor&gt;   2.378&lt;/_impact_factor&gt;&lt;_isbn&gt;1123-6337&lt;/_isbn&gt;&lt;_issue&gt;10&lt;/_issue&gt;&lt;_journal&gt;Techniques in Coloproctology&lt;/_journal&gt;&lt;_modified&gt;62768004&lt;/_modified&gt;&lt;_pages&gt;785-791&lt;/_pages&gt;&lt;_tertiary_title&gt;Tech Coloproctol&lt;/_tertiary_title&gt;&lt;_url&gt;http://link.springer.com/10.1007/s10151-018-1869-z_x000d__x000a_http://link.springer.com/content/pdf/10.1007/s10151-018-1869-z.pdf&lt;/_url&gt;&lt;_volume&gt;22&lt;/_volume&gt;&lt;/Details&gt;&lt;Extra&gt;&lt;DBUID&gt;{38DDE748-C163-4609-ADFC-9BAA06AFE44B}&lt;/DBUID&gt;&lt;/Extra&gt;&lt;/Item&gt;&lt;/References&gt;&lt;/Group&gt;&lt;Group&gt;&lt;References&gt;&lt;Item&gt;&lt;ID&gt;320&lt;/ID&gt;&lt;UID&gt;{F589297A-4927-45B8-8821-C08EFE9A9900}&lt;/UID&gt;&lt;Title&gt;Transanal total mesorectal excision with intersphincteric resection and use of fluorescent angiography and a lighted urethral stent for distal rectal cancer&lt;/Title&gt;&lt;Template&gt;Journal Article&lt;/Template&gt;&lt;Star&gt;0&lt;/Star&gt;&lt;Tag&gt;0&lt;/Tag&gt;&lt;Author&gt;Mabardy, A; Lee, L; Valpato, A P; Atallah, S&lt;/Author&gt;&lt;Year&gt;2017&lt;/Year&gt;&lt;Details&gt;&lt;_accession_num&gt;28534091&lt;/_accession_num&gt;&lt;_author_adr&gt;Florida Hospital, Winter Park, FL, USA.; Florida Hospital, Winter Park, FL, USA.; Florida Hospital, Winter Park, FL, USA.; Florida Hospital, Winter Park, FL, USA. atallah@post.harvard.edu.&lt;/_author_adr&gt;&lt;_collection_scope&gt;SCIE&lt;/_collection_scope&gt;&lt;_created&gt;62768848&lt;/_created&gt;&lt;_date&gt;2017-07-01&lt;/_date&gt;&lt;_date_display&gt;2017 Jul&lt;/_date_display&gt;&lt;_doi&gt;10.1007/s10151-017-1629-5&lt;/_doi&gt;&lt;_impact_factor&gt;   2.378&lt;/_impact_factor&gt;&lt;_isbn&gt;1128-045X (Electronic); 1123-6337 (Linking)&lt;/_isbn&gt;&lt;_issue&gt;7&lt;/_issue&gt;&lt;_journal&gt;Tech Coloproctol&lt;/_journal&gt;&lt;_keywords&gt;Aged; Anal Canal/*surgery; Fluorescein Angiography/*methods; Humans; Male; Rectal Neoplasms/*surgery; *Stents; Transanal Endoscopic Surgery/instrumentation/*methods; Urethra/surgery&lt;/_keywords&gt;&lt;_language&gt;eng&lt;/_language&gt;&lt;_modified&gt;62789320&lt;/_modified&gt;&lt;_pages&gt;581-582&lt;/_pages&gt;&lt;_tertiary_title&gt;Techniques in coloproctology&lt;/_tertiary_title&gt;&lt;_type_work&gt;Case Reports; Journal Article; Video-Audio Media&lt;/_type_work&gt;&lt;_url&gt;http://www.ncbi.nlm.nih.gov/entrez/query.fcgi?cmd=Retrieve&amp;amp;db=pubmed&amp;amp;dopt=Abstract&amp;amp;list_uids=28534091&amp;amp;query_hl=1&lt;/_url&gt;&lt;_volume&gt;21&lt;/_volume&gt;&lt;/Details&gt;&lt;Extra&gt;&lt;DBUID&gt;{38DDE748-C163-4609-ADFC-9BAA06AFE44B}&lt;/DBUID&gt;&lt;/Extra&gt;&lt;/Item&gt;&lt;/References&gt;&lt;/Group&gt;&lt;Group&gt;&lt;References&gt;&lt;Item&gt;&lt;ID&gt;321&lt;/ID&gt;&lt;UID&gt;{F4C99E34-E0F5-4263-A7FB-2EA8E4F5E463}&lt;/UID&gt;&lt;Title&gt;Fluorescence to highlight the urethra: a human cadaveric study&lt;/Title&gt;&lt;Template&gt;Journal Article&lt;/Template&gt;&lt;Star&gt;0&lt;/Star&gt;&lt;Tag&gt;0&lt;/Tag&gt;&lt;Author&gt;Barnes, T G; Penna, M; Hompes, R; Cunningham, C&lt;/Author&gt;&lt;Year&gt;2017&lt;/Year&gt;&lt;Details&gt;&lt;_accession_num&gt;28560481&lt;/_accession_num&gt;&lt;_author_adr&gt;Department of Colorectal Surgery, Oxford University Hospitals NHS Foundation Trust, Oxford, UK. tom.barnes@doctors.org.uk.; Nuffield Department of Surgery, John Radcliffe Hospital, Headley Way, Headington, OX3 9DS, UK. tom.barnes@doctors.org.uk.; Department of Colorectal Surgery, Oxford University Hospitals NHS Foundation Trust, Oxford, UK.; Department of Colorectal Surgery, Oxford University Hospitals NHS Foundation Trust, Oxford, UK.; Department of Colorectal Surgery, Oxford University Hospitals NHS Foundation Trust, Oxford, UK.&lt;/_author_adr&gt;&lt;_collection_scope&gt;SCIE&lt;/_collection_scope&gt;&lt;_created&gt;62768848&lt;/_created&gt;&lt;_date&gt;2017-06-01&lt;/_date&gt;&lt;_date_display&gt;2017 Jun&lt;/_date_display&gt;&lt;_doi&gt;10.1007/s10151-017-1615-y&lt;/_doi&gt;&lt;_impact_factor&gt;   2.378&lt;/_impact_factor&gt;&lt;_isbn&gt;1128-045X (Electronic); 1123-6337 (Linking)&lt;/_isbn&gt;&lt;_issue&gt;6&lt;/_issue&gt;&lt;_journal&gt;Tech Coloproctol&lt;/_journal&gt;&lt;_keywords&gt;Cadaver; Coloring Agents; Dissection/methods; Feasibility Studies; Humans; Indocyanine Green; Intraoperative Care/*methods; Male; Optical Imaging/*methods; Perineum/surgery; Postoperative Complications/prevention &amp;amp; control; Prostate/surgery; Transanal Endoscopic Surgery/adverse effects/*methods; Urethra/*diagnostic imaging/surgeryColorectal surgery; Fluorescence; Laparoscopic surgery; Rectal cancer; Urethra; Urethral injury&lt;/_keywords&gt;&lt;_language&gt;eng&lt;/_language&gt;&lt;_modified&gt;62768848&lt;/_modified&gt;&lt;_pages&gt;439-444&lt;/_pages&gt;&lt;_tertiary_title&gt;Techniques in coloproctology&lt;/_tertiary_title&gt;&lt;_type_work&gt;Evaluation Studies; Journal Article&lt;/_type_work&gt;&lt;_url&gt;http://www.ncbi.nlm.nih.gov/entrez/query.fcgi?cmd=Retrieve&amp;amp;db=pubmed&amp;amp;dopt=Abstract&amp;amp;list_uids=28560481&amp;amp;query_hl=1&lt;/_url&gt;&lt;_volume&gt;21&lt;/_volume&gt;&lt;/Details&gt;&lt;Extra&gt;&lt;DBUID&gt;{38DDE748-C163-4609-ADFC-9BAA06AFE44B}&lt;/DBUID&gt;&lt;/Extra&gt;&lt;/Item&gt;&lt;/References&gt;&lt;/Group&gt;&lt;/Citation&gt;_x000a_"/>
    <w:docVar w:name="NE.Ref{98DA5405-F97F-48C9-A28C-A9E7FDA79762}" w:val=" ADDIN NE.Ref.{98DA5405-F97F-48C9-A28C-A9E7FDA79762}&lt;Citation&gt;&lt;Group&gt;&lt;References&gt;&lt;Item&gt;&lt;ID&gt;138&lt;/ID&gt;&lt;UID&gt;{F49C2D28-3600-4D04-9550-D5F150288C4A}&lt;/UID&gt;&lt;Title&gt;Near-infrared (NIR) laparoscopy for intraoperative lymphatic road-mapping and sentinel node identification during definitive surgical resection of early-stage colorectal neoplasia&lt;/Title&gt;&lt;Template&gt;Journal Article&lt;/Template&gt;&lt;Star&gt;0&lt;/Star&gt;&lt;Tag&gt;0&lt;/Tag&gt;&lt;Author&gt;Cahill, Ronan A; Anderson, Mark; Wang, Lai Mun; Lindsey, Ian; Cunningham, Chris; Mortensen, Neil J&lt;/Author&gt;&lt;Year&gt;2012&lt;/Year&gt;&lt;Details&gt;&lt;_accessed&gt;62387590&lt;/_accessed&gt;&lt;_created&gt;62384682&lt;/_created&gt;&lt;_db_updated&gt;CrossRef&lt;/_db_updated&gt;&lt;_doi&gt;10.1007/s00464-011-1854-3&lt;/_doi&gt;&lt;_impact_factor&gt;   3.117&lt;/_impact_factor&gt;&lt;_isbn&gt;0930-2794&lt;/_isbn&gt;&lt;_issue&gt;1&lt;/_issue&gt;&lt;_journal&gt;Surgical Endoscopy&lt;/_journal&gt;&lt;_modified&gt;62387590&lt;/_modified&gt;&lt;_pages&gt;197-204&lt;/_pages&gt;&lt;_tertiary_title&gt;Surg Endosc&lt;/_tertiary_title&gt;&lt;_url&gt;http://link.springer.com/10.1007/s00464-011-1854-3_x000d__x000a_http://www.springerlink.com/index/pdf/10.1007/s00464-011-1854-3&lt;/_url&gt;&lt;_volume&gt;26&lt;/_volume&gt;&lt;/Details&gt;&lt;Extra&gt;&lt;DBUID&gt;{38DDE748-C163-4609-ADFC-9BAA06AFE44B}&lt;/DBUID&gt;&lt;/Extra&gt;&lt;/Item&gt;&lt;/References&gt;&lt;/Group&gt;&lt;/Citation&gt;_x000a_"/>
    <w:docVar w:name="NE.Ref{9B289BBB-C021-4460-857B-887FC81D7B99}" w:val=" ADDIN NE.Ref.{9B289BBB-C021-4460-857B-887FC81D7B99}&lt;Citation&gt;&lt;Group&gt;&lt;References&gt;&lt;Item&gt;&lt;ID&gt;94&lt;/ID&gt;&lt;UID&gt;{23408AA6-E194-451A-B36E-D4AC412F7214}&lt;/UID&gt;&lt;Title&gt;Systemic in vivo distribution of activatable cell penetrating peptides is superior to that of cell penetrating peptides&lt;/Title&gt;&lt;Template&gt;Journal Article&lt;/Template&gt;&lt;Star&gt;0&lt;/Star&gt;&lt;Tag&gt;0&lt;/Tag&gt;&lt;Author&gt;Aguilera, T A; Olson, E S; Timmers, M M; Jiang, T; Tsien, R Y&lt;/Author&gt;&lt;Year&gt;2009&lt;/Year&gt;&lt;Details&gt;&lt;_accessed&gt;62407345&lt;/_accessed&gt;&lt;_accession_num&gt;20023744&lt;/_accession_num&gt;&lt;_author_adr&gt;Department of Pharmacology, University of California at San Diego, La Jolla, CA 92093-0647, USA.&lt;/_author_adr&gt;&lt;_created&gt;62250331&lt;/_created&gt;&lt;_date&gt;57546720&lt;/_date&gt;&lt;_date_display&gt;2009 Jun&lt;/_date_display&gt;&lt;_db_updated&gt;PubMed&lt;/_db_updated&gt;&lt;_doi&gt;10.1039/b904878b&lt;/_doi&gt;&lt;_impact_factor&gt;   3.294&lt;/_impact_factor&gt;&lt;_isbn&gt;1757-9708 (Electronic); 1757-9694 (Linking)&lt;/_isbn&gt;&lt;_issue&gt;5-6&lt;/_issue&gt;&lt;_journal&gt;Integr Biol (Camb)&lt;/_journal&gt;&lt;_keywords&gt;Animals; Antimicrobial Cationic Peptides/*chemistry/*pharmacokinetics; Cell Line, Tumor; Drug Delivery Systems/*methods; Humans; Metabolic Clearance Rate; Mice; Neoplasms/*metabolism; Organ Specificity; Tissue Distribution&lt;/_keywords&gt;&lt;_language&gt;eng&lt;/_language&gt;&lt;_modified&gt;62322855&lt;/_modified&gt;&lt;_pages&gt;371-81&lt;/_pages&gt;&lt;_tertiary_title&gt;Integrative biology : quantitative biosciences from nano to macro&lt;/_tertiary_title&gt;&lt;_type_work&gt;Journal Article; Research Support, U.S. Gov&amp;apos;t, Non-P.H.S.&lt;/_type_work&gt;&lt;_url&gt;http://www.ncbi.nlm.nih.gov/entrez/query.fcgi?cmd=Retrieve&amp;amp;db=pubmed&amp;amp;dopt=Abstract&amp;amp;list_uids=20023744&amp;amp;query_hl=1&lt;/_url&gt;&lt;_volume&gt;1&lt;/_volume&gt;&lt;/Details&gt;&lt;Extra&gt;&lt;DBUID&gt;{38DDE748-C163-4609-ADFC-9BAA06AFE44B}&lt;/DBUID&gt;&lt;/Extra&gt;&lt;/Item&gt;&lt;/References&gt;&lt;/Group&gt;&lt;Group&gt;&lt;References&gt;&lt;Item&gt;&lt;ID&gt;45&lt;/ID&gt;&lt;UID&gt;{9D0EF453-53D7-4860-83CE-A4C9847093C8}&lt;/UID&gt;&lt;Title&gt;Tumor imaging by means of proteolytic activation of cell-penetrating peptides&lt;/Title&gt;&lt;Template&gt;Journal Article&lt;/Template&gt;&lt;Star&gt;0&lt;/Star&gt;&lt;Tag&gt;0&lt;/Tag&gt;&lt;Author&gt;Jiang, T; Olson, E S; Nguyen, Q T; Roy, M; Jennings, P A; Tsien, R Y&lt;/Author&gt;&lt;Year&gt;2004&lt;/Year&gt;&lt;Details&gt;&lt;_accessed&gt;62253896&lt;/_accessed&gt;&lt;_accession_num&gt;15601762&lt;/_accession_num&gt;&lt;_author_adr&gt;Howard Hughes Medical Institute and Department of Pharmacology, University of California at San Diego, La Jolla, CA 92093-0647, USA.&lt;/_author_adr&gt;&lt;_created&gt;62214791&lt;/_created&gt;&lt;_date&gt;55209600&lt;/_date&gt;&lt;_date_display&gt;2004 Dec 21&lt;/_date_display&gt;&lt;_db_updated&gt;PubMed&lt;/_db_updated&gt;&lt;_doi&gt;10.1073/pnas.0408191101&lt;/_doi&gt;&lt;_impact_factor&gt;   9.504&lt;/_impact_factor&gt;&lt;_isbn&gt;0027-8424 (Print); 0027-8424 (Linking)&lt;/_isbn&gt;&lt;_issue&gt;51&lt;/_issue&gt;&lt;_journal&gt;Proc Natl Acad Sci U S A&lt;/_journal&gt;&lt;_keywords&gt;Animals; Anions/chemistry; Carcinoma, Squamous Cell/diagnosis/metabolism/pathology; Cell Line, Tumor; *Cell Membrane Permeability; Humans; Injections; Matrix Metalloproteinase 2/metabolism; Mice; Molecular Structure; Neoplasm Transplantation; Neoplasms/*diagnosis/*metabolism/pathology; Peptides/administration &amp;amp;amp; dosage/chemistry/*metabolism/*pharmacology; Protein Conformation; Spectrometry, Fluorescence&lt;/_keywords&gt;&lt;_language&gt;eng&lt;/_language&gt;&lt;_modified&gt;62345706&lt;/_modified&gt;&lt;_pages&gt;17867-72&lt;/_pages&gt;&lt;_tertiary_title&gt;Proceedings of the National Academy of Sciences of the United States of America&lt;/_tertiary_title&gt;&lt;_type_work&gt;Journal Article; Research Support, Non-U.S. Gov&amp;apos;t; Research Support, U.S. Gov&amp;apos;t, Non-P.H.S.; Research Support, U.S. Gov&amp;apos;t, P.H.S.&lt;/_type_work&gt;&lt;_url&gt;http://www.ncbi.nlm.nih.gov/entrez/query.fcgi?cmd=Retrieve&amp;amp;db=pubmed&amp;amp;dopt=Abstract&amp;amp;list_uids=15601762&amp;amp;query_hl=1&lt;/_url&gt;&lt;_volume&gt;101&lt;/_volume&gt;&lt;/Details&gt;&lt;Extra&gt;&lt;DBUID&gt;{38DDE748-C163-4609-ADFC-9BAA06AFE44B}&lt;/DBUID&gt;&lt;/Extra&gt;&lt;/Item&gt;&lt;/References&gt;&lt;/Group&gt;&lt;/Citation&gt;_x000a_"/>
    <w:docVar w:name="NE.Ref{A11534F1-2422-42F6-B192-4C9BDB2DDAC6}" w:val=" ADDIN NE.Ref.{A11534F1-2422-42F6-B192-4C9BDB2DDAC6} ADDIN NE.Ref.{A11534F1-2422-42F6-B192-4C9BDB2DDAC6}&lt;Citation&gt;&lt;Group&gt;&lt;References&gt;&lt;Item&gt;&lt;ID&gt;12&lt;/ID&gt;&lt;UID&gt;{72828347-9696-4B49-AED0-A3BF7D270173}&lt;/UID&gt;&lt;Title&gt;Activatable cell penetrating peptides linked to nanoparticles as dual probes for in vivo fluorescence and MR imaging of proteases&lt;/Title&gt;&lt;Template&gt;Journal Article&lt;/Template&gt;&lt;Star&gt;0&lt;/Star&gt;&lt;Tag&gt;0&lt;/Tag&gt;&lt;Author&gt;Olson, E S; Jiang, T; Aguilera, T A; Nguyen, Q T; Ellies, L G; Scadeng, M; Tsien, R Y&lt;/Author&gt;&lt;Year&gt;2010&lt;/Year&gt;&lt;Details&gt;&lt;_accessed&gt;62387792&lt;/_accessed&gt;&lt;_created&gt;62204886&lt;/_created&gt;&lt;_date&gt;57941280&lt;/_date&gt;&lt;_db_updated&gt;CrossRef&lt;/_db_updated&gt;&lt;_doi&gt;10.1073/pnas.0910283107&lt;/_doi&gt;&lt;_impact_factor&gt;   9.504&lt;/_impact_factor&gt;&lt;_isbn&gt;0027-8424&lt;/_isbn&gt;&lt;_issue&gt;9&lt;/_issue&gt;&lt;_journal&gt;Proceedings of the National Academy of Sciences&lt;/_journal&gt;&lt;_modified&gt;62324069&lt;/_modified&gt;&lt;_pages&gt;4311-4316&lt;/_pages&gt;&lt;_tertiary_title&gt;Proceedings of the National Academy of Sciences&lt;/_tertiary_title&gt;&lt;_url&gt;http://www.pnas.org/cgi/doi/10.1073/pnas.0910283107_x000d__x000a_https://syndication.highwire.org/content/doi/10.1073/pnas.0910283107&lt;/_url&gt;&lt;_volume&gt;107&lt;/_volume&gt;&lt;/Details&gt;&lt;Extra&gt;&lt;DBUID&gt;{38DDE748-C163-4609-ADFC-9BAA06AFE44B}&lt;/DBUID&gt;&lt;/Extra&gt;&lt;/Item&gt;&lt;/References&gt;&lt;/Group&gt;&lt;Group&gt;&lt;References&gt;&lt;Item&gt;&lt;ID&gt;35&lt;/ID&gt;&lt;UID&gt;{8819942C-1AFA-408B-A0E0-936072C22FB3}&lt;/UID&gt;&lt;Title&gt;Surgery with molecular fluorescence imaging using activatable cell-penetrating peptides decreases residual cancer and improves survival&lt;/Title&gt;&lt;Template&gt;Journal Article&lt;/Template&gt;&lt;Star&gt;0&lt;/Star&gt;&lt;Tag&gt;0&lt;/Tag&gt;&lt;Author&gt;Nguyen, Q T; Olson, E S; Aguilera, T A; Jiang, T; Scadeng, M; Ellies, L G; Tsien, R Y&lt;/Author&gt;&lt;Year&gt;2010&lt;/Year&gt;&lt;Details&gt;&lt;_accessed&gt;62387590&lt;/_accessed&gt;&lt;_created&gt;62204886&lt;/_created&gt;&lt;_date&gt;57941280&lt;/_date&gt;&lt;_db_updated&gt;CrossRef&lt;/_db_updated&gt;&lt;_doi&gt;10.1073/pnas.0910261107&lt;/_doi&gt;&lt;_impact_factor&gt;   9.504&lt;/_impact_factor&gt;&lt;_isbn&gt;0027-8424&lt;/_isbn&gt;&lt;_issue&gt;9&lt;/_issue&gt;&lt;_journal&gt;Proceedings of the National Academy of Sciences&lt;/_journal&gt;&lt;_modified&gt;62351877&lt;/_modified&gt;&lt;_pages&gt;4317-4322&lt;/_pages&gt;&lt;_tertiary_title&gt;Proceedings of the National Academy of Sciences&lt;/_tertiary_title&gt;&lt;_url&gt;http://www.pnas.org/cgi/doi/10.1073/pnas.0910261107_x000d__x000a_https://syndication.highwire.org/content/doi/10.1073/pnas.0910261107&lt;/_url&gt;&lt;_volume&gt;107&lt;/_volume&gt;&lt;/Details&gt;&lt;Extra&gt;&lt;DBUID&gt;{38DDE748-C163-4609-ADFC-9BAA06AFE44B}&lt;/DBUID&gt;&lt;/Extra&gt;&lt;/Item&gt;&lt;/References&gt;&lt;/Group&gt;&lt;Group&gt;&lt;References&gt;&lt;Item&gt;&lt;ID&gt;20&lt;/ID&gt;&lt;UID&gt;{97346FE7-6167-42AC-9BB1-F0813E403FF7}&lt;/UID&gt;&lt;Title&gt;In vivo characterization of activatable cell penetrating peptides for targeting protease activity in cancer&lt;/Title&gt;&lt;Template&gt;Journal Article&lt;/Template&gt;&lt;Star&gt;0&lt;/Star&gt;&lt;Tag&gt;0&lt;/Tag&gt;&lt;Author&gt;Olson, Emilia S; Aguilera, Todd A; Jiang, Tao; Ellies, Lesley G; Nguyen, Quyen T; Wong, Edmund H; Gross, Larry A; Tsien, Roger Y&lt;/Author&gt;&lt;Year&gt;2009&lt;/Year&gt;&lt;Details&gt;&lt;_accessed&gt;62387969&lt;/_accessed&gt;&lt;_collection_scope&gt;SCIE;&lt;/_collection_scope&gt;&lt;_created&gt;62204886&lt;/_created&gt;&lt;_db_updated&gt;CrossRef&lt;/_db_updated&gt;&lt;_doi&gt;10.1039/b904890a&lt;/_doi&gt;&lt;_impact_factor&gt;   3.294&lt;/_impact_factor&gt;&lt;_isbn&gt;1757-9694&lt;/_isbn&gt;&lt;_issue&gt;5-6&lt;/_issue&gt;&lt;_journal&gt;Integrative Biology&lt;/_journal&gt;&lt;_modified&gt;62324070&lt;/_modified&gt;&lt;_pages&gt;382&lt;/_pages&gt;&lt;_tertiary_title&gt;Integr. Biol.&lt;/_tertiary_title&gt;&lt;_url&gt;http://xlink.rsc.org/?DOI=b904890a_x000d__x000a_http://pubs.rsc.org/en/content/articlepdf/2009/IB/B904890A&lt;/_url&gt;&lt;_volume&gt;1&lt;/_volume&gt;&lt;/Details&gt;&lt;Extra&gt;&lt;DBUID&gt;{38DDE748-C163-4609-ADFC-9BAA06AFE44B}&lt;/DBUID&gt;&lt;/Extra&gt;&lt;/Item&gt;&lt;/References&gt;&lt;/Group&gt;&lt;Group&gt;&lt;References&gt;&lt;Item&gt;&lt;ID&gt;94&lt;/ID&gt;&lt;UID&gt;{23408AA6-E194-451A-B36E-D4AC412F7214}&lt;/UID&gt;&lt;Title&gt;Systemic in vivo distribution of activatable cell penetrating peptides is superior to that of cell penetrating peptides&lt;/Title&gt;&lt;Template&gt;Journal Article&lt;/Template&gt;&lt;Star&gt;0&lt;/Star&gt;&lt;Tag&gt;0&lt;/Tag&gt;&lt;Author&gt;Aguilera, T A; Olson, E S; Timmers, M M; Jiang, T; Tsien, R Y&lt;/Author&gt;&lt;Year&gt;2009&lt;/Year&gt;&lt;Details&gt;&lt;_accessed&gt;62407345&lt;/_accessed&gt;&lt;_accession_num&gt;20023744&lt;/_accession_num&gt;&lt;_author_adr&gt;Department of Pharmacology, University of California at San Diego, La Jolla, CA 92093-0647, USA.&lt;/_author_adr&gt;&lt;_created&gt;62250331&lt;/_created&gt;&lt;_date&gt;57546720&lt;/_date&gt;&lt;_date_display&gt;2009 Jun&lt;/_date_display&gt;&lt;_db_updated&gt;PubMed&lt;/_db_updated&gt;&lt;_doi&gt;10.1039/b904878b&lt;/_doi&gt;&lt;_impact_factor&gt;   3.294&lt;/_impact_factor&gt;&lt;_isbn&gt;1757-9708 (Electronic); 1757-9694 (Linking)&lt;/_isbn&gt;&lt;_issue&gt;5-6&lt;/_issue&gt;&lt;_journal&gt;Integr Biol (Camb)&lt;/_journal&gt;&lt;_keywords&gt;Animals; Antimicrobial Cationic Peptides/*chemistry/*pharmacokinetics; Cell Line, Tumor; Drug Delivery Systems/*methods; Humans; Metabolic Clearance Rate; Mice; Neoplasms/*metabolism; Organ Specificity; Tissue Distribution&lt;/_keywords&gt;&lt;_language&gt;eng&lt;/_language&gt;&lt;_modified&gt;62322855&lt;/_modified&gt;&lt;_pages&gt;371-81&lt;/_pages&gt;&lt;_tertiary_title&gt;Integrative biology : quantitative biosciences from nano to macro&lt;/_tertiary_title&gt;&lt;_type_work&gt;Journal Article; Research Support, U.S. Gov&amp;apos;t, Non-P.H.S.&lt;/_type_work&gt;&lt;_url&gt;http://www.ncbi.nlm.nih.gov/entrez/query.fcgi?cmd=Retrieve&amp;amp;db=pubmed&amp;amp;dopt=Abstract&amp;amp;list_uids=20023744&amp;amp;query_hl=1&lt;/_url&gt;&lt;_volume&gt;1&lt;/_volume&gt;&lt;/Details&gt;&lt;Extra&gt;&lt;DBUID&gt;{38DDE748-C163-4609-ADFC-9BAA06AFE44B}&lt;/DBUID&gt;&lt;/Extra&gt;&lt;/Item&gt;&lt;/References&gt;&lt;/Group&gt;&lt;/Citation&gt;_x000a_"/>
    <w:docVar w:name="NE.Ref{A314728C-75E8-49A9-A115-A7436C054D90}" w:val=" ADDIN NE.Ref.{A314728C-75E8-49A9-A115-A7436C054D90}&lt;Citation&gt;&lt;Group&gt;&lt;References&gt;&lt;Item&gt;&lt;ID&gt;318&lt;/ID&gt;&lt;UID&gt;{620A52BE-4349-4F0E-A9CF-9303A397FD8B}&lt;/UID&gt;&lt;Title&gt;The role of matrix metalloproteinases in colorectal cancer&lt;/Title&gt;&lt;Template&gt;Journal Article&lt;/Template&gt;&lt;Star&gt;0&lt;/Star&gt;&lt;Tag&gt;0&lt;/Tag&gt;&lt;Author&gt;Said, A H; Raufman, J P; Xie, G&lt;/Author&gt;&lt;Year&gt;2014&lt;/Year&gt;&lt;Details&gt;&lt;_accession_num&gt;24518611&lt;/_accession_num&gt;&lt;_author_adr&gt;Division of Gastroenterology and Hepatology, Veterans Affairs Maryland Health Care System, University of Maryland School of Medicine, Baltimore, MD 21201, USA. anansaid@umaryland.edu.; Division of Gastroenterology and Hepatology, Veterans Affairs Maryland Health Care System, University of Maryland School of Medicine, Baltimore, MD 21201, USA. jraufman@medicine.umaryland.edu.; Division of Gastroenterology and Hepatology, Veterans Affairs Maryland Health Care System, University of Maryland School of Medicine, Baltimore, MD 21201, USA. gxie@medicine.umaryland.edu.&lt;/_author_adr&gt;&lt;_created&gt;62768838&lt;/_created&gt;&lt;_date&gt;2014-02-10&lt;/_date&gt;&lt;_date_display&gt;2014 Feb 10&lt;/_date_display&gt;&lt;_doi&gt;10.3390/cancers6010366&lt;/_doi&gt;&lt;_impact_factor&gt;   5.326&lt;/_impact_factor&gt;&lt;_isbn&gt;2072-6694 (Print); 2072-6694 (Linking)&lt;/_isbn&gt;&lt;_issue&gt;1&lt;/_issue&gt;&lt;_journal&gt;Cancers (Basel)&lt;/_journal&gt;&lt;_language&gt;eng&lt;/_language&gt;&lt;_modified&gt;62769454&lt;/_modified&gt;&lt;_pages&gt;366-75&lt;/_pages&gt;&lt;_tertiary_title&gt;Cancers&lt;/_tertiary_title&gt;&lt;_type_work&gt;Journal Article&lt;/_type_work&gt;&lt;_url&gt;http://www.ncbi.nlm.nih.gov/entrez/query.fcgi?cmd=Retrieve&amp;amp;db=pubmed&amp;amp;dopt=Abstract&amp;amp;list_uids=24518611&amp;amp;query_hl=1&lt;/_url&gt;&lt;_volume&gt;6&lt;/_volume&gt;&lt;/Details&gt;&lt;Extra&gt;&lt;DBUID&gt;{38DDE748-C163-4609-ADFC-9BAA06AFE44B}&lt;/DBUID&gt;&lt;/Extra&gt;&lt;/Item&gt;&lt;/References&gt;&lt;/Group&gt;&lt;Group&gt;&lt;References&gt;&lt;Item&gt;&lt;ID&gt;316&lt;/ID&gt;&lt;UID&gt;{F16883B5-E38B-4D67-86A2-0C1FEADFC871}&lt;/UID&gt;&lt;Title&gt;Matrix metalloproteinase 2 overexpression and prognosis in colorectal cancer: a meta-analysis&lt;/Title&gt;&lt;Template&gt;Journal Article&lt;/Template&gt;&lt;Star&gt;0&lt;/Star&gt;&lt;Tag&gt;0&lt;/Tag&gt;&lt;Author&gt;Shi, M; Yu, B; Gao, H; Mu, J; Ji, C&lt;/Author&gt;&lt;Year&gt;2013&lt;/Year&gt;&lt;Details&gt;&lt;_accession_num&gt;23184003&lt;/_accession_num&gt;&lt;_author_adr&gt;Department of Pathology, Harbin Medical University-Daqing Section, Daqing 163319, Heilongjiang, China.&lt;/_author_adr&gt;&lt;_collection_scope&gt;SCI;SCIE&lt;/_collection_scope&gt;&lt;_created&gt;62768838&lt;/_created&gt;&lt;_date&gt;2013-01-01&lt;/_date&gt;&lt;_date_display&gt;2013 Jan&lt;/_date_display&gt;&lt;_doi&gt;10.1007/s11033-012-2100-3&lt;/_doi&gt;&lt;_impact_factor&gt;   1.889&lt;/_impact_factor&gt;&lt;_isbn&gt;1573-4978 (Electronic); 0301-4851 (Linking)&lt;/_isbn&gt;&lt;_issue&gt;1&lt;/_issue&gt;&lt;_journal&gt;Mol Biol Rep&lt;/_journal&gt;&lt;_keywords&gt;Colorectal Neoplasms/*genetics/*mortality; Female; *Gene Expression; Humans; Male; Matrix Metalloproteinase 2/*genetics; Odds Ratio; Prognosis; Publication Bias&lt;/_keywords&gt;&lt;_language&gt;eng&lt;/_language&gt;&lt;_modified&gt;62768840&lt;/_modified&gt;&lt;_pages&gt;617-23&lt;/_pages&gt;&lt;_tertiary_title&gt;Molecular biology reports&lt;/_tertiary_title&gt;&lt;_type_work&gt;Journal Article; Meta-Analysis&lt;/_type_work&gt;&lt;_url&gt;http://www.ncbi.nlm.nih.gov/entrez/query.fcgi?cmd=Retrieve&amp;amp;db=pubmed&amp;amp;dopt=Abstract&amp;amp;list_uids=23184003&amp;amp;query_hl=1&lt;/_url&gt;&lt;_volume&gt;40&lt;/_volume&gt;&lt;/Details&gt;&lt;Extra&gt;&lt;DBUID&gt;{38DDE748-C163-4609-ADFC-9BAA06AFE44B}&lt;/DBUID&gt;&lt;/Extra&gt;&lt;/Item&gt;&lt;/References&gt;&lt;/Group&gt;&lt;Group&gt;&lt;References&gt;&lt;Item&gt;&lt;ID&gt;317&lt;/ID&gt;&lt;UID&gt;{81C42269-7B84-47FC-8B33-F2F53B194711}&lt;/UID&gt;&lt;Title&gt;Matrix metalloproteinase 9 expression and prognosis in colorectal cancer: a meta-analysis&lt;/Title&gt;&lt;Template&gt;Journal Article&lt;/Template&gt;&lt;Star&gt;0&lt;/Star&gt;&lt;Tag&gt;0&lt;/Tag&gt;&lt;Author&gt;Li, C Y; Yuan, P; Lin, S S; Song, C F; Guan, W Y; Yuan, L; Lai, R B; Gao, Y; Wang, Y&lt;/Author&gt;&lt;Year&gt;2013&lt;/Year&gt;&lt;Details&gt;&lt;_accession_num&gt;23269605&lt;/_accession_num&gt;&lt;_author_adr&gt;Anorectal Department, The Fourth Affiliated Hospital of China Medical University, Chongshan East Road No. 4, Huanggu District, Shenyang, 110032, China. lcysj19@163.com&lt;/_author_adr&gt;&lt;_created&gt;62768838&lt;/_created&gt;&lt;_date&gt;2013-04-01&lt;/_date&gt;&lt;_date_display&gt;2013 Apr&lt;/_date_display&gt;&lt;_doi&gt;10.1007/s13277-012-0601-2&lt;/_doi&gt;&lt;_isbn&gt;1423-0380 (Electronic); 1010-4283 (Linking)&lt;/_isbn&gt;&lt;_issue&gt;2&lt;/_issue&gt;&lt;_journal&gt;Tumour Biol&lt;/_journal&gt;&lt;_keywords&gt;Biomarkers, Tumor/*metabolism; Case-Control Studies; Colorectal Neoplasms/metabolism/*mortality/therapy; Humans; Matrix Metalloproteinase 9/*metabolism; Prognosis; Survival Rate&lt;/_keywords&gt;&lt;_language&gt;eng&lt;/_language&gt;&lt;_modified&gt;62769450&lt;/_modified&gt;&lt;_pages&gt;735-41&lt;/_pages&gt;&lt;_tertiary_title&gt;Tumour biology : the journal of the International Society for Oncodevelopmental_x000d__x000a_      Biology and Medicine&lt;/_tertiary_title&gt;&lt;_type_work&gt;Journal Article; Meta-Analysis; Retracted Publication&lt;/_type_work&gt;&lt;_url&gt;http://www.ncbi.nlm.nih.gov/entrez/query.fcgi?cmd=Retrieve&amp;amp;db=pubmed&amp;amp;dopt=Abstract&amp;amp;list_uids=23269605&amp;amp;query_hl=1&lt;/_url&gt;&lt;_volume&gt;34&lt;/_volume&gt;&lt;/Details&gt;&lt;Extra&gt;&lt;DBUID&gt;{38DDE748-C163-4609-ADFC-9BAA06AFE44B}&lt;/DBUID&gt;&lt;/Extra&gt;&lt;/Item&gt;&lt;/References&gt;&lt;/Group&gt;&lt;/Citation&gt;_x000a_"/>
    <w:docVar w:name="NE.Ref{AB4FFE57-057E-4D3F-B4DC-0C04622E12C7}" w:val=" ADDIN NE.Ref.{AB4FFE57-057E-4D3F-B4DC-0C04622E12C7}&lt;Citation&gt;&lt;Group&gt;&lt;References&gt;&lt;Item&gt;&lt;ID&gt;137&lt;/ID&gt;&lt;UID&gt;{A3437FB5-54B6-4B73-B9B7-ECFB36AA0AD4}&lt;/UID&gt;&lt;Title&gt;Lymph Node Evaluation in Colorectal Cancer Patients: A Population-Based Study&lt;/Title&gt;&lt;Template&gt;Journal Article&lt;/Template&gt;&lt;Star&gt;0&lt;/Star&gt;&lt;Tag&gt;0&lt;/Tag&gt;&lt;Author&gt;Baxter, N N; Virnig, D J; Rothenberger, D A; Morris, A M; Jessurun, J; Virnig, B A&lt;/Author&gt;&lt;Year&gt;2005&lt;/Year&gt;&lt;Details&gt;&lt;_accessed&gt;62384679&lt;/_accessed&gt;&lt;_created&gt;62384679&lt;/_created&gt;&lt;_date&gt;55271520&lt;/_date&gt;&lt;_db_updated&gt;CrossRef&lt;/_db_updated&gt;&lt;_doi&gt;10.1093/jnci/dji020&lt;/_doi&gt;&lt;_impact_factor&gt;  11.238&lt;/_impact_factor&gt;&lt;_isbn&gt;0027-8874&lt;/_isbn&gt;&lt;_issue&gt;3&lt;/_issue&gt;&lt;_journal&gt;JNCI Journal of the National Cancer Institute&lt;/_journal&gt;&lt;_modified&gt;62527902&lt;/_modified&gt;&lt;_pages&gt;219-225&lt;/_pages&gt;&lt;_tertiary_title&gt;JNCI Journal of the National Cancer Institute&lt;/_tertiary_title&gt;&lt;_url&gt;https://academic.oup.com/jnci/article-lookup/doi/10.1093/jnci/dji020_x000d__x000a_http://academic.oup.com/jnci/article-pdf/97/3/219/7774860/dji020.pdf&lt;/_url&gt;&lt;_volume&gt;97&lt;/_volume&gt;&lt;/Details&gt;&lt;Extra&gt;&lt;DBUID&gt;{38DDE748-C163-4609-ADFC-9BAA06AFE44B}&lt;/DBUID&gt;&lt;/Extra&gt;&lt;/Item&gt;&lt;/References&gt;&lt;/Group&gt;&lt;/Citation&gt;_x000a_"/>
    <w:docVar w:name="NE.Ref{AF84A00A-3CD2-4770-9E18-B74347A6DCF6}" w:val=" ADDIN NE.Ref.{AF84A00A-3CD2-4770-9E18-B74347A6DCF6}&lt;Citation&gt;&lt;Group&gt;&lt;References&gt;&lt;Item&gt;&lt;ID&gt;324&lt;/ID&gt;&lt;UID&gt;{C613BA8D-2E3C-43AC-81A7-19A5B9ADB54E}&lt;/UID&gt;&lt;Title&gt;Literature Review of Current Management of Colorectal Liver Metastasis&lt;/Title&gt;&lt;Template&gt;Journal Article&lt;/Template&gt;&lt;Star&gt;0&lt;/Star&gt;&lt;Tag&gt;0&lt;/Tag&gt;&lt;Author&gt;Mitchell, D; Puckett, Y; Nguyen, Q N&lt;/Author&gt;&lt;Year&gt;2019&lt;/Year&gt;&lt;Details&gt;&lt;_accession_num&gt;30937238&lt;/_accession_num&gt;&lt;_author_adr&gt;Surgery, Texas Tech University Health Sciences Center, Lubbock, USA.; Surgery, Texas Tech University Health Sciences Center, Lubbock, USA.; Surgery, Texas Tech University Health Sciences Center, Lubbock, USA.&lt;/_author_adr&gt;&lt;_created&gt;62769473&lt;/_created&gt;&lt;_date&gt;2019-01-23&lt;/_date&gt;&lt;_date_display&gt;2019 Jan 23&lt;/_date_display&gt;&lt;_doi&gt;10.7759/cureus.3940&lt;/_doi&gt;&lt;_isbn&gt;2168-8184 (Print); 2168-8184 (Linking)&lt;/_isbn&gt;&lt;_issue&gt;1&lt;/_issue&gt;&lt;_journal&gt;Cureus&lt;/_journal&gt;&lt;_keywords&gt;chemotherapy; colorectal cancer; intra-arterial chemotherapy; liver metastasis; management; radiofrequency ablation; surgery&lt;/_keywords&gt;&lt;_language&gt;eng&lt;/_language&gt;&lt;_modified&gt;62770276&lt;/_modified&gt;&lt;_pages&gt;e3940&lt;/_pages&gt;&lt;_tertiary_title&gt;Cureus&lt;/_tertiary_title&gt;&lt;_type_work&gt;Journal Article; Review&lt;/_type_work&gt;&lt;_url&gt;http://www.ncbi.nlm.nih.gov/entrez/query.fcgi?cmd=Retrieve&amp;amp;db=pubmed&amp;amp;dopt=Abstract&amp;amp;list_uids=30937238&amp;amp;query_hl=1&lt;/_url&gt;&lt;_volume&gt;11&lt;/_volume&gt;&lt;/Details&gt;&lt;Extra&gt;&lt;DBUID&gt;{38DDE748-C163-4609-ADFC-9BAA06AFE44B}&lt;/DBUID&gt;&lt;/Extra&gt;&lt;/Item&gt;&lt;/References&gt;&lt;/Group&gt;&lt;Group&gt;&lt;References&gt;&lt;Item&gt;&lt;ID&gt;144&lt;/ID&gt;&lt;UID&gt;{4D312ADD-756A-421B-8A47-6BF97AD7E068}&lt;/UID&gt;&lt;Title&gt;Colorectal cancer: Metastases to a single organ&lt;/Title&gt;&lt;Template&gt;Journal Article&lt;/Template&gt;&lt;Star&gt;0&lt;/Star&gt;&lt;Tag&gt;0&lt;/Tag&gt;&lt;Author&gt;Vatandoust, Sina&lt;/Author&gt;&lt;Year&gt;2015&lt;/Year&gt;&lt;Details&gt;&lt;_accessed&gt;62387807&lt;/_accessed&gt;&lt;_collection_scope&gt;SCIE;&lt;/_collection_scope&gt;&lt;_created&gt;62387807&lt;/_created&gt;&lt;_db_updated&gt;CrossRef&lt;/_db_updated&gt;&lt;_doi&gt;10.3748/wjg.v21.i41.11767&lt;/_doi&gt;&lt;_impact_factor&gt;   3.300&lt;/_impact_factor&gt;&lt;_isbn&gt;1007-9327&lt;/_isbn&gt;&lt;_issue&gt;41&lt;/_issue&gt;&lt;_journal&gt;World Journal of Gastroenterology&lt;/_journal&gt;&lt;_modified&gt;62612438&lt;/_modified&gt;&lt;_pages&gt;11767&lt;/_pages&gt;&lt;_tertiary_title&gt;WJG&lt;/_tertiary_title&gt;&lt;_url&gt;http://www.wjgnet.com/1007-9327/full/v21/i41/11767.htm_x000d__x000a_http://www.wjgnet.com/1007-9327/full/v21/i41/11767.htm&lt;/_url&gt;&lt;_volume&gt;21&lt;/_volume&gt;&lt;/Details&gt;&lt;Extra&gt;&lt;DBUID&gt;{38DDE748-C163-4609-ADFC-9BAA06AFE44B}&lt;/DBUID&gt;&lt;/Extra&gt;&lt;/Item&gt;&lt;/References&gt;&lt;/Group&gt;&lt;/Citation&gt;_x000a_"/>
    <w:docVar w:name="NE.Ref{B1078961-BDB3-4764-A561-6F22E5FAE52A}" w:val=" ADDIN NE.Ref.{B1078961-BDB3-4764-A561-6F22E5FAE52A}&lt;Citation&gt;&lt;Group&gt;&lt;References&gt;&lt;Item&gt;&lt;ID&gt;139&lt;/ID&gt;&lt;UID&gt;{1627E7DE-8656-4418-9F08-529C0882FE40}&lt;/UID&gt;&lt;Title&gt;Cell-penetrating peptides and their analogues as novel nanocarriers for drug delivery&lt;/Title&gt;&lt;Template&gt;Journal Article&lt;/Template&gt;&lt;Star&gt;0&lt;/Star&gt;&lt;Tag&gt;0&lt;/Tag&gt;&lt;Author&gt;Jafari, Samira; Maleki Dizaj, Solmaz; Adibkia, Khosro&lt;/Author&gt;&lt;Year&gt;2015&lt;/Year&gt;&lt;Details&gt;&lt;_accessed&gt;62384697&lt;/_accessed&gt;&lt;_created&gt;62384697&lt;/_created&gt;&lt;_date&gt;61873920&lt;/_date&gt;&lt;_db_updated&gt;CrossRef&lt;/_db_updated&gt;&lt;_doi&gt;10.15171/bi.2015.10&lt;/_doi&gt;&lt;_isbn&gt;2228-5660&lt;/_isbn&gt;&lt;_issue&gt;2&lt;/_issue&gt;&lt;_journal&gt;BioImpacts&lt;/_journal&gt;&lt;_modified&gt;62384697&lt;/_modified&gt;&lt;_pages&gt;103-111&lt;/_pages&gt;&lt;_tertiary_title&gt;Bioimpacts&lt;/_tertiary_title&gt;&lt;_url&gt;http://bi.tbzmed.ac.ir/Abstract/BI_235_20150111112816_x000d__x000a_http://bi.tbzmed.ac.ir/pdf/BI-5-103.pdf&lt;/_url&gt;&lt;_volume&gt;5&lt;/_volume&gt;&lt;/Details&gt;&lt;Extra&gt;&lt;DBUID&gt;{38DDE748-C163-4609-ADFC-9BAA06AFE44B}&lt;/DBUID&gt;&lt;/Extra&gt;&lt;/Item&gt;&lt;/References&gt;&lt;/Group&gt;&lt;Group&gt;&lt;References&gt;&lt;Item&gt;&lt;ID&gt;133&lt;/ID&gt;&lt;UID&gt;{303CFE92-3781-4E5A-9BB2-96382DDA99B1}&lt;/UID&gt;&lt;Title&gt;Real-time In Vivo Molecular Detection of Primary Tumors and Metastases with Ratiometric Activatable Cell-Penetrating Peptides&lt;/Title&gt;&lt;Template&gt;Journal Article&lt;/Template&gt;&lt;Star&gt;0&lt;/Star&gt;&lt;Tag&gt;0&lt;/Tag&gt;&lt;Author&gt;Savariar, E N; Felsen, C N; Nashi, N; Jiang, T; Ellies, L G; Steinbach, P; Tsien, R Y; Nguyen, Q T&lt;/Author&gt;&lt;Year&gt;2013&lt;/Year&gt;&lt;Details&gt;&lt;_accessed&gt;62624088&lt;/_accessed&gt;&lt;_collection_scope&gt;SCI;SCIE;&lt;/_collection_scope&gt;&lt;_created&gt;62381723&lt;/_created&gt;&lt;_date&gt;59453280&lt;/_date&gt;&lt;_db_updated&gt;CrossRef&lt;/_db_updated&gt;&lt;_doi&gt;10.1158/0008-5472.CAN-12-2969&lt;/_doi&gt;&lt;_impact_factor&gt;   9.130&lt;/_impact_factor&gt;&lt;_isbn&gt;0008-5472&lt;/_isbn&gt;&lt;_issue&gt;2&lt;/_issue&gt;&lt;_journal&gt;Cancer Research&lt;/_journal&gt;&lt;_modified&gt;62383248&lt;/_modified&gt;&lt;_pages&gt;855-864&lt;/_pages&gt;&lt;_tertiary_title&gt;Cancer Research&lt;/_tertiary_title&gt;&lt;_url&gt;http://cancerres.aacrjournals.org/cgi/doi/10.1158/0008-5472.CAN-12-2969_x000d__x000a_https://syndication.highwire.org/content/doi/10.1158/0008-5472.CAN-12-2969&lt;/_url&gt;&lt;_volume&gt;73&lt;/_volume&gt;&lt;/Details&gt;&lt;Extra&gt;&lt;DBUID&gt;{38DDE748-C163-4609-ADFC-9BAA06AFE44B}&lt;/DBUID&gt;&lt;/Extra&gt;&lt;/Item&gt;&lt;/References&gt;&lt;/Group&gt;&lt;Group&gt;&lt;References&gt;&lt;Item&gt;&lt;ID&gt;24&lt;/ID&gt;&lt;UID&gt;{C583B33E-7B01-425B-8BFA-4B590DED9A88}&lt;/UID&gt;&lt;Title&gt;Molecular targeting of papillary thyroid carcinoma with fluorescently labeled ratiometric activatable cell penetrating peptides in a transgenic murine model&lt;/Title&gt;&lt;Template&gt;Journal Article&lt;/Template&gt;&lt;Star&gt;0&lt;/Star&gt;&lt;Tag&gt;0&lt;/Tag&gt;&lt;Author&gt;Orosco, Ryan K; Savariar, Elamprakash N; Weissbrod, Philip A; Diaz-Perez, Julio A; Bouvet, Michael; Tsien, Roger Y; Nguyen, Quyen T&lt;/Author&gt;&lt;Year&gt;2016&lt;/Year&gt;&lt;Details&gt;&lt;_accessed&gt;62612536&lt;/_accessed&gt;&lt;_collection_scope&gt;SCI;SCIE;&lt;/_collection_scope&gt;&lt;_created&gt;62204886&lt;/_created&gt;&lt;_db_updated&gt;CrossRef&lt;/_db_updated&gt;&lt;_doi&gt;10.1002/jso.24129&lt;/_doi&gt;&lt;_impact_factor&gt;   2.886&lt;/_impact_factor&gt;&lt;_issue&gt;2&lt;/_issue&gt;&lt;_journal&gt;Journal of Surgical Oncology&lt;/_journal&gt;&lt;_modified&gt;62332774&lt;/_modified&gt;&lt;_pages&gt;138-143&lt;/_pages&gt;&lt;_tertiary_title&gt;J. Surg. Oncol.&lt;/_tertiary_title&gt;&lt;_url&gt;http://doi.wiley.com/10.1002/jso.24129_x000d__x000a_https://api.wiley.com/onlinelibrary/tdm/v1/articles/10.1002%2Fjso.24129&lt;/_url&gt;&lt;_volume&gt;113&lt;/_volume&gt;&lt;/Details&gt;&lt;Extra&gt;&lt;DBUID&gt;{38DDE748-C163-4609-ADFC-9BAA06AFE44B}&lt;/DBUID&gt;&lt;/Extra&gt;&lt;/Item&gt;&lt;/References&gt;&lt;/Group&gt;&lt;Group&gt;&lt;References&gt;&lt;Item&gt;&lt;ID&gt;27&lt;/ID&gt;&lt;UID&gt;{9A49D7E3-C6EA-458B-801E-7AF18795B253}&lt;/UID&gt;&lt;Title&gt;In vivo fluorescence imaging of atherosclerotic plaques with activatable cell-penetrating peptides targeting thrombin activity&lt;/Title&gt;&lt;Template&gt;Journal Article&lt;/Template&gt;&lt;Star&gt;0&lt;/Star&gt;&lt;Tag&gt;0&lt;/Tag&gt;&lt;Author&gt;Olson, Emilia S; Whitney, Michael A; Friedman, Beth; Aguilera, Todd A; Crisp, Jessica L; Baik, Fred M; Jiang, Tao; Baird, Stephen M; Tsimikas, Sotirios; Tsien, Roger Y; Nguyen, Quyen T&lt;/Author&gt;&lt;Year&gt;2012&lt;/Year&gt;&lt;Details&gt;&lt;_accessed&gt;62734204&lt;/_accessed&gt;&lt;_collection_scope&gt;SCIE;&lt;/_collection_scope&gt;&lt;_created&gt;62204886&lt;/_created&gt;&lt;_db_updated&gt;CrossRef&lt;/_db_updated&gt;&lt;_doi&gt;10.1039/c2ib00161f&lt;/_doi&gt;&lt;_impact_factor&gt;   3.294&lt;/_impact_factor&gt;&lt;_isbn&gt;1757-9694&lt;/_isbn&gt;&lt;_issue&gt;6&lt;/_issue&gt;&lt;_journal&gt;Integrative Biology&lt;/_journal&gt;&lt;_modified&gt;62328892&lt;/_modified&gt;&lt;_pages&gt;595&lt;/_pages&gt;&lt;_tertiary_title&gt;Integr. Biol.&lt;/_tertiary_title&gt;&lt;_url&gt;http://xlink.rsc.org/?DOI=c2ib00161f_x000d__x000a_http://pubs.rsc.org/en/content/articlepdf/2012/IB/C2IB00161F&lt;/_url&gt;&lt;_volume&gt;4&lt;/_volume&gt;&lt;/Details&gt;&lt;Extra&gt;&lt;DBUID&gt;{38DDE748-C163-4609-ADFC-9BAA06AFE44B}&lt;/DBUID&gt;&lt;/Extra&gt;&lt;/Item&gt;&lt;/References&gt;&lt;/Group&gt;&lt;/Citation&gt;_x000a_"/>
    <w:docVar w:name="NE.Ref{B266AF62-B2F5-494D-B0F0-74B865510263}" w:val=" ADDIN NE.Ref.{B266AF62-B2F5-494D-B0F0-74B865510263}&lt;Citation&gt;&lt;Group&gt;&lt;References&gt;&lt;Item&gt;&lt;ID&gt;138&lt;/ID&gt;&lt;UID&gt;{F49C2D28-3600-4D04-9550-D5F150288C4A}&lt;/UID&gt;&lt;Title&gt;Near-infrared (NIR) laparoscopy for intraoperative lymphatic road-mapping and sentinel node identification during definitive surgical resection of early-stage colorectal neoplasia&lt;/Title&gt;&lt;Template&gt;Journal Article&lt;/Template&gt;&lt;Star&gt;0&lt;/Star&gt;&lt;Tag&gt;0&lt;/Tag&gt;&lt;Author&gt;Cahill, Ronan A; Anderson, Mark; Wang, Lai Mun; Lindsey, Ian; Cunningham, Chris; Mortensen, Neil J&lt;/Author&gt;&lt;Year&gt;2012&lt;/Year&gt;&lt;Details&gt;&lt;_accessed&gt;62387590&lt;/_accessed&gt;&lt;_created&gt;62384682&lt;/_created&gt;&lt;_db_updated&gt;CrossRef&lt;/_db_updated&gt;&lt;_doi&gt;10.1007/s00464-011-1854-3&lt;/_doi&gt;&lt;_impact_factor&gt;   3.117&lt;/_impact_factor&gt;&lt;_isbn&gt;0930-2794&lt;/_isbn&gt;&lt;_issue&gt;1&lt;/_issue&gt;&lt;_journal&gt;Surgical Endoscopy&lt;/_journal&gt;&lt;_modified&gt;62387590&lt;/_modified&gt;&lt;_pages&gt;197-204&lt;/_pages&gt;&lt;_tertiary_title&gt;Surg Endosc&lt;/_tertiary_title&gt;&lt;_url&gt;http://link.springer.com/10.1007/s00464-011-1854-3_x000d__x000a_http://www.springerlink.com/index/pdf/10.1007/s00464-011-1854-3&lt;/_url&gt;&lt;_volume&gt;26&lt;/_volume&gt;&lt;/Details&gt;&lt;Extra&gt;&lt;DBUID&gt;{38DDE748-C163-4609-ADFC-9BAA06AFE44B}&lt;/DBUID&gt;&lt;/Extra&gt;&lt;/Item&gt;&lt;/References&gt;&lt;/Group&gt;&lt;/Citation&gt;_x000a_"/>
    <w:docVar w:name="NE.Ref{B27653BA-B16E-4F1B-BC20-45E894DC8561}" w:val=" ADDIN NE.Ref.{B27653BA-B16E-4F1B-BC20-45E894DC8561}&lt;Citation&gt;&lt;Group&gt;&lt;References&gt;&lt;Item&gt;&lt;ID&gt;324&lt;/ID&gt;&lt;UID&gt;{C613BA8D-2E3C-43AC-81A7-19A5B9ADB54E}&lt;/UID&gt;&lt;Title&gt;Literature Review of Current Management of Colorectal Liver Metastasis&lt;/Title&gt;&lt;Template&gt;Journal Article&lt;/Template&gt;&lt;Star&gt;0&lt;/Star&gt;&lt;Tag&gt;0&lt;/Tag&gt;&lt;Author&gt;Mitchell, D; Puckett, Y; Nguyen, Q N&lt;/Author&gt;&lt;Year&gt;2019&lt;/Year&gt;&lt;Details&gt;&lt;_accession_num&gt;30937238&lt;/_accession_num&gt;&lt;_author_adr&gt;Surgery, Texas Tech University Health Sciences Center, Lubbock, USA.; Surgery, Texas Tech University Health Sciences Center, Lubbock, USA.; Surgery, Texas Tech University Health Sciences Center, Lubbock, USA.&lt;/_author_adr&gt;&lt;_date_display&gt;2019 Jan 23&lt;/_date_display&gt;&lt;_date&gt;2019-01-23&lt;/_date&gt;&lt;_doi&gt;10.7759/cureus.3940&lt;/_doi&gt;&lt;_isbn&gt;2168-8184 (Print); 2168-8184 (Linking)&lt;/_isbn&gt;&lt;_issue&gt;1&lt;/_issue&gt;&lt;_journal&gt;Cureus&lt;/_journal&gt;&lt;_keywords&gt;chemotherapy; colorectal cancer; intra-arterial chemotherapy; liver metastasis; management; radiofrequency ablation; surgery&lt;/_keywords&gt;&lt;_language&gt;eng&lt;/_language&gt;&lt;_pages&gt;e3940&lt;/_pages&gt;&lt;_tertiary_title&gt;Cureus&lt;/_tertiary_title&gt;&lt;_type_work&gt;Journal Article; Review&lt;/_type_work&gt;&lt;_url&gt;http://www.ncbi.nlm.nih.gov/entrez/query.fcgi?cmd=Retrieve&amp;amp;db=pubmed&amp;amp;dopt=Abstract&amp;amp;list_uids=30937238&amp;amp;query_hl=1&lt;/_url&gt;&lt;_volume&gt;11&lt;/_volume&gt;&lt;_created&gt;62769473&lt;/_created&gt;&lt;_modified&gt;62769473&lt;/_modified&gt;&lt;/Details&gt;&lt;Extra&gt;&lt;DBUID&gt;{38DDE748-C163-4609-ADFC-9BAA06AFE44B}&lt;/DBUID&gt;&lt;/Extra&gt;&lt;/Item&gt;&lt;/References&gt;&lt;/Group&gt;&lt;Group&gt;&lt;References&gt;&lt;Item&gt;&lt;ID&gt;325&lt;/ID&gt;&lt;UID&gt;{7CD1EAFE-717F-4809-BB65-16B369634749}&lt;/UID&gt;&lt;Title&gt;Role of surgery in colorectal cancer liver metastases&lt;/Title&gt;&lt;Template&gt;Journal Article&lt;/Template&gt;&lt;Star&gt;0&lt;/Star&gt;&lt;Tag&gt;0&lt;/Tag&gt;&lt;Author&gt;Akgul, O; Cetinkaya, E; Ersoz, S; Tez, M&lt;/Author&gt;&lt;Year&gt;2014&lt;/Year&gt;&lt;Details&gt;&lt;_accession_num&gt;24876733&lt;/_accession_num&gt;&lt;_author_adr&gt;Ozgur Akgul, Erdinc Cetinkaya, Siyar Ersoz, Mesut Tez, Department of General Surgery, Ankara Numune Education and Research Hospital, 06100 Ankara, Turkey.; Ozgur Akgul, Erdinc Cetinkaya, Siyar Ersoz, Mesut Tez, Department of General Surgery, Ankara Numune Education and Research Hospital, 06100 Ankara, Turkey.; Ozgur Akgul, Erdinc Cetinkaya, Siyar Ersoz, Mesut Tez, Department of General Surgery, Ankara Numune Education and Research Hospital, 06100 Ankara, Turkey.; Ozgur Akgul, Erdinc Cetinkaya, Siyar Ersoz, Mesut Tez, Department of General Surgery, Ankara Numune Education and Research Hospital, 06100 Ankara, Turkey.&lt;/_author_adr&gt;&lt;_date_display&gt;2014 May 28&lt;/_date_display&gt;&lt;_date&gt;2014-05-28&lt;/_date&gt;&lt;_doi&gt;10.3748/wjg.v20.i20.6113&lt;/_doi&gt;&lt;_isbn&gt;2219-2840 (Electronic); 1007-9327 (Linking)&lt;/_isbn&gt;&lt;_issue&gt;20&lt;/_issue&gt;&lt;_journal&gt;World J Gastroenterol&lt;/_journal&gt;&lt;_keywords&gt;Antineoplastic Agents/therapeutic use; Colorectal Neoplasms/*pathology/*surgery; Embolization, Therapeutic; Hepatectomy; Humans; Liver/pathology; Liver Neoplasms/*secondary; Neoplasm Metastasis; Neoplasm Recurrence, Local; Prognosis; Treatment OutcomeColorectal cancer; Liver; Metastasis; Prognosis&lt;/_keywords&gt;&lt;_language&gt;eng&lt;/_language&gt;&lt;_pages&gt;6113-22&lt;/_pages&gt;&lt;_tertiary_title&gt;World journal of gastroenterology&lt;/_tertiary_title&gt;&lt;_type_work&gt;Journal Article; Review&lt;/_type_work&gt;&lt;_url&gt;http://www.ncbi.nlm.nih.gov/entrez/query.fcgi?cmd=Retrieve&amp;amp;db=pubmed&amp;amp;dopt=Abstract&amp;amp;list_uids=24876733&amp;amp;query_hl=1&lt;/_url&gt;&lt;_volume&gt;20&lt;/_volume&gt;&lt;_created&gt;62769474&lt;/_created&gt;&lt;_modified&gt;62769474&lt;/_modified&gt;&lt;_impact_factor&gt;   3.300&lt;/_impact_factor&gt;&lt;/Details&gt;&lt;Extra&gt;&lt;DBUID&gt;{38DDE748-C163-4609-ADFC-9BAA06AFE44B}&lt;/DBUID&gt;&lt;/Extra&gt;&lt;/Item&gt;&lt;/References&gt;&lt;/Group&gt;&lt;/Citation&gt;_x000a_"/>
    <w:docVar w:name="NE.Ref{B398195D-6919-4823-B4FA-93BD02AAADEC}" w:val=" ADDIN NE.Ref.{B398195D-6919-4823-B4FA-93BD02AAADEC} ADDIN NE.Ref.{B398195D-6919-4823-B4FA-93BD02AAADEC}&lt;Citation&gt;&lt;Group&gt;&lt;References&gt;&lt;Item&gt;&lt;ID&gt;34&lt;/ID&gt;&lt;UID&gt;{5368FA3B-2970-4A6A-91B0-7CC8198A1982}&lt;/UID&gt;&lt;Title&gt;CEA-targeted nanoparticles allow specificin vivo              fluorescent imaging of colorectal cancer models&lt;/Title&gt;&lt;Template&gt;Journal Article&lt;/Template&gt;&lt;Star&gt;0&lt;/Star&gt;&lt;Tag&gt;0&lt;/Tag&gt;&lt;Author&gt;Tiernan, James P; Ingram, Nicola; Marston, Gemma; Perry, Sarah L; Rushworth, Jo V; Coletta, P Louise; Millner, Paul A; Jayne, David G; Hughes, Thomas A&lt;/Author&gt;&lt;Year&gt;2015&lt;/Year&gt;&lt;Details&gt;&lt;_accessed&gt;62770937&lt;/_accessed&gt;&lt;_collection_scope&gt;SCIE;&lt;/_collection_scope&gt;&lt;_created&gt;62204886&lt;/_created&gt;&lt;_db_updated&gt;CrossRef&lt;/_db_updated&gt;&lt;_doi&gt;10.2217/nnm.14.202&lt;/_doi&gt;&lt;_impact_factor&gt;   5.005&lt;/_impact_factor&gt;&lt;_isbn&gt;1743-5889&lt;/_isbn&gt;&lt;_issue&gt;8&lt;/_issue&gt;&lt;_journal&gt;Nanomedicine&lt;/_journal&gt;&lt;_modified&gt;62321554&lt;/_modified&gt;&lt;_pages&gt;1223-1231&lt;/_pages&gt;&lt;_tertiary_title&gt;Nanomedicine&lt;/_tertiary_title&gt;&lt;_url&gt;http://www.futuremedicine.com/doi/10.2217/nnm.14.202&lt;/_url&gt;&lt;_volume&gt;10&lt;/_volume&gt;&lt;/Details&gt;&lt;Extra&gt;&lt;DBUID&gt;{38DDE748-C163-4609-ADFC-9BAA06AFE44B}&lt;/DBUID&gt;&lt;/Extra&gt;&lt;/Item&gt;&lt;/References&gt;&lt;/Group&gt;&lt;Group&gt;&lt;References&gt;&lt;Item&gt;&lt;ID&gt;334&lt;/ID&gt;&lt;UID&gt;{88D2F0F1-3F8C-4A6A-A14B-50618B831B03}&lt;/UID&gt;&lt;Title&gt;Noninvasive Biomarkers of Colorectal Cancer: Role in Diagnosis and Personalised Treatment Perspectives&lt;/Title&gt;&lt;Template&gt;Journal Article&lt;/Template&gt;&lt;Star&gt;0&lt;/Star&gt;&lt;Tag&gt;0&lt;/Tag&gt;&lt;Author&gt;Pellino, G; Gallo, G; Pallante, P; Capasso, R; De Stefano, A; Maretto, I; Malapelle, U; Qiu, S; Nikolaou, S; Barina, A; Clerico, G; Reginelli, A; Giuliani, A; Sciaudone, G; Kontovounisios, C; Brunese, L; Trompetto, M; Selvaggi, F&lt;/Author&gt;&lt;Year&gt;2018&lt;/Year&gt;&lt;Details&gt;&lt;_accession_num&gt;30008744&lt;/_accession_num&gt;&lt;_author_adr&gt;Unit of General Surgery, Department of Medical, Surgical, Neurological, Metabolic and Ageing Sciences, Universita degli Studi della Campania &amp;quot;Luigi Vanvitelli&amp;quot;, Piazza Miraglia 2, 80138 Naples, Italy.; Colorectal Surgery Unit, Hospital Universitario y Politecnico La Fe, Valencia, Spain.; Department of Medical and Surgical Sciences, OU of General Surgery, University of Catanzaro, Catanzaro, Italy.; Department of Colorectal Surgery, Clinic S. Rita, Vercelli, Italy.; Institute of Experimental Endocrinology and Oncology (IEOS), National Research Council (CNR), Via S. Pansini 5, Naples, Italy.; Department of Medicine and Health Sciences, University of Molise, Via Francesco de Sanctis 1, 86100 Campobasso, Italy.; Department of Abdominal Oncology, Division of Abdominal Medical Oncology, Istituto Nazionale per lo Studio e la Cura dei Tumori, &amp;quot;Fondazione G. Pascale, &amp;quot;  IRCCS, Naples, Italy.; 1st Surgical Clinic, Department of Surgical, Oncological, and Gastroenterological Sciences, University of Padua, Padua, Italy.; Dipartimento di Sanita Pubblica, Universita degli Studi di Napoli Federico II, Naples, Italy.; Department of Colorectal Surgery, Royal Marsden Hospital, London, UK.; Department of Colorectal Surgery, Royal Marsden Hospital, London, UK.; 1st Surgical Clinic, Department of Surgical, Oncological, and Gastroenterological Sciences, University of Padua, Padua, Italy.; Department of Colorectal Surgery, Clinic S. Rita, Vercelli, Italy.; Department of Internal and Experimental Medicine, Magrassi-Lanzara, Institute of  Radiology, Universita degli Studi della Campania &amp;quot;Luigi Vanvitelli&amp;quot;, Piazza Miraglia 2, 80138 Naples, Italy.; Department of Medicine and Health Sciences &amp;quot;V. Tiberio&amp;quot;, University of Molise, Campobasso, Italy.; Unit of General Surgery, Department of Medical, Surgical, Neurological, Metabolic and Ageing Sciences, Universita degli Studi della Campania &amp;quot;Luigi Vanvitelli&amp;quot;, Piazza Miraglia 2, 80138 Naples, Italy.; Department of Colorectal Surgery, Royal Marsden Hospital, London, UK.; Department of Surgery and Cancer, Chelsea and Westminster Hospital Campus, Imperial College London, London, UK.; Department of Medicine and Health Sciences, University of Molise, Via Francesco de Sanctis 1, 86100 Campobasso, Italy.; Department of Colorectal Surgery, Clinic S. Rita, Vercelli, Italy.; Unit of General Surgery, Department of Medical, Surgical, Neurological, Metabolic and Ageing Sciences, Universita degli Studi della Campania &amp;quot;Luigi Vanvitelli&amp;quot;, Piazza Miraglia 2, 80138 Naples, Italy.&lt;/_author_adr&gt;&lt;_created&gt;62770920&lt;/_created&gt;&lt;_date&gt;2018-01-20&lt;/_date&gt;&lt;_date_display&gt;2018&lt;/_date_display&gt;&lt;_doi&gt;10.1155/2018/2397863&lt;/_doi&gt;&lt;_impact_factor&gt;   1.859&lt;/_impact_factor&gt;&lt;_isbn&gt;1687-6121 (Print); 1687-6121 (Linking)&lt;/_isbn&gt;&lt;_journal&gt;Gastroenterol Res Pract&lt;/_journal&gt;&lt;_language&gt;eng&lt;/_language&gt;&lt;_modified&gt;62770920&lt;/_modified&gt;&lt;_pages&gt;2397863&lt;/_pages&gt;&lt;_tertiary_title&gt;Gastroenterology research and practice&lt;/_tertiary_title&gt;&lt;_type_work&gt;Journal Article; Review&lt;/_type_work&gt;&lt;_url&gt;http://www.ncbi.nlm.nih.gov/entrez/query.fcgi?cmd=Retrieve&amp;amp;db=pubmed&amp;amp;dopt=Abstract&amp;amp;list_uids=30008744&amp;amp;query_hl=1&lt;/_url&gt;&lt;_volume&gt;2018&lt;/_volume&gt;&lt;/Details&gt;&lt;Extra&gt;&lt;DBUID&gt;{38DDE748-C163-4609-ADFC-9BAA06AFE44B}&lt;/DBUID&gt;&lt;/Extra&gt;&lt;/Item&gt;&lt;/References&gt;&lt;/Group&gt;&lt;/Citation&gt;_x000a_"/>
    <w:docVar w:name="NE.Ref{B48AFD6E-2F14-4058-8907-D183FC46C2CF}" w:val=" ADDIN NE.Ref.{B48AFD6E-2F14-4058-8907-D183FC46C2CF}&lt;Citation&gt;&lt;Group&gt;&lt;References&gt;&lt;Item&gt;&lt;ID&gt;34&lt;/ID&gt;&lt;UID&gt;{5368FA3B-2970-4A6A-91B0-7CC8198A1982}&lt;/UID&gt;&lt;Title&gt;CEA-targeted nanoparticles allow specificin vivo fluorescent imaging of colorectal cancer models&lt;/Title&gt;&lt;Template&gt;Journal Article&lt;/Template&gt;&lt;Star&gt;0&lt;/Star&gt;&lt;Tag&gt;0&lt;/Tag&gt;&lt;Author&gt;Tiernan, James P; Ingram, Nicola; Marston, Gemma; Perry, Sarah L; Rushworth, Jo V; Coletta, P Louise; Millner, Paul A; Jayne, David G; Hughes, Thomas A&lt;/Author&gt;&lt;Year&gt;2015&lt;/Year&gt;&lt;Details&gt;&lt;_accessed&gt;62796732&lt;/_accessed&gt;&lt;_collection_scope&gt;SCIE;&lt;/_collection_scope&gt;&lt;_created&gt;62204886&lt;/_created&gt;&lt;_db_updated&gt;CrossRef&lt;/_db_updated&gt;&lt;_doi&gt;10.2217/nnm.14.202&lt;/_doi&gt;&lt;_impact_factor&gt;   5.005&lt;/_impact_factor&gt;&lt;_isbn&gt;1743-5889&lt;/_isbn&gt;&lt;_issue&gt;8&lt;/_issue&gt;&lt;_journal&gt;Nanomedicine&lt;/_journal&gt;&lt;_modified&gt;62796732&lt;/_modified&gt;&lt;_pages&gt;1223-1231&lt;/_pages&gt;&lt;_tertiary_title&gt;Nanomedicine&lt;/_tertiary_title&gt;&lt;_url&gt;http://www.futuremedicine.com/doi/10.2217/nnm.14.202&lt;/_url&gt;&lt;_volume&gt;10&lt;/_volume&gt;&lt;/Details&gt;&lt;Extra&gt;&lt;DBUID&gt;{38DDE748-C163-4609-ADFC-9BAA06AFE44B}&lt;/DBUID&gt;&lt;/Extra&gt;&lt;/Item&gt;&lt;/References&gt;&lt;/Group&gt;&lt;Group&gt;&lt;References&gt;&lt;Item&gt;&lt;ID&gt;334&lt;/ID&gt;&lt;UID&gt;{88D2F0F1-3F8C-4A6A-A14B-50618B831B03}&lt;/UID&gt;&lt;Title&gt;Noninvasive Biomarkers of Colorectal Cancer: Role in Diagnosis and Personalised Treatment Perspectives&lt;/Title&gt;&lt;Template&gt;Journal Article&lt;/Template&gt;&lt;Star&gt;0&lt;/Star&gt;&lt;Tag&gt;0&lt;/Tag&gt;&lt;Author&gt;Pellino, G; Gallo, G; Pallante, P; Capasso, R; De Stefano, A; Maretto, I; Malapelle, U; Qiu, S; Nikolaou, S; Barina, A; Clerico, G; Reginelli, A; Giuliani, A; Sciaudone, G; Kontovounisios, C; Brunese, L; Trompetto, M; Selvaggi, F&lt;/Author&gt;&lt;Year&gt;2018&lt;/Year&gt;&lt;Details&gt;&lt;_accession_num&gt;30008744&lt;/_accession_num&gt;&lt;_author_adr&gt;Unit of General Surgery, Department of Medical, Surgical, Neurological, Metabolic and Ageing Sciences, Universita degli Studi della Campania &amp;quot;Luigi Vanvitelli&amp;quot;, Piazza Miraglia 2, 80138 Naples, Italy.; Colorectal Surgery Unit, Hospital Universitario y Politecnico La Fe, Valencia, Spain.; Department of Medical and Surgical Sciences, OU of General Surgery, University of Catanzaro, Catanzaro, Italy.; Department of Colorectal Surgery, Clinic S. Rita, Vercelli, Italy.; Institute of Experimental Endocrinology and Oncology (IEOS), National Research Council (CNR), Via S. Pansini 5, Naples, Italy.; Department of Medicine and Health Sciences, University of Molise, Via Francesco de Sanctis 1, 86100 Campobasso, Italy.; Department of Abdominal Oncology, Division of Abdominal Medical Oncology, Istituto Nazionale per lo Studio e la Cura dei Tumori, &amp;quot;Fondazione G. Pascale, &amp;quot;  IRCCS, Naples, Italy.; 1st Surgical Clinic, Department of Surgical, Oncological, and Gastroenterological Sciences, University of Padua, Padua, Italy.; Dipartimento di Sanita Pubblica, Universita degli Studi di Napoli Federico II, Naples, Italy.; Department of Colorectal Surgery, Royal Marsden Hospital, London, UK.; Department of Colorectal Surgery, Royal Marsden Hospital, London, UK.; 1st Surgical Clinic, Department of Surgical, Oncological, and Gastroenterological Sciences, University of Padua, Padua, Italy.; Department of Colorectal Surgery, Clinic S. Rita, Vercelli, Italy.; Department of Internal and Experimental Medicine, Magrassi-Lanzara, Institute of  Radiology, Universita degli Studi della Campania &amp;quot;Luigi Vanvitelli&amp;quot;, Piazza Miraglia 2, 80138 Naples, Italy.; Department of Medicine and Health Sciences &amp;quot;V. Tiberio&amp;quot;, University of Molise, Campobasso, Italy.; Unit of General Surgery, Department of Medical, Surgical, Neurological, Metabolic and Ageing Sciences, Universita degli Studi della Campania &amp;quot;Luigi Vanvitelli&amp;quot;, Piazza Miraglia 2, 80138 Naples, Italy.; Department of Colorectal Surgery, Royal Marsden Hospital, London, UK.; Department of Surgery and Cancer, Chelsea and Westminster Hospital Campus, Imperial College London, London, UK.; Department of Medicine and Health Sciences, University of Molise, Via Francesco de Sanctis 1, 86100 Campobasso, Italy.; Department of Colorectal Surgery, Clinic S. Rita, Vercelli, Italy.; Unit of General Surgery, Department of Medical, Surgical, Neurological, Metabolic and Ageing Sciences, Universita degli Studi della Campania &amp;quot;Luigi Vanvitelli&amp;quot;, Piazza Miraglia 2, 80138 Naples, Italy.&lt;/_author_adr&gt;&lt;_created&gt;62770920&lt;/_created&gt;&lt;_date&gt;2018-01-20&lt;/_date&gt;&lt;_date_display&gt;2018&lt;/_date_display&gt;&lt;_doi&gt;10.1155/2018/2397863&lt;/_doi&gt;&lt;_impact_factor&gt;   1.859&lt;/_impact_factor&gt;&lt;_isbn&gt;1687-6121 (Print); 1687-6121 (Linking)&lt;/_isbn&gt;&lt;_journal&gt;Gastroenterol Res Pract&lt;/_journal&gt;&lt;_language&gt;eng&lt;/_language&gt;&lt;_modified&gt;62770920&lt;/_modified&gt;&lt;_pages&gt;2397863&lt;/_pages&gt;&lt;_tertiary_title&gt;Gastroenterology research and practice&lt;/_tertiary_title&gt;&lt;_type_work&gt;Journal Article; Review&lt;/_type_work&gt;&lt;_url&gt;http://www.ncbi.nlm.nih.gov/entrez/query.fcgi?cmd=Retrieve&amp;amp;db=pubmed&amp;amp;dopt=Abstract&amp;amp;list_uids=30008744&amp;amp;query_hl=1&lt;/_url&gt;&lt;_volume&gt;2018&lt;/_volume&gt;&lt;/Details&gt;&lt;Extra&gt;&lt;DBUID&gt;{38DDE748-C163-4609-ADFC-9BAA06AFE44B}&lt;/DBUID&gt;&lt;/Extra&gt;&lt;/Item&gt;&lt;/References&gt;&lt;/Group&gt;&lt;/Citation&gt;_x000a_"/>
    <w:docVar w:name="NE.Ref{B8585FFD-B0EF-4214-9D91-089DACD0CBEA}" w:val=" ADDIN NE.Ref.{B8585FFD-B0EF-4214-9D91-089DACD0CBEA}&lt;Citation&gt;&lt;Group&gt;&lt;References&gt;&lt;Item&gt;&lt;ID&gt;47&lt;/ID&gt;&lt;UID&gt;{1B34FB9F-A307-48A1-A170-73ECDE2FA295}&lt;/UID&gt;&lt;Title&gt;In vivo characterization of activatable cell penetrating peptides for targeting protease activity in cancer&lt;/Title&gt;&lt;Template&gt;Journal Article&lt;/Template&gt;&lt;Star&gt;0&lt;/Star&gt;&lt;Tag&gt;0&lt;/Tag&gt;&lt;Author&gt;Olson, Emilia S; Aguilera, Todd A; Jiang, Tao; Ellies, Lesley G; Nguyen, Quyen T; Wong, Edmund H; Gross, Larry A; Tsien, Roger Y&lt;/Author&gt;&lt;Year&gt;2009&lt;/Year&gt;&lt;Details&gt;&lt;_accessed&gt;62796713&lt;/_accessed&gt;&lt;_collection_scope&gt;SCIE;&lt;/_collection_scope&gt;&lt;_created&gt;62214791&lt;/_created&gt;&lt;_db_updated&gt;CrossRef&lt;/_db_updated&gt;&lt;_doi&gt;10.1039/b904890a&lt;/_doi&gt;&lt;_impact_factor&gt;   3.294&lt;/_impact_factor&gt;&lt;_isbn&gt;1757-9694&lt;/_isbn&gt;&lt;_issue&gt;5-6&lt;/_issue&gt;&lt;_journal&gt;Integrative Biology&lt;/_journal&gt;&lt;_modified&gt;62796703&lt;/_modified&gt;&lt;_pages&gt;382&lt;/_pages&gt;&lt;_tertiary_title&gt;Integr. Biol.&lt;/_tertiary_title&gt;&lt;_url&gt;http://xlink.rsc.org/?DOI=b904890a_x000d__x000a_http://pubs.rsc.org/en/content/articlepdf/2009/IB/B904890A&lt;/_url&gt;&lt;_volume&gt;1&lt;/_volume&gt;&lt;/Details&gt;&lt;Extra&gt;&lt;DBUID&gt;{38DDE748-C163-4609-ADFC-9BAA06AFE44B}&lt;/DBUID&gt;&lt;/Extra&gt;&lt;/Item&gt;&lt;/References&gt;&lt;/Group&gt;&lt;Group&gt;&lt;References&gt;&lt;Item&gt;&lt;ID&gt;45&lt;/ID&gt;&lt;UID&gt;{9D0EF453-53D7-4860-83CE-A4C9847093C8}&lt;/UID&gt;&lt;Title&gt;Tumor imaging by means of proteolytic activation of cell-penetrating peptides&lt;/Title&gt;&lt;Template&gt;Journal Article&lt;/Template&gt;&lt;Star&gt;0&lt;/Star&gt;&lt;Tag&gt;0&lt;/Tag&gt;&lt;Author&gt;Jiang, T; Olson, E S; Nguyen, Q T; Roy, M; Jennings, P A; Tsien, R Y&lt;/Author&gt;&lt;Year&gt;2004&lt;/Year&gt;&lt;Details&gt;&lt;_accessed&gt;62253896&lt;/_accessed&gt;&lt;_accession_num&gt;15601762&lt;/_accession_num&gt;&lt;_author_adr&gt;Howard Hughes Medical Institute and Department of Pharmacology, University of California at San Diego, La Jolla, CA 92093-0647, USA.&lt;/_author_adr&gt;&lt;_created&gt;62214791&lt;/_created&gt;&lt;_date&gt;55209600&lt;/_date&gt;&lt;_date_display&gt;2004 Dec 21&lt;/_date_display&gt;&lt;_db_updated&gt;PubMed&lt;/_db_updated&gt;&lt;_doi&gt;10.1073/pnas.0408191101&lt;/_doi&gt;&lt;_impact_factor&gt;   9.504&lt;/_impact_factor&gt;&lt;_isbn&gt;0027-8424 (Print); 0027-8424 (Linking)&lt;/_isbn&gt;&lt;_issue&gt;51&lt;/_issue&gt;&lt;_journal&gt;Proc Natl Acad Sci U S A&lt;/_journal&gt;&lt;_keywords&gt;Animals; Anions/chemistry; Carcinoma, Squamous Cell/diagnosis/metabolism/pathology; Cell Line, Tumor; *Cell Membrane Permeability; Humans; Injections; Matrix Metalloproteinase 2/metabolism; Mice; Molecular Structure; Neoplasm Transplantation; Neoplasms/*diagnosis/*metabolism/pathology; Peptides/administration &amp;amp;amp; dosage/chemistry/*metabolism/*pharmacology; Protein Conformation; Spectrometry, Fluorescence&lt;/_keywords&gt;&lt;_language&gt;eng&lt;/_language&gt;&lt;_modified&gt;62345706&lt;/_modified&gt;&lt;_pages&gt;17867-72&lt;/_pages&gt;&lt;_tertiary_title&gt;Proceedings of the National Academy of Sciences of the United States of America&lt;/_tertiary_title&gt;&lt;_type_work&gt;Journal Article; Research Support, Non-U.S. Gov&amp;apos;t; Research Support, U.S. Gov&amp;apos;t, Non-P.H.S.; Research Support, U.S. Gov&amp;apos;t, P.H.S.&lt;/_type_work&gt;&lt;_url&gt;http://www.ncbi.nlm.nih.gov/entrez/query.fcgi?cmd=Retrieve&amp;amp;db=pubmed&amp;amp;dopt=Abstract&amp;amp;list_uids=15601762&amp;amp;query_hl=1&lt;/_url&gt;&lt;_volume&gt;101&lt;/_volume&gt;&lt;/Details&gt;&lt;Extra&gt;&lt;DBUID&gt;{38DDE748-C163-4609-ADFC-9BAA06AFE44B}&lt;/DBUID&gt;&lt;/Extra&gt;&lt;/Item&gt;&lt;/References&gt;&lt;/Group&gt;&lt;/Citation&gt;_x000a_"/>
    <w:docVar w:name="NE.Ref{B92DA02F-FAA7-4997-A593-710BB20E8F73}" w:val=" ADDIN NE.Ref.{B92DA02F-FAA7-4997-A593-710BB20E8F73}&lt;Citation&gt;&lt;Group&gt;&lt;References&gt;&lt;Item&gt;&lt;ID&gt;305&lt;/ID&gt;&lt;UID&gt;{455278C6-F660-42EF-A827-10C2CF086BBD}&lt;/UID&gt;&lt;Title&gt;ROCK-II mediates colon cancer invasion via regulation of MMP-2 and MMP-13 at the  site of invadopodia as revealed by multiphoton imaging&lt;/Title&gt;&lt;Template&gt;Journal Article&lt;/Template&gt;&lt;Star&gt;0&lt;/Star&gt;&lt;Tag&gt;0&lt;/Tag&gt;&lt;Author&gt;Vishnubhotla, R; Sun, S; Huq, J; Bulic, M; Ramesh, A; Guzman, G; Cho, M; Glover, S C&lt;/Author&gt;&lt;Year&gt;2007&lt;/Year&gt;&lt;Details&gt;&lt;_accession_num&gt;17876296&lt;/_accession_num&gt;&lt;_author_adr&gt;Department of Bioengineering, University of Illinois at Chicago, Chicago, IL, USA.&lt;/_author_adr&gt;&lt;_collection_scope&gt;SCI;SCIE&lt;/_collection_scope&gt;&lt;_created&gt;62734125&lt;/_created&gt;&lt;_date&gt;2007-11-01&lt;/_date&gt;&lt;_date_display&gt;2007 Nov&lt;/_date_display&gt;&lt;_doi&gt;10.1038/labinvest.3700674&lt;/_doi&gt;&lt;_impact_factor&gt;   4.254&lt;/_impact_factor&gt;&lt;_isbn&gt;1530-0307 (Electronic); 0023-6837 (Linking)&lt;/_isbn&gt;&lt;_issue&gt;11&lt;/_issue&gt;&lt;_journal&gt;Lab Invest&lt;/_journal&gt;&lt;_keywords&gt;Actin Cytoskeleton/metabolism; Cell Line; Cell Proliferation; Collagen Type I/metabolism; Colonic Neoplasms/*enzymology/pathology; Enzyme Activation; Epithelial Cells/enzymology; Humans; Matrix Metalloproteinase 13/*metabolism; Matrix Metalloproteinase 2/*metabolism; Matrix Metalloproteinase 9/metabolism; Microscopy, Fluorescence, Multiphoton; Neoplasm Invasiveness; Pseudopodia/*metabolism; rho-Associated Kinases/*metabolism&lt;/_keywords&gt;&lt;_language&gt;eng&lt;/_language&gt;&lt;_modified&gt;62734131&lt;/_modified&gt;&lt;_pages&gt;1149-58&lt;/_pages&gt;&lt;_tertiary_title&gt;Laboratory investigation; a journal of technical methods and pathology&lt;/_tertiary_title&gt;&lt;_type_work&gt;Journal Article; Research Support, Non-U.S. Gov&amp;apos;t&lt;/_type_work&gt;&lt;_url&gt;http://www.ncbi.nlm.nih.gov/entrez/query.fcgi?cmd=Retrieve&amp;amp;db=pubmed&amp;amp;dopt=Abstract&amp;amp;list_uids=17876296&amp;amp;query_hl=1&lt;/_url&gt;&lt;_volume&gt;87&lt;/_volume&gt;&lt;/Details&gt;&lt;Extra&gt;&lt;DBUID&gt;{38DDE748-C163-4609-ADFC-9BAA06AFE44B}&lt;/DBUID&gt;&lt;/Extra&gt;&lt;/Item&gt;&lt;/References&gt;&lt;/Group&gt;&lt;Group&gt;&lt;References&gt;&lt;Item&gt;&lt;ID&gt;306&lt;/ID&gt;&lt;UID&gt;{B70DC005-FB56-4394-8A79-75F08A1B1CF0}&lt;/UID&gt;&lt;Title&gt;Effect of chronic exposure to inorganic arsenic on intestinal cells&lt;/Title&gt;&lt;Template&gt;Journal Article&lt;/Template&gt;&lt;Star&gt;0&lt;/Star&gt;&lt;Tag&gt;0&lt;/Tag&gt;&lt;Author&gt;Chiocchetti, G M; Velez, D; Devesa, V&lt;/Author&gt;&lt;Year&gt;2019&lt;/Year&gt;&lt;Details&gt;&lt;_accession_num&gt;30748021&lt;/_accession_num&gt;&lt;_author_adr&gt;Instituto de Agroquimica y Tecnologia de Alimentos (IATA-CSIC), Calle Agustin Escardino 7, 46980, Paterna, Valencia, Spain.; Instituto de Agroquimica y Tecnologia de Alimentos (IATA-CSIC), Calle Agustin Escardino 7, 46980, Paterna, Valencia, Spain.; Instituto de Agroquimica y Tecnologia de Alimentos (IATA-CSIC), Calle Agustin Escardino 7, 46980, Paterna, Valencia, Spain.&lt;/_author_adr&gt;&lt;_collection_scope&gt;SCI;SCIE&lt;/_collection_scope&gt;&lt;_created&gt;62734133&lt;/_created&gt;&lt;_date&gt;2019-02-12&lt;/_date&gt;&lt;_date_display&gt;2019 Feb 12&lt;/_date_display&gt;&lt;_doi&gt;10.1002/jat.3778&lt;/_doi&gt;&lt;_impact_factor&gt;   2.909&lt;/_impact_factor&gt;&lt;_isbn&gt;1099-1263 (Electronic); 0260-437X (Linking)&lt;/_isbn&gt;&lt;_journal&gt;J Appl Toxicol&lt;/_journal&gt;&lt;_keywords&gt;arsenite; cellular transformation; inflammation; inorganic arsenic; intestinal epithelium&lt;/_keywords&gt;&lt;_language&gt;eng&lt;/_language&gt;&lt;_modified&gt;62736394&lt;/_modified&gt;&lt;_ori_publication&gt;(c) 2019 John Wiley &amp;amp; Sons, Ltd.&lt;/_ori_publication&gt;&lt;_tertiary_title&gt;Journal of applied toxicology : JAT&lt;/_tertiary_title&gt;&lt;_type_work&gt;Journal Article&lt;/_type_work&gt;&lt;_url&gt;http://www.ncbi.nlm.nih.gov/entrez/query.fcgi?cmd=Retrieve&amp;amp;db=pubmed&amp;amp;dopt=Abstract&amp;amp;list_uids=30748021&amp;amp;query_hl=1&lt;/_url&gt;&lt;/Details&gt;&lt;Extra&gt;&lt;DBUID&gt;{38DDE748-C163-4609-ADFC-9BAA06AFE44B}&lt;/DBUID&gt;&lt;/Extra&gt;&lt;/Item&gt;&lt;/References&gt;&lt;/Group&gt;&lt;/Citation&gt;_x000a_"/>
    <w:docVar w:name="NE.Ref{CFD4534D-3AE7-4E47-B6DE-C00AEC5FC5B2}" w:val=" ADDIN NE.Ref.{CFD4534D-3AE7-4E47-B6DE-C00AEC5FC5B2}&lt;Citation&gt;&lt;Group&gt;&lt;References&gt;&lt;Item&gt;&lt;ID&gt;329&lt;/ID&gt;&lt;UID&gt;{BB231A29-5942-4EA6-8F0B-E03EE67B5B6C}&lt;/UID&gt;&lt;Title&gt;A Review on the Special Radiotherapy Techniques of Colorectal Cancer&lt;/Title&gt;&lt;Template&gt;Journal Article&lt;/Template&gt;&lt;Star&gt;0&lt;/Star&gt;&lt;Tag&gt;0&lt;/Tag&gt;&lt;Author&gt;Tam, Shing Yau; Wu, Vincent W C&lt;/Author&gt;&lt;Year&gt;2019&lt;/Year&gt;&lt;Details&gt;&lt;_accessed&gt;62770416&lt;/_accessed&gt;&lt;_collection_scope&gt;SCIE&lt;/_collection_scope&gt;&lt;_created&gt;62770416&lt;/_created&gt;&lt;_date&gt;62719200&lt;/_date&gt;&lt;_db_updated&gt;CrossRef&lt;/_db_updated&gt;&lt;_doi&gt;10.3389/fonc.2019.00208&lt;/_doi&gt;&lt;_impact_factor&gt;   4.416&lt;/_impact_factor&gt;&lt;_isbn&gt;2234-943X&lt;/_isbn&gt;&lt;_journal&gt;Frontiers in Oncology&lt;/_journal&gt;&lt;_modified&gt;62770416&lt;/_modified&gt;&lt;_tertiary_title&gt;Front. Oncol.&lt;/_tertiary_title&gt;&lt;_url&gt;https://www.frontiersin.org/article/10.3389/fonc.2019.00208/full_x000d__x000a_https://www.frontiersin.org/article/10.3389/fonc.2019.00208/full&lt;/_url&gt;&lt;_volume&gt;9&lt;/_volume&gt;&lt;/Details&gt;&lt;Extra&gt;&lt;DBUID&gt;{38DDE748-C163-4609-ADFC-9BAA06AFE44B}&lt;/DBUID&gt;&lt;/Extra&gt;&lt;/Item&gt;&lt;/References&gt;&lt;/Group&gt;&lt;Group&gt;&lt;References&gt;&lt;Item&gt;&lt;ID&gt;330&lt;/ID&gt;&lt;UID&gt;{22197029-B0D8-4E25-ABF7-0B5403AE0639}&lt;/UID&gt;&lt;Title&gt;Pattern, Stage, and Time of Recurrent Colorectal Cancer After Curative Surgery&lt;/Title&gt;&lt;Template&gt;Journal Article&lt;/Template&gt;&lt;Star&gt;0&lt;/Star&gt;&lt;Tag&gt;0&lt;/Tag&gt;&lt;Author&gt;Guraya, S Y&lt;/Author&gt;&lt;Year&gt;2019&lt;/Year&gt;&lt;Details&gt;&lt;_accession_num&gt;30792036&lt;/_accession_num&gt;&lt;_author_adr&gt;Head Surgery Unit, Clinical Sciences Department, College of Medicine University of Sharjah, Sharjah, United Arab Emirates. Electronic address: salmanguraya@gmail.com.&lt;/_author_adr&gt;&lt;_created&gt;62770419&lt;/_created&gt;&lt;_date&gt;2019-01-29&lt;/_date&gt;&lt;_date_display&gt;2019 Jan 29&lt;/_date_display&gt;&lt;_doi&gt;10.1016/j.clcc.2019.01.003&lt;/_doi&gt;&lt;_impact_factor&gt;   3.861&lt;/_impact_factor&gt;&lt;_isbn&gt;1938-0674 (Electronic); 1533-0028 (Linking)&lt;/_isbn&gt;&lt;_journal&gt;Clin Colorectal Cancer&lt;/_journal&gt;&lt;_keywords&gt;Colorectal cancer; Curative surgery; Locoregional recurrence; Recurrence after surgery&lt;/_keywords&gt;&lt;_language&gt;eng&lt;/_language&gt;&lt;_modified&gt;62770419&lt;/_modified&gt;&lt;_ori_publication&gt;Copyright (c) 2019 Elsevier Inc. All rights reserved.&lt;/_ori_publication&gt;&lt;_tertiary_title&gt;Clinical colorectal cancer&lt;/_tertiary_title&gt;&lt;_type_work&gt;Journal Article; Review&lt;/_type_work&gt;&lt;_url&gt;http://www.ncbi.nlm.nih.gov/entrez/query.fcgi?cmd=Retrieve&amp;amp;db=pubmed&amp;amp;dopt=Abstract&amp;amp;list_uids=30792036&amp;amp;query_hl=1&lt;/_url&gt;&lt;/Details&gt;&lt;Extra&gt;&lt;DBUID&gt;{38DDE748-C163-4609-ADFC-9BAA06AFE44B}&lt;/DBUID&gt;&lt;/Extra&gt;&lt;/Item&gt;&lt;/References&gt;&lt;/Group&gt;&lt;/Citation&gt;_x000a_"/>
    <w:docVar w:name="NE.Ref{D28D5428-5FDE-4C42-97EE-51D3B5364024}" w:val=" ADDIN NE.Ref.{D28D5428-5FDE-4C42-97EE-51D3B5364024}&lt;Citation&gt;&lt;Group&gt;&lt;References&gt;&lt;Item&gt;&lt;ID&gt;314&lt;/ID&gt;&lt;UID&gt;{A4B8EBCE-09D5-42FA-9F1E-299CAABFE4E8}&lt;/UID&gt;&lt;Title&gt;Fluorescent contrast agents for tumor surgery&lt;/Title&gt;&lt;Template&gt;Journal Article&lt;/Template&gt;&lt;Star&gt;0&lt;/Star&gt;&lt;Tag&gt;0&lt;/Tag&gt;&lt;Author&gt;Xiao, Qi; Chen, Tianming; Chen, Shilin&lt;/Author&gt;&lt;Year&gt;2018&lt;/Year&gt;&lt;Details&gt;&lt;_accessed&gt;62768007&lt;/_accessed&gt;&lt;_collection_scope&gt;SCIE&lt;/_collection_scope&gt;&lt;_created&gt;62768007&lt;/_created&gt;&lt;_date&gt;62062560&lt;/_date&gt;&lt;_date_display&gt;2018&lt;/_date_display&gt;&lt;_db_updated&gt;PKU Search&lt;/_db_updated&gt;&lt;_doi&gt;10.3892/etm.2018.6401&lt;/_doi&gt;&lt;_impact_factor&gt;   1.410&lt;/_impact_factor&gt;&lt;_isbn&gt;1792-0981_x000d__x000a_&lt;/_isbn&gt;&lt;_issue&gt;3_x000d__x000a_&lt;/_issue&gt;&lt;_journal&gt;Experimental and therapeutic medicine&lt;/_journal&gt;&lt;_keywords&gt;Usage_x000d__x000a_; Diagnostic imaging_x000d__x000a_; Equipment and supplies_x000d__x000a_; Contrast media_x000d__x000a_; Enzymes_x000d__x000a_; Dyes_x000d__x000a_; Lung cancer_x000d__x000a_; Liver_x000d__x000a_; Mortality_x000d__x000a_; Colorectal cancer_x000d__x000a_; Breast cancer_x000d__x000a_; Metastasis_x000d__x000a_; FDA approval_x000d__x000a_; Permeability_x000d__x000a_; Gene expression_x000d__x000a_; Bladder cancer_x000d__x000a_; Proteins_x000d__x000a_; Contrast agents_x000d__x000a_; Surgery_x000d__x000a_; Esophageal cancer_x000d__x000a_; Tumors_x000d__x000a_&lt;/_keywords&gt;&lt;_modified&gt;62768046&lt;/_modified&gt;&lt;_number&gt;1&lt;/_number&gt;&lt;_ori_publication&gt;Spandidos Publications_x000d__x000a_&lt;/_ori_publication&gt;&lt;_pages&gt;1577_x000d__x000a_-1585_x000d__x000a_&lt;/_pages&gt;&lt;_place_published&gt;Greece_x000d__x000a_&lt;/_place_published&gt;&lt;_url&gt;http://pku.summon.serialssolutions.com/2.0.0/link/0/eLvHCXMwtV1LT9wwEB5ReumFR18sUOTT9kIgdhzbOSCEql0hBNJWpRLqxbId5wLsLmT3wL9nJg9W2gO3XnxLHPsbz4ztfN8AZOIkTdZ8QvC-UMaHInfSBZlmIsZQoe3klSxFRfTnfzfmeiLGo_xqA3731JgO7t5LNq67nAU6NT8l0meG7lWL8_lTQnWk6L61L6rhumIL5RnPOHGsP5JYGtU40Hf67RSG8mfT1O1EwxRJWhjeCnFiHBencUFcdW5OlOyKxvSBa919ryWlTXAab_-HcezAVpepsovWtHZhI04_w3DSSl2_HLPbFXOrPmZDNlmJYL98gWT8sJw9t1pRrPkf3tUL5ojIVTNMlNli-Yht3bKyv8Lf8ej212XSlWZIAqecnC5PTeBKOKGqmIfM-wx3HlFoE6vS6MrrtBCewn_gQkQVg89Lhfs7LQNOcvYNNqezadwDlrtYSVnh1KdBCqdNLj03ynF8TxGNGsCwn3c7bxU4LO5cCCCLAFkCyBJAA_hJqFhamTio4DqCAXZDGlf2IiftMmWEHMBhj4TtlmxtVzAM4HsL5lt_6AWNyrTcf__BA_hEX9Oe0BzC5uJ5GX_Ah_n98qgxO2xHf-5eASqk6bQ&lt;/_url&gt;&lt;_volume&gt;16&lt;/_volume&gt;&lt;/Details&gt;&lt;Extra&gt;&lt;DBUID&gt;{38DDE748-C163-4609-ADFC-9BAA06AFE44B}&lt;/DBUID&gt;&lt;/Extra&gt;&lt;/Item&gt;&lt;/References&gt;&lt;/Group&gt;&lt;Group&gt;&lt;References&gt;&lt;Item&gt;&lt;ID&gt;315&lt;/ID&gt;&lt;UID&gt;{BEED361B-1494-4B49-B376-118A6471D453}&lt;/UID&gt;&lt;Title&gt;Recent Progress in Fluorescence Imaging of the Near-Infrared II Window&lt;/Title&gt;&lt;Template&gt;Journal Article&lt;/Template&gt;&lt;Star&gt;0&lt;/Star&gt;&lt;Tag&gt;0&lt;/Tag&gt;&lt;Author&gt;Miao, Y; Gu, C; Zhu, Y; Yu, B; Shen, Y; Cong, H&lt;/Author&gt;&lt;Year&gt;2018&lt;/Year&gt;&lt;Details&gt;&lt;_accession_num&gt;30247795&lt;/_accession_num&gt;&lt;_author_adr&gt;Institute of Biomedical Materials and Engineering, College of Materials Science and Engineering, Laboratory for New Fiber Materials and Modern Textile, Growing Base for State Key Laboratory, College of Chemistry and Chemical Engineering, Qingdao University, Qingdao, 266071, P.R. China.; Institute of Biomedical Materials and Engineering, College of Materials Science and Engineering, Laboratory for New Fiber Materials and Modern Textile, Growing Base for State Key Laboratory, College of Chemistry and Chemical Engineering, Qingdao University, Qingdao, 266071, P.R. China.; Institute of Biomedical Materials and Engineering, College of Materials Science and Engineering, Laboratory for New Fiber Materials and Modern Textile, Growing Base for State Key Laboratory, College of Chemistry and Chemical Engineering, Qingdao University, Qingdao, 266071, P.R. China.; Institute of Biomedical Materials and Engineering, College of Materials Science and Engineering, Laboratory for New Fiber Materials and Modern Textile, Growing Base for State Key Laboratory, College of Chemistry and Chemical Engineering, Qingdao University, Qingdao, 266071, P.R. China.; Institute of Biomedical Materials and Engineering, College of Materials Science and Engineering, Laboratory for New Fiber Materials and Modern Textile, Growing Base for State Key Laboratory, College of Chemistry and Chemical Engineering, Qingdao University, Qingdao, 266071, P.R. China.; Center for Bionanoengineering and Key Laboratory of Biomass, Chemical Engineering of Ministry of Education, College of Chemical and Biological Engineering, Zhejiang University, Hangzhou, 310027, P.R. China.; Institute of Biomedical Materials and Engineering, College of Materials Science and Engineering, Laboratory for New Fiber Materials and Modern Textile, Growing Base for State Key Laboratory, College of Chemistry and Chemical Engineering, Qingdao University, Qingdao, 266071, P.R. China.&lt;/_author_adr&gt;&lt;_collection_scope&gt;SCI;SCIE&lt;/_collection_scope&gt;&lt;_created&gt;62768007&lt;/_created&gt;&lt;_date&gt;2018-12-18&lt;/_date&gt;&lt;_date_display&gt;2018 Dec 18&lt;/_date_display&gt;&lt;_doi&gt;10.1002/cbic.201800466&lt;/_doi&gt;&lt;_impact_factor&gt;   2.774&lt;/_impact_factor&gt;&lt;_isbn&gt;1439-7633 (Electronic); 1439-4227 (Linking)&lt;/_isbn&gt;&lt;_issue&gt;24&lt;/_issue&gt;&lt;_journal&gt;Chembiochem&lt;/_journal&gt;&lt;_keywords&gt;fluorescent probes; imaging agents; nanotubes; quantum dots; rare earths&lt;/_keywords&gt;&lt;_language&gt;eng&lt;/_language&gt;&lt;_modified&gt;62768007&lt;/_modified&gt;&lt;_ori_publication&gt;(c) 2018 Wiley-VCH Verlag GmbH &amp;amp; Co. KGaA, Weinheim.&lt;/_ori_publication&gt;&lt;_pages&gt;2522-2541&lt;/_pages&gt;&lt;_tertiary_title&gt;Chembiochem : a European journal of chemical biology&lt;/_tertiary_title&gt;&lt;_type_work&gt;Journal Article; Review&lt;/_type_work&gt;&lt;_url&gt;http://www.ncbi.nlm.nih.gov/entrez/query.fcgi?cmd=Retrieve&amp;amp;db=pubmed&amp;amp;dopt=Abstract&amp;amp;list_uids=30247795&amp;amp;query_hl=1&lt;/_url&gt;&lt;_volume&gt;19&lt;/_volume&gt;&lt;/Details&gt;&lt;Extra&gt;&lt;DBUID&gt;{38DDE748-C163-4609-ADFC-9BAA06AFE44B}&lt;/DBUID&gt;&lt;/Extra&gt;&lt;/Item&gt;&lt;/References&gt;&lt;/Group&gt;&lt;/Citation&gt;_x000a_"/>
    <w:docVar w:name="NE.Ref{D4FF1C89-D66D-4FAE-AF46-6C10853173B4}" w:val=" ADDIN NE.Ref.{D4FF1C89-D66D-4FAE-AF46-6C10853173B4}&lt;Citation&gt;&lt;Group&gt;&lt;References&gt;&lt;Item&gt;&lt;ID&gt;314&lt;/ID&gt;&lt;UID&gt;{A4B8EBCE-09D5-42FA-9F1E-299CAABFE4E8}&lt;/UID&gt;&lt;Title&gt;Fluorescent contrast agents for tumor surgery&lt;/Title&gt;&lt;Template&gt;Journal Article&lt;/Template&gt;&lt;Star&gt;0&lt;/Star&gt;&lt;Tag&gt;0&lt;/Tag&gt;&lt;Author&gt;Xiao, Qi; Chen, Tianming; Chen, Shilin&lt;/Author&gt;&lt;Year&gt;2018&lt;/Year&gt;&lt;Details&gt;&lt;_created&gt;62768007&lt;/_created&gt;&lt;_modified&gt;62768007&lt;/_modified&gt;&lt;_url&gt;http://pku.summon.serialssolutions.com/2.0.0/link/0/eLvHCXMwtV1LT9wwEB5ReumFR18sUOTT9kIgdhzbOSCEql0hBNJWpRLqxbId5wLsLmT3wL9nJg9W2gO3XnxLHPsbz4ztfN8AZOIkTdZ8QvC-UMaHInfSBZlmIsZQoe3klSxFRfTnfzfmeiLGo_xqA3731JgO7t5LNq67nAU6NT8l0meG7lWL8_lTQnWk6L61L6rhumIL5RnPOHGsP5JYGtU40Hf67RSG8mfT1O1EwxRJWhjeCnFiHBencUFcdW5OlOyKxvSBa919ryWlTXAab_-HcezAVpepsovWtHZhI04_w3DSSl2_HLPbFXOrPmZDNlmJYL98gWT8sJw9t1pRrPkf3tUL5ojIVTNMlNli-Yht3bKyv8Lf8ej212XSlWZIAqecnC5PTeBKOKGqmIfM-wx3HlFoE6vS6MrrtBCewn_gQkQVg89Lhfs7LQNOcvYNNqezadwDlrtYSVnh1KdBCqdNLj03ynF8TxGNGsCwn3c7bxU4LO5cCCCLAFkCyBJAA_hJqFhamTio4DqCAXZDGlf2IiftMmWEHMBhj4TtlmxtVzAM4HsL5lt_6AWNyrTcf__BA_hEX9Oe0BzC5uJ5GX_Ah_n98qgxO2xHf-5eASqk6bQ&lt;/_url&gt;&lt;_place_published&gt;Greece_x000d__x000a_&lt;/_place_published&gt;&lt;_journal&gt;Experimental and therapeutic medicine&lt;/_journal&gt;&lt;_volume&gt;16&lt;/_volume&gt;&lt;_issue&gt;3_x000d__x000a_&lt;/_issue&gt;&lt;_number&gt;1&lt;/_number&gt;&lt;_pages&gt;1577_x000d__x000a_-1585_x000d__x000a_&lt;/_pages&gt;&lt;_doi&gt;10.3892/etm.2018.6401&lt;/_doi&gt;&lt;_date_display&gt;2018&lt;/_date_display&gt;&lt;_date&gt;62062560&lt;/_date&gt;&lt;_isbn&gt;1792-0981_x000d__x000a_&lt;/_isbn&gt;&lt;_ori_publication&gt;Spandidos Publications_x000d__x000a_&lt;/_ori_publication&gt;&lt;_keywords&gt;Usage_x000d__x000a_; Diagnostic imaging_x000d__x000a_; Equipment and supplies_x000d__x000a_; Contrast media_x000d__x000a_; Enzymes_x000d__x000a_; Dyes_x000d__x000a_; Lung cancer_x000d__x000a_; Liver_x000d__x000a_; Mortality_x000d__x000a_; Colorectal cancer_x000d__x000a_; Breast cancer_x000d__x000a_; Metastasis_x000d__x000a_; FDA approval_x000d__x000a_; Permeability_x000d__x000a_; Gene expression_x000d__x000a_; Bladder cancer_x000d__x000a_; Proteins_x000d__x000a_; Contrast agents_x000d__x000a_; Surgery_x000d__x000a_; Esophageal cancer_x000d__x000a_; Tumors_x000d__x000a_&lt;/_keywords&gt;&lt;_accessed&gt;62768007&lt;/_accessed&gt;&lt;_db_updated&gt;PKU Search&lt;/_db_updated&gt;&lt;_impact_factor&gt;   1.410&lt;/_impact_factor&gt;&lt;_collection_scope&gt;SCIE&lt;/_collection_scope&gt;&lt;/Details&gt;&lt;Extra&gt;&lt;DBUID&gt;{38DDE748-C163-4609-ADFC-9BAA06AFE44B}&lt;/DBUID&gt;&lt;/Extra&gt;&lt;/Item&gt;&lt;/References&gt;&lt;/Group&gt;&lt;Group&gt;&lt;References&gt;&lt;Item&gt;&lt;ID&gt;315&lt;/ID&gt;&lt;UID&gt;{BEED361B-1494-4B49-B376-118A6471D453}&lt;/UID&gt;&lt;Title&gt;Recent Progress in Fluorescence Imaging of the Near-Infrared II Window&lt;/Title&gt;&lt;Template&gt;Journal Article&lt;/Template&gt;&lt;Star&gt;0&lt;/Star&gt;&lt;Tag&gt;0&lt;/Tag&gt;&lt;Author&gt;Miao, Y; Gu, C; Zhu, Y; Yu, B; Shen, Y; Cong, H&lt;/Author&gt;&lt;Year&gt;2018&lt;/Year&gt;&lt;Details&gt;&lt;_accession_num&gt;30247795&lt;/_accession_num&gt;&lt;_author_adr&gt;Institute of Biomedical Materials and Engineering, College of Materials Science and Engineering, Laboratory for New Fiber Materials and Modern Textile, Growing Base for State Key Laboratory, College of Chemistry and Chemical Engineering, Qingdao University, Qingdao, 266071, P.R. China.; Institute of Biomedical Materials and Engineering, College of Materials Science and Engineering, Laboratory for New Fiber Materials and Modern Textile, Growing Base for State Key Laboratory, College of Chemistry and Chemical Engineering, Qingdao University, Qingdao, 266071, P.R. China.; Institute of Biomedical Materials and Engineering, College of Materials Science and Engineering, Laboratory for New Fiber Materials and Modern Textile, Growing Base for State Key Laboratory, College of Chemistry and Chemical Engineering, Qingdao University, Qingdao, 266071, P.R. China.; Institute of Biomedical Materials and Engineering, College of Materials Science and Engineering, Laboratory for New Fiber Materials and Modern Textile, Growing Base for State Key Laboratory, College of Chemistry and Chemical Engineering, Qingdao University, Qingdao, 266071, P.R. China.; Institute of Biomedical Materials and Engineering, College of Materials Science and Engineering, Laboratory for New Fiber Materials and Modern Textile, Growing Base for State Key Laboratory, College of Chemistry and Chemical Engineering, Qingdao University, Qingdao, 266071, P.R. China.; Center for Bionanoengineering and Key Laboratory of Biomass, Chemical Engineering of Ministry of Education, College of Chemical and Biological Engineering, Zhejiang University, Hangzhou, 310027, P.R. China.; Institute of Biomedical Materials and Engineering, College of Materials Science and Engineering, Laboratory for New Fiber Materials and Modern Textile, Growing Base for State Key Laboratory, College of Chemistry and Chemical Engineering, Qingdao University, Qingdao, 266071, P.R. China.&lt;/_author_adr&gt;&lt;_date_display&gt;2018 Dec 18&lt;/_date_display&gt;&lt;_date&gt;2018-12-18&lt;/_date&gt;&lt;_doi&gt;10.1002/cbic.201800466&lt;/_doi&gt;&lt;_isbn&gt;1439-7633 (Electronic); 1439-4227 (Linking)&lt;/_isbn&gt;&lt;_issue&gt;24&lt;/_issue&gt;&lt;_journal&gt;Chembiochem&lt;/_journal&gt;&lt;_keywords&gt;fluorescent probes; imaging agents; nanotubes; quantum dots; rare earths&lt;/_keywords&gt;&lt;_language&gt;eng&lt;/_language&gt;&lt;_ori_publication&gt;(c) 2018 Wiley-VCH Verlag GmbH &amp;amp; Co. KGaA, Weinheim.&lt;/_ori_publication&gt;&lt;_pages&gt;2522-2541&lt;/_pages&gt;&lt;_tertiary_title&gt;Chembiochem : a European journal of chemical biology&lt;/_tertiary_title&gt;&lt;_type_work&gt;Journal Article; Review&lt;/_type_work&gt;&lt;_url&gt;http://www.ncbi.nlm.nih.gov/entrez/query.fcgi?cmd=Retrieve&amp;amp;db=pubmed&amp;amp;dopt=Abstract&amp;amp;list_uids=30247795&amp;amp;query_hl=1&lt;/_url&gt;&lt;_volume&gt;19&lt;/_volume&gt;&lt;_created&gt;62768007&lt;/_created&gt;&lt;_modified&gt;62768007&lt;/_modified&gt;&lt;_impact_factor&gt;   2.774&lt;/_impact_factor&gt;&lt;_collection_scope&gt;SCI;SCIE&lt;/_collection_scope&gt;&lt;/Details&gt;&lt;Extra&gt;&lt;DBUID&gt;{38DDE748-C163-4609-ADFC-9BAA06AFE44B}&lt;/DBUID&gt;&lt;/Extra&gt;&lt;/Item&gt;&lt;/References&gt;&lt;/Group&gt;&lt;/Citation&gt;_x000a_"/>
    <w:docVar w:name="NE.Ref{D74B7970-91BA-4B73-892E-3A289FD88C01}" w:val=" ADDIN NE.Ref.{D74B7970-91BA-4B73-892E-3A289FD88C01} ADDIN NE.Ref.{D74B7970-91BA-4B73-892E-3A289FD88C01}&lt;Citation&gt;&lt;Group&gt;&lt;References&gt;&lt;Item&gt;&lt;ID&gt;13&lt;/ID&gt;&lt;UID&gt;{3C551E28-08A0-4745-AB6E-2F5FD57F7935}&lt;/UID&gt;&lt;Title&gt;Active matrix metalloproteinase-2 activity discriminates colonic mucosa, adenomas with and without high-grade dysplasia, and cancers&lt;/Title&gt;&lt;Template&gt;Journal Article&lt;/Template&gt;&lt;Star&gt;0&lt;/Star&gt;&lt;Tag&gt;0&lt;/Tag&gt;&lt;Author&gt;Murnane, Mary Jo; Cai, Jinguo; Shuja, Sania; McAneny, David; Willett, John B&lt;/Author&gt;&lt;Year&gt;2011&lt;/Year&gt;&lt;Details&gt;&lt;_accessed&gt;62384663&lt;/_accessed&gt;&lt;_collection_scope&gt;SCI;SCIE;&lt;/_collection_scope&gt;&lt;_created&gt;62204886&lt;/_created&gt;&lt;_db_updated&gt;CrossRef&lt;/_db_updated&gt;&lt;_doi&gt;10.1016/j.humpath.2010.08.021&lt;/_doi&gt;&lt;_impact_factor&gt;   3.125&lt;/_impact_factor&gt;&lt;_isbn&gt;00468177&lt;/_isbn&gt;&lt;_issue&gt;5&lt;/_issue&gt;&lt;_journal&gt;Human Pathology&lt;/_journal&gt;&lt;_modified&gt;62345839&lt;/_modified&gt;&lt;_pages&gt;688-701&lt;/_pages&gt;&lt;_tertiary_title&gt;Human Pathology&lt;/_tertiary_title&gt;&lt;_url&gt;http://linkinghub.elsevier.com/retrieve/pii/S004681771000362X_x000d__x000a_http://api.elsevier.com/content/article/PII:S004681771000362X?httpAccept=text/xml&lt;/_url&gt;&lt;_volume&gt;42&lt;/_volume&gt;&lt;/Details&gt;&lt;Extra&gt;&lt;DBUID&gt;{38DDE748-C163-4609-ADFC-9BAA06AFE44B}&lt;/DBUID&gt;&lt;/Extra&gt;&lt;/Item&gt;&lt;/References&gt;&lt;/Group&gt;&lt;/Citation&gt;_x000a_"/>
    <w:docVar w:name="NE.Ref{D768D2F5-3461-49B5-ABAC-18176299D74E}" w:val=" ADDIN NE.Ref.{D768D2F5-3461-49B5-ABAC-18176299D74E}&lt;Citation&gt;&lt;Group&gt;&lt;References&gt;&lt;Item&gt;&lt;ID&gt;12&lt;/ID&gt;&lt;UID&gt;{72828347-9696-4B49-AED0-A3BF7D270173}&lt;/UID&gt;&lt;Title&gt;Activatable cell penetrating peptides linked to nanoparticles as dual probes for in vivo fluorescence and MR imaging of proteases&lt;/Title&gt;&lt;Template&gt;Journal Article&lt;/Template&gt;&lt;Star&gt;0&lt;/Star&gt;&lt;Tag&gt;0&lt;/Tag&gt;&lt;Author&gt;Olson, E S; Jiang, T; Aguilera, T A; Nguyen, Q T; Ellies, L G; Scadeng, M; Tsien, R Y&lt;/Author&gt;&lt;Year&gt;2010&lt;/Year&gt;&lt;Details&gt;&lt;_accessed&gt;62387792&lt;/_accessed&gt;&lt;_created&gt;62204886&lt;/_created&gt;&lt;_date&gt;57941280&lt;/_date&gt;&lt;_db_updated&gt;CrossRef&lt;/_db_updated&gt;&lt;_doi&gt;10.1073/pnas.0910283107&lt;/_doi&gt;&lt;_impact_factor&gt;   9.504&lt;/_impact_factor&gt;&lt;_isbn&gt;0027-8424&lt;/_isbn&gt;&lt;_issue&gt;9&lt;/_issue&gt;&lt;_journal&gt;Proceedings of the National Academy of Sciences&lt;/_journal&gt;&lt;_modified&gt;62324069&lt;/_modified&gt;&lt;_pages&gt;4311-4316&lt;/_pages&gt;&lt;_tertiary_title&gt;Proceedings of the National Academy of Sciences&lt;/_tertiary_title&gt;&lt;_url&gt;http://www.pnas.org/cgi/doi/10.1073/pnas.0910283107_x000d__x000a_https://syndication.highwire.org/content/doi/10.1073/pnas.0910283107&lt;/_url&gt;&lt;_volume&gt;107&lt;/_volume&gt;&lt;/Details&gt;&lt;Extra&gt;&lt;DBUID&gt;{38DDE748-C163-4609-ADFC-9BAA06AFE44B}&lt;/DBUID&gt;&lt;/Extra&gt;&lt;/Item&gt;&lt;/References&gt;&lt;/Group&gt;&lt;Group&gt;&lt;References&gt;&lt;Item&gt;&lt;ID&gt;35&lt;/ID&gt;&lt;UID&gt;{8819942C-1AFA-408B-A0E0-936072C22FB3}&lt;/UID&gt;&lt;Title&gt;Surgery with molecular fluorescence imaging using activatable cell-penetrating peptides decreases residual cancer and improves survival&lt;/Title&gt;&lt;Template&gt;Journal Article&lt;/Template&gt;&lt;Star&gt;0&lt;/Star&gt;&lt;Tag&gt;0&lt;/Tag&gt;&lt;Author&gt;Nguyen, Q T; Olson, E S; Aguilera, T A; Jiang, T; Scadeng, M; Ellies, L G; Tsien, R Y&lt;/Author&gt;&lt;Year&gt;2010&lt;/Year&gt;&lt;Details&gt;&lt;_accessed&gt;62387590&lt;/_accessed&gt;&lt;_created&gt;62204886&lt;/_created&gt;&lt;_date&gt;57941280&lt;/_date&gt;&lt;_db_updated&gt;CrossRef&lt;/_db_updated&gt;&lt;_doi&gt;10.1073/pnas.0910261107&lt;/_doi&gt;&lt;_impact_factor&gt;   9.504&lt;/_impact_factor&gt;&lt;_isbn&gt;0027-8424&lt;/_isbn&gt;&lt;_issue&gt;9&lt;/_issue&gt;&lt;_journal&gt;Proceedings of the National Academy of Sciences&lt;/_journal&gt;&lt;_modified&gt;62351877&lt;/_modified&gt;&lt;_pages&gt;4317-4322&lt;/_pages&gt;&lt;_tertiary_title&gt;Proceedings of the National Academy of Sciences&lt;/_tertiary_title&gt;&lt;_url&gt;http://www.pnas.org/cgi/doi/10.1073/pnas.0910261107_x000d__x000a_https://syndication.highwire.org/content/doi/10.1073/pnas.0910261107&lt;/_url&gt;&lt;_volume&gt;107&lt;/_volume&gt;&lt;/Details&gt;&lt;Extra&gt;&lt;DBUID&gt;{38DDE748-C163-4609-ADFC-9BAA06AFE44B}&lt;/DBUID&gt;&lt;/Extra&gt;&lt;/Item&gt;&lt;/References&gt;&lt;/Group&gt;&lt;Group&gt;&lt;References&gt;&lt;Item&gt;&lt;ID&gt;20&lt;/ID&gt;&lt;UID&gt;{97346FE7-6167-42AC-9BB1-F0813E403FF7}&lt;/UID&gt;&lt;Title&gt;In vivo characterization of activatable cell penetrating peptides for targeting protease activity in cancer&lt;/Title&gt;&lt;Template&gt;Journal Article&lt;/Template&gt;&lt;Star&gt;0&lt;/Star&gt;&lt;Tag&gt;0&lt;/Tag&gt;&lt;Author&gt;Olson, Emilia S; Aguilera, Todd A; Jiang, Tao; Ellies, Lesley G; Nguyen, Quyen T; Wong, Edmund H; Gross, Larry A; Tsien, Roger Y&lt;/Author&gt;&lt;Year&gt;2009&lt;/Year&gt;&lt;Details&gt;&lt;_accessed&gt;62776753&lt;/_accessed&gt;&lt;_collection_scope&gt;SCIE;&lt;/_collection_scope&gt;&lt;_created&gt;62204886&lt;/_created&gt;&lt;_db_updated&gt;CrossRef&lt;/_db_updated&gt;&lt;_doi&gt;10.1039/b904890a&lt;/_doi&gt;&lt;_impact_factor&gt;   3.294&lt;/_impact_factor&gt;&lt;_isbn&gt;1757-9694&lt;/_isbn&gt;&lt;_issue&gt;5-6&lt;/_issue&gt;&lt;_journal&gt;Integrative Biology&lt;/_journal&gt;&lt;_modified&gt;62324070&lt;/_modified&gt;&lt;_pages&gt;382&lt;/_pages&gt;&lt;_tertiary_title&gt;Integr. Biol.&lt;/_tertiary_title&gt;&lt;_url&gt;http://xlink.rsc.org/?DOI=b904890a_x000d__x000a_http://pubs.rsc.org/en/content/articlepdf/2009/IB/B904890A&lt;/_url&gt;&lt;_volume&gt;1&lt;/_volume&gt;&lt;/Details&gt;&lt;Extra&gt;&lt;DBUID&gt;{38DDE748-C163-4609-ADFC-9BAA06AFE44B}&lt;/DBUID&gt;&lt;/Extra&gt;&lt;/Item&gt;&lt;/References&gt;&lt;/Group&gt;&lt;Group&gt;&lt;References&gt;&lt;Item&gt;&lt;ID&gt;94&lt;/ID&gt;&lt;UID&gt;{23408AA6-E194-451A-B36E-D4AC412F7214}&lt;/UID&gt;&lt;Title&gt;Systemic in vivo distribution of activatable cell penetrating peptides is superior to that of cell penetrating peptides&lt;/Title&gt;&lt;Template&gt;Journal Article&lt;/Template&gt;&lt;Star&gt;0&lt;/Star&gt;&lt;Tag&gt;0&lt;/Tag&gt;&lt;Author&gt;Aguilera, T A; Olson, E S; Timmers, M M; Jiang, T; Tsien, R Y&lt;/Author&gt;&lt;Year&gt;2009&lt;/Year&gt;&lt;Details&gt;&lt;_accessed&gt;62407345&lt;/_accessed&gt;&lt;_accession_num&gt;20023744&lt;/_accession_num&gt;&lt;_author_adr&gt;Department of Pharmacology, University of California at San Diego, La Jolla, CA 92093-0647, USA.&lt;/_author_adr&gt;&lt;_created&gt;62250331&lt;/_created&gt;&lt;_date&gt;57546720&lt;/_date&gt;&lt;_date_display&gt;2009 Jun&lt;/_date_display&gt;&lt;_db_updated&gt;PubMed&lt;/_db_updated&gt;&lt;_doi&gt;10.1039/b904878b&lt;/_doi&gt;&lt;_impact_factor&gt;   3.294&lt;/_impact_factor&gt;&lt;_isbn&gt;1757-9708 (Electronic); 1757-9694 (Linking)&lt;/_isbn&gt;&lt;_issue&gt;5-6&lt;/_issue&gt;&lt;_journal&gt;Integr Biol (Camb)&lt;/_journal&gt;&lt;_keywords&gt;Animals; Antimicrobial Cationic Peptides/*chemistry/*pharmacokinetics; Cell Line, Tumor; Drug Delivery Systems/*methods; Humans; Metabolic Clearance Rate; Mice; Neoplasms/*metabolism; Organ Specificity; Tissue Distribution&lt;/_keywords&gt;&lt;_language&gt;eng&lt;/_language&gt;&lt;_modified&gt;62322855&lt;/_modified&gt;&lt;_pages&gt;371-81&lt;/_pages&gt;&lt;_tertiary_title&gt;Integrative biology : quantitative biosciences from nano to macro&lt;/_tertiary_title&gt;&lt;_type_work&gt;Journal Article; Research Support, U.S. Gov&amp;apos;t, Non-P.H.S.&lt;/_type_work&gt;&lt;_url&gt;http://www.ncbi.nlm.nih.gov/entrez/query.fcgi?cmd=Retrieve&amp;amp;db=pubmed&amp;amp;dopt=Abstract&amp;amp;list_uids=20023744&amp;amp;query_hl=1&lt;/_url&gt;&lt;_volume&gt;1&lt;/_volume&gt;&lt;/Details&gt;&lt;Extra&gt;&lt;DBUID&gt;{38DDE748-C163-4609-ADFC-9BAA06AFE44B}&lt;/DBUID&gt;&lt;/Extra&gt;&lt;/Item&gt;&lt;/References&gt;&lt;/Group&gt;&lt;Group&gt;&lt;References&gt;&lt;Item&gt;&lt;ID&gt;96&lt;/ID&gt;&lt;UID&gt;{C7CD6895-D1C9-4994-8273-01AFD590DADA}&lt;/UID&gt;&lt;Title&gt;The function of activatable cell-penetrating peptides in human intrahepatic bile duct epithelial cells&lt;/Title&gt;&lt;Template&gt;Journal Article&lt;/Template&gt;&lt;Star&gt;0&lt;/Star&gt;&lt;Tag&gt;0&lt;/Tag&gt;&lt;Author&gt;Tu, Kui; Zhao, Lijin; Gu, Jin; Yan, Pengzhan; Wang, Fang; Cao, Yu&lt;/Author&gt;&lt;Year&gt;2016&lt;/Year&gt;&lt;Details&gt;&lt;_accessed&gt;62769638&lt;/_accessed&gt;&lt;_collection_scope&gt;SCI;SCIE;&lt;/_collection_scope&gt;&lt;_created&gt;62324065&lt;/_created&gt;&lt;_db_updated&gt;CrossRef&lt;/_db_updated&gt;&lt;_doi&gt;10.1007/s10863-016-9690-8&lt;/_doi&gt;&lt;_impact_factor&gt;   2.914&lt;/_impact_factor&gt;&lt;_isbn&gt;0145-479X&lt;/_isbn&gt;&lt;_issue&gt;6&lt;/_issue&gt;&lt;_journal&gt;Journal of Bioenergetics and Biomembranes&lt;/_journal&gt;&lt;_modified&gt;62324065&lt;/_modified&gt;&lt;_pages&gt;599-606&lt;/_pages&gt;&lt;_tertiary_title&gt;J Bioenerg Biomembr&lt;/_tertiary_title&gt;&lt;_url&gt;http://link.springer.com/10.1007/s10863-016-9690-8_x000d__x000a_http://link.springer.com/content/pdf/10.1007/s10863-016-9690-8.pdf&lt;/_url&gt;&lt;_volume&gt;48&lt;/_volume&gt;&lt;/Details&gt;&lt;Extra&gt;&lt;DBUID&gt;{38DDE748-C163-4609-ADFC-9BAA06AFE44B}&lt;/DBUID&gt;&lt;/Extra&gt;&lt;/Item&gt;&lt;/References&gt;&lt;/Group&gt;&lt;Group&gt;&lt;References&gt;&lt;Item&gt;&lt;ID&gt;10&lt;/ID&gt;&lt;UID&gt;{D6875B04-E545-4F70-A95E-2F21D0DA8AE2}&lt;/UID&gt;&lt;Title&gt;ACPI Conjugated Gold Nanorods as Nanoplatform for Dual Image Guided Activatable Photodynamic and Photothermal Combined Therapy In Vivo&lt;/Title&gt;&lt;Template&gt;Journal Article&lt;/Template&gt;&lt;Star&gt;0&lt;/Star&gt;&lt;Tag&gt;0&lt;/Tag&gt;&lt;Author&gt;Qiu, Wen-Xiu; Liu, Li-Han; Li, Shi-Ying; Lei, Qi; Luo, Guo-Feng; Zhang, Xian-Zheng&lt;/Author&gt;&lt;Year&gt;2017&lt;/Year&gt;&lt;Details&gt;&lt;_accessed&gt;62769649&lt;/_accessed&gt;&lt;_collection_scope&gt;EI;SCI;SCIE;&lt;/_collection_scope&gt;&lt;_created&gt;62204886&lt;/_created&gt;&lt;_db_updated&gt;CrossRef&lt;/_db_updated&gt;&lt;_doi&gt;10.1002/smll.201603956&lt;/_doi&gt;&lt;_impact_factor&gt;   9.598&lt;/_impact_factor&gt;&lt;_issue&gt;18&lt;/_issue&gt;&lt;_journal&gt;Small&lt;/_journal&gt;&lt;_modified&gt;62324069&lt;/_modified&gt;&lt;_pages&gt;1603956&lt;/_pages&gt;&lt;_tertiary_title&gt;Small&lt;/_tertiary_title&gt;&lt;_url&gt;http://doi.wiley.com/10.1002/smll.201603956_x000d__x000a_http://onlinelibrary.wiley.com/wol1/doi/10.1002/smll.201603956/fullpdf&lt;/_url&gt;&lt;_volume&gt;13&lt;/_volume&gt;&lt;/Details&gt;&lt;Extra&gt;&lt;DBUID&gt;{38DDE748-C163-4609-ADFC-9BAA06AFE44B}&lt;/DBUID&gt;&lt;/Extra&gt;&lt;/Item&gt;&lt;/References&gt;&lt;/Group&gt;&lt;Group&gt;&lt;References&gt;&lt;Item&gt;&lt;ID&gt;11&lt;/ID&gt;&lt;UID&gt;{5E0485D8-137D-4AAC-BCC0-AF711DC9536D}&lt;/UID&gt;&lt;Title&gt;Enhancing cellular uptake of activable cell-penetrating peptide-doxorubicin conjugate by enzymatic cleavage&lt;/Title&gt;&lt;Template&gt;Journal Article&lt;/Template&gt;&lt;Star&gt;0&lt;/Star&gt;&lt;Tag&gt;0&lt;/Tag&gt;&lt;Author&gt;Shi, N Q; Gao, W; Xiang, B; Qi, X R&lt;/Author&gt;&lt;Year&gt;2012&lt;/Year&gt;&lt;Details&gt;&lt;_accessed&gt;62769657&lt;/_accessed&gt;&lt;_accession_num&gt;22619516&lt;/_accession_num&gt;&lt;_author_adr&gt;Department of Pharmaceutics, School of Pharmaceutical Sciences, Peking University, Beijing, People&amp;apos;s Republic of China.&lt;/_author_adr&gt;&lt;_created&gt;62204886&lt;/_created&gt;&lt;_date&gt;58933440&lt;/_date&gt;&lt;_date_display&gt;2012&lt;/_date_display&gt;&lt;_db_updated&gt;PubMed&lt;/_db_updated&gt;&lt;_doi&gt;10.2147/IJN.S30104&lt;/_doi&gt;&lt;_impact_factor&gt;   4.370&lt;/_impact_factor&gt;&lt;_isbn&gt;1178-2013 (Electronic); 1176-9114 (Linking)&lt;/_isbn&gt;&lt;_journal&gt;Int J Nanomedicine&lt;/_journal&gt;&lt;_keywords&gt;Acid Phosphatase; Antineoplastic Agents/administration &amp;amp;amp; dosage/metabolism/therapeutic use; Biological Transport, Active; Breast Neoplasms/drug therapy/metabolism/pathology; Cell Line, Tumor; Cell Proliferation/drug effects; Doxorubicin/*administration &amp;amp;amp; dosage/metabolism/therapeutic use; Drug Delivery Systems; Female; Fibrosarcoma/drug therapy/metabolism/pathology; Humans; Matrix Metalloproteinase 2/metabolism; Matrix Metalloproteinase 9/metabolism; Nanomedicine; Protein Tyrosine Phosphatases/*administration &amp;amp;amp; dosage/metabolismactivable cell-penetrating peptide; antiproliferative; cellular uptake; enzymatic cleavage; matrix metalloproteinase; proteinase-sensitive substrate; tumor extracellular environment&lt;/_keywords&gt;&lt;_language&gt;eng&lt;/_language&gt;&lt;_modified&gt;62321554&lt;/_modified&gt;&lt;_pages&gt;1613-21&lt;/_pages&gt;&lt;_tertiary_title&gt;International journal of nanomedicine&lt;/_tertiary_title&gt;&lt;_type_work&gt;Journal Article; Research Support, Non-U.S. Gov&amp;apos;t&lt;/_type_work&gt;&lt;_url&gt;http://www.ncbi.nlm.nih.gov/entrez/query.fcgi?cmd=Retrieve&amp;amp;db=pubmed&amp;amp;dopt=Abstract&amp;amp;list_uids=22619516&amp;amp;query_hl=1&lt;/_url&gt;&lt;_volume&gt;7&lt;/_volume&gt;&lt;/Details&gt;&lt;Extra&gt;&lt;DBUID&gt;{38DDE748-C163-4609-ADFC-9BAA06AFE44B}&lt;/DBUID&gt;&lt;/Extra&gt;&lt;/Item&gt;&lt;/References&gt;&lt;/Group&gt;&lt;/Citation&gt;_x000a_"/>
    <w:docVar w:name="NE.Ref{DA5C2B74-B6F6-47F1-A014-3BE36900DF05}" w:val=" ADDIN NE.Ref.{DA5C2B74-B6F6-47F1-A014-3BE36900DF05}&lt;Citation&gt;&lt;Group&gt;&lt;References&gt;&lt;Item&gt;&lt;ID&gt;324&lt;/ID&gt;&lt;UID&gt;{C613BA8D-2E3C-43AC-81A7-19A5B9ADB54E}&lt;/UID&gt;&lt;Title&gt;Literature Review of Current Management of Colorectal Liver Metastasis&lt;/Title&gt;&lt;Template&gt;Journal Article&lt;/Template&gt;&lt;Star&gt;0&lt;/Star&gt;&lt;Tag&gt;0&lt;/Tag&gt;&lt;Author&gt;Mitchell, D; Puckett, Y; Nguyen, Q N&lt;/Author&gt;&lt;Year&gt;2019&lt;/Year&gt;&lt;Details&gt;&lt;_accession_num&gt;30937238&lt;/_accession_num&gt;&lt;_author_adr&gt;Surgery, Texas Tech University Health Sciences Center, Lubbock, USA.; Surgery, Texas Tech University Health Sciences Center, Lubbock, USA.; Surgery, Texas Tech University Health Sciences Center, Lubbock, USA.&lt;/_author_adr&gt;&lt;_created&gt;62769473&lt;/_created&gt;&lt;_date&gt;2019-01-23&lt;/_date&gt;&lt;_date_display&gt;2019 Jan 23&lt;/_date_display&gt;&lt;_doi&gt;10.7759/cureus.3940&lt;/_doi&gt;&lt;_isbn&gt;2168-8184 (Print); 2168-8184 (Linking)&lt;/_isbn&gt;&lt;_issue&gt;1&lt;/_issue&gt;&lt;_journal&gt;Cureus&lt;/_journal&gt;&lt;_keywords&gt;chemotherapy; colorectal cancer; intra-arterial chemotherapy; liver metastasis; management; radiofrequency ablation; surgery&lt;/_keywords&gt;&lt;_language&gt;eng&lt;/_language&gt;&lt;_modified&gt;62770276&lt;/_modified&gt;&lt;_pages&gt;e3940&lt;/_pages&gt;&lt;_tertiary_title&gt;Cureus&lt;/_tertiary_title&gt;&lt;_type_work&gt;Journal Article; Review&lt;/_type_work&gt;&lt;_url&gt;http://www.ncbi.nlm.nih.gov/entrez/query.fcgi?cmd=Retrieve&amp;amp;db=pubmed&amp;amp;dopt=Abstract&amp;amp;list_uids=30937238&amp;amp;query_hl=1&lt;/_url&gt;&lt;_volume&gt;11&lt;/_volume&gt;&lt;/Details&gt;&lt;Extra&gt;&lt;DBUID&gt;{38DDE748-C163-4609-ADFC-9BAA06AFE44B}&lt;/DBUID&gt;&lt;/Extra&gt;&lt;/Item&gt;&lt;/References&gt;&lt;/Group&gt;&lt;Group&gt;&lt;References&gt;&lt;Item&gt;&lt;ID&gt;144&lt;/ID&gt;&lt;UID&gt;{4D312ADD-756A-421B-8A47-6BF97AD7E068}&lt;/UID&gt;&lt;Title&gt;Colorectal cancer: Metastases to a single organ&lt;/Title&gt;&lt;Template&gt;Journal Article&lt;/Template&gt;&lt;Star&gt;0&lt;/Star&gt;&lt;Tag&gt;0&lt;/Tag&gt;&lt;Author&gt;Vatandoust, Sina&lt;/Author&gt;&lt;Year&gt;2015&lt;/Year&gt;&lt;Details&gt;&lt;_accessed&gt;62387807&lt;/_accessed&gt;&lt;_collection_scope&gt;SCIE;&lt;/_collection_scope&gt;&lt;_created&gt;62387807&lt;/_created&gt;&lt;_db_updated&gt;CrossRef&lt;/_db_updated&gt;&lt;_doi&gt;10.3748/wjg.v21.i41.11767&lt;/_doi&gt;&lt;_impact_factor&gt;   3.300&lt;/_impact_factor&gt;&lt;_isbn&gt;1007-9327&lt;/_isbn&gt;&lt;_issue&gt;41&lt;/_issue&gt;&lt;_journal&gt;World Journal of Gastroenterology&lt;/_journal&gt;&lt;_modified&gt;62612438&lt;/_modified&gt;&lt;_pages&gt;11767&lt;/_pages&gt;&lt;_tertiary_title&gt;WJG&lt;/_tertiary_title&gt;&lt;_url&gt;http://www.wjgnet.com/1007-9327/full/v21/i41/11767.htm_x000d__x000a_http://www.wjgnet.com/1007-9327/full/v21/i41/11767.htm&lt;/_url&gt;&lt;_volume&gt;21&lt;/_volume&gt;&lt;/Details&gt;&lt;Extra&gt;&lt;DBUID&gt;{38DDE748-C163-4609-ADFC-9BAA06AFE44B}&lt;/DBUID&gt;&lt;/Extra&gt;&lt;/Item&gt;&lt;/References&gt;&lt;/Group&gt;&lt;/Citation&gt;_x000a_"/>
    <w:docVar w:name="NE.Ref{DCA32E72-7085-4561-B1A7-A95ADEE76AE9}" w:val=" ADDIN NE.Ref.{DCA32E72-7085-4561-B1A7-A95ADEE76AE9}&lt;Citation&gt;&lt;Group&gt;&lt;References&gt;&lt;Item&gt;&lt;ID&gt;66&lt;/ID&gt;&lt;UID&gt;{266D5842-5BF9-4524-AFA8-942032A89938}&lt;/UID&gt;&lt;Title&gt;In vivo              biodistribution of radiolabeled MMP-2/9 activatable cell-penetrating peptide probes in tumor-bearing mice&lt;/Title&gt;&lt;Template&gt;Journal Article&lt;/Template&gt;&lt;Star&gt;0&lt;/Star&gt;&lt;Tag&gt;0&lt;/Tag&gt;&lt;Author&gt;van Duijnhoven, Sander M J; Robillard, Marc S; Nicolay, Klaas; Grüll, Holger&lt;/Author&gt;&lt;Year&gt;2015&lt;/Year&gt;&lt;Details&gt;&lt;_accessed&gt;62775990&lt;/_accessed&gt;&lt;_collection_scope&gt;SCIE;&lt;/_collection_scope&gt;&lt;_created&gt;62219129&lt;/_created&gt;&lt;_db_updated&gt;CrossRef&lt;/_db_updated&gt;&lt;_doi&gt;10.1002/cmmi.1605&lt;/_doi&gt;&lt;_impact_factor&gt;   2.934&lt;/_impact_factor&gt;&lt;_issue&gt;1&lt;/_issue&gt;&lt;_journal&gt;Contrast Media &amp;amp; Molecular Imaging&lt;/_journal&gt;&lt;_modified&gt;62322854&lt;/_modified&gt;&lt;_pages&gt;59-66&lt;/_pages&gt;&lt;_tertiary_title&gt;Contrast Media Mol. Imaging&lt;/_tertiary_title&gt;&lt;_url&gt;http://doi.wiley.com/10.1002/cmmi.1605_x000d__x000a_https://api.wiley.com/onlinelibrary/tdm/v1/articles/10.1002%2Fcmmi.1605&lt;/_url&gt;&lt;_volume&gt;10&lt;/_volume&gt;&lt;/Details&gt;&lt;Extra&gt;&lt;DBUID&gt;{38DDE748-C163-4609-ADFC-9BAA06AFE44B}&lt;/DBUID&gt;&lt;/Extra&gt;&lt;/Item&gt;&lt;/References&gt;&lt;/Group&gt;&lt;/Citation&gt;_x000a_"/>
    <w:docVar w:name="NE.Ref{DE17BA37-5A50-475D-AD4F-56B4D4BAF58B}" w:val=" ADDIN NE.Ref.{DE17BA37-5A50-475D-AD4F-56B4D4BAF58B}&lt;Citation&gt;&lt;Group&gt;&lt;References&gt;&lt;Item&gt;&lt;ID&gt;17&lt;/ID&gt;&lt;UID&gt;{CFD02257-3872-4F51-B89C-F8D36EE54B66}&lt;/UID&gt;&lt;Title&gt;Early detection of squamous cell carcinoma in carcinogen induced oral cancer rodent model by ratiometric activatable cell penetrating peptides&lt;/Title&gt;&lt;Template&gt;Journal Article&lt;/Template&gt;&lt;Star&gt;0&lt;/Star&gt;&lt;Tag&gt;0&lt;/Tag&gt;&lt;Author&gt;Hingorani, Dina V; Lemieux, Aaron J; Acevedo, Joseph R; Glasgow, Heather L; Kedarisetty, Suraj; Whitney, Michael A; Molinolo, Alfredo A; Tsien, Roger Y; Nguyen, Quyen T&lt;/Author&gt;&lt;Year&gt;2017&lt;/Year&gt;&lt;Details&gt;&lt;_accessed&gt;62612536&lt;/_accessed&gt;&lt;_collection_scope&gt;SCI;SCIE;&lt;/_collection_scope&gt;&lt;_created&gt;62204886&lt;/_created&gt;&lt;_db_updated&gt;CrossRef&lt;/_db_updated&gt;&lt;_doi&gt;10.1016/j.oraloncology.2017.06.009&lt;/_doi&gt;&lt;_impact_factor&gt;   4.636&lt;/_impact_factor&gt;&lt;_isbn&gt;13688375&lt;/_isbn&gt;&lt;_journal&gt;Oral Oncology&lt;/_journal&gt;&lt;_modified&gt;62328938&lt;/_modified&gt;&lt;_pages&gt;156-162&lt;/_pages&gt;&lt;_tertiary_title&gt;Oral Oncology&lt;/_tertiary_title&gt;&lt;_url&gt;http://linkinghub.elsevier.com/retrieve/pii/S1368837517301616_x000d__x000a_http://api.elsevier.com/content/article/PII:S1368837517301616?httpAccept=text/xml&lt;/_url&gt;&lt;_volume&gt;71&lt;/_volume&gt;&lt;/Details&gt;&lt;Extra&gt;&lt;DBUID&gt;{38DDE748-C163-4609-ADFC-9BAA06AFE44B}&lt;/DBUID&gt;&lt;/Extra&gt;&lt;/Item&gt;&lt;/References&gt;&lt;/Group&gt;&lt;Group&gt;&lt;References&gt;&lt;Item&gt;&lt;ID&gt;39&lt;/ID&gt;&lt;UID&gt;{70ADF50B-A521-4E87-A40E-A7B96FD31A7D}&lt;/UID&gt;&lt;Title&gt;Surgical molecular navigation with ratiometric activatable cell penetrating peptide for intraoperative identification and resection of small salivary gland cancers&lt;/Title&gt;&lt;Template&gt;Journal Article&lt;/Template&gt;&lt;Star&gt;0&lt;/Star&gt;&lt;Tag&gt;0&lt;/Tag&gt;&lt;Author&gt;Hussain, Timon; Savariar, Elamprakash N; Diaz-Perez, Julio A; Messer, Karen; Pu, Minya; Tsien, Roger Y; Nguyen, Quyen T&lt;/Author&gt;&lt;Year&gt;2016&lt;/Year&gt;&lt;Details&gt;&lt;_accessed&gt;62658460&lt;/_accessed&gt;&lt;_created&gt;62204886&lt;/_created&gt;&lt;_db_updated&gt;CrossRef&lt;/_db_updated&gt;&lt;_doi&gt;10.1002/hed.23946&lt;/_doi&gt;&lt;_issue&gt;5&lt;/_issue&gt;&lt;_journal&gt;Head &amp;amp; Neck&lt;/_journal&gt;&lt;_modified&gt;62214790&lt;/_modified&gt;&lt;_pages&gt;715-723&lt;/_pages&gt;&lt;_tertiary_title&gt;Head Neck&lt;/_tertiary_title&gt;&lt;_url&gt;http://doi.wiley.com/10.1002/hed.23946_x000d__x000a_https://api.wiley.com/onlinelibrary/tdm/v1/articles/10.1002%2Fhed.23946&lt;/_url&gt;&lt;_volume&gt;38&lt;/_volume&gt;&lt;/Details&gt;&lt;Extra&gt;&lt;DBUID&gt;{38DDE748-C163-4609-ADFC-9BAA06AFE44B}&lt;/DBUID&gt;&lt;/Extra&gt;&lt;/Item&gt;&lt;/References&gt;&lt;/Group&gt;&lt;Group&gt;&lt;References&gt;&lt;Item&gt;&lt;ID&gt;96&lt;/ID&gt;&lt;UID&gt;{C7CD6895-D1C9-4994-8273-01AFD590DADA}&lt;/UID&gt;&lt;Title&gt;The function of activatable cell-penetrating peptides in human intrahepatic bile duct epithelial cells&lt;/Title&gt;&lt;Template&gt;Journal Article&lt;/Template&gt;&lt;Star&gt;0&lt;/Star&gt;&lt;Tag&gt;0&lt;/Tag&gt;&lt;Author&gt;Tu, Kui; Zhao, Lijin; Gu, Jin; Yan, Pengzhan; Wang, Fang; Cao, Yu&lt;/Author&gt;&lt;Year&gt;2016&lt;/Year&gt;&lt;Details&gt;&lt;_accessed&gt;62768827&lt;/_accessed&gt;&lt;_collection_scope&gt;SCI;SCIE;&lt;/_collection_scope&gt;&lt;_created&gt;62324065&lt;/_created&gt;&lt;_db_updated&gt;CrossRef&lt;/_db_updated&gt;&lt;_doi&gt;10.1007/s10863-016-9690-8&lt;/_doi&gt;&lt;_impact_factor&gt;   2.914&lt;/_impact_factor&gt;&lt;_isbn&gt;0145-479X&lt;/_isbn&gt;&lt;_issue&gt;6&lt;/_issue&gt;&lt;_journal&gt;Journal of Bioenergetics and Biomembranes&lt;/_journal&gt;&lt;_modified&gt;62324065&lt;/_modified&gt;&lt;_pages&gt;599-606&lt;/_pages&gt;&lt;_tertiary_title&gt;J Bioenerg Biomembr&lt;/_tertiary_title&gt;&lt;_url&gt;http://link.springer.com/10.1007/s10863-016-9690-8_x000d__x000a_http://link.springer.com/content/pdf/10.1007/s10863-016-9690-8.pdf&lt;/_url&gt;&lt;_volume&gt;48&lt;/_volume&gt;&lt;/Details&gt;&lt;Extra&gt;&lt;DBUID&gt;{38DDE748-C163-4609-ADFC-9BAA06AFE44B}&lt;/DBUID&gt;&lt;/Extra&gt;&lt;/Item&gt;&lt;/References&gt;&lt;/Group&gt;&lt;Group&gt;&lt;References&gt;&lt;Item&gt;&lt;ID&gt;33&lt;/ID&gt;&lt;UID&gt;{86726369-7748-4609-BED3-526C6AD80622}&lt;/UID&gt;&lt;Title&gt;Ratiometric Activatable Cell-Penetrating Peptides Label Pancreatic Cancer, Enabling Fluorescence-Guided Surgery, Which Reduces Metastases and Recurrence in Orthotopic Mouse Models&lt;/Title&gt;&lt;Template&gt;Journal Article&lt;/Template&gt;&lt;Star&gt;0&lt;/Star&gt;&lt;Tag&gt;0&lt;/Tag&gt;&lt;Author&gt;Metildi, Cristina A; Felsen, Csilla N; Savariar, Elamprakash N; Nguyen, Quyen T; Kaushal, Sharmeela; Hoffman, Robert M; Tsien, Roger Y; Bouvet, Michael&lt;/Author&gt;&lt;Year&gt;2015&lt;/Year&gt;&lt;Details&gt;&lt;_accessed&gt;62380762&lt;/_accessed&gt;&lt;_collection_scope&gt;SCI;SCIE;&lt;/_collection_scope&gt;&lt;_created&gt;62204886&lt;/_created&gt;&lt;_db_updated&gt;CrossRef&lt;/_db_updated&gt;&lt;_doi&gt;10.1245/s10434-014-4144-1&lt;/_doi&gt;&lt;_impact_factor&gt;   3.857&lt;/_impact_factor&gt;&lt;_isbn&gt;1068-9265&lt;/_isbn&gt;&lt;_issue&gt;6&lt;/_issue&gt;&lt;_journal&gt;Annals of Surgical Oncology&lt;/_journal&gt;&lt;_modified&gt;62321553&lt;/_modified&gt;&lt;_pages&gt;2082-2087&lt;/_pages&gt;&lt;_tertiary_title&gt;Ann Surg Oncol&lt;/_tertiary_title&gt;&lt;_url&gt;http://link.springer.com/10.1245/s10434-014-4144-1_x000d__x000a_http://link.springer.com/content/pdf/10.1245/s10434-014-4144-1&lt;/_url&gt;&lt;_volume&gt;22&lt;/_volume&gt;&lt;/Details&gt;&lt;Extra&gt;&lt;DBUID&gt;{38DDE748-C163-4609-ADFC-9BAA06AFE44B}&lt;/DBUID&gt;&lt;/Extra&gt;&lt;/Item&gt;&lt;/References&gt;&lt;/Group&gt;&lt;/Citation&gt;_x000a_"/>
    <w:docVar w:name="NE.Ref{E2074489-573E-4FD2-9344-76236EB95D67}" w:val=" ADDIN NE.Ref.{E2074489-573E-4FD2-9344-76236EB95D67}&lt;Citation&gt;&lt;Group&gt;&lt;References&gt;&lt;Item&gt;&lt;ID&gt;11&lt;/ID&gt;&lt;UID&gt;{5E0485D8-137D-4AAC-BCC0-AF711DC9536D}&lt;/UID&gt;&lt;Title&gt;Enhancing cellular uptake of activable cell-penetrating peptide-doxorubicin conjugate by enzymatic cleavage&lt;/Title&gt;&lt;Template&gt;Journal Article&lt;/Template&gt;&lt;Star&gt;0&lt;/Star&gt;&lt;Tag&gt;0&lt;/Tag&gt;&lt;Author&gt;Shi, N Q; Gao, W; Xiang, B; Qi, X R&lt;/Author&gt;&lt;Year&gt;2012&lt;/Year&gt;&lt;Details&gt;&lt;_accessed&gt;62734126&lt;/_accessed&gt;&lt;_accession_num&gt;22619516&lt;/_accession_num&gt;&lt;_author_adr&gt;Department of Pharmaceutics, School of Pharmaceutical Sciences, Peking University, Beijing, People&amp;apos;s Republic of China.&lt;/_author_adr&gt;&lt;_created&gt;62204886&lt;/_created&gt;&lt;_date&gt;58933440&lt;/_date&gt;&lt;_date_display&gt;2012&lt;/_date_display&gt;&lt;_db_updated&gt;PubMed&lt;/_db_updated&gt;&lt;_doi&gt;10.2147/IJN.S30104&lt;/_doi&gt;&lt;_impact_factor&gt;   4.370&lt;/_impact_factor&gt;&lt;_isbn&gt;1178-2013 (Electronic); 1176-9114 (Linking)&lt;/_isbn&gt;&lt;_journal&gt;Int J Nanomedicine&lt;/_journal&gt;&lt;_keywords&gt;Acid Phosphatase; Antineoplastic Agents/administration &amp;amp;amp; dosage/metabolism/therapeutic use; Biological Transport, Active; Breast Neoplasms/drug therapy/metabolism/pathology; Cell Line, Tumor; Cell Proliferation/drug effects; Doxorubicin/*administration &amp;amp;amp; dosage/metabolism/therapeutic use; Drug Delivery Systems; Female; Fibrosarcoma/drug therapy/metabolism/pathology; Humans; Matrix Metalloproteinase 2/metabolism; Matrix Metalloproteinase 9/metabolism; Nanomedicine; Protein Tyrosine Phosphatases/*administration &amp;amp;amp; dosage/metabolismactivable cell-penetrating peptide; antiproliferative; cellular uptake; enzymatic cleavage; matrix metalloproteinase; proteinase-sensitive substrate; tumor extracellular environment&lt;/_keywords&gt;&lt;_language&gt;eng&lt;/_language&gt;&lt;_modified&gt;62321554&lt;/_modified&gt;&lt;_pages&gt;1613-21&lt;/_pages&gt;&lt;_tertiary_title&gt;International journal of nanomedicine&lt;/_tertiary_title&gt;&lt;_type_work&gt;Journal Article; Research Support, Non-U.S. Gov&amp;apos;t&lt;/_type_work&gt;&lt;_url&gt;http://www.ncbi.nlm.nih.gov/entrez/query.fcgi?cmd=Retrieve&amp;amp;db=pubmed&amp;amp;dopt=Abstract&amp;amp;list_uids=22619516&amp;amp;query_hl=1&lt;/_url&gt;&lt;_volume&gt;7&lt;/_volume&gt;&lt;/Details&gt;&lt;Extra&gt;&lt;DBUID&gt;{38DDE748-C163-4609-ADFC-9BAA06AFE44B}&lt;/DBUID&gt;&lt;/Extra&gt;&lt;/Item&gt;&lt;/References&gt;&lt;/Group&gt;&lt;/Citation&gt;_x000a_"/>
    <w:docVar w:name="NE.Ref{E2D42DBA-80EF-4F6C-AC75-A946C730541A}" w:val=" ADDIN NE.Ref.{E2D42DBA-80EF-4F6C-AC75-A946C730541A} ADDIN NE.Ref.{E2D42DBA-80EF-4F6C-AC75-A946C730541A}&lt;Citation&gt;&lt;Group&gt;&lt;References&gt;&lt;Item&gt;&lt;ID&gt;96&lt;/ID&gt;&lt;UID&gt;{C7CD6895-D1C9-4994-8273-01AFD590DADA}&lt;/UID&gt;&lt;Title&gt;The function of activatable cell-penetrating peptides in human intrahepatic bile duct epithelial cells&lt;/Title&gt;&lt;Template&gt;Journal Article&lt;/Template&gt;&lt;Star&gt;0&lt;/Star&gt;&lt;Tag&gt;0&lt;/Tag&gt;&lt;Author&gt;Tu, Kui; Zhao, Lijin; Gu, Jin; Yan, Pengzhan; Wang, Fang; Cao, Yu&lt;/Author&gt;&lt;Year&gt;2016&lt;/Year&gt;&lt;Details&gt;&lt;_accessed&gt;62769638&lt;/_accessed&gt;&lt;_collection_scope&gt;SCI;SCIE;&lt;/_collection_scope&gt;&lt;_created&gt;62324065&lt;/_created&gt;&lt;_db_updated&gt;CrossRef&lt;/_db_updated&gt;&lt;_doi&gt;10.1007/s10863-016-9690-8&lt;/_doi&gt;&lt;_impact_factor&gt;   2.914&lt;/_impact_factor&gt;&lt;_isbn&gt;0145-479X&lt;/_isbn&gt;&lt;_issue&gt;6&lt;/_issue&gt;&lt;_journal&gt;Journal of Bioenergetics and Biomembranes&lt;/_journal&gt;&lt;_modified&gt;62324065&lt;/_modified&gt;&lt;_pages&gt;599-606&lt;/_pages&gt;&lt;_tertiary_title&gt;J Bioenerg Biomembr&lt;/_tertiary_title&gt;&lt;_url&gt;http://link.springer.com/10.1007/s10863-016-9690-8_x000d__x000a_http://link.springer.com/content/pdf/10.1007/s10863-016-9690-8.pdf&lt;/_url&gt;&lt;_volume&gt;48&lt;/_volume&gt;&lt;/Details&gt;&lt;Extra&gt;&lt;DBUID&gt;{38DDE748-C163-4609-ADFC-9BAA06AFE44B}&lt;/DBUID&gt;&lt;/Extra&gt;&lt;/Item&gt;&lt;/References&gt;&lt;/Group&gt;&lt;/Citation&gt;_x000a_"/>
    <w:docVar w:name="NE.Ref{E42FFAA8-2EE1-4E63-B573-845D7DCE0DE1}" w:val=" ADDIN NE.Ref.{E42FFAA8-2EE1-4E63-B573-845D7DCE0DE1}&lt;Citation&gt;&lt;Group&gt;&lt;References&gt;&lt;Item&gt;&lt;ID&gt;13&lt;/ID&gt;&lt;UID&gt;{3C551E28-08A0-4745-AB6E-2F5FD57F7935}&lt;/UID&gt;&lt;Title&gt;Active matrix metalloproteinase-2 activity discriminates colonic mucosa, adenomas with and without high-grade dysplasia, and cancers&lt;/Title&gt;&lt;Template&gt;Journal Article&lt;/Template&gt;&lt;Star&gt;0&lt;/Star&gt;&lt;Tag&gt;0&lt;/Tag&gt;&lt;Author&gt;Murnane, Mary Jo; Cai, Jinguo; Shuja, Sania; McAneny, David; Willett, John B&lt;/Author&gt;&lt;Year&gt;2011&lt;/Year&gt;&lt;Details&gt;&lt;_accessed&gt;62384663&lt;/_accessed&gt;&lt;_collection_scope&gt;SCI;SCIE;&lt;/_collection_scope&gt;&lt;_created&gt;62204886&lt;/_created&gt;&lt;_db_updated&gt;CrossRef&lt;/_db_updated&gt;&lt;_doi&gt;10.1016/j.humpath.2010.08.021&lt;/_doi&gt;&lt;_impact_factor&gt;   3.125&lt;/_impact_factor&gt;&lt;_isbn&gt;00468177&lt;/_isbn&gt;&lt;_issue&gt;5&lt;/_issue&gt;&lt;_journal&gt;Human Pathology&lt;/_journal&gt;&lt;_modified&gt;62345839&lt;/_modified&gt;&lt;_pages&gt;688-701&lt;/_pages&gt;&lt;_tertiary_title&gt;Human Pathology&lt;/_tertiary_title&gt;&lt;_url&gt;http://linkinghub.elsevier.com/retrieve/pii/S004681771000362X_x000d__x000a_http://api.elsevier.com/content/article/PII:S004681771000362X?httpAccept=text/xml&lt;/_url&gt;&lt;_volume&gt;42&lt;/_volume&gt;&lt;/Details&gt;&lt;Extra&gt;&lt;DBUID&gt;{38DDE748-C163-4609-ADFC-9BAA06AFE44B}&lt;/DBUID&gt;&lt;/Extra&gt;&lt;/Item&gt;&lt;/References&gt;&lt;/Group&gt;&lt;/Citation&gt;_x000a_"/>
    <w:docVar w:name="NE.Ref{E4F3698A-EF7A-4B1E-AB6C-51E8C7E6EF0F}" w:val=" ADDIN NE.Ref.{E4F3698A-EF7A-4B1E-AB6C-51E8C7E6EF0F}&lt;Citation&gt;&lt;Group&gt;&lt;References&gt;&lt;Item&gt;&lt;ID&gt;144&lt;/ID&gt;&lt;UID&gt;{4D312ADD-756A-421B-8A47-6BF97AD7E068}&lt;/UID&gt;&lt;Title&gt;Colorectal cancer: Metastases to a single organ&lt;/Title&gt;&lt;Template&gt;Journal Article&lt;/Template&gt;&lt;Star&gt;0&lt;/Star&gt;&lt;Tag&gt;0&lt;/Tag&gt;&lt;Author&gt;Vatandoust, Sina&lt;/Author&gt;&lt;Year&gt;2015&lt;/Year&gt;&lt;Details&gt;&lt;_accessed&gt;62387807&lt;/_accessed&gt;&lt;_collection_scope&gt;SCIE;&lt;/_collection_scope&gt;&lt;_created&gt;62387807&lt;/_created&gt;&lt;_db_updated&gt;CrossRef&lt;/_db_updated&gt;&lt;_doi&gt;10.3748/wjg.v21.i41.11767&lt;/_doi&gt;&lt;_impact_factor&gt;   3.300&lt;/_impact_factor&gt;&lt;_isbn&gt;1007-9327&lt;/_isbn&gt;&lt;_issue&gt;41&lt;/_issue&gt;&lt;_journal&gt;World Journal of Gastroenterology&lt;/_journal&gt;&lt;_modified&gt;62612438&lt;/_modified&gt;&lt;_pages&gt;11767&lt;/_pages&gt;&lt;_tertiary_title&gt;WJG&lt;/_tertiary_title&gt;&lt;_url&gt;http://www.wjgnet.com/1007-9327/full/v21/i41/11767.htm_x000d__x000a_http://www.wjgnet.com/1007-9327/full/v21/i41/11767.htm&lt;/_url&gt;&lt;_volume&gt;21&lt;/_volume&gt;&lt;/Details&gt;&lt;Extra&gt;&lt;DBUID&gt;{38DDE748-C163-4609-ADFC-9BAA06AFE44B}&lt;/DBUID&gt;&lt;/Extra&gt;&lt;/Item&gt;&lt;/References&gt;&lt;/Group&gt;&lt;Group&gt;&lt;References&gt;&lt;Item&gt;&lt;ID&gt;325&lt;/ID&gt;&lt;UID&gt;{7CD1EAFE-717F-4809-BB65-16B369634749}&lt;/UID&gt;&lt;Title&gt;Role of surgery in colorectal cancer liver metastases&lt;/Title&gt;&lt;Template&gt;Journal Article&lt;/Template&gt;&lt;Star&gt;0&lt;/Star&gt;&lt;Tag&gt;0&lt;/Tag&gt;&lt;Author&gt;Akgul, O; Cetinkaya, E; Ersoz, S; Tez, M&lt;/Author&gt;&lt;Year&gt;2014&lt;/Year&gt;&lt;Details&gt;&lt;_accession_num&gt;24876733&lt;/_accession_num&gt;&lt;_author_adr&gt;Ozgur Akgul, Erdinc Cetinkaya, Siyar Ersoz, Mesut Tez, Department of General Surgery, Ankara Numune Education and Research Hospital, 06100 Ankara, Turkey.; Ozgur Akgul, Erdinc Cetinkaya, Siyar Ersoz, Mesut Tez, Department of General Surgery, Ankara Numune Education and Research Hospital, 06100 Ankara, Turkey.; Ozgur Akgul, Erdinc Cetinkaya, Siyar Ersoz, Mesut Tez, Department of General Surgery, Ankara Numune Education and Research Hospital, 06100 Ankara, Turkey.; Ozgur Akgul, Erdinc Cetinkaya, Siyar Ersoz, Mesut Tez, Department of General Surgery, Ankara Numune Education and Research Hospital, 06100 Ankara, Turkey.&lt;/_author_adr&gt;&lt;_created&gt;62769474&lt;/_created&gt;&lt;_date&gt;2014-05-28&lt;/_date&gt;&lt;_date_display&gt;2014 May 28&lt;/_date_display&gt;&lt;_doi&gt;10.3748/wjg.v20.i20.6113&lt;/_doi&gt;&lt;_impact_factor&gt;   3.300&lt;/_impact_factor&gt;&lt;_isbn&gt;2219-2840 (Electronic); 1007-9327 (Linking)&lt;/_isbn&gt;&lt;_issue&gt;20&lt;/_issue&gt;&lt;_journal&gt;World J Gastroenterol&lt;/_journal&gt;&lt;_keywords&gt;Antineoplastic Agents/therapeutic use; Colorectal Neoplasms/*pathology/*surgery; Embolization, Therapeutic; Hepatectomy; Humans; Liver/pathology; Liver Neoplasms/*secondary; Neoplasm Metastasis; Neoplasm Recurrence, Local; Prognosis; Treatment OutcomeColorectal cancer; Liver; Metastasis; Prognosis&lt;/_keywords&gt;&lt;_language&gt;eng&lt;/_language&gt;&lt;_modified&gt;62789322&lt;/_modified&gt;&lt;_pages&gt;6113-22&lt;/_pages&gt;&lt;_tertiary_title&gt;World journal of gastroenterology&lt;/_tertiary_title&gt;&lt;_type_work&gt;Journal Article; Review&lt;/_type_work&gt;&lt;_url&gt;http://www.ncbi.nlm.nih.gov/entrez/query.fcgi?cmd=Retrieve&amp;amp;db=pubmed&amp;amp;dopt=Abstract&amp;amp;list_uids=24876733&amp;amp;query_hl=1&lt;/_url&gt;&lt;_volume&gt;20&lt;/_volume&gt;&lt;/Details&gt;&lt;Extra&gt;&lt;DBUID&gt;{38DDE748-C163-4609-ADFC-9BAA06AFE44B}&lt;/DBUID&gt;&lt;/Extra&gt;&lt;/Item&gt;&lt;/References&gt;&lt;/Group&gt;&lt;Group&gt;&lt;References&gt;&lt;Item&gt;&lt;ID&gt;326&lt;/ID&gt;&lt;UID&gt;{170E5FE8-45A9-4BBE-AD8B-1B2F1CB864C4}&lt;/UID&gt;&lt;Title&gt;Minimally Invasive Surgery for Locally Advanced Rectal Cancer&lt;/Title&gt;&lt;Template&gt;Journal Article&lt;/Template&gt;&lt;Star&gt;0&lt;/Star&gt;&lt;Tag&gt;0&lt;/Tag&gt;&lt;Author&gt;Wells, Katerina O; Peters, Walter R&lt;/Author&gt;&lt;Year&gt;2019&lt;/Year&gt;&lt;Details&gt;&lt;_accessed&gt;62770411&lt;/_accessed&gt;&lt;_collection_scope&gt;SCIE&lt;/_collection_scope&gt;&lt;_created&gt;62770411&lt;/_created&gt;&lt;_date&gt;62588160&lt;/_date&gt;&lt;_date_display&gt;2019&lt;/_date_display&gt;&lt;_db_updated&gt;PKU Search&lt;/_db_updated&gt;&lt;_doi&gt;10.1016/j.soc.2018.11.005&lt;/_doi&gt;&lt;_impact_factor&gt;   3.178&lt;/_impact_factor&gt;&lt;_isbn&gt;1055-3207&lt;/_isbn&gt;&lt;_issue&gt;2&lt;/_issue&gt;&lt;_journal&gt;Surgical Oncology Clinics of North America&lt;/_journal&gt;&lt;_keywords&gt;Robotic surgery; Proctectomy; Minimally invasive surgery; Rectal cancer; Total mesorectal excision; Transanal TME; Laparoscopy&lt;/_keywords&gt;&lt;_modified&gt;62770920&lt;/_modified&gt;&lt;_number&gt;1&lt;/_number&gt;&lt;_ori_publication&gt;Elsevier Inc&lt;/_ori_publication&gt;&lt;_pages&gt;297-308&lt;/_pages&gt;&lt;_place_published&gt;United States&lt;/_place_published&gt;&lt;_url&gt;http://pku.summon.serialssolutions.com/2.0.0/link/0/eLvHCXMwtV3JbtswECWc9NJL0aKbu4HnFjIkLjJ56CEIEhRFghRNggK9CBRFAk4dJUidQ_4-M1wsOUVXoBfBpiXZ5jwNHzlvhoRwNiuLOz7Bq9pL7dpWK8YFTEGANXTS8K7yDJ85zJY-VAef2P6e_DiZZBHT0PZfDQ9tYHpMpP0L469vCg3wGiAARwABHP8IBoeLfnFulssbrKhhglb9OGZCB4HhAQ5l8OFOlgIAjcT0yF18dzVmrnhVMOhRb2PdplhSNEhBNqI_Q7BnufyeFBuYZGjeHQ2OeJX2ZvsSwvVJtphWHyo9Eq2EJbGcFrOh2sRNNwvO4na2M5c8q1SFLMWG62VqBDE29qN6PhqSeSj98KO3jwsPZzPAMYr01AzrsZZyGNrWgkO4osl6trMGzm_wfJj-NHg-Vlk_7xZ29d71xenxFrmHMSf0l1_l5zyu83nJYuw8_bkcIw9qwTs_4TcsJ9YjCxTm5CF5kOYedCei5BGZuP4xGRBCM0JoQggFhNCEEJoRQiNCaETIE3K6v3ey-6FIe2oUtgIyWAihXaWdgkex61rdMtFVBnywQp4tK2Mk6yqgtBoLR7bemlqVXtR67oRlwnb8KdnuL3r3nFDrmbfeOS6NF1LW2ola1aJ1XW05m_speZv7oLmMpVN-boMpEbmXmsT9Iqdrfmm6KXkWe3T9DRznEIqXL_7thi_J_QHmr8j26uravSZbl9-u3wQ03ALrbIEG&lt;/_url&gt;&lt;_volume&gt;28&lt;/_volume&gt;&lt;/Details&gt;&lt;Extra&gt;&lt;DBUID&gt;{38DDE748-C163-4609-ADFC-9BAA06AFE44B}&lt;/DBUID&gt;&lt;/Extra&gt;&lt;/Item&gt;&lt;/References&gt;&lt;/Group&gt;&lt;Group&gt;&lt;References&gt;&lt;Item&gt;&lt;ID&gt;327&lt;/ID&gt;&lt;UID&gt;{A0DEB736-205D-470E-8242-70A7F572F7C1}&lt;/UID&gt;&lt;Title&gt;Surgical Treatment of Metastatic Colorectal Cancer&lt;/Title&gt;&lt;Template&gt;Journal Article&lt;/Template&gt;&lt;Star&gt;0&lt;/Star&gt;&lt;Tag&gt;0&lt;/Tag&gt;&lt;Author&gt;Chakedis, Jeffery; Schmidt, Carl R&lt;/Author&gt;&lt;Year&gt;2018&lt;/Year&gt;&lt;Details&gt;&lt;_accessed&gt;62770411&lt;/_accessed&gt;&lt;_collection_scope&gt;SCIE&lt;/_collection_scope&gt;&lt;_created&gt;62770411&lt;/_created&gt;&lt;_db_updated&gt;CrossRef&lt;/_db_updated&gt;&lt;_doi&gt;10.1016/j.soc.2017.11.010&lt;/_doi&gt;&lt;_impact_factor&gt;   3.178&lt;/_impact_factor&gt;&lt;_isbn&gt;10553207&lt;/_isbn&gt;&lt;_issue&gt;2&lt;/_issue&gt;&lt;_journal&gt;Surgical Oncology Clinics of North America&lt;/_journal&gt;&lt;_modified&gt;62796697&lt;/_modified&gt;&lt;_pages&gt;377-399&lt;/_pages&gt;&lt;_tertiary_title&gt;Surgical Oncology Clinics of North America&lt;/_tertiary_title&gt;&lt;_url&gt;https://linkinghub.elsevier.com/retrieve/pii/S105532071730128X_x000d__x000a_https://api.elsevier.com/content/article/PII:S105532071730128X?httpAccept=text/xml&lt;/_url&gt;&lt;_volume&gt;27&lt;/_volume&gt;&lt;/Details&gt;&lt;Extra&gt;&lt;DBUID&gt;{38DDE748-C163-4609-ADFC-9BAA06AFE44B}&lt;/DBUID&gt;&lt;/Extra&gt;&lt;/Item&gt;&lt;/References&gt;&lt;/Group&gt;&lt;/Citation&gt;_x000a_"/>
    <w:docVar w:name="NE.Ref{E4F95C5C-9E60-4E18-8C8C-6EF1A1547114}" w:val=" ADDIN NE.Ref.{E4F95C5C-9E60-4E18-8C8C-6EF1A1547114} ADDIN NE.Ref.{E4F95C5C-9E60-4E18-8C8C-6EF1A1547114}&lt;Citation&gt;&lt;Group&gt;&lt;References&gt;&lt;Item&gt;&lt;ID&gt;144&lt;/ID&gt;&lt;UID&gt;{4D312ADD-756A-421B-8A47-6BF97AD7E068}&lt;/UID&gt;&lt;Title&gt;Colorectal cancer: Metastases to a single organ&lt;/Title&gt;&lt;Template&gt;Journal Article&lt;/Template&gt;&lt;Star&gt;0&lt;/Star&gt;&lt;Tag&gt;0&lt;/Tag&gt;&lt;Author&gt;Vatandoust, Sina&lt;/Author&gt;&lt;Year&gt;2015&lt;/Year&gt;&lt;Details&gt;&lt;_accessed&gt;62387807&lt;/_accessed&gt;&lt;_collection_scope&gt;SCIE;&lt;/_collection_scope&gt;&lt;_created&gt;62387807&lt;/_created&gt;&lt;_db_updated&gt;CrossRef&lt;/_db_updated&gt;&lt;_doi&gt;10.3748/wjg.v21.i41.11767&lt;/_doi&gt;&lt;_impact_factor&gt;   3.300&lt;/_impact_factor&gt;&lt;_isbn&gt;1007-9327&lt;/_isbn&gt;&lt;_issue&gt;41&lt;/_issue&gt;&lt;_journal&gt;World Journal of Gastroenterology&lt;/_journal&gt;&lt;_modified&gt;62612438&lt;/_modified&gt;&lt;_pages&gt;11767&lt;/_pages&gt;&lt;_tertiary_title&gt;WJG&lt;/_tertiary_title&gt;&lt;_url&gt;http://www.wjgnet.com/1007-9327/full/v21/i41/11767.htm_x000d__x000a_http://www.wjgnet.com/1007-9327/full/v21/i41/11767.htm&lt;/_url&gt;&lt;_volume&gt;21&lt;/_volume&gt;&lt;/Details&gt;&lt;Extra&gt;&lt;DBUID&gt;{38DDE748-C163-4609-ADFC-9BAA06AFE44B}&lt;/DBUID&gt;&lt;/Extra&gt;&lt;/Item&gt;&lt;/References&gt;&lt;/Group&gt;&lt;Group&gt;&lt;References&gt;&lt;Item&gt;&lt;ID&gt;324&lt;/ID&gt;&lt;UID&gt;{C613BA8D-2E3C-43AC-81A7-19A5B9ADB54E}&lt;/UID&gt;&lt;Title&gt;Literature Review of Current Management of Colorectal Liver Metastasis&lt;/Title&gt;&lt;Template&gt;Journal Article&lt;/Template&gt;&lt;Star&gt;0&lt;/Star&gt;&lt;Tag&gt;0&lt;/Tag&gt;&lt;Author&gt;Mitchell, D; Puckett, Y; Nguyen, Q N&lt;/Author&gt;&lt;Year&gt;2019&lt;/Year&gt;&lt;Details&gt;&lt;_accession_num&gt;30937238&lt;/_accession_num&gt;&lt;_author_adr&gt;Surgery, Texas Tech University Health Sciences Center, Lubbock, USA.; Surgery, Texas Tech University Health Sciences Center, Lubbock, USA.; Surgery, Texas Tech University Health Sciences Center, Lubbock, USA.&lt;/_author_adr&gt;&lt;_created&gt;62769473&lt;/_created&gt;&lt;_date&gt;2019-01-23&lt;/_date&gt;&lt;_date_display&gt;2019 Jan 23&lt;/_date_display&gt;&lt;_doi&gt;10.7759/cureus.3940&lt;/_doi&gt;&lt;_isbn&gt;2168-8184 (Print); 2168-8184 (Linking)&lt;/_isbn&gt;&lt;_issue&gt;1&lt;/_issue&gt;&lt;_journal&gt;Cureus&lt;/_journal&gt;&lt;_keywords&gt;chemotherapy; colorectal cancer; intra-arterial chemotherapy; liver metastasis; management; radiofrequency ablation; surgery&lt;/_keywords&gt;&lt;_language&gt;eng&lt;/_language&gt;&lt;_modified&gt;62770276&lt;/_modified&gt;&lt;_pages&gt;e3940&lt;/_pages&gt;&lt;_tertiary_title&gt;Cureus&lt;/_tertiary_title&gt;&lt;_type_work&gt;Journal Article; Review&lt;/_type_work&gt;&lt;_url&gt;http://www.ncbi.nlm.nih.gov/entrez/query.fcgi?cmd=Retrieve&amp;amp;db=pubmed&amp;amp;dopt=Abstract&amp;amp;list_uids=30937238&amp;amp;query_hl=1&lt;/_url&gt;&lt;_volume&gt;11&lt;/_volume&gt;&lt;/Details&gt;&lt;Extra&gt;&lt;DBUID&gt;{38DDE748-C163-4609-ADFC-9BAA06AFE44B}&lt;/DBUID&gt;&lt;/Extra&gt;&lt;/Item&gt;&lt;/References&gt;&lt;/Group&gt;&lt;Group&gt;&lt;References&gt;&lt;Item&gt;&lt;ID&gt;323&lt;/ID&gt;&lt;UID&gt;{1AE1A200-138B-4BB8-9F82-A3E3CD4C6AB8}&lt;/UID&gt;&lt;Title&gt;Treatment of hepatic metastases from colorectal cancer: many doubts, some certainties&lt;/Title&gt;&lt;Template&gt;Journal Article&lt;/Template&gt;&lt;Star&gt;0&lt;/Star&gt;&lt;Tag&gt;0&lt;/Tag&gt;&lt;Author&gt;Biasco, G; Derenzini, E; Grazi, G; Ercolani, G; Ravaioli, M; Pantaleo, M A; Brandi, G&lt;/Author&gt;&lt;Year&gt;2006&lt;/Year&gt;&lt;Details&gt;&lt;_accession_num&gt;16546323&lt;/_accession_num&gt;&lt;_author_adr&gt;L. and A. Seragnoli Institute of Haematology and Medical Oncology, S. Orsola-Malpighi Hospital, University of Bologna, Bologna, Italy. gbiasco@med.unibo.it&lt;/_author_adr&gt;&lt;_collection_scope&gt;SCI;SCIE&lt;/_collection_scope&gt;&lt;_created&gt;62769459&lt;/_created&gt;&lt;_date&gt;2006-05-01&lt;/_date&gt;&lt;_date_display&gt;2006 May&lt;/_date_display&gt;&lt;_doi&gt;10.1016/j.ctrv.2005.12.011&lt;/_doi&gt;&lt;_impact_factor&gt;   8.122&lt;/_impact_factor&gt;&lt;_isbn&gt;0305-7372 (Print); 0305-7372 (Linking)&lt;/_isbn&gt;&lt;_issue&gt;3&lt;/_issue&gt;&lt;_journal&gt;Cancer Treat Rev&lt;/_journal&gt;&lt;_keywords&gt;Antineoplastic Combined Chemotherapy Protocols/*therapeutic use; Camptothecin/administration &amp;amp; dosage/analogs &amp;amp; derivatives; Catheter Ablation; Chemotherapy, Adjuvant; Colorectal Neoplasms/*pathology; Cryosurgery; Decision Trees; Fluorouracil/administration &amp;amp; dosage; *Hepatectomy; Hepatic Artery; Humans; Infusions, Intra-Arterial; Infusions, Intravenous; Irinotecan; Liver Neoplasms/drug therapy/*secondary/surgery/*therapy; Neoadjuvant Therapy/methods; Organoplatinum Compounds/administration &amp;amp; dosage; Oxaliplatin; Prognosis; Risk Factors; Treatment Failure; Treatment Outcome&lt;/_keywords&gt;&lt;_language&gt;eng&lt;/_language&gt;&lt;_modified&gt;62770286&lt;/_modified&gt;&lt;_pages&gt;214-28&lt;/_pages&gt;&lt;_tertiary_title&gt;Cancer treatment reviews&lt;/_tertiary_title&gt;&lt;_type_work&gt;Journal Article; Review&lt;/_type_work&gt;&lt;_url&gt;http://www.ncbi.nlm.nih.gov/entrez/query.fcgi?cmd=Retrieve&amp;amp;db=pubmed&amp;amp;dopt=Abstract&amp;amp;list_uids=16546323&amp;amp;query_hl=1&lt;/_url&gt;&lt;_volume&gt;32&lt;/_volume&gt;&lt;/Details&gt;&lt;Extra&gt;&lt;DBUID&gt;{38DDE748-C163-4609-ADFC-9BAA06AFE44B}&lt;/DBUID&gt;&lt;/Extra&gt;&lt;/Item&gt;&lt;/References&gt;&lt;/Group&gt;&lt;/Citation&gt;_x000a_"/>
    <w:docVar w:name="NE.Ref{E6984EED-5571-439A-8B38-BE4CCF49FED2}" w:val=" ADDIN NE.Ref.{E6984EED-5571-439A-8B38-BE4CCF49FED2}&lt;Citation&gt;&lt;Group&gt;&lt;References&gt;&lt;Item&gt;&lt;ID&gt;10&lt;/ID&gt;&lt;UID&gt;{D6875B04-E545-4F70-A95E-2F21D0DA8AE2}&lt;/UID&gt;&lt;Title&gt;ACPI Conjugated Gold Nanorods as Nanoplatform for Dual Image Guided Activatable Photodynamic and Photothermal Combined Therapy In Vivo&lt;/Title&gt;&lt;Template&gt;Journal Article&lt;/Template&gt;&lt;Star&gt;0&lt;/Star&gt;&lt;Tag&gt;0&lt;/Tag&gt;&lt;Author&gt;Qiu, Wen-Xiu; Liu, Li-Han; Li, Shi-Ying; Lei, Qi; Luo, Guo-Feng; Zhang, Xian-Zheng&lt;/Author&gt;&lt;Year&gt;2017&lt;/Year&gt;&lt;Details&gt;&lt;_accessed&gt;62796760&lt;/_accessed&gt;&lt;_collection_scope&gt;EI;SCI;SCIE;&lt;/_collection_scope&gt;&lt;_created&gt;62204886&lt;/_created&gt;&lt;_db_updated&gt;CrossRef&lt;/_db_updated&gt;&lt;_doi&gt;10.1002/smll.201603956&lt;/_doi&gt;&lt;_impact_factor&gt;   9.598&lt;/_impact_factor&gt;&lt;_issue&gt;18&lt;/_issue&gt;&lt;_journal&gt;Small&lt;/_journal&gt;&lt;_modified&gt;62324069&lt;/_modified&gt;&lt;_pages&gt;1603956&lt;/_pages&gt;&lt;_tertiary_title&gt;Small&lt;/_tertiary_title&gt;&lt;_url&gt;http://doi.wiley.com/10.1002/smll.201603956_x000d__x000a_http://onlinelibrary.wiley.com/wol1/doi/10.1002/smll.201603956/fullpdf&lt;/_url&gt;&lt;_volume&gt;13&lt;/_volume&gt;&lt;/Details&gt;&lt;Extra&gt;&lt;DBUID&gt;{38DDE748-C163-4609-ADFC-9BAA06AFE44B}&lt;/DBUID&gt;&lt;/Extra&gt;&lt;/Item&gt;&lt;/References&gt;&lt;/Group&gt;&lt;Group&gt;&lt;References&gt;&lt;Item&gt;&lt;ID&gt;96&lt;/ID&gt;&lt;UID&gt;{C7CD6895-D1C9-4994-8273-01AFD590DADA}&lt;/UID&gt;&lt;Title&gt;The function of activatable cell-penetrating peptides in human intrahepatic bile duct epithelial cells&lt;/Title&gt;&lt;Template&gt;Journal Article&lt;/Template&gt;&lt;Star&gt;0&lt;/Star&gt;&lt;Tag&gt;0&lt;/Tag&gt;&lt;Author&gt;Tu, Kui; Zhao, Lijin; Gu, Jin; Yan, Pengzhan; Wang, Fang; Cao, Yu&lt;/Author&gt;&lt;Year&gt;2016&lt;/Year&gt;&lt;Details&gt;&lt;_accessed&gt;62769638&lt;/_accessed&gt;&lt;_collection_scope&gt;SCI;SCIE;&lt;/_collection_scope&gt;&lt;_created&gt;62324065&lt;/_created&gt;&lt;_db_updated&gt;CrossRef&lt;/_db_updated&gt;&lt;_doi&gt;10.1007/s10863-016-9690-8&lt;/_doi&gt;&lt;_impact_factor&gt;   2.914&lt;/_impact_factor&gt;&lt;_isbn&gt;0145-479X&lt;/_isbn&gt;&lt;_issue&gt;6&lt;/_issue&gt;&lt;_journal&gt;Journal of Bioenergetics and Biomembranes&lt;/_journal&gt;&lt;_modified&gt;62324065&lt;/_modified&gt;&lt;_pages&gt;599-606&lt;/_pages&gt;&lt;_tertiary_title&gt;J Bioenerg Biomembr&lt;/_tertiary_title&gt;&lt;_url&gt;http://link.springer.com/10.1007/s10863-016-9690-8_x000d__x000a_http://link.springer.com/content/pdf/10.1007/s10863-016-9690-8.pdf&lt;/_url&gt;&lt;_volume&gt;48&lt;/_volume&gt;&lt;/Details&gt;&lt;Extra&gt;&lt;DBUID&gt;{38DDE748-C163-4609-ADFC-9BAA06AFE44B}&lt;/DBUID&gt;&lt;/Extra&gt;&lt;/Item&gt;&lt;/References&gt;&lt;/Group&gt;&lt;Group&gt;&lt;References&gt;&lt;Item&gt;&lt;ID&gt;11&lt;/ID&gt;&lt;UID&gt;{5E0485D8-137D-4AAC-BCC0-AF711DC9536D}&lt;/UID&gt;&lt;Title&gt;Enhancing cellular uptake of activable cell-penetrating peptide-doxorubicin conjugate by enzymatic cleavage&lt;/Title&gt;&lt;Template&gt;Journal Article&lt;/Template&gt;&lt;Star&gt;0&lt;/Star&gt;&lt;Tag&gt;0&lt;/Tag&gt;&lt;Author&gt;Shi, N Q; Gao, W; Xiang, B; Qi, X R&lt;/Author&gt;&lt;Year&gt;2012&lt;/Year&gt;&lt;Details&gt;&lt;_accessed&gt;62769657&lt;/_accessed&gt;&lt;_accession_num&gt;22619516&lt;/_accession_num&gt;&lt;_author_adr&gt;Department of Pharmaceutics, School of Pharmaceutical Sciences, Peking University, Beijing, People&amp;apos;s Republic of China.&lt;/_author_adr&gt;&lt;_created&gt;62204886&lt;/_created&gt;&lt;_date&gt;58933440&lt;/_date&gt;&lt;_date_display&gt;2012&lt;/_date_display&gt;&lt;_db_updated&gt;PubMed&lt;/_db_updated&gt;&lt;_doi&gt;10.2147/IJN.S30104&lt;/_doi&gt;&lt;_impact_factor&gt;   4.370&lt;/_impact_factor&gt;&lt;_isbn&gt;1178-2013 (Electronic); 1176-9114 (Linking)&lt;/_isbn&gt;&lt;_journal&gt;Int J Nanomedicine&lt;/_journal&gt;&lt;_keywords&gt;Acid Phosphatase; Antineoplastic Agents/administration &amp;amp;amp; dosage/metabolism/therapeutic use; Biological Transport, Active; Breast Neoplasms/drug therapy/metabolism/pathology; Cell Line, Tumor; Cell Proliferation/drug effects; Doxorubicin/*administration &amp;amp;amp; dosage/metabolism/therapeutic use; Drug Delivery Systems; Female; Fibrosarcoma/drug therapy/metabolism/pathology; Humans; Matrix Metalloproteinase 2/metabolism; Matrix Metalloproteinase 9/metabolism; Nanomedicine; Protein Tyrosine Phosphatases/*administration &amp;amp;amp; dosage/metabolismactivable cell-penetrating peptide; antiproliferative; cellular uptake; enzymatic cleavage; matrix metalloproteinase; proteinase-sensitive substrate; tumor extracellular environment&lt;/_keywords&gt;&lt;_language&gt;eng&lt;/_language&gt;&lt;_modified&gt;62321554&lt;/_modified&gt;&lt;_pages&gt;1613-21&lt;/_pages&gt;&lt;_tertiary_title&gt;International journal of nanomedicine&lt;/_tertiary_title&gt;&lt;_type_work&gt;Journal Article; Research Support, Non-U.S. Gov&amp;apos;t&lt;/_type_work&gt;&lt;_url&gt;http://www.ncbi.nlm.nih.gov/entrez/query.fcgi?cmd=Retrieve&amp;amp;db=pubmed&amp;amp;dopt=Abstract&amp;amp;list_uids=22619516&amp;amp;query_hl=1&lt;/_url&gt;&lt;_volume&gt;7&lt;/_volume&gt;&lt;/Details&gt;&lt;Extra&gt;&lt;DBUID&gt;{38DDE748-C163-4609-ADFC-9BAA06AFE44B}&lt;/DBUID&gt;&lt;/Extra&gt;&lt;/Item&gt;&lt;/References&gt;&lt;/Group&gt;&lt;/Citation&gt;_x000a_"/>
    <w:docVar w:name="NE.Ref{EB750A84-0F2C-4A87-857D-6C61E0A2EEAC}" w:val=" ADDIN NE.Ref.{EB750A84-0F2C-4A87-857D-6C61E0A2EEAC}&lt;Citation&gt;&lt;Group&gt;&lt;References&gt;&lt;Item&gt;&lt;ID&gt;147&lt;/ID&gt;&lt;UID&gt;{90C7D4DE-36A1-4871-9B23-FE08C3BCE78F}&lt;/UID&gt;&lt;Title&gt;Colorectal cancer statistics, 2014&lt;/Title&gt;&lt;Template&gt;Journal Article&lt;/Template&gt;&lt;Star&gt;0&lt;/Star&gt;&lt;Tag&gt;0&lt;/Tag&gt;&lt;Author&gt;Siegel, R; Desantis, C; Jemal, A&lt;/Author&gt;&lt;Year&gt;2014&lt;/Year&gt;&lt;Details&gt;&lt;_accessed&gt;62428987&lt;/_accessed&gt;&lt;_accession_num&gt;24639052&lt;/_accession_num&gt;&lt;_author_adr&gt;Director, Surveillance Information, Surveillance and Health Services Research, American Cancer Society, Atlanta, GA.&lt;/_author_adr&gt;&lt;_created&gt;62428986&lt;/_created&gt;&lt;_date&gt;2014-03-01&lt;/_date&gt;&lt;_date_display&gt;2014 Mar-Apr&lt;/_date_display&gt;&lt;_doi&gt;10.3322/caac.21220&lt;/_doi&gt;&lt;_impact_factor&gt; 244.585&lt;/_impact_factor&gt;&lt;_isbn&gt;1542-4863 (Electronic); 0007-9235 (Linking)&lt;/_isbn&gt;&lt;_issue&gt;2&lt;/_issue&gt;&lt;_journal&gt;CA Cancer J Clin&lt;/_journal&gt;&lt;_keywords&gt;Adult; Aged; Aged, 80 and over; Centers for Disease Control and Prevention (U.S.); Colorectal Neoplasms/*epidemiology/ethnology/mortality; Continental Population Groups; Female; Humans; Incidence; Male; Middle Aged; Registries; Risk Factors; SEER Program; Survival Analysis; United States/epidemiologycolon and rectum neoplasms; epidemiology; health disparities; screening and early detection&lt;/_keywords&gt;&lt;_language&gt;eng&lt;/_language&gt;&lt;_modified&gt;62428987&lt;/_modified&gt;&lt;_ori_publication&gt;(c) 2014 American Cancer Society, Inc.&lt;/_ori_publication&gt;&lt;_pages&gt;104-17&lt;/_pages&gt;&lt;_tertiary_title&gt;CA: a cancer journal for clinicians&lt;/_tertiary_title&gt;&lt;_type_work&gt;Journal Article&lt;/_type_work&gt;&lt;_url&gt;http://www.ncbi.nlm.nih.gov/entrez/query.fcgi?cmd=Retrieve&amp;amp;db=pubmed&amp;amp;dopt=Abstract&amp;amp;list_uids=24639052&amp;amp;query_hl=1&lt;/_url&gt;&lt;_volume&gt;64&lt;/_volume&gt;&lt;/Details&gt;&lt;Extra&gt;&lt;DBUID&gt;{38DDE748-C163-4609-ADFC-9BAA06AFE44B}&lt;/DBUID&gt;&lt;/Extra&gt;&lt;/Item&gt;&lt;/References&gt;&lt;/Group&gt;&lt;/Citation&gt;_x000a_"/>
    <w:docVar w:name="NE.Ref{EE5B7C2B-6C6D-469E-80D8-F95DC324403A}" w:val=" ADDIN NE.Ref.{EE5B7C2B-6C6D-469E-80D8-F95DC324403A}&lt;Citation&gt;&lt;Group&gt;&lt;References&gt;&lt;Item&gt;&lt;ID&gt;318&lt;/ID&gt;&lt;UID&gt;{620A52BE-4349-4F0E-A9CF-9303A397FD8B}&lt;/UID&gt;&lt;Title&gt;The role of matrix metalloproteinases in colorectal cancer&lt;/Title&gt;&lt;Template&gt;Journal Article&lt;/Template&gt;&lt;Star&gt;0&lt;/Star&gt;&lt;Tag&gt;0&lt;/Tag&gt;&lt;Author&gt;Said, A H; Raufman, J P; Xie, G&lt;/Author&gt;&lt;Year&gt;2014&lt;/Year&gt;&lt;Details&gt;&lt;_accession_num&gt;24518611&lt;/_accession_num&gt;&lt;_author_adr&gt;Division of Gastroenterology and Hepatology, Veterans Affairs Maryland Health Care System, University of Maryland School of Medicine, Baltimore, MD 21201, USA. anansaid@umaryland.edu.; Division of Gastroenterology and Hepatology, Veterans Affairs Maryland Health Care System, University of Maryland School of Medicine, Baltimore, MD 21201, USA. jraufman@medicine.umaryland.edu.; Division of Gastroenterology and Hepatology, Veterans Affairs Maryland Health Care System, University of Maryland School of Medicine, Baltimore, MD 21201, USA. gxie@medicine.umaryland.edu.&lt;/_author_adr&gt;&lt;_created&gt;62768838&lt;/_created&gt;&lt;_date&gt;2014-02-10&lt;/_date&gt;&lt;_date_display&gt;2014 Feb 10&lt;/_date_display&gt;&lt;_doi&gt;10.3390/cancers6010366&lt;/_doi&gt;&lt;_impact_factor&gt;   5.326&lt;/_impact_factor&gt;&lt;_isbn&gt;2072-6694 (Print); 2072-6694 (Linking)&lt;/_isbn&gt;&lt;_issue&gt;1&lt;/_issue&gt;&lt;_journal&gt;Cancers (Basel)&lt;/_journal&gt;&lt;_language&gt;eng&lt;/_language&gt;&lt;_modified&gt;62769454&lt;/_modified&gt;&lt;_pages&gt;366-75&lt;/_pages&gt;&lt;_tertiary_title&gt;Cancers&lt;/_tertiary_title&gt;&lt;_type_work&gt;Journal Article&lt;/_type_work&gt;&lt;_url&gt;http://www.ncbi.nlm.nih.gov/entrez/query.fcgi?cmd=Retrieve&amp;amp;db=pubmed&amp;amp;dopt=Abstract&amp;amp;list_uids=24518611&amp;amp;query_hl=1&lt;/_url&gt;&lt;_volume&gt;6&lt;/_volume&gt;&lt;/Details&gt;&lt;Extra&gt;&lt;DBUID&gt;{38DDE748-C163-4609-ADFC-9BAA06AFE44B}&lt;/DBUID&gt;&lt;/Extra&gt;&lt;/Item&gt;&lt;/References&gt;&lt;/Group&gt;&lt;Group&gt;&lt;References&gt;&lt;Item&gt;&lt;ID&gt;316&lt;/ID&gt;&lt;UID&gt;{F16883B5-E38B-4D67-86A2-0C1FEADFC871}&lt;/UID&gt;&lt;Title&gt;Matrix metalloproteinase 2 overexpression and prognosis in colorectal cancer: a meta-analysis&lt;/Title&gt;&lt;Template&gt;Journal Article&lt;/Template&gt;&lt;Star&gt;0&lt;/Star&gt;&lt;Tag&gt;0&lt;/Tag&gt;&lt;Author&gt;Shi, M; Yu, B; Gao, H; Mu, J; Ji, C&lt;/Author&gt;&lt;Year&gt;2013&lt;/Year&gt;&lt;Details&gt;&lt;_accession_num&gt;23184003&lt;/_accession_num&gt;&lt;_author_adr&gt;Department of Pathology, Harbin Medical University-Daqing Section, Daqing 163319, Heilongjiang, China.&lt;/_author_adr&gt;&lt;_collection_scope&gt;SCI;SCIE&lt;/_collection_scope&gt;&lt;_created&gt;62768838&lt;/_created&gt;&lt;_date&gt;2013-01-01&lt;/_date&gt;&lt;_date_display&gt;2013 Jan&lt;/_date_display&gt;&lt;_doi&gt;10.1007/s11033-012-2100-3&lt;/_doi&gt;&lt;_impact_factor&gt;   1.889&lt;/_impact_factor&gt;&lt;_isbn&gt;1573-4978 (Electronic); 0301-4851 (Linking)&lt;/_isbn&gt;&lt;_issue&gt;1&lt;/_issue&gt;&lt;_journal&gt;Mol Biol Rep&lt;/_journal&gt;&lt;_keywords&gt;Colorectal Neoplasms/*genetics/*mortality; Female; *Gene Expression; Humans; Male; Matrix Metalloproteinase 2/*genetics; Odds Ratio; Prognosis; Publication Bias&lt;/_keywords&gt;&lt;_language&gt;eng&lt;/_language&gt;&lt;_modified&gt;62768840&lt;/_modified&gt;&lt;_pages&gt;617-23&lt;/_pages&gt;&lt;_tertiary_title&gt;Molecular biology reports&lt;/_tertiary_title&gt;&lt;_type_work&gt;Journal Article; Meta-Analysis&lt;/_type_work&gt;&lt;_url&gt;http://www.ncbi.nlm.nih.gov/entrez/query.fcgi?cmd=Retrieve&amp;amp;db=pubmed&amp;amp;dopt=Abstract&amp;amp;list_uids=23184003&amp;amp;query_hl=1&lt;/_url&gt;&lt;_volume&gt;40&lt;/_volume&gt;&lt;/Details&gt;&lt;Extra&gt;&lt;DBUID&gt;{38DDE748-C163-4609-ADFC-9BAA06AFE44B}&lt;/DBUID&gt;&lt;/Extra&gt;&lt;/Item&gt;&lt;/References&gt;&lt;/Group&gt;&lt;Group&gt;&lt;References&gt;&lt;Item&gt;&lt;ID&gt;317&lt;/ID&gt;&lt;UID&gt;{81C42269-7B84-47FC-8B33-F2F53B194711}&lt;/UID&gt;&lt;Title&gt;Matrix metalloproteinase 9 expression and prognosis in colorectal cancer: a meta-analysis&lt;/Title&gt;&lt;Template&gt;Journal Article&lt;/Template&gt;&lt;Star&gt;0&lt;/Star&gt;&lt;Tag&gt;0&lt;/Tag&gt;&lt;Author&gt;Li, C Y; Yuan, P; Lin, S S; Song, C F; Guan, W Y; Yuan, L; Lai, R B; Gao, Y; Wang, Y&lt;/Author&gt;&lt;Year&gt;2013&lt;/Year&gt;&lt;Details&gt;&lt;_accession_num&gt;23269605&lt;/_accession_num&gt;&lt;_author_adr&gt;Anorectal Department, The Fourth Affiliated Hospital of China Medical University, Chongshan East Road No. 4, Huanggu District, Shenyang, 110032, China. lcysj19@163.com&lt;/_author_adr&gt;&lt;_created&gt;62768838&lt;/_created&gt;&lt;_date&gt;2013-04-01&lt;/_date&gt;&lt;_date_display&gt;2013 Apr&lt;/_date_display&gt;&lt;_doi&gt;10.1007/s13277-012-0601-2&lt;/_doi&gt;&lt;_isbn&gt;1423-0380 (Electronic); 1010-4283 (Linking)&lt;/_isbn&gt;&lt;_issue&gt;2&lt;/_issue&gt;&lt;_journal&gt;Tumour Biol&lt;/_journal&gt;&lt;_keywords&gt;Biomarkers, Tumor/*metabolism; Case-Control Studies; Colorectal Neoplasms/metabolism/*mortality/therapy; Humans; Matrix Metalloproteinase 9/*metabolism; Prognosis; Survival Rate&lt;/_keywords&gt;&lt;_language&gt;eng&lt;/_language&gt;&lt;_modified&gt;62769450&lt;/_modified&gt;&lt;_pages&gt;735-41&lt;/_pages&gt;&lt;_tertiary_title&gt;Tumour biology : the journal of the International Society for Oncodevelopmental_x000d__x000a_      Biology and Medicine&lt;/_tertiary_title&gt;&lt;_type_work&gt;Journal Article; Meta-Analysis; Retracted Publication&lt;/_type_work&gt;&lt;_url&gt;http://www.ncbi.nlm.nih.gov/entrez/query.fcgi?cmd=Retrieve&amp;amp;db=pubmed&amp;amp;dopt=Abstract&amp;amp;list_uids=23269605&amp;amp;query_hl=1&lt;/_url&gt;&lt;_volume&gt;34&lt;/_volume&gt;&lt;/Details&gt;&lt;Extra&gt;&lt;DBUID&gt;{38DDE748-C163-4609-ADFC-9BAA06AFE44B}&lt;/DBUID&gt;&lt;/Extra&gt;&lt;/Item&gt;&lt;/References&gt;&lt;/Group&gt;&lt;/Citation&gt;_x000a_"/>
    <w:docVar w:name="NE.Ref{F0EC20A7-863A-4FB3-AD28-4A20A202FED5}" w:val=" ADDIN NE.Ref.{F0EC20A7-863A-4FB3-AD28-4A20A202FED5}&lt;Citation&gt;&lt;Group&gt;&lt;References&gt;&lt;Item&gt;&lt;ID&gt;12&lt;/ID&gt;&lt;UID&gt;{72828347-9696-4B49-AED0-A3BF7D270173}&lt;/UID&gt;&lt;Title&gt;Activatable cell penetrating peptides linked to nanoparticles as dual probes for in vivo fluorescence and MR imaging of proteases&lt;/Title&gt;&lt;Template&gt;Journal Article&lt;/Template&gt;&lt;Star&gt;0&lt;/Star&gt;&lt;Tag&gt;0&lt;/Tag&gt;&lt;Author&gt;Olson, E S; Jiang, T; Aguilera, T A; Nguyen, Q T; Ellies, L G; Scadeng, M; Tsien, R Y&lt;/Author&gt;&lt;Year&gt;2010&lt;/Year&gt;&lt;Details&gt;&lt;_accessed&gt;62387792&lt;/_accessed&gt;&lt;_created&gt;62204886&lt;/_created&gt;&lt;_date&gt;57941280&lt;/_date&gt;&lt;_db_updated&gt;CrossRef&lt;/_db_updated&gt;&lt;_doi&gt;10.1073/pnas.0910283107&lt;/_doi&gt;&lt;_impact_factor&gt;   9.504&lt;/_impact_factor&gt;&lt;_isbn&gt;0027-8424&lt;/_isbn&gt;&lt;_issue&gt;9&lt;/_issue&gt;&lt;_journal&gt;Proceedings of the National Academy of Sciences&lt;/_journal&gt;&lt;_modified&gt;62324069&lt;/_modified&gt;&lt;_pages&gt;4311-4316&lt;/_pages&gt;&lt;_tertiary_title&gt;Proceedings of the National Academy of Sciences&lt;/_tertiary_title&gt;&lt;_url&gt;http://www.pnas.org/cgi/doi/10.1073/pnas.0910283107_x000d__x000a_https://syndication.highwire.org/content/doi/10.1073/pnas.0910283107&lt;/_url&gt;&lt;_volume&gt;107&lt;/_volume&gt;&lt;/Details&gt;&lt;Extra&gt;&lt;DBUID&gt;{38DDE748-C163-4609-ADFC-9BAA06AFE44B}&lt;/DBUID&gt;&lt;/Extra&gt;&lt;/Item&gt;&lt;/References&gt;&lt;/Group&gt;&lt;Group&gt;&lt;References&gt;&lt;Item&gt;&lt;ID&gt;143&lt;/ID&gt;&lt;UID&gt;{76BFF844-AA76-480F-BBD6-74C1A10E13B7}&lt;/UID&gt;&lt;Title&gt;Novel antitumor prodrugs designed for activation by matrix metalloproteinases-2 and -9&lt;/Title&gt;&lt;Template&gt;Journal Article&lt;/Template&gt;&lt;Star&gt;0&lt;/Star&gt;&lt;Tag&gt;0&lt;/Tag&gt;&lt;Author&gt;Kline, T; Torgov, M Y; Mendelsohn, B A; Cerveny, C G; Senter, P D&lt;/Author&gt;&lt;Year&gt;2004&lt;/Year&gt;&lt;Details&gt;&lt;_accession_num&gt;15832497&lt;/_accession_num&gt;&lt;_author_adr&gt;Seattle Genetics, Bothell, Washington 98021, USA. tkline@seagen.com&lt;/_author_adr&gt;&lt;_created&gt;62387800&lt;/_created&gt;&lt;_date&gt;2004-01-12&lt;/_date&gt;&lt;_date_display&gt;2004 Jan 12&lt;/_date_display&gt;&lt;_impact_factor&gt;   4.556&lt;/_impact_factor&gt;&lt;_isbn&gt;1543-8384 (Print); 1543-8384 (Linking)&lt;/_isbn&gt;&lt;_issue&gt;1&lt;/_issue&gt;&lt;_journal&gt;Mol Pharm&lt;/_journal&gt;&lt;_keywords&gt;Alkylating Agents/chemical synthesis; Antineoplastic Agents/*chemical synthesis; Doxorubicin/*analogs &amp;amp; derivatives/*chemical synthesis; Drug Design; Kinetics; Matrix Metalloproteinase 2/*metabolism; Matrix Metalloproteinase 9/*metabolism; Prodrugs&lt;/_keywords&gt;&lt;_language&gt;eng&lt;/_language&gt;&lt;_modified&gt;62410957&lt;/_modified&gt;&lt;_pages&gt;9-22&lt;/_pages&gt;&lt;_tertiary_title&gt;Molecular pharmaceutics&lt;/_tertiary_title&gt;&lt;_type_work&gt;Journal Article; Research Support, N.I.H., Extramural; Research Support, U.S. Gov&amp;apos;t, P.H.S.&lt;/_type_work&gt;&lt;_url&gt;http://www.ncbi.nlm.nih.gov/entrez/query.fcgi?cmd=Retrieve&amp;amp;db=pubmed&amp;amp;dopt=Abstract&amp;amp;list_uids=15832497&amp;amp;query_hl=1&lt;/_url&gt;&lt;_volume&gt;1&lt;/_volume&gt;&lt;/Details&gt;&lt;Extra&gt;&lt;DBUID&gt;{38DDE748-C163-4609-ADFC-9BAA06AFE44B}&lt;/DBUID&gt;&lt;/Extra&gt;&lt;/Item&gt;&lt;/References&gt;&lt;/Group&gt;&lt;/Citation&gt;_x000a_"/>
    <w:docVar w:name="NE.Ref{F0FFC097-9A48-47D5-8858-DD4E6A5A2805}" w:val=" ADDIN NE.Ref.{F0FFC097-9A48-47D5-8858-DD4E6A5A2805}&lt;Citation&gt;&lt;Group&gt;&lt;References&gt;&lt;Item&gt;&lt;ID&gt;305&lt;/ID&gt;&lt;UID&gt;{455278C6-F660-42EF-A827-10C2CF086BBD}&lt;/UID&gt;&lt;Title&gt;ROCK-II mediates colon cancer invasion via regulation of MMP-2 and MMP-13 at the  site of invadopodia as revealed by multiphoton imaging&lt;/Title&gt;&lt;Template&gt;Journal Article&lt;/Template&gt;&lt;Star&gt;0&lt;/Star&gt;&lt;Tag&gt;0&lt;/Tag&gt;&lt;Author&gt;Vishnubhotla, R; Sun, S; Huq, J; Bulic, M; Ramesh, A; Guzman, G; Cho, M; Glover, S C&lt;/Author&gt;&lt;Year&gt;2007&lt;/Year&gt;&lt;Details&gt;&lt;_accession_num&gt;17876296&lt;/_accession_num&gt;&lt;_author_adr&gt;Department of Bioengineering, University of Illinois at Chicago, Chicago, IL, USA.&lt;/_author_adr&gt;&lt;_collection_scope&gt;SCI;SCIE&lt;/_collection_scope&gt;&lt;_created&gt;62734125&lt;/_created&gt;&lt;_date&gt;2007-11-01&lt;/_date&gt;&lt;_date_display&gt;2007 Nov&lt;/_date_display&gt;&lt;_doi&gt;10.1038/labinvest.3700674&lt;/_doi&gt;&lt;_impact_factor&gt;   4.254&lt;/_impact_factor&gt;&lt;_isbn&gt;1530-0307 (Electronic); 0023-6837 (Linking)&lt;/_isbn&gt;&lt;_issue&gt;11&lt;/_issue&gt;&lt;_journal&gt;Lab Invest&lt;/_journal&gt;&lt;_keywords&gt;Actin Cytoskeleton/metabolism; Cell Line; Cell Proliferation; Collagen Type I/metabolism; Colonic Neoplasms/*enzymology/pathology; Enzyme Activation; Epithelial Cells/enzymology; Humans; Matrix Metalloproteinase 13/*metabolism; Matrix Metalloproteinase 2/*metabolism; Matrix Metalloproteinase 9/metabolism; Microscopy, Fluorescence, Multiphoton; Neoplasm Invasiveness; Pseudopodia/*metabolism; rho-Associated Kinases/*metabolism&lt;/_keywords&gt;&lt;_language&gt;eng&lt;/_language&gt;&lt;_modified&gt;62734131&lt;/_modified&gt;&lt;_pages&gt;1149-58&lt;/_pages&gt;&lt;_tertiary_title&gt;Laboratory investigation; a journal of technical methods and pathology&lt;/_tertiary_title&gt;&lt;_type_work&gt;Journal Article; Research Support, Non-U.S. Gov&amp;apos;t&lt;/_type_work&gt;&lt;_url&gt;http://www.ncbi.nlm.nih.gov/entrez/query.fcgi?cmd=Retrieve&amp;amp;db=pubmed&amp;amp;dopt=Abstract&amp;amp;list_uids=17876296&amp;amp;query_hl=1&lt;/_url&gt;&lt;_volume&gt;87&lt;/_volume&gt;&lt;/Details&gt;&lt;Extra&gt;&lt;DBUID&gt;{38DDE748-C163-4609-ADFC-9BAA06AFE44B}&lt;/DBUID&gt;&lt;/Extra&gt;&lt;/Item&gt;&lt;/References&gt;&lt;/Group&gt;&lt;Group&gt;&lt;References&gt;&lt;Item&gt;&lt;ID&gt;307&lt;/ID&gt;&lt;UID&gt;{D1B755AE-85A2-4581-9B3D-A537BE917AFF}&lt;/UID&gt;&lt;Title&gt;The anti-metastatic effect of baicalein on colorectal cancer&lt;/Title&gt;&lt;Template&gt;Journal Article&lt;/Template&gt;&lt;Star&gt;0&lt;/Star&gt;&lt;Tag&gt;0&lt;/Tag&gt;&lt;Author&gt;Chai, Y; Xu, J; Yan, B&lt;/Author&gt;&lt;Year&gt;2017&lt;/Year&gt;&lt;Details&gt;&lt;_accession_num&gt;28259937&lt;/_accession_num&gt;&lt;_author_adr&gt;The First Affiliated Hospital of Zhengzhou University, Zhengzhou, Henan 450052, P.R. China.; The First Affiliated Hospital of Zhengzhou University, Zhengzhou, Henan 450052, P.R. China.; The First Affiliated Hospital of Zhengzhou University, Zhengzhou, Henan 450052, P.R. China.&lt;/_author_adr&gt;&lt;_collection_scope&gt;SCI;SCIE&lt;/_collection_scope&gt;&lt;_created&gt;62734134&lt;/_created&gt;&lt;_date&gt;2017-04-01&lt;/_date&gt;&lt;_date_display&gt;2017 Apr&lt;/_date_display&gt;&lt;_doi&gt;10.3892/or.2017.5437&lt;/_doi&gt;&lt;_impact_factor&gt;   2.976&lt;/_impact_factor&gt;&lt;_isbn&gt;1791-2431 (Electronic); 1021-335X (Linking)&lt;/_isbn&gt;&lt;_issue&gt;4&lt;/_issue&gt;&lt;_journal&gt;Oncol Rep&lt;/_journal&gt;&lt;_keywords&gt;Animals; Butadienes/pharmacology; Cell Line, Tumor; Cell Movement/drug effects; Cell Proliferation/drug effects; Colorectal Neoplasms/*drug therapy/metabolism; Dose-Response Relationship, Drug; Drug Synergism; Flavanones/*administration &amp;amp; dosage/pharmacology; Gene Expression Regulation, Neoplastic/drug effects; HT29 Cells; Humans; MAP Kinase Signaling System/*drug effects; Matrix Metalloproteinase 2/*metabolism; Matrix Metalloproteinase 9/*metabolism; Mice; Neoplasm Invasiveness; Neoplasm Metastasis; Nitriles/pharmacology; Phosphorylation/drug effects; Xenograft Model Antitumor Assays&lt;/_keywords&gt;&lt;_language&gt;eng&lt;/_language&gt;&lt;_modified&gt;62768795&lt;/_modified&gt;&lt;_pages&gt;2317-2323&lt;/_pages&gt;&lt;_tertiary_title&gt;Oncology reports&lt;/_tertiary_title&gt;&lt;_type_work&gt;Journal Article&lt;/_type_work&gt;&lt;_url&gt;http://www.ncbi.nlm.nih.gov/entrez/query.fcgi?cmd=Retrieve&amp;amp;db=pubmed&amp;amp;dopt=Abstract&amp;amp;list_uids=28259937&amp;amp;query_hl=1&lt;/_url&gt;&lt;_volume&gt;37&lt;/_volume&gt;&lt;/Details&gt;&lt;Extra&gt;&lt;DBUID&gt;{38DDE748-C163-4609-ADFC-9BAA06AFE44B}&lt;/DBUID&gt;&lt;/Extra&gt;&lt;/Item&gt;&lt;/References&gt;&lt;/Group&gt;&lt;Group&gt;&lt;References&gt;&lt;Item&gt;&lt;ID&gt;308&lt;/ID&gt;&lt;UID&gt;{EFA49662-C644-4413-A03D-3619BEE12C7E}&lt;/UID&gt;&lt;Title&gt;Lysophosphatidic acid (LPA) enhances the metastatic potential of human colon carcinoma DLD1 cells through LPA1&lt;/Title&gt;&lt;Template&gt;Journal Article&lt;/Template&gt;&lt;Star&gt;0&lt;/Star&gt;&lt;Tag&gt;0&lt;/Tag&gt;&lt;Author&gt;Shida, D; Kitayama, J; Yamaguchi, H; Okaji, Y; Tsuno, N H; Watanabe, T; Takuwa, Y; Nagawa, H&lt;/Author&gt;&lt;Year&gt;2003&lt;/Year&gt;&lt;Details&gt;&lt;_accession_num&gt;12670925&lt;/_accession_num&gt;&lt;_author_adr&gt;Department of Surgical Oncology, University of Tokyo Graduate School of Medicine, Tokyo 113-8655, Japan. SHIDA-DIS@h.u-tokyo.ac.jp&lt;/_author_adr&gt;&lt;_collection_scope&gt;SCI;SCIE&lt;/_collection_scope&gt;&lt;_created&gt;62734135&lt;/_created&gt;&lt;_date&gt;2003-04-01&lt;/_date&gt;&lt;_date_display&gt;2003 Apr 1&lt;/_date_display&gt;&lt;_impact_factor&gt;   9.130&lt;/_impact_factor&gt;&lt;_isbn&gt;0008-5472 (Print); 0008-5472 (Linking)&lt;/_isbn&gt;&lt;_issue&gt;7&lt;/_issue&gt;&lt;_journal&gt;Cancer Res&lt;/_journal&gt;&lt;_keywords&gt;Cell Adhesion/drug effects; Cell Division/drug effects; Cell Movement/drug effects; Collagen Type I/metabolism; Colonic Neoplasms/metabolism/*pathology; Endothelial Growth Factors/metabolism; Enzyme Activation/drug effects; Humans; I-kappa B Proteins/metabolism; Intercellular Signaling Peptides and Proteins/metabolism; Interleukin-8/metabolism; Lymphokines/metabolism; Lysophospholipids/*pharmacology; Matrix Metalloproteinase 2/metabolism; NF-KappaB Inhibitor alpha; Neoplasm Metastasis; Nuclear Proteins/*metabolism; RNA, Messenger/biosynthesis/genetics; Receptors, Cell Surface/biosynthesis/genetics; *Receptors, G-Protein-Coupled; Receptors, Lysophosphatidic Acid; Signal Transduction/drug effects; Transcription Factors/*metabolism; Vascular Endothelial Growth Factor A; Vascular Endothelial Growth Factors&lt;/_keywords&gt;&lt;_language&gt;eng&lt;/_language&gt;&lt;_modified&gt;62734135&lt;/_modified&gt;&lt;_pages&gt;1706-11&lt;/_pages&gt;&lt;_tertiary_title&gt;Cancer research&lt;/_tertiary_title&gt;&lt;_type_work&gt;Journal Article; Research Support, Non-U.S. Gov&amp;apos;t&lt;/_type_work&gt;&lt;_url&gt;http://www.ncbi.nlm.nih.gov/entrez/query.fcgi?cmd=Retrieve&amp;amp;db=pubmed&amp;amp;dopt=Abstract&amp;amp;list_uids=12670925&amp;amp;query_hl=1&lt;/_url&gt;&lt;_volume&gt;63&lt;/_volume&gt;&lt;/Details&gt;&lt;Extra&gt;&lt;DBUID&gt;{38DDE748-C163-4609-ADFC-9BAA06AFE44B}&lt;/DBUID&gt;&lt;/Extra&gt;&lt;/Item&gt;&lt;/References&gt;&lt;/Group&gt;&lt;Group&gt;&lt;References&gt;&lt;Item&gt;&lt;ID&gt;309&lt;/ID&gt;&lt;UID&gt;{2CC2988F-DE7C-4CCB-869C-D9CA1BCE4603}&lt;/UID&gt;&lt;Title&gt;Influence of organ environment on extracellular matrix degradative activity and metastasis of human colon carcinoma cells&lt;/Title&gt;&lt;Template&gt;Journal Article&lt;/Template&gt;&lt;Star&gt;0&lt;/Star&gt;&lt;Tag&gt;0&lt;/Tag&gt;&lt;Author&gt;Nakajima, M; Morikawa, K; Fabra, A; Bucana, C D; Fidler, I J&lt;/Author&gt;&lt;Year&gt;1990&lt;/Year&gt;&lt;Details&gt;&lt;_accession_num&gt;2174463&lt;/_accession_num&gt;&lt;_author_adr&gt;Department of Tumor Biology, University of Texas M.D. Anderson Cancer Center, Houston 77030.&lt;/_author_adr&gt;&lt;_created&gt;62734137&lt;/_created&gt;&lt;_date&gt;1990-12-19&lt;/_date&gt;&lt;_date_display&gt;1990 Dec 19&lt;/_date_display&gt;&lt;_impact_factor&gt;  11.238&lt;/_impact_factor&gt;&lt;_isbn&gt;0027-8874 (Print); 0027-8874 (Linking)&lt;/_isbn&gt;&lt;_issue&gt;24&lt;/_issue&gt;&lt;_journal&gt;J Natl Cancer Inst&lt;/_journal&gt;&lt;_keywords&gt;Animals; Carcinogenicity Tests; Cell Communication; Colonic Neoplasms/*pathology; Extracellular Matrix/*enzymology; Gelatinases; *Glucuronidase; Glycoside Hydrolases/biosynthesis; Humans; Immunohistochemistry; Male; Matrix Metalloproteinase 9; Metalloendopeptidases/immunology; Mice; Mice, Inbred BALB C; Microbial Collagenase/biosynthesis; *Neoplasm Metastasis; Pepsin A/analysis; Phenylmercuric Acetate/analogs &amp;amp; derivatives/pharmacology&lt;/_keywords&gt;&lt;_language&gt;eng&lt;/_language&gt;&lt;_modified&gt;62734137&lt;/_modified&gt;&lt;_pages&gt;1890-8&lt;/_pages&gt;&lt;_tertiary_title&gt;Journal of the National Cancer Institute&lt;/_tertiary_title&gt;&lt;_type_work&gt;Journal Article; Research Support, U.S. Gov&amp;apos;t, P.H.S.&lt;/_type_work&gt;&lt;_url&gt;http://www.ncbi.nlm.nih.gov/entrez/query.fcgi?cmd=Retrieve&amp;amp;db=pubmed&amp;amp;dopt=Abstract&amp;amp;list_uids=2174463&amp;amp;query_hl=1&lt;/_url&gt;&lt;_volume&gt;82&lt;/_volume&gt;&lt;/Details&gt;&lt;Extra&gt;&lt;DBUID&gt;{38DDE748-C163-4609-ADFC-9BAA06AFE44B}&lt;/DBUID&gt;&lt;/Extra&gt;&lt;/Item&gt;&lt;/References&gt;&lt;/Group&gt;&lt;/Citation&gt;_x000a_"/>
    <w:docVar w:name="NE.Ref{F69F2C2B-A466-4180-8505-F029FAC64429}" w:val=" ADDIN NE.Ref.{F69F2C2B-A466-4180-8505-F029FAC64429}&lt;Citation&gt;&lt;Group&gt;&lt;References&gt;&lt;Item&gt;&lt;ID&gt;20&lt;/ID&gt;&lt;UID&gt;{97346FE7-6167-42AC-9BB1-F0813E403FF7}&lt;/UID&gt;&lt;Title&gt;In vivo characterization of activatable cell penetrating peptides for targeting protease activity in cancer&lt;/Title&gt;&lt;Template&gt;Journal Article&lt;/Template&gt;&lt;Star&gt;0&lt;/Star&gt;&lt;Tag&gt;0&lt;/Tag&gt;&lt;Author&gt;Olson, Emilia S; Aguilera, Todd A; Jiang, Tao; Ellies, Lesley G; Nguyen, Quyen T; Wong, Edmund H; Gross, Larry A; Tsien, Roger Y&lt;/Author&gt;&lt;Year&gt;2009&lt;/Year&gt;&lt;Details&gt;&lt;_accessed&gt;62387969&lt;/_accessed&gt;&lt;_collection_scope&gt;SCIE;&lt;/_collection_scope&gt;&lt;_created&gt;62204886&lt;/_created&gt;&lt;_db_updated&gt;CrossRef&lt;/_db_updated&gt;&lt;_doi&gt;10.1039/b904890a&lt;/_doi&gt;&lt;_impact_factor&gt;   3.294&lt;/_impact_factor&gt;&lt;_isbn&gt;1757-9694&lt;/_isbn&gt;&lt;_issue&gt;5-6&lt;/_issue&gt;&lt;_journal&gt;Integrative Biology&lt;/_journal&gt;&lt;_modified&gt;62324070&lt;/_modified&gt;&lt;_pages&gt;382&lt;/_pages&gt;&lt;_tertiary_title&gt;Integr. Biol.&lt;/_tertiary_title&gt;&lt;_url&gt;http://xlink.rsc.org/?DOI=b904890a_x000d__x000a_http://pubs.rsc.org/en/content/articlepdf/2009/IB/B904890A&lt;/_url&gt;&lt;_volume&gt;1&lt;/_volume&gt;&lt;/Details&gt;&lt;Extra&gt;&lt;DBUID&gt;{38DDE748-C163-4609-ADFC-9BAA06AFE44B}&lt;/DBUID&gt;&lt;/Extra&gt;&lt;/Item&gt;&lt;/References&gt;&lt;/Group&gt;&lt;Group&gt;&lt;References&gt;&lt;Item&gt;&lt;ID&gt;33&lt;/ID&gt;&lt;UID&gt;{86726369-7748-4609-BED3-526C6AD80622}&lt;/UID&gt;&lt;Title&gt;Ratiometric Activatable Cell-Penetrating Peptides Label Pancreatic Cancer, Enabling Fluorescence-Guided Surgery, Which Reduces Metastases and Recurrence in Orthotopic Mouse Models&lt;/Title&gt;&lt;Template&gt;Journal Article&lt;/Template&gt;&lt;Star&gt;0&lt;/Star&gt;&lt;Tag&gt;0&lt;/Tag&gt;&lt;Author&gt;Metildi, Cristina A; Felsen, Csilla N; Savariar, Elamprakash N; Nguyen, Quyen T; Kaushal, Sharmeela; Hoffman, Robert M; Tsien, Roger Y; Bouvet, Michael&lt;/Author&gt;&lt;Year&gt;2015&lt;/Year&gt;&lt;Details&gt;&lt;_accessed&gt;62380762&lt;/_accessed&gt;&lt;_collection_scope&gt;SCI;SCIE;&lt;/_collection_scope&gt;&lt;_created&gt;62204886&lt;/_created&gt;&lt;_db_updated&gt;CrossRef&lt;/_db_updated&gt;&lt;_doi&gt;10.1245/s10434-014-4144-1&lt;/_doi&gt;&lt;_impact_factor&gt;   3.857&lt;/_impact_factor&gt;&lt;_isbn&gt;1068-9265&lt;/_isbn&gt;&lt;_issue&gt;6&lt;/_issue&gt;&lt;_journal&gt;Annals of Surgical Oncology&lt;/_journal&gt;&lt;_modified&gt;62321553&lt;/_modified&gt;&lt;_pages&gt;2082-2087&lt;/_pages&gt;&lt;_tertiary_title&gt;Ann Surg Oncol&lt;/_tertiary_title&gt;&lt;_url&gt;http://link.springer.com/10.1245/s10434-014-4144-1_x000d__x000a_http://link.springer.com/content/pdf/10.1245/s10434-014-4144-1&lt;/_url&gt;&lt;_volume&gt;22&lt;/_volume&gt;&lt;/Details&gt;&lt;Extra&gt;&lt;DBUID&gt;{38DDE748-C163-4609-ADFC-9BAA06AFE44B}&lt;/DBUID&gt;&lt;/Extra&gt;&lt;/Item&gt;&lt;/References&gt;&lt;/Group&gt;&lt;/Citation&gt;_x000a_"/>
    <w:docVar w:name="NE.Ref{F7D4296E-2827-4FFF-BC9D-3B8BBEB4EC84}" w:val=" ADDIN NE.Ref.{F7D4296E-2827-4FFF-BC9D-3B8BBEB4EC84}&lt;Citation&gt;&lt;Group&gt;&lt;References&gt;&lt;Item&gt;&lt;ID&gt;136&lt;/ID&gt;&lt;UID&gt;{AACAD648-B265-47E8-915E-630ADDC1B6BA}&lt;/UID&gt;&lt;Title&gt;The Lymphatics of the Colon.&lt;/Title&gt;&lt;Template&gt;Journal Article&lt;/Template&gt;&lt;Star&gt;0&lt;/Star&gt;&lt;Tag&gt;0&lt;/Tag&gt;&lt;Author&gt;Jamieson, J K; Dobson, J F&lt;/Author&gt;&lt;Year&gt;1909&lt;/Year&gt;&lt;Details&gt;&lt;_accessed&gt;62387578&lt;/_accessed&gt;&lt;_created&gt;62384673&lt;/_created&gt;&lt;_issue&gt;Surg Sect&lt;/_issue&gt;&lt;_journal&gt;Proc. R. Soc. Med.&lt;/_journal&gt;&lt;_modified&gt;62386473&lt;/_modified&gt;&lt;_pages&gt;149-74&lt;/_pages&gt;&lt;_volume&gt;2&lt;/_volume&gt;&lt;/Details&gt;&lt;Extra&gt;&lt;DBUID&gt;{38DDE748-C163-4609-ADFC-9BAA06AFE44B}&lt;/DBUID&gt;&lt;/Extra&gt;&lt;/Item&gt;&lt;/References&gt;&lt;/Group&gt;&lt;/Citation&gt;_x000a_"/>
    <w:docVar w:name="NE.Ref{F917D4D2-9D18-463F-8FB3-7D0698304FDA}" w:val=" ADDIN NE.Ref.{F917D4D2-9D18-463F-8FB3-7D0698304FDA}&lt;Citation&gt;&lt;Group&gt;&lt;References&gt;&lt;Item&gt;&lt;ID&gt;314&lt;/ID&gt;&lt;UID&gt;{A4B8EBCE-09D5-42FA-9F1E-299CAABFE4E8}&lt;/UID&gt;&lt;Title&gt;Fluorescent contrast agents for tumor surgery&lt;/Title&gt;&lt;Template&gt;Journal Article&lt;/Template&gt;&lt;Star&gt;0&lt;/Star&gt;&lt;Tag&gt;0&lt;/Tag&gt;&lt;Author&gt;Xiao, Qi; Chen, Tianming; Chen, Shilin&lt;/Author&gt;&lt;Year&gt;2018&lt;/Year&gt;&lt;Details&gt;&lt;_accessed&gt;62768007&lt;/_accessed&gt;&lt;_collection_scope&gt;SCIE&lt;/_collection_scope&gt;&lt;_created&gt;62768007&lt;/_created&gt;&lt;_date&gt;62062560&lt;/_date&gt;&lt;_date_display&gt;2018&lt;/_date_display&gt;&lt;_db_updated&gt;PKU Search&lt;/_db_updated&gt;&lt;_doi&gt;10.3892/etm.2018.6401&lt;/_doi&gt;&lt;_impact_factor&gt;   1.410&lt;/_impact_factor&gt;&lt;_isbn&gt;1792-0981_x000d__x000a_&lt;/_isbn&gt;&lt;_issue&gt;3_x000d__x000a_&lt;/_issue&gt;&lt;_journal&gt;Experimental and therapeutic medicine&lt;/_journal&gt;&lt;_keywords&gt;Usage_x000d__x000a_; Diagnostic imaging_x000d__x000a_; Equipment and supplies_x000d__x000a_; Contrast media_x000d__x000a_; Enzymes_x000d__x000a_; Dyes_x000d__x000a_; Lung cancer_x000d__x000a_; Liver_x000d__x000a_; Mortality_x000d__x000a_; Colorectal cancer_x000d__x000a_; Breast cancer_x000d__x000a_; Metastasis_x000d__x000a_; FDA approval_x000d__x000a_; Permeability_x000d__x000a_; Gene expression_x000d__x000a_; Bladder cancer_x000d__x000a_; Proteins_x000d__x000a_; Contrast agents_x000d__x000a_; Surgery_x000d__x000a_; Esophageal cancer_x000d__x000a_; Tumors_x000d__x000a_&lt;/_keywords&gt;&lt;_modified&gt;62768046&lt;/_modified&gt;&lt;_number&gt;1&lt;/_number&gt;&lt;_ori_publication&gt;Spandidos Publications_x000d__x000a_&lt;/_ori_publication&gt;&lt;_pages&gt;1577_x000d__x000a_-1585_x000d__x000a_&lt;/_pages&gt;&lt;_place_published&gt;Greece_x000d__x000a_&lt;/_place_published&gt;&lt;_url&gt;http://pku.summon.serialssolutions.com/2.0.0/link/0/eLvHCXMwtV1LT9wwEB5ReumFR18sUOTT9kIgdhzbOSCEql0hBNJWpRLqxbId5wLsLmT3wL9nJg9W2gO3XnxLHPsbz4ztfN8AZOIkTdZ8QvC-UMaHInfSBZlmIsZQoe3klSxFRfTnfzfmeiLGo_xqA3731JgO7t5LNq67nAU6NT8l0meG7lWL8_lTQnWk6L61L6rhumIL5RnPOHGsP5JYGtU40Hf67RSG8mfT1O1EwxRJWhjeCnFiHBencUFcdW5OlOyKxvSBa919ryWlTXAab_-HcezAVpepsovWtHZhI04_w3DSSl2_HLPbFXOrPmZDNlmJYL98gWT8sJw9t1pRrPkf3tUL5ojIVTNMlNli-Yht3bKyv8Lf8ej212XSlWZIAqecnC5PTeBKOKGqmIfM-wx3HlFoE6vS6MrrtBCewn_gQkQVg89Lhfs7LQNOcvYNNqezadwDlrtYSVnh1KdBCqdNLj03ynF8TxGNGsCwn3c7bxU4LO5cCCCLAFkCyBJAA_hJqFhamTio4DqCAXZDGlf2IiftMmWEHMBhj4TtlmxtVzAM4HsL5lt_6AWNyrTcf__BA_hEX9Oe0BzC5uJ5GX_Ah_n98qgxO2xHf-5eASqk6bQ&lt;/_url&gt;&lt;_volume&gt;16&lt;/_volume&gt;&lt;/Details&gt;&lt;Extra&gt;&lt;DBUID&gt;{38DDE748-C163-4609-ADFC-9BAA06AFE44B}&lt;/DBUID&gt;&lt;/Extra&gt;&lt;/Item&gt;&lt;/References&gt;&lt;/Group&gt;&lt;Group&gt;&lt;References&gt;&lt;Item&gt;&lt;ID&gt;315&lt;/ID&gt;&lt;UID&gt;{BEED361B-1494-4B49-B376-118A6471D453}&lt;/UID&gt;&lt;Title&gt;Recent Progress in Fluorescence Imaging of the Near-Infrared II Window&lt;/Title&gt;&lt;Template&gt;Journal Article&lt;/Template&gt;&lt;Star&gt;0&lt;/Star&gt;&lt;Tag&gt;0&lt;/Tag&gt;&lt;Author&gt;Miao, Y; Gu, C; Zhu, Y; Yu, B; Shen, Y; Cong, H&lt;/Author&gt;&lt;Year&gt;2018&lt;/Year&gt;&lt;Details&gt;&lt;_accession_num&gt;30247795&lt;/_accession_num&gt;&lt;_author_adr&gt;Institute of Biomedical Materials and Engineering, College of Materials Science and Engineering, Laboratory for New Fiber Materials and Modern Textile, Growing Base for State Key Laboratory, College of Chemistry and Chemical Engineering, Qingdao University, Qingdao, 266071, P.R. China.; Institute of Biomedical Materials and Engineering, College of Materials Science and Engineering, Laboratory for New Fiber Materials and Modern Textile, Growing Base for State Key Laboratory, College of Chemistry and Chemical Engineering, Qingdao University, Qingdao, 266071, P.R. China.; Institute of Biomedical Materials and Engineering, College of Materials Science and Engineering, Laboratory for New Fiber Materials and Modern Textile, Growing Base for State Key Laboratory, College of Chemistry and Chemical Engineering, Qingdao University, Qingdao, 266071, P.R. China.; Institute of Biomedical Materials and Engineering, College of Materials Science and Engineering, Laboratory for New Fiber Materials and Modern Textile, Growing Base for State Key Laboratory, College of Chemistry and Chemical Engineering, Qingdao University, Qingdao, 266071, P.R. China.; Institute of Biomedical Materials and Engineering, College of Materials Science and Engineering, Laboratory for New Fiber Materials and Modern Textile, Growing Base for State Key Laboratory, College of Chemistry and Chemical Engineering, Qingdao University, Qingdao, 266071, P.R. China.; Center for Bionanoengineering and Key Laboratory of Biomass, Chemical Engineering of Ministry of Education, College of Chemical and Biological Engineering, Zhejiang University, Hangzhou, 310027, P.R. China.; Institute of Biomedical Materials and Engineering, College of Materials Science and Engineering, Laboratory for New Fiber Materials and Modern Textile, Growing Base for State Key Laboratory, College of Chemistry and Chemical Engineering, Qingdao University, Qingdao, 266071, P.R. China.&lt;/_author_adr&gt;&lt;_collection_scope&gt;SCI;SCIE&lt;/_collection_scope&gt;&lt;_created&gt;62768007&lt;/_created&gt;&lt;_date&gt;2018-12-18&lt;/_date&gt;&lt;_date_display&gt;2018 Dec 18&lt;/_date_display&gt;&lt;_doi&gt;10.1002/cbic.201800466&lt;/_doi&gt;&lt;_impact_factor&gt;   2.774&lt;/_impact_factor&gt;&lt;_isbn&gt;1439-7633 (Electronic); 1439-4227 (Linking)&lt;/_isbn&gt;&lt;_issue&gt;24&lt;/_issue&gt;&lt;_journal&gt;Chembiochem&lt;/_journal&gt;&lt;_keywords&gt;fluorescent probes; imaging agents; nanotubes; quantum dots; rare earths&lt;/_keywords&gt;&lt;_language&gt;eng&lt;/_language&gt;&lt;_modified&gt;62770277&lt;/_modified&gt;&lt;_ori_publication&gt;(c) 2018 Wiley-VCH Verlag GmbH &amp;amp; Co. KGaA, Weinheim.&lt;/_ori_publication&gt;&lt;_pages&gt;2522-2541&lt;/_pages&gt;&lt;_tertiary_title&gt;Chembiochem : a European journal of chemical biology&lt;/_tertiary_title&gt;&lt;_type_work&gt;Journal Article; Review&lt;/_type_work&gt;&lt;_url&gt;http://www.ncbi.nlm.nih.gov/entrez/query.fcgi?cmd=Retrieve&amp;amp;db=pubmed&amp;amp;dopt=Abstract&amp;amp;list_uids=30247795&amp;amp;query_hl=1&lt;/_url&gt;&lt;_volume&gt;19&lt;/_volume&gt;&lt;/Details&gt;&lt;Extra&gt;&lt;DBUID&gt;{38DDE748-C163-4609-ADFC-9BAA06AFE44B}&lt;/DBUID&gt;&lt;/Extra&gt;&lt;/Item&gt;&lt;/References&gt;&lt;/Group&gt;&lt;/Citation&gt;_x000a_"/>
    <w:docVar w:name="ne_docsoft" w:val="MSWord"/>
    <w:docVar w:name="ne_docversion" w:val="NoteExpress 2.0"/>
    <w:docVar w:name="ne_stylename" w:val="Gastroenterologie up2date"/>
  </w:docVars>
  <w:rsids>
    <w:rsidRoot w:val="00E61B64"/>
    <w:rsid w:val="00003A71"/>
    <w:rsid w:val="00003CEF"/>
    <w:rsid w:val="0000416E"/>
    <w:rsid w:val="00004ADC"/>
    <w:rsid w:val="00004FF2"/>
    <w:rsid w:val="00005B1B"/>
    <w:rsid w:val="00006084"/>
    <w:rsid w:val="000115AC"/>
    <w:rsid w:val="000126DA"/>
    <w:rsid w:val="00012C72"/>
    <w:rsid w:val="00012F27"/>
    <w:rsid w:val="00023EB8"/>
    <w:rsid w:val="00031445"/>
    <w:rsid w:val="0003179A"/>
    <w:rsid w:val="000348D0"/>
    <w:rsid w:val="0003520F"/>
    <w:rsid w:val="00040E88"/>
    <w:rsid w:val="00044912"/>
    <w:rsid w:val="00044A29"/>
    <w:rsid w:val="00044EFE"/>
    <w:rsid w:val="00045F05"/>
    <w:rsid w:val="00050B89"/>
    <w:rsid w:val="00050C26"/>
    <w:rsid w:val="00050D40"/>
    <w:rsid w:val="0005457E"/>
    <w:rsid w:val="00055B94"/>
    <w:rsid w:val="00055F6B"/>
    <w:rsid w:val="00057C37"/>
    <w:rsid w:val="00070164"/>
    <w:rsid w:val="00070699"/>
    <w:rsid w:val="00070958"/>
    <w:rsid w:val="00072685"/>
    <w:rsid w:val="00074AF4"/>
    <w:rsid w:val="00075162"/>
    <w:rsid w:val="00081379"/>
    <w:rsid w:val="000826A8"/>
    <w:rsid w:val="000826E6"/>
    <w:rsid w:val="00082C72"/>
    <w:rsid w:val="0008586A"/>
    <w:rsid w:val="0009223F"/>
    <w:rsid w:val="00095A13"/>
    <w:rsid w:val="00097712"/>
    <w:rsid w:val="000A01B8"/>
    <w:rsid w:val="000A0CBE"/>
    <w:rsid w:val="000A4AE3"/>
    <w:rsid w:val="000A54E7"/>
    <w:rsid w:val="000A5A40"/>
    <w:rsid w:val="000A6036"/>
    <w:rsid w:val="000A74EE"/>
    <w:rsid w:val="000A77A8"/>
    <w:rsid w:val="000A7E20"/>
    <w:rsid w:val="000B053C"/>
    <w:rsid w:val="000B093D"/>
    <w:rsid w:val="000B393C"/>
    <w:rsid w:val="000B662D"/>
    <w:rsid w:val="000B7C2A"/>
    <w:rsid w:val="000C13A3"/>
    <w:rsid w:val="000C1EE9"/>
    <w:rsid w:val="000C227C"/>
    <w:rsid w:val="000C265D"/>
    <w:rsid w:val="000C31C8"/>
    <w:rsid w:val="000C5A9F"/>
    <w:rsid w:val="000C636A"/>
    <w:rsid w:val="000D04E4"/>
    <w:rsid w:val="000D084F"/>
    <w:rsid w:val="000D21E6"/>
    <w:rsid w:val="000D2A02"/>
    <w:rsid w:val="000D5592"/>
    <w:rsid w:val="000D59A4"/>
    <w:rsid w:val="000D69CD"/>
    <w:rsid w:val="000E2CD5"/>
    <w:rsid w:val="000E2D8E"/>
    <w:rsid w:val="000E336D"/>
    <w:rsid w:val="000E395E"/>
    <w:rsid w:val="000E63CD"/>
    <w:rsid w:val="000E6C7F"/>
    <w:rsid w:val="000F0221"/>
    <w:rsid w:val="000F164C"/>
    <w:rsid w:val="000F480D"/>
    <w:rsid w:val="000F60D8"/>
    <w:rsid w:val="000F6A9C"/>
    <w:rsid w:val="000F7344"/>
    <w:rsid w:val="00100115"/>
    <w:rsid w:val="00102AFE"/>
    <w:rsid w:val="00103371"/>
    <w:rsid w:val="00103670"/>
    <w:rsid w:val="001048DF"/>
    <w:rsid w:val="0010507D"/>
    <w:rsid w:val="00111786"/>
    <w:rsid w:val="00111A30"/>
    <w:rsid w:val="001122D3"/>
    <w:rsid w:val="00122DC8"/>
    <w:rsid w:val="00123FA8"/>
    <w:rsid w:val="00124809"/>
    <w:rsid w:val="00130DFB"/>
    <w:rsid w:val="0013192B"/>
    <w:rsid w:val="00133ECA"/>
    <w:rsid w:val="00135259"/>
    <w:rsid w:val="0014034A"/>
    <w:rsid w:val="00140525"/>
    <w:rsid w:val="00144538"/>
    <w:rsid w:val="001454B2"/>
    <w:rsid w:val="00150544"/>
    <w:rsid w:val="0015184B"/>
    <w:rsid w:val="0015277C"/>
    <w:rsid w:val="001527F7"/>
    <w:rsid w:val="00152C99"/>
    <w:rsid w:val="00154CD1"/>
    <w:rsid w:val="00155811"/>
    <w:rsid w:val="00155983"/>
    <w:rsid w:val="00162F84"/>
    <w:rsid w:val="00163DBA"/>
    <w:rsid w:val="00164C27"/>
    <w:rsid w:val="00165A15"/>
    <w:rsid w:val="00165F5A"/>
    <w:rsid w:val="00166E2E"/>
    <w:rsid w:val="001677D9"/>
    <w:rsid w:val="001702BB"/>
    <w:rsid w:val="00172751"/>
    <w:rsid w:val="00172E3F"/>
    <w:rsid w:val="00173B49"/>
    <w:rsid w:val="00173F9A"/>
    <w:rsid w:val="001768A9"/>
    <w:rsid w:val="001768F6"/>
    <w:rsid w:val="0017698C"/>
    <w:rsid w:val="00177C8A"/>
    <w:rsid w:val="00180F52"/>
    <w:rsid w:val="00181F20"/>
    <w:rsid w:val="00184A99"/>
    <w:rsid w:val="001857BE"/>
    <w:rsid w:val="00185D48"/>
    <w:rsid w:val="001900CF"/>
    <w:rsid w:val="00190512"/>
    <w:rsid w:val="001918C9"/>
    <w:rsid w:val="00195CD5"/>
    <w:rsid w:val="00196105"/>
    <w:rsid w:val="0019703B"/>
    <w:rsid w:val="001A0C5F"/>
    <w:rsid w:val="001A2C72"/>
    <w:rsid w:val="001A3E9F"/>
    <w:rsid w:val="001A4560"/>
    <w:rsid w:val="001A5A3B"/>
    <w:rsid w:val="001A5E08"/>
    <w:rsid w:val="001B0878"/>
    <w:rsid w:val="001B4469"/>
    <w:rsid w:val="001B6F80"/>
    <w:rsid w:val="001C020C"/>
    <w:rsid w:val="001C190E"/>
    <w:rsid w:val="001C2159"/>
    <w:rsid w:val="001C69C6"/>
    <w:rsid w:val="001C74B0"/>
    <w:rsid w:val="001D0958"/>
    <w:rsid w:val="001D1C7B"/>
    <w:rsid w:val="001D53A5"/>
    <w:rsid w:val="001D7A5A"/>
    <w:rsid w:val="001E1B8A"/>
    <w:rsid w:val="001E2EE4"/>
    <w:rsid w:val="001E5C0F"/>
    <w:rsid w:val="001E6A5C"/>
    <w:rsid w:val="001F0570"/>
    <w:rsid w:val="001F54AC"/>
    <w:rsid w:val="001F5B20"/>
    <w:rsid w:val="0020142F"/>
    <w:rsid w:val="00201655"/>
    <w:rsid w:val="00201A92"/>
    <w:rsid w:val="00202D61"/>
    <w:rsid w:val="002050C8"/>
    <w:rsid w:val="002103FC"/>
    <w:rsid w:val="00210ED6"/>
    <w:rsid w:val="002228AE"/>
    <w:rsid w:val="002238CC"/>
    <w:rsid w:val="00226A7D"/>
    <w:rsid w:val="00231841"/>
    <w:rsid w:val="00236681"/>
    <w:rsid w:val="00236F9B"/>
    <w:rsid w:val="0023722D"/>
    <w:rsid w:val="002375BC"/>
    <w:rsid w:val="00241308"/>
    <w:rsid w:val="00244F7F"/>
    <w:rsid w:val="0024629D"/>
    <w:rsid w:val="002502CA"/>
    <w:rsid w:val="002508E0"/>
    <w:rsid w:val="002520B6"/>
    <w:rsid w:val="002529A5"/>
    <w:rsid w:val="00254A07"/>
    <w:rsid w:val="00261A66"/>
    <w:rsid w:val="00267C51"/>
    <w:rsid w:val="00267E4D"/>
    <w:rsid w:val="0027132E"/>
    <w:rsid w:val="00271653"/>
    <w:rsid w:val="00271B7E"/>
    <w:rsid w:val="0027485E"/>
    <w:rsid w:val="00275C88"/>
    <w:rsid w:val="0027717E"/>
    <w:rsid w:val="00281358"/>
    <w:rsid w:val="00281571"/>
    <w:rsid w:val="0028274E"/>
    <w:rsid w:val="002827E9"/>
    <w:rsid w:val="00282DA9"/>
    <w:rsid w:val="002866F3"/>
    <w:rsid w:val="00287109"/>
    <w:rsid w:val="00291CE0"/>
    <w:rsid w:val="00291D7B"/>
    <w:rsid w:val="00292F82"/>
    <w:rsid w:val="002A3364"/>
    <w:rsid w:val="002A4028"/>
    <w:rsid w:val="002A485B"/>
    <w:rsid w:val="002A5A8F"/>
    <w:rsid w:val="002B1AD8"/>
    <w:rsid w:val="002B5987"/>
    <w:rsid w:val="002B7CD9"/>
    <w:rsid w:val="002C4212"/>
    <w:rsid w:val="002C52F4"/>
    <w:rsid w:val="002C6CB4"/>
    <w:rsid w:val="002C7CBE"/>
    <w:rsid w:val="002C7CCC"/>
    <w:rsid w:val="002D46B5"/>
    <w:rsid w:val="002D4B5A"/>
    <w:rsid w:val="002D56C3"/>
    <w:rsid w:val="002D6D4A"/>
    <w:rsid w:val="002E0214"/>
    <w:rsid w:val="002E3F8F"/>
    <w:rsid w:val="002E40AC"/>
    <w:rsid w:val="002E57AF"/>
    <w:rsid w:val="002E59EC"/>
    <w:rsid w:val="002F1ED5"/>
    <w:rsid w:val="002F494A"/>
    <w:rsid w:val="002F4BC0"/>
    <w:rsid w:val="002F5C37"/>
    <w:rsid w:val="003004BA"/>
    <w:rsid w:val="00301A2B"/>
    <w:rsid w:val="0030280C"/>
    <w:rsid w:val="00303534"/>
    <w:rsid w:val="003049C6"/>
    <w:rsid w:val="003107F7"/>
    <w:rsid w:val="00310DF9"/>
    <w:rsid w:val="00312D92"/>
    <w:rsid w:val="003130DA"/>
    <w:rsid w:val="00313299"/>
    <w:rsid w:val="00313D4B"/>
    <w:rsid w:val="00314AD0"/>
    <w:rsid w:val="00317B96"/>
    <w:rsid w:val="00321200"/>
    <w:rsid w:val="00322E1A"/>
    <w:rsid w:val="0032512A"/>
    <w:rsid w:val="00325887"/>
    <w:rsid w:val="003303F3"/>
    <w:rsid w:val="00330B15"/>
    <w:rsid w:val="00332EB6"/>
    <w:rsid w:val="00334564"/>
    <w:rsid w:val="0033530E"/>
    <w:rsid w:val="00336ADD"/>
    <w:rsid w:val="0034064F"/>
    <w:rsid w:val="00340B26"/>
    <w:rsid w:val="00341399"/>
    <w:rsid w:val="003413D4"/>
    <w:rsid w:val="003426D8"/>
    <w:rsid w:val="00343BC0"/>
    <w:rsid w:val="00344505"/>
    <w:rsid w:val="00344760"/>
    <w:rsid w:val="00345124"/>
    <w:rsid w:val="00346DD6"/>
    <w:rsid w:val="003500C4"/>
    <w:rsid w:val="00353C3F"/>
    <w:rsid w:val="00357CA0"/>
    <w:rsid w:val="00360E4E"/>
    <w:rsid w:val="00361236"/>
    <w:rsid w:val="003652F2"/>
    <w:rsid w:val="00365AC6"/>
    <w:rsid w:val="00367906"/>
    <w:rsid w:val="00370116"/>
    <w:rsid w:val="003722D9"/>
    <w:rsid w:val="003734BC"/>
    <w:rsid w:val="003739B2"/>
    <w:rsid w:val="00375A36"/>
    <w:rsid w:val="003772C2"/>
    <w:rsid w:val="003777DE"/>
    <w:rsid w:val="00377EF2"/>
    <w:rsid w:val="003805BF"/>
    <w:rsid w:val="00387F24"/>
    <w:rsid w:val="00391952"/>
    <w:rsid w:val="00396757"/>
    <w:rsid w:val="00397E46"/>
    <w:rsid w:val="003A1265"/>
    <w:rsid w:val="003A1D74"/>
    <w:rsid w:val="003A2AC8"/>
    <w:rsid w:val="003A40E2"/>
    <w:rsid w:val="003A4F04"/>
    <w:rsid w:val="003B3F67"/>
    <w:rsid w:val="003B406D"/>
    <w:rsid w:val="003C2432"/>
    <w:rsid w:val="003C38E5"/>
    <w:rsid w:val="003C4B5F"/>
    <w:rsid w:val="003D2EF0"/>
    <w:rsid w:val="003D439A"/>
    <w:rsid w:val="003D470D"/>
    <w:rsid w:val="003D5E83"/>
    <w:rsid w:val="003E0585"/>
    <w:rsid w:val="003E473A"/>
    <w:rsid w:val="003E74E4"/>
    <w:rsid w:val="003E7F62"/>
    <w:rsid w:val="003F0D45"/>
    <w:rsid w:val="003F2D4C"/>
    <w:rsid w:val="003F3286"/>
    <w:rsid w:val="003F4B33"/>
    <w:rsid w:val="003F6203"/>
    <w:rsid w:val="00400A72"/>
    <w:rsid w:val="0040103F"/>
    <w:rsid w:val="00401D29"/>
    <w:rsid w:val="0040381A"/>
    <w:rsid w:val="00404ACC"/>
    <w:rsid w:val="0040571E"/>
    <w:rsid w:val="0041304D"/>
    <w:rsid w:val="004151BD"/>
    <w:rsid w:val="00415CC1"/>
    <w:rsid w:val="00422565"/>
    <w:rsid w:val="004225D8"/>
    <w:rsid w:val="00422F19"/>
    <w:rsid w:val="00422F87"/>
    <w:rsid w:val="004249CE"/>
    <w:rsid w:val="00425CD0"/>
    <w:rsid w:val="00427F10"/>
    <w:rsid w:val="00430823"/>
    <w:rsid w:val="0043098B"/>
    <w:rsid w:val="00431AA2"/>
    <w:rsid w:val="004348E0"/>
    <w:rsid w:val="0043595E"/>
    <w:rsid w:val="00442B2B"/>
    <w:rsid w:val="00443ECB"/>
    <w:rsid w:val="0044545A"/>
    <w:rsid w:val="00445D99"/>
    <w:rsid w:val="00452364"/>
    <w:rsid w:val="00453868"/>
    <w:rsid w:val="00455524"/>
    <w:rsid w:val="0045656E"/>
    <w:rsid w:val="00456746"/>
    <w:rsid w:val="00457A1C"/>
    <w:rsid w:val="00461A21"/>
    <w:rsid w:val="00462922"/>
    <w:rsid w:val="00463217"/>
    <w:rsid w:val="004642DE"/>
    <w:rsid w:val="00465784"/>
    <w:rsid w:val="0047079E"/>
    <w:rsid w:val="004722BF"/>
    <w:rsid w:val="00472E3F"/>
    <w:rsid w:val="00475F07"/>
    <w:rsid w:val="004802A1"/>
    <w:rsid w:val="0048086D"/>
    <w:rsid w:val="00481AF6"/>
    <w:rsid w:val="0048257B"/>
    <w:rsid w:val="00482938"/>
    <w:rsid w:val="0048316B"/>
    <w:rsid w:val="00483833"/>
    <w:rsid w:val="00485257"/>
    <w:rsid w:val="00491251"/>
    <w:rsid w:val="00491A8B"/>
    <w:rsid w:val="00497410"/>
    <w:rsid w:val="00497E6C"/>
    <w:rsid w:val="004A1BEB"/>
    <w:rsid w:val="004A37B8"/>
    <w:rsid w:val="004A556D"/>
    <w:rsid w:val="004A6602"/>
    <w:rsid w:val="004B38B7"/>
    <w:rsid w:val="004B51DA"/>
    <w:rsid w:val="004B60C5"/>
    <w:rsid w:val="004B732F"/>
    <w:rsid w:val="004C011B"/>
    <w:rsid w:val="004C08B6"/>
    <w:rsid w:val="004C5973"/>
    <w:rsid w:val="004C6125"/>
    <w:rsid w:val="004C68E2"/>
    <w:rsid w:val="004C7167"/>
    <w:rsid w:val="004D1B36"/>
    <w:rsid w:val="004D43D9"/>
    <w:rsid w:val="004E0AC6"/>
    <w:rsid w:val="004E1240"/>
    <w:rsid w:val="004E34D1"/>
    <w:rsid w:val="004F06EA"/>
    <w:rsid w:val="004F1481"/>
    <w:rsid w:val="004F2F89"/>
    <w:rsid w:val="004F615C"/>
    <w:rsid w:val="004F7152"/>
    <w:rsid w:val="00502FAC"/>
    <w:rsid w:val="00510E60"/>
    <w:rsid w:val="00513806"/>
    <w:rsid w:val="005174EB"/>
    <w:rsid w:val="00517713"/>
    <w:rsid w:val="00520167"/>
    <w:rsid w:val="00522049"/>
    <w:rsid w:val="005237D4"/>
    <w:rsid w:val="00523A0E"/>
    <w:rsid w:val="00524CDF"/>
    <w:rsid w:val="0052579C"/>
    <w:rsid w:val="00527413"/>
    <w:rsid w:val="0052755D"/>
    <w:rsid w:val="00530F4D"/>
    <w:rsid w:val="00531115"/>
    <w:rsid w:val="00536915"/>
    <w:rsid w:val="005406F8"/>
    <w:rsid w:val="00540C6B"/>
    <w:rsid w:val="00541075"/>
    <w:rsid w:val="0054286A"/>
    <w:rsid w:val="005456F2"/>
    <w:rsid w:val="00550432"/>
    <w:rsid w:val="00550F66"/>
    <w:rsid w:val="00551BCD"/>
    <w:rsid w:val="00553BF9"/>
    <w:rsid w:val="00554BB5"/>
    <w:rsid w:val="00555F2E"/>
    <w:rsid w:val="005563CC"/>
    <w:rsid w:val="0055641D"/>
    <w:rsid w:val="00556E66"/>
    <w:rsid w:val="005579BC"/>
    <w:rsid w:val="0056320B"/>
    <w:rsid w:val="00563B51"/>
    <w:rsid w:val="00565B22"/>
    <w:rsid w:val="00565D8B"/>
    <w:rsid w:val="00570525"/>
    <w:rsid w:val="00574F67"/>
    <w:rsid w:val="005769A8"/>
    <w:rsid w:val="00577320"/>
    <w:rsid w:val="00577500"/>
    <w:rsid w:val="0058252F"/>
    <w:rsid w:val="00583542"/>
    <w:rsid w:val="00583C13"/>
    <w:rsid w:val="00584343"/>
    <w:rsid w:val="00584556"/>
    <w:rsid w:val="00585ED9"/>
    <w:rsid w:val="0059223A"/>
    <w:rsid w:val="005931C1"/>
    <w:rsid w:val="00593450"/>
    <w:rsid w:val="00595532"/>
    <w:rsid w:val="005963E1"/>
    <w:rsid w:val="00597BEF"/>
    <w:rsid w:val="00597D8A"/>
    <w:rsid w:val="005A1D1B"/>
    <w:rsid w:val="005A1EE7"/>
    <w:rsid w:val="005A3528"/>
    <w:rsid w:val="005A743D"/>
    <w:rsid w:val="005B0102"/>
    <w:rsid w:val="005B0428"/>
    <w:rsid w:val="005B2110"/>
    <w:rsid w:val="005B302C"/>
    <w:rsid w:val="005B30AA"/>
    <w:rsid w:val="005B4472"/>
    <w:rsid w:val="005B57BD"/>
    <w:rsid w:val="005C17D5"/>
    <w:rsid w:val="005C2149"/>
    <w:rsid w:val="005C6F64"/>
    <w:rsid w:val="005C7962"/>
    <w:rsid w:val="005D0026"/>
    <w:rsid w:val="005D5DB1"/>
    <w:rsid w:val="005D5EC4"/>
    <w:rsid w:val="005D699D"/>
    <w:rsid w:val="005D7496"/>
    <w:rsid w:val="005D78CB"/>
    <w:rsid w:val="005D7C4E"/>
    <w:rsid w:val="005E0F91"/>
    <w:rsid w:val="005E29B4"/>
    <w:rsid w:val="005E3871"/>
    <w:rsid w:val="005E3EBC"/>
    <w:rsid w:val="005E4ED9"/>
    <w:rsid w:val="005F16A8"/>
    <w:rsid w:val="005F3BB7"/>
    <w:rsid w:val="005F52A1"/>
    <w:rsid w:val="005F575B"/>
    <w:rsid w:val="005F6994"/>
    <w:rsid w:val="006007C4"/>
    <w:rsid w:val="006008CE"/>
    <w:rsid w:val="00600D4B"/>
    <w:rsid w:val="00601E77"/>
    <w:rsid w:val="00602687"/>
    <w:rsid w:val="00602D05"/>
    <w:rsid w:val="00606D8F"/>
    <w:rsid w:val="00607B53"/>
    <w:rsid w:val="0061182D"/>
    <w:rsid w:val="00611B3A"/>
    <w:rsid w:val="00612312"/>
    <w:rsid w:val="00613A3E"/>
    <w:rsid w:val="00614AFB"/>
    <w:rsid w:val="00614BB5"/>
    <w:rsid w:val="00616617"/>
    <w:rsid w:val="00620551"/>
    <w:rsid w:val="00621376"/>
    <w:rsid w:val="00621438"/>
    <w:rsid w:val="00622A09"/>
    <w:rsid w:val="00624205"/>
    <w:rsid w:val="00626976"/>
    <w:rsid w:val="00626E19"/>
    <w:rsid w:val="00627DA2"/>
    <w:rsid w:val="00630689"/>
    <w:rsid w:val="00632352"/>
    <w:rsid w:val="00633847"/>
    <w:rsid w:val="00635129"/>
    <w:rsid w:val="00640490"/>
    <w:rsid w:val="00640A12"/>
    <w:rsid w:val="00640D32"/>
    <w:rsid w:val="00641E03"/>
    <w:rsid w:val="00642250"/>
    <w:rsid w:val="00643315"/>
    <w:rsid w:val="00646460"/>
    <w:rsid w:val="00650633"/>
    <w:rsid w:val="00661187"/>
    <w:rsid w:val="00661B1E"/>
    <w:rsid w:val="0066223F"/>
    <w:rsid w:val="00662300"/>
    <w:rsid w:val="00662852"/>
    <w:rsid w:val="0066600F"/>
    <w:rsid w:val="006720A4"/>
    <w:rsid w:val="006730ED"/>
    <w:rsid w:val="0067410A"/>
    <w:rsid w:val="00674374"/>
    <w:rsid w:val="00677A69"/>
    <w:rsid w:val="00681583"/>
    <w:rsid w:val="00682CB9"/>
    <w:rsid w:val="00683F44"/>
    <w:rsid w:val="006866D3"/>
    <w:rsid w:val="0068712A"/>
    <w:rsid w:val="006876AE"/>
    <w:rsid w:val="00691504"/>
    <w:rsid w:val="0069214D"/>
    <w:rsid w:val="00692D5C"/>
    <w:rsid w:val="00693C96"/>
    <w:rsid w:val="00694193"/>
    <w:rsid w:val="00694516"/>
    <w:rsid w:val="006949B7"/>
    <w:rsid w:val="006A1D0C"/>
    <w:rsid w:val="006A23CF"/>
    <w:rsid w:val="006A28DD"/>
    <w:rsid w:val="006A30FB"/>
    <w:rsid w:val="006A48B9"/>
    <w:rsid w:val="006B169F"/>
    <w:rsid w:val="006B21BC"/>
    <w:rsid w:val="006B64B8"/>
    <w:rsid w:val="006B6F26"/>
    <w:rsid w:val="006B7D4A"/>
    <w:rsid w:val="006C00BD"/>
    <w:rsid w:val="006C2A08"/>
    <w:rsid w:val="006C3EB4"/>
    <w:rsid w:val="006C6D3F"/>
    <w:rsid w:val="006C7589"/>
    <w:rsid w:val="006C7AD7"/>
    <w:rsid w:val="006D0D07"/>
    <w:rsid w:val="006D1019"/>
    <w:rsid w:val="006D62E5"/>
    <w:rsid w:val="006D710B"/>
    <w:rsid w:val="006E1AD9"/>
    <w:rsid w:val="006E3E01"/>
    <w:rsid w:val="006E4F78"/>
    <w:rsid w:val="006E5709"/>
    <w:rsid w:val="006F0B83"/>
    <w:rsid w:val="006F0F76"/>
    <w:rsid w:val="006F245F"/>
    <w:rsid w:val="006F2A95"/>
    <w:rsid w:val="006F4679"/>
    <w:rsid w:val="007005C1"/>
    <w:rsid w:val="007105A7"/>
    <w:rsid w:val="00710FA4"/>
    <w:rsid w:val="00712B5C"/>
    <w:rsid w:val="0071376C"/>
    <w:rsid w:val="007144C4"/>
    <w:rsid w:val="00714BD6"/>
    <w:rsid w:val="00716059"/>
    <w:rsid w:val="00716B16"/>
    <w:rsid w:val="007201FD"/>
    <w:rsid w:val="00721AD5"/>
    <w:rsid w:val="0072325A"/>
    <w:rsid w:val="0072639B"/>
    <w:rsid w:val="00726A32"/>
    <w:rsid w:val="007271A5"/>
    <w:rsid w:val="00732DA7"/>
    <w:rsid w:val="00735618"/>
    <w:rsid w:val="007370DD"/>
    <w:rsid w:val="00740642"/>
    <w:rsid w:val="00741523"/>
    <w:rsid w:val="00760BD6"/>
    <w:rsid w:val="007624A0"/>
    <w:rsid w:val="00762E0E"/>
    <w:rsid w:val="00764BE9"/>
    <w:rsid w:val="007653B4"/>
    <w:rsid w:val="0076682A"/>
    <w:rsid w:val="007671DC"/>
    <w:rsid w:val="00770F2D"/>
    <w:rsid w:val="00771F71"/>
    <w:rsid w:val="00775197"/>
    <w:rsid w:val="007770C2"/>
    <w:rsid w:val="00777980"/>
    <w:rsid w:val="00777D44"/>
    <w:rsid w:val="00782892"/>
    <w:rsid w:val="0078573B"/>
    <w:rsid w:val="00787A73"/>
    <w:rsid w:val="00792AE5"/>
    <w:rsid w:val="00793038"/>
    <w:rsid w:val="007942C1"/>
    <w:rsid w:val="007952AA"/>
    <w:rsid w:val="00796040"/>
    <w:rsid w:val="007A077B"/>
    <w:rsid w:val="007A6D01"/>
    <w:rsid w:val="007B2F6F"/>
    <w:rsid w:val="007B38C4"/>
    <w:rsid w:val="007B531E"/>
    <w:rsid w:val="007B7F26"/>
    <w:rsid w:val="007C1D9B"/>
    <w:rsid w:val="007C35DD"/>
    <w:rsid w:val="007C5B81"/>
    <w:rsid w:val="007C7C2E"/>
    <w:rsid w:val="007D057F"/>
    <w:rsid w:val="007D0FEE"/>
    <w:rsid w:val="007D1956"/>
    <w:rsid w:val="007D1C37"/>
    <w:rsid w:val="007D362E"/>
    <w:rsid w:val="007D5127"/>
    <w:rsid w:val="007D7A4E"/>
    <w:rsid w:val="007D7BAC"/>
    <w:rsid w:val="007E0F8A"/>
    <w:rsid w:val="007E176D"/>
    <w:rsid w:val="007E2459"/>
    <w:rsid w:val="007E3AA3"/>
    <w:rsid w:val="007E46B5"/>
    <w:rsid w:val="007E5C15"/>
    <w:rsid w:val="007E68A8"/>
    <w:rsid w:val="007E794E"/>
    <w:rsid w:val="007F19A4"/>
    <w:rsid w:val="007F250A"/>
    <w:rsid w:val="007F3545"/>
    <w:rsid w:val="007F3E5E"/>
    <w:rsid w:val="007F4FBC"/>
    <w:rsid w:val="007F589C"/>
    <w:rsid w:val="007F600B"/>
    <w:rsid w:val="007F63B9"/>
    <w:rsid w:val="007F6716"/>
    <w:rsid w:val="007F70C0"/>
    <w:rsid w:val="007F7718"/>
    <w:rsid w:val="00800C92"/>
    <w:rsid w:val="008048D8"/>
    <w:rsid w:val="00805278"/>
    <w:rsid w:val="00811428"/>
    <w:rsid w:val="00816B59"/>
    <w:rsid w:val="00820A36"/>
    <w:rsid w:val="008215D5"/>
    <w:rsid w:val="0082378C"/>
    <w:rsid w:val="00823A76"/>
    <w:rsid w:val="00825B87"/>
    <w:rsid w:val="00834F65"/>
    <w:rsid w:val="00841B6B"/>
    <w:rsid w:val="00841C48"/>
    <w:rsid w:val="008424E1"/>
    <w:rsid w:val="008430BB"/>
    <w:rsid w:val="0084713C"/>
    <w:rsid w:val="00852321"/>
    <w:rsid w:val="0085386C"/>
    <w:rsid w:val="00854678"/>
    <w:rsid w:val="00854ADE"/>
    <w:rsid w:val="00857564"/>
    <w:rsid w:val="008600CB"/>
    <w:rsid w:val="008637C3"/>
    <w:rsid w:val="00864AEC"/>
    <w:rsid w:val="00870238"/>
    <w:rsid w:val="00872FFD"/>
    <w:rsid w:val="0087788D"/>
    <w:rsid w:val="00877A86"/>
    <w:rsid w:val="008813A4"/>
    <w:rsid w:val="00881E7A"/>
    <w:rsid w:val="00887D5C"/>
    <w:rsid w:val="0089182B"/>
    <w:rsid w:val="0089299E"/>
    <w:rsid w:val="00892E55"/>
    <w:rsid w:val="00895914"/>
    <w:rsid w:val="00896F29"/>
    <w:rsid w:val="00897918"/>
    <w:rsid w:val="0089791B"/>
    <w:rsid w:val="008A4FC6"/>
    <w:rsid w:val="008B1B69"/>
    <w:rsid w:val="008B53E1"/>
    <w:rsid w:val="008B5711"/>
    <w:rsid w:val="008C12DC"/>
    <w:rsid w:val="008C2981"/>
    <w:rsid w:val="008C3E6D"/>
    <w:rsid w:val="008C5342"/>
    <w:rsid w:val="008C5474"/>
    <w:rsid w:val="008C6A25"/>
    <w:rsid w:val="008C7C9C"/>
    <w:rsid w:val="008D017A"/>
    <w:rsid w:val="008D2E10"/>
    <w:rsid w:val="008D3C0B"/>
    <w:rsid w:val="008D503C"/>
    <w:rsid w:val="008D53D9"/>
    <w:rsid w:val="008E03C9"/>
    <w:rsid w:val="008E31ED"/>
    <w:rsid w:val="008E3A89"/>
    <w:rsid w:val="008E4DCE"/>
    <w:rsid w:val="008E61CE"/>
    <w:rsid w:val="008F0205"/>
    <w:rsid w:val="008F2495"/>
    <w:rsid w:val="008F25C5"/>
    <w:rsid w:val="008F295B"/>
    <w:rsid w:val="008F3021"/>
    <w:rsid w:val="008F401A"/>
    <w:rsid w:val="008F40F5"/>
    <w:rsid w:val="008F704B"/>
    <w:rsid w:val="009029CB"/>
    <w:rsid w:val="0090770A"/>
    <w:rsid w:val="00910BEE"/>
    <w:rsid w:val="00912504"/>
    <w:rsid w:val="0091316A"/>
    <w:rsid w:val="0091320A"/>
    <w:rsid w:val="009162E8"/>
    <w:rsid w:val="009169DC"/>
    <w:rsid w:val="00916B71"/>
    <w:rsid w:val="00916C10"/>
    <w:rsid w:val="00920440"/>
    <w:rsid w:val="009223B1"/>
    <w:rsid w:val="009264FA"/>
    <w:rsid w:val="0093122E"/>
    <w:rsid w:val="0093152D"/>
    <w:rsid w:val="009326B2"/>
    <w:rsid w:val="0093294E"/>
    <w:rsid w:val="0093437B"/>
    <w:rsid w:val="00937505"/>
    <w:rsid w:val="00937A33"/>
    <w:rsid w:val="00940590"/>
    <w:rsid w:val="00943059"/>
    <w:rsid w:val="009450A3"/>
    <w:rsid w:val="009536E4"/>
    <w:rsid w:val="00954491"/>
    <w:rsid w:val="00956465"/>
    <w:rsid w:val="00960A05"/>
    <w:rsid w:val="00961061"/>
    <w:rsid w:val="00961813"/>
    <w:rsid w:val="00961EF1"/>
    <w:rsid w:val="00963281"/>
    <w:rsid w:val="0096624A"/>
    <w:rsid w:val="00966C66"/>
    <w:rsid w:val="00970240"/>
    <w:rsid w:val="009729A2"/>
    <w:rsid w:val="009741C9"/>
    <w:rsid w:val="00975373"/>
    <w:rsid w:val="0097545F"/>
    <w:rsid w:val="00980C94"/>
    <w:rsid w:val="00981A88"/>
    <w:rsid w:val="0098395C"/>
    <w:rsid w:val="0098499A"/>
    <w:rsid w:val="00984CAD"/>
    <w:rsid w:val="009870E8"/>
    <w:rsid w:val="009913BF"/>
    <w:rsid w:val="00991863"/>
    <w:rsid w:val="00992B16"/>
    <w:rsid w:val="00997381"/>
    <w:rsid w:val="009A056B"/>
    <w:rsid w:val="009A51F3"/>
    <w:rsid w:val="009A674A"/>
    <w:rsid w:val="009B3B70"/>
    <w:rsid w:val="009B5CDF"/>
    <w:rsid w:val="009B7B26"/>
    <w:rsid w:val="009C016C"/>
    <w:rsid w:val="009C157B"/>
    <w:rsid w:val="009C1D29"/>
    <w:rsid w:val="009C40AD"/>
    <w:rsid w:val="009D03D1"/>
    <w:rsid w:val="009E03A5"/>
    <w:rsid w:val="009E0D05"/>
    <w:rsid w:val="009E4241"/>
    <w:rsid w:val="009E5A04"/>
    <w:rsid w:val="009E5C99"/>
    <w:rsid w:val="009E7174"/>
    <w:rsid w:val="009F3183"/>
    <w:rsid w:val="009F6618"/>
    <w:rsid w:val="009F7218"/>
    <w:rsid w:val="00A01E35"/>
    <w:rsid w:val="00A0474E"/>
    <w:rsid w:val="00A06024"/>
    <w:rsid w:val="00A10B69"/>
    <w:rsid w:val="00A11500"/>
    <w:rsid w:val="00A1302C"/>
    <w:rsid w:val="00A13058"/>
    <w:rsid w:val="00A1524D"/>
    <w:rsid w:val="00A15702"/>
    <w:rsid w:val="00A206D1"/>
    <w:rsid w:val="00A20852"/>
    <w:rsid w:val="00A20E9D"/>
    <w:rsid w:val="00A22073"/>
    <w:rsid w:val="00A26F77"/>
    <w:rsid w:val="00A2720F"/>
    <w:rsid w:val="00A305B6"/>
    <w:rsid w:val="00A31536"/>
    <w:rsid w:val="00A327E8"/>
    <w:rsid w:val="00A33FD0"/>
    <w:rsid w:val="00A353BB"/>
    <w:rsid w:val="00A35F95"/>
    <w:rsid w:val="00A36ED0"/>
    <w:rsid w:val="00A40742"/>
    <w:rsid w:val="00A40C9B"/>
    <w:rsid w:val="00A41AEF"/>
    <w:rsid w:val="00A41DC2"/>
    <w:rsid w:val="00A4273A"/>
    <w:rsid w:val="00A42CC7"/>
    <w:rsid w:val="00A45A52"/>
    <w:rsid w:val="00A51731"/>
    <w:rsid w:val="00A528D9"/>
    <w:rsid w:val="00A532D6"/>
    <w:rsid w:val="00A56B77"/>
    <w:rsid w:val="00A578E9"/>
    <w:rsid w:val="00A57E5A"/>
    <w:rsid w:val="00A608D4"/>
    <w:rsid w:val="00A70CC1"/>
    <w:rsid w:val="00A71254"/>
    <w:rsid w:val="00A725F9"/>
    <w:rsid w:val="00A745C5"/>
    <w:rsid w:val="00A75603"/>
    <w:rsid w:val="00A75FAF"/>
    <w:rsid w:val="00A804C3"/>
    <w:rsid w:val="00A814B1"/>
    <w:rsid w:val="00A81CA1"/>
    <w:rsid w:val="00A86620"/>
    <w:rsid w:val="00A90007"/>
    <w:rsid w:val="00A92D19"/>
    <w:rsid w:val="00A92E8E"/>
    <w:rsid w:val="00A97B55"/>
    <w:rsid w:val="00AA0062"/>
    <w:rsid w:val="00AA25F2"/>
    <w:rsid w:val="00AA2B96"/>
    <w:rsid w:val="00AA41E4"/>
    <w:rsid w:val="00AA4A46"/>
    <w:rsid w:val="00AA535E"/>
    <w:rsid w:val="00AA5F49"/>
    <w:rsid w:val="00AA7088"/>
    <w:rsid w:val="00AA7BDE"/>
    <w:rsid w:val="00AB1482"/>
    <w:rsid w:val="00AB3CD6"/>
    <w:rsid w:val="00AB4118"/>
    <w:rsid w:val="00AB4630"/>
    <w:rsid w:val="00AB51F2"/>
    <w:rsid w:val="00AC0AD9"/>
    <w:rsid w:val="00AC0DAE"/>
    <w:rsid w:val="00AC1832"/>
    <w:rsid w:val="00AC4D3E"/>
    <w:rsid w:val="00AC5B0D"/>
    <w:rsid w:val="00AC6F89"/>
    <w:rsid w:val="00AC73A0"/>
    <w:rsid w:val="00AD1B35"/>
    <w:rsid w:val="00AD3333"/>
    <w:rsid w:val="00AD54A0"/>
    <w:rsid w:val="00AD7526"/>
    <w:rsid w:val="00AE0CC0"/>
    <w:rsid w:val="00AE3248"/>
    <w:rsid w:val="00AE41BE"/>
    <w:rsid w:val="00AE42A3"/>
    <w:rsid w:val="00AE4FE0"/>
    <w:rsid w:val="00AE5726"/>
    <w:rsid w:val="00AE5ADF"/>
    <w:rsid w:val="00AE6BE9"/>
    <w:rsid w:val="00AF0BB3"/>
    <w:rsid w:val="00AF136F"/>
    <w:rsid w:val="00AF73C6"/>
    <w:rsid w:val="00AF77E9"/>
    <w:rsid w:val="00B03DC0"/>
    <w:rsid w:val="00B045A8"/>
    <w:rsid w:val="00B048AA"/>
    <w:rsid w:val="00B05CC3"/>
    <w:rsid w:val="00B10098"/>
    <w:rsid w:val="00B106C1"/>
    <w:rsid w:val="00B15A0F"/>
    <w:rsid w:val="00B218AE"/>
    <w:rsid w:val="00B22390"/>
    <w:rsid w:val="00B269F6"/>
    <w:rsid w:val="00B273EB"/>
    <w:rsid w:val="00B31A3D"/>
    <w:rsid w:val="00B350FC"/>
    <w:rsid w:val="00B375BE"/>
    <w:rsid w:val="00B40626"/>
    <w:rsid w:val="00B409E0"/>
    <w:rsid w:val="00B47275"/>
    <w:rsid w:val="00B47C4C"/>
    <w:rsid w:val="00B51502"/>
    <w:rsid w:val="00B525A0"/>
    <w:rsid w:val="00B52B68"/>
    <w:rsid w:val="00B53920"/>
    <w:rsid w:val="00B57555"/>
    <w:rsid w:val="00B62B1D"/>
    <w:rsid w:val="00B631AA"/>
    <w:rsid w:val="00B639D0"/>
    <w:rsid w:val="00B645C6"/>
    <w:rsid w:val="00B67150"/>
    <w:rsid w:val="00B72673"/>
    <w:rsid w:val="00B73099"/>
    <w:rsid w:val="00B748D1"/>
    <w:rsid w:val="00B75A63"/>
    <w:rsid w:val="00B76331"/>
    <w:rsid w:val="00B77724"/>
    <w:rsid w:val="00B8156E"/>
    <w:rsid w:val="00B83474"/>
    <w:rsid w:val="00B8368E"/>
    <w:rsid w:val="00B869A9"/>
    <w:rsid w:val="00B9021C"/>
    <w:rsid w:val="00B90A48"/>
    <w:rsid w:val="00B94417"/>
    <w:rsid w:val="00B9753B"/>
    <w:rsid w:val="00BA3BFB"/>
    <w:rsid w:val="00BB0960"/>
    <w:rsid w:val="00BB14DA"/>
    <w:rsid w:val="00BB2343"/>
    <w:rsid w:val="00BB30E6"/>
    <w:rsid w:val="00BB3C2F"/>
    <w:rsid w:val="00BB3FE5"/>
    <w:rsid w:val="00BB4A73"/>
    <w:rsid w:val="00BB5CF0"/>
    <w:rsid w:val="00BC20C2"/>
    <w:rsid w:val="00BC327F"/>
    <w:rsid w:val="00BC471A"/>
    <w:rsid w:val="00BC7AD6"/>
    <w:rsid w:val="00BD034D"/>
    <w:rsid w:val="00BD158E"/>
    <w:rsid w:val="00BD3198"/>
    <w:rsid w:val="00BD3DAB"/>
    <w:rsid w:val="00BD449B"/>
    <w:rsid w:val="00BD4E16"/>
    <w:rsid w:val="00BD6591"/>
    <w:rsid w:val="00BD6876"/>
    <w:rsid w:val="00BD72CC"/>
    <w:rsid w:val="00BE0939"/>
    <w:rsid w:val="00BE1031"/>
    <w:rsid w:val="00BE34A7"/>
    <w:rsid w:val="00BE4EEB"/>
    <w:rsid w:val="00BE52BB"/>
    <w:rsid w:val="00BE6F8E"/>
    <w:rsid w:val="00BE71E2"/>
    <w:rsid w:val="00BF0962"/>
    <w:rsid w:val="00BF5454"/>
    <w:rsid w:val="00BF5AE4"/>
    <w:rsid w:val="00C00226"/>
    <w:rsid w:val="00C01C78"/>
    <w:rsid w:val="00C03D8B"/>
    <w:rsid w:val="00C04AB1"/>
    <w:rsid w:val="00C076C6"/>
    <w:rsid w:val="00C112F5"/>
    <w:rsid w:val="00C12AA7"/>
    <w:rsid w:val="00C136B5"/>
    <w:rsid w:val="00C14D51"/>
    <w:rsid w:val="00C15FB1"/>
    <w:rsid w:val="00C170CA"/>
    <w:rsid w:val="00C20828"/>
    <w:rsid w:val="00C21088"/>
    <w:rsid w:val="00C2234C"/>
    <w:rsid w:val="00C22E38"/>
    <w:rsid w:val="00C30A09"/>
    <w:rsid w:val="00C32358"/>
    <w:rsid w:val="00C36441"/>
    <w:rsid w:val="00C3728C"/>
    <w:rsid w:val="00C41806"/>
    <w:rsid w:val="00C41D30"/>
    <w:rsid w:val="00C44141"/>
    <w:rsid w:val="00C52530"/>
    <w:rsid w:val="00C54C7D"/>
    <w:rsid w:val="00C555F3"/>
    <w:rsid w:val="00C556C5"/>
    <w:rsid w:val="00C56AC3"/>
    <w:rsid w:val="00C6075C"/>
    <w:rsid w:val="00C61CB9"/>
    <w:rsid w:val="00C7068D"/>
    <w:rsid w:val="00C70C35"/>
    <w:rsid w:val="00C72660"/>
    <w:rsid w:val="00C72785"/>
    <w:rsid w:val="00C73648"/>
    <w:rsid w:val="00C8016A"/>
    <w:rsid w:val="00C8054D"/>
    <w:rsid w:val="00C805D9"/>
    <w:rsid w:val="00C825FD"/>
    <w:rsid w:val="00C829F8"/>
    <w:rsid w:val="00C87F34"/>
    <w:rsid w:val="00C95227"/>
    <w:rsid w:val="00C95335"/>
    <w:rsid w:val="00CA2E45"/>
    <w:rsid w:val="00CA32F4"/>
    <w:rsid w:val="00CA4C00"/>
    <w:rsid w:val="00CA547A"/>
    <w:rsid w:val="00CA5635"/>
    <w:rsid w:val="00CB213F"/>
    <w:rsid w:val="00CB46EF"/>
    <w:rsid w:val="00CB6B07"/>
    <w:rsid w:val="00CB6EBD"/>
    <w:rsid w:val="00CB7559"/>
    <w:rsid w:val="00CB7590"/>
    <w:rsid w:val="00CC1A67"/>
    <w:rsid w:val="00CC3E89"/>
    <w:rsid w:val="00CD18BC"/>
    <w:rsid w:val="00CD4851"/>
    <w:rsid w:val="00CD7750"/>
    <w:rsid w:val="00CE0F95"/>
    <w:rsid w:val="00CE3312"/>
    <w:rsid w:val="00CE4F4B"/>
    <w:rsid w:val="00CE792E"/>
    <w:rsid w:val="00CF3E6B"/>
    <w:rsid w:val="00CF5F86"/>
    <w:rsid w:val="00D01367"/>
    <w:rsid w:val="00D04385"/>
    <w:rsid w:val="00D05B0B"/>
    <w:rsid w:val="00D05CFD"/>
    <w:rsid w:val="00D06C0F"/>
    <w:rsid w:val="00D10274"/>
    <w:rsid w:val="00D1375A"/>
    <w:rsid w:val="00D143A7"/>
    <w:rsid w:val="00D15ECA"/>
    <w:rsid w:val="00D161CF"/>
    <w:rsid w:val="00D16592"/>
    <w:rsid w:val="00D16BFA"/>
    <w:rsid w:val="00D2270E"/>
    <w:rsid w:val="00D24727"/>
    <w:rsid w:val="00D24731"/>
    <w:rsid w:val="00D24C8B"/>
    <w:rsid w:val="00D3191E"/>
    <w:rsid w:val="00D331D8"/>
    <w:rsid w:val="00D34B33"/>
    <w:rsid w:val="00D34EF9"/>
    <w:rsid w:val="00D361CB"/>
    <w:rsid w:val="00D503BE"/>
    <w:rsid w:val="00D50DAE"/>
    <w:rsid w:val="00D5632C"/>
    <w:rsid w:val="00D6171B"/>
    <w:rsid w:val="00D619C8"/>
    <w:rsid w:val="00D62858"/>
    <w:rsid w:val="00D6377F"/>
    <w:rsid w:val="00D659A1"/>
    <w:rsid w:val="00D65C8B"/>
    <w:rsid w:val="00D7016A"/>
    <w:rsid w:val="00D713DF"/>
    <w:rsid w:val="00D71A9E"/>
    <w:rsid w:val="00D722C0"/>
    <w:rsid w:val="00D7451F"/>
    <w:rsid w:val="00D77274"/>
    <w:rsid w:val="00D778B3"/>
    <w:rsid w:val="00D81219"/>
    <w:rsid w:val="00D81EB6"/>
    <w:rsid w:val="00D830B5"/>
    <w:rsid w:val="00D83E9C"/>
    <w:rsid w:val="00D86F6E"/>
    <w:rsid w:val="00D87B34"/>
    <w:rsid w:val="00D87C51"/>
    <w:rsid w:val="00D91CDE"/>
    <w:rsid w:val="00D94EA2"/>
    <w:rsid w:val="00D954E6"/>
    <w:rsid w:val="00D95A52"/>
    <w:rsid w:val="00D967BA"/>
    <w:rsid w:val="00D971E6"/>
    <w:rsid w:val="00DA0DEF"/>
    <w:rsid w:val="00DA4231"/>
    <w:rsid w:val="00DA4F40"/>
    <w:rsid w:val="00DA7037"/>
    <w:rsid w:val="00DB0E79"/>
    <w:rsid w:val="00DB1999"/>
    <w:rsid w:val="00DB4728"/>
    <w:rsid w:val="00DB4B7D"/>
    <w:rsid w:val="00DB54BD"/>
    <w:rsid w:val="00DB5696"/>
    <w:rsid w:val="00DC3896"/>
    <w:rsid w:val="00DC6909"/>
    <w:rsid w:val="00DC6DE5"/>
    <w:rsid w:val="00DC73C7"/>
    <w:rsid w:val="00DD26BC"/>
    <w:rsid w:val="00DD6594"/>
    <w:rsid w:val="00DD7BD7"/>
    <w:rsid w:val="00DE0EEC"/>
    <w:rsid w:val="00DE111E"/>
    <w:rsid w:val="00DE6062"/>
    <w:rsid w:val="00DE6455"/>
    <w:rsid w:val="00DE6BDD"/>
    <w:rsid w:val="00DF0166"/>
    <w:rsid w:val="00DF19E2"/>
    <w:rsid w:val="00DF41C5"/>
    <w:rsid w:val="00DF5140"/>
    <w:rsid w:val="00DF6354"/>
    <w:rsid w:val="00DF703E"/>
    <w:rsid w:val="00E03337"/>
    <w:rsid w:val="00E049DE"/>
    <w:rsid w:val="00E06110"/>
    <w:rsid w:val="00E10D81"/>
    <w:rsid w:val="00E1103B"/>
    <w:rsid w:val="00E11DC0"/>
    <w:rsid w:val="00E1618D"/>
    <w:rsid w:val="00E16445"/>
    <w:rsid w:val="00E16D7B"/>
    <w:rsid w:val="00E20F96"/>
    <w:rsid w:val="00E21BDA"/>
    <w:rsid w:val="00E23157"/>
    <w:rsid w:val="00E24F1D"/>
    <w:rsid w:val="00E27240"/>
    <w:rsid w:val="00E27AA1"/>
    <w:rsid w:val="00E27C89"/>
    <w:rsid w:val="00E32302"/>
    <w:rsid w:val="00E330BC"/>
    <w:rsid w:val="00E343CF"/>
    <w:rsid w:val="00E34B50"/>
    <w:rsid w:val="00E34DE9"/>
    <w:rsid w:val="00E368AC"/>
    <w:rsid w:val="00E36D41"/>
    <w:rsid w:val="00E4058B"/>
    <w:rsid w:val="00E40C62"/>
    <w:rsid w:val="00E41ED0"/>
    <w:rsid w:val="00E43737"/>
    <w:rsid w:val="00E45E99"/>
    <w:rsid w:val="00E46C66"/>
    <w:rsid w:val="00E5003E"/>
    <w:rsid w:val="00E52126"/>
    <w:rsid w:val="00E52208"/>
    <w:rsid w:val="00E52280"/>
    <w:rsid w:val="00E5252F"/>
    <w:rsid w:val="00E528E2"/>
    <w:rsid w:val="00E61B64"/>
    <w:rsid w:val="00E705DA"/>
    <w:rsid w:val="00E71C24"/>
    <w:rsid w:val="00E72C32"/>
    <w:rsid w:val="00E732F4"/>
    <w:rsid w:val="00E764D8"/>
    <w:rsid w:val="00E7689F"/>
    <w:rsid w:val="00E80EC2"/>
    <w:rsid w:val="00E827BF"/>
    <w:rsid w:val="00E833DC"/>
    <w:rsid w:val="00E83EB6"/>
    <w:rsid w:val="00E8486D"/>
    <w:rsid w:val="00E85E28"/>
    <w:rsid w:val="00E8713C"/>
    <w:rsid w:val="00E8739E"/>
    <w:rsid w:val="00E90C4E"/>
    <w:rsid w:val="00E91320"/>
    <w:rsid w:val="00E91F2B"/>
    <w:rsid w:val="00EA0246"/>
    <w:rsid w:val="00EA0AC8"/>
    <w:rsid w:val="00EA2551"/>
    <w:rsid w:val="00EA36AE"/>
    <w:rsid w:val="00EB284F"/>
    <w:rsid w:val="00EB32AF"/>
    <w:rsid w:val="00EB4913"/>
    <w:rsid w:val="00EB6843"/>
    <w:rsid w:val="00EC0D20"/>
    <w:rsid w:val="00EC25C1"/>
    <w:rsid w:val="00ED5DDA"/>
    <w:rsid w:val="00ED5ED0"/>
    <w:rsid w:val="00EE00E3"/>
    <w:rsid w:val="00EE0905"/>
    <w:rsid w:val="00EE1105"/>
    <w:rsid w:val="00EE1615"/>
    <w:rsid w:val="00EE5F34"/>
    <w:rsid w:val="00EE69B0"/>
    <w:rsid w:val="00EF2F61"/>
    <w:rsid w:val="00F008BA"/>
    <w:rsid w:val="00F00D15"/>
    <w:rsid w:val="00F0135A"/>
    <w:rsid w:val="00F01754"/>
    <w:rsid w:val="00F02EFD"/>
    <w:rsid w:val="00F05049"/>
    <w:rsid w:val="00F05C7B"/>
    <w:rsid w:val="00F05DA2"/>
    <w:rsid w:val="00F07424"/>
    <w:rsid w:val="00F074FD"/>
    <w:rsid w:val="00F104D3"/>
    <w:rsid w:val="00F14A54"/>
    <w:rsid w:val="00F175A6"/>
    <w:rsid w:val="00F177E2"/>
    <w:rsid w:val="00F21214"/>
    <w:rsid w:val="00F2314C"/>
    <w:rsid w:val="00F23DEC"/>
    <w:rsid w:val="00F24A16"/>
    <w:rsid w:val="00F3285A"/>
    <w:rsid w:val="00F34E0C"/>
    <w:rsid w:val="00F35A9E"/>
    <w:rsid w:val="00F3654E"/>
    <w:rsid w:val="00F40ADD"/>
    <w:rsid w:val="00F478D5"/>
    <w:rsid w:val="00F5082B"/>
    <w:rsid w:val="00F508E1"/>
    <w:rsid w:val="00F514CC"/>
    <w:rsid w:val="00F670D9"/>
    <w:rsid w:val="00F675FB"/>
    <w:rsid w:val="00F67979"/>
    <w:rsid w:val="00F71677"/>
    <w:rsid w:val="00F71C9E"/>
    <w:rsid w:val="00F73C85"/>
    <w:rsid w:val="00F740BF"/>
    <w:rsid w:val="00F75B7F"/>
    <w:rsid w:val="00F75BB0"/>
    <w:rsid w:val="00F75CD3"/>
    <w:rsid w:val="00F808A7"/>
    <w:rsid w:val="00F81175"/>
    <w:rsid w:val="00F81F1A"/>
    <w:rsid w:val="00F83156"/>
    <w:rsid w:val="00F84EDA"/>
    <w:rsid w:val="00F90DA8"/>
    <w:rsid w:val="00F9136A"/>
    <w:rsid w:val="00F9219A"/>
    <w:rsid w:val="00F93A94"/>
    <w:rsid w:val="00F94E75"/>
    <w:rsid w:val="00FA04F9"/>
    <w:rsid w:val="00FA45DD"/>
    <w:rsid w:val="00FA5B19"/>
    <w:rsid w:val="00FA7A1D"/>
    <w:rsid w:val="00FB16C0"/>
    <w:rsid w:val="00FB6A59"/>
    <w:rsid w:val="00FB757F"/>
    <w:rsid w:val="00FC2FE5"/>
    <w:rsid w:val="00FC3A6A"/>
    <w:rsid w:val="00FD08E0"/>
    <w:rsid w:val="00FD5498"/>
    <w:rsid w:val="00FD5580"/>
    <w:rsid w:val="00FD5E2D"/>
    <w:rsid w:val="00FE1C62"/>
    <w:rsid w:val="00FE23EB"/>
    <w:rsid w:val="00FE4067"/>
    <w:rsid w:val="00FE451E"/>
    <w:rsid w:val="00FE4B9F"/>
    <w:rsid w:val="00FE5E73"/>
    <w:rsid w:val="00FE69E6"/>
    <w:rsid w:val="00FE7193"/>
    <w:rsid w:val="00FE7708"/>
    <w:rsid w:val="00FF3A7A"/>
    <w:rsid w:val="00FF5AE7"/>
    <w:rsid w:val="00FF5DB2"/>
    <w:rsid w:val="00FF6FB5"/>
    <w:rsid w:val="00FF729B"/>
    <w:rsid w:val="00FF77D1"/>
    <w:rsid w:val="00FF79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BC6345"/>
  <w15:docId w15:val="{A1C78F90-0467-4CC4-B4F4-0F3AEF523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15FB1"/>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36ADD"/>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36ADD"/>
    <w:rPr>
      <w:sz w:val="18"/>
      <w:szCs w:val="18"/>
    </w:rPr>
  </w:style>
  <w:style w:type="paragraph" w:styleId="a5">
    <w:name w:val="footer"/>
    <w:basedOn w:val="a"/>
    <w:link w:val="a6"/>
    <w:uiPriority w:val="99"/>
    <w:unhideWhenUsed/>
    <w:rsid w:val="00336ADD"/>
    <w:pPr>
      <w:tabs>
        <w:tab w:val="center" w:pos="4153"/>
        <w:tab w:val="right" w:pos="8306"/>
      </w:tabs>
      <w:snapToGrid w:val="0"/>
      <w:jc w:val="left"/>
    </w:pPr>
    <w:rPr>
      <w:sz w:val="18"/>
      <w:szCs w:val="18"/>
    </w:rPr>
  </w:style>
  <w:style w:type="character" w:customStyle="1" w:styleId="a6">
    <w:name w:val="页脚 字符"/>
    <w:basedOn w:val="a0"/>
    <w:link w:val="a5"/>
    <w:uiPriority w:val="99"/>
    <w:rsid w:val="00336ADD"/>
    <w:rPr>
      <w:sz w:val="18"/>
      <w:szCs w:val="18"/>
    </w:rPr>
  </w:style>
  <w:style w:type="character" w:styleId="a7">
    <w:name w:val="annotation reference"/>
    <w:basedOn w:val="a0"/>
    <w:uiPriority w:val="99"/>
    <w:semiHidden/>
    <w:unhideWhenUsed/>
    <w:rsid w:val="00336ADD"/>
    <w:rPr>
      <w:sz w:val="16"/>
      <w:szCs w:val="16"/>
    </w:rPr>
  </w:style>
  <w:style w:type="paragraph" w:styleId="a8">
    <w:name w:val="annotation text"/>
    <w:basedOn w:val="a"/>
    <w:link w:val="a9"/>
    <w:uiPriority w:val="99"/>
    <w:unhideWhenUsed/>
    <w:qFormat/>
    <w:rsid w:val="00336ADD"/>
    <w:rPr>
      <w:sz w:val="20"/>
      <w:szCs w:val="20"/>
    </w:rPr>
  </w:style>
  <w:style w:type="character" w:customStyle="1" w:styleId="a9">
    <w:name w:val="批注文字 字符"/>
    <w:basedOn w:val="a0"/>
    <w:link w:val="a8"/>
    <w:uiPriority w:val="99"/>
    <w:qFormat/>
    <w:rsid w:val="00336ADD"/>
    <w:rPr>
      <w:sz w:val="20"/>
      <w:szCs w:val="20"/>
    </w:rPr>
  </w:style>
  <w:style w:type="character" w:customStyle="1" w:styleId="fontstyle01">
    <w:name w:val="fontstyle01"/>
    <w:basedOn w:val="a0"/>
    <w:qFormat/>
    <w:rsid w:val="00336ADD"/>
    <w:rPr>
      <w:rFonts w:ascii="Symbol-Identity-H" w:hAnsi="Symbol-Identity-H" w:hint="default"/>
      <w:b w:val="0"/>
      <w:bCs w:val="0"/>
      <w:i w:val="0"/>
      <w:iCs w:val="0"/>
      <w:color w:val="242021"/>
      <w:sz w:val="20"/>
      <w:szCs w:val="20"/>
    </w:rPr>
  </w:style>
  <w:style w:type="character" w:customStyle="1" w:styleId="fontstyle11">
    <w:name w:val="fontstyle11"/>
    <w:basedOn w:val="a0"/>
    <w:qFormat/>
    <w:rsid w:val="00336ADD"/>
    <w:rPr>
      <w:rFonts w:ascii="TimesNewRomanPS" w:hAnsi="TimesNewRomanPS" w:hint="default"/>
      <w:b w:val="0"/>
      <w:bCs w:val="0"/>
      <w:i w:val="0"/>
      <w:iCs w:val="0"/>
      <w:color w:val="242021"/>
      <w:sz w:val="20"/>
      <w:szCs w:val="20"/>
    </w:rPr>
  </w:style>
  <w:style w:type="paragraph" w:styleId="aa">
    <w:name w:val="Balloon Text"/>
    <w:basedOn w:val="a"/>
    <w:link w:val="ab"/>
    <w:uiPriority w:val="99"/>
    <w:semiHidden/>
    <w:unhideWhenUsed/>
    <w:rsid w:val="00597BEF"/>
    <w:rPr>
      <w:sz w:val="18"/>
      <w:szCs w:val="18"/>
    </w:rPr>
  </w:style>
  <w:style w:type="character" w:customStyle="1" w:styleId="ab">
    <w:name w:val="批注框文本 字符"/>
    <w:basedOn w:val="a0"/>
    <w:link w:val="aa"/>
    <w:uiPriority w:val="99"/>
    <w:semiHidden/>
    <w:rsid w:val="00597BEF"/>
    <w:rPr>
      <w:sz w:val="18"/>
      <w:szCs w:val="18"/>
    </w:rPr>
  </w:style>
  <w:style w:type="character" w:styleId="ac">
    <w:name w:val="Hyperlink"/>
    <w:basedOn w:val="a0"/>
    <w:uiPriority w:val="99"/>
    <w:unhideWhenUsed/>
    <w:rsid w:val="00181F20"/>
    <w:rPr>
      <w:color w:val="0563C1" w:themeColor="hyperlink"/>
      <w:u w:val="single"/>
    </w:rPr>
  </w:style>
  <w:style w:type="paragraph" w:styleId="ad">
    <w:name w:val="annotation subject"/>
    <w:basedOn w:val="a8"/>
    <w:next w:val="a8"/>
    <w:link w:val="ae"/>
    <w:uiPriority w:val="99"/>
    <w:semiHidden/>
    <w:unhideWhenUsed/>
    <w:rsid w:val="00692D5C"/>
    <w:rPr>
      <w:b/>
      <w:bCs/>
    </w:rPr>
  </w:style>
  <w:style w:type="character" w:customStyle="1" w:styleId="ae">
    <w:name w:val="批注主题 字符"/>
    <w:basedOn w:val="a9"/>
    <w:link w:val="ad"/>
    <w:uiPriority w:val="99"/>
    <w:semiHidden/>
    <w:rsid w:val="00692D5C"/>
    <w:rPr>
      <w:b/>
      <w:bCs/>
      <w:sz w:val="20"/>
      <w:szCs w:val="20"/>
    </w:rPr>
  </w:style>
  <w:style w:type="paragraph" w:styleId="af">
    <w:name w:val="Revision"/>
    <w:hidden/>
    <w:uiPriority w:val="99"/>
    <w:semiHidden/>
    <w:rsid w:val="00455524"/>
  </w:style>
  <w:style w:type="paragraph" w:styleId="af0">
    <w:name w:val="List Paragraph"/>
    <w:basedOn w:val="a"/>
    <w:uiPriority w:val="34"/>
    <w:qFormat/>
    <w:rsid w:val="007B531E"/>
    <w:pPr>
      <w:ind w:firstLineChars="200" w:firstLine="420"/>
    </w:pPr>
  </w:style>
  <w:style w:type="paragraph" w:customStyle="1" w:styleId="MDPI16affiliation">
    <w:name w:val="MDPI_1.6_affiliation"/>
    <w:basedOn w:val="a"/>
    <w:qFormat/>
    <w:rsid w:val="00D65C8B"/>
    <w:pPr>
      <w:widowControl/>
      <w:adjustRightInd w:val="0"/>
      <w:snapToGrid w:val="0"/>
      <w:spacing w:line="200" w:lineRule="atLeast"/>
      <w:ind w:left="311" w:hanging="198"/>
      <w:jc w:val="left"/>
    </w:pPr>
    <w:rPr>
      <w:rFonts w:ascii="Palatino Linotype" w:eastAsia="Times New Roman" w:hAnsi="Palatino Linotype" w:cs="Times New Roman"/>
      <w:color w:val="000000"/>
      <w:kern w:val="0"/>
      <w:sz w:val="18"/>
      <w:szCs w:val="18"/>
      <w:lang w:eastAsia="de-DE" w:bidi="en-US"/>
    </w:rPr>
  </w:style>
  <w:style w:type="paragraph" w:customStyle="1" w:styleId="Default">
    <w:name w:val="Default"/>
    <w:link w:val="Default0"/>
    <w:rsid w:val="00E16445"/>
    <w:pPr>
      <w:autoSpaceDE w:val="0"/>
      <w:autoSpaceDN w:val="0"/>
      <w:adjustRightInd w:val="0"/>
    </w:pPr>
    <w:rPr>
      <w:rFonts w:ascii="Times New Roman" w:eastAsia="宋体" w:hAnsi="Times New Roman" w:cs="Times New Roman"/>
      <w:color w:val="000000"/>
      <w:kern w:val="0"/>
      <w:sz w:val="24"/>
      <w:szCs w:val="24"/>
    </w:rPr>
  </w:style>
  <w:style w:type="character" w:customStyle="1" w:styleId="Default0">
    <w:name w:val="Default 字元"/>
    <w:link w:val="Default"/>
    <w:locked/>
    <w:rsid w:val="00E16445"/>
    <w:rPr>
      <w:rFonts w:ascii="Times New Roman" w:eastAsia="宋体" w:hAnsi="Times New Roman" w:cs="Times New Roman"/>
      <w:color w:val="000000"/>
      <w:kern w:val="0"/>
      <w:sz w:val="24"/>
      <w:szCs w:val="24"/>
    </w:rPr>
  </w:style>
  <w:style w:type="paragraph" w:styleId="af1">
    <w:name w:val="Normal (Web)"/>
    <w:basedOn w:val="a"/>
    <w:uiPriority w:val="99"/>
    <w:semiHidden/>
    <w:unhideWhenUsed/>
    <w:rsid w:val="005D78CB"/>
    <w:pPr>
      <w:widowControl/>
      <w:spacing w:before="100" w:beforeAutospacing="1" w:after="100" w:afterAutospacing="1"/>
      <w:jc w:val="left"/>
    </w:pPr>
    <w:rPr>
      <w:rFonts w:ascii="宋体" w:eastAsia="宋体" w:hAnsi="宋体" w:cs="宋体"/>
      <w:kern w:val="0"/>
      <w:sz w:val="24"/>
      <w:szCs w:val="24"/>
    </w:rPr>
  </w:style>
  <w:style w:type="paragraph" w:customStyle="1" w:styleId="EndNoteBibliographyTitle">
    <w:name w:val="EndNote Bibliography Title"/>
    <w:basedOn w:val="a"/>
    <w:link w:val="EndNoteBibliographyTitle0"/>
    <w:rsid w:val="00CC3E89"/>
    <w:pPr>
      <w:jc w:val="center"/>
    </w:pPr>
    <w:rPr>
      <w:rFonts w:ascii="Calibri" w:hAnsi="Calibri" w:cs="Calibri"/>
      <w:noProof/>
      <w:sz w:val="20"/>
    </w:rPr>
  </w:style>
  <w:style w:type="character" w:customStyle="1" w:styleId="EndNoteBibliographyTitle0">
    <w:name w:val="EndNote Bibliography Title 字符"/>
    <w:basedOn w:val="a0"/>
    <w:link w:val="EndNoteBibliographyTitle"/>
    <w:rsid w:val="00CC3E89"/>
    <w:rPr>
      <w:rFonts w:ascii="Calibri" w:hAnsi="Calibri" w:cs="Calibri"/>
      <w:noProof/>
      <w:sz w:val="20"/>
    </w:rPr>
  </w:style>
  <w:style w:type="paragraph" w:customStyle="1" w:styleId="EndNoteBibliography">
    <w:name w:val="EndNote Bibliography"/>
    <w:basedOn w:val="a"/>
    <w:link w:val="EndNoteBibliography0"/>
    <w:rsid w:val="00CC3E89"/>
    <w:pPr>
      <w:jc w:val="left"/>
    </w:pPr>
    <w:rPr>
      <w:rFonts w:ascii="Calibri" w:hAnsi="Calibri" w:cs="Calibri"/>
      <w:noProof/>
      <w:sz w:val="20"/>
    </w:rPr>
  </w:style>
  <w:style w:type="character" w:customStyle="1" w:styleId="EndNoteBibliography0">
    <w:name w:val="EndNote Bibliography 字符"/>
    <w:basedOn w:val="a0"/>
    <w:link w:val="EndNoteBibliography"/>
    <w:rsid w:val="00CC3E89"/>
    <w:rPr>
      <w:rFonts w:ascii="Calibri" w:hAnsi="Calibri" w:cs="Calibri"/>
      <w:noProof/>
      <w:sz w:val="20"/>
    </w:rPr>
  </w:style>
  <w:style w:type="character" w:customStyle="1" w:styleId="tgt">
    <w:name w:val="tgt"/>
    <w:basedOn w:val="a0"/>
    <w:rsid w:val="00CE4F4B"/>
  </w:style>
  <w:style w:type="character" w:customStyle="1" w:styleId="src">
    <w:name w:val="src"/>
    <w:basedOn w:val="a0"/>
    <w:rsid w:val="006C6D3F"/>
  </w:style>
  <w:style w:type="character" w:customStyle="1" w:styleId="apple-converted-space">
    <w:name w:val="apple-converted-space"/>
    <w:basedOn w:val="a0"/>
    <w:rsid w:val="006C6D3F"/>
  </w:style>
  <w:style w:type="table" w:styleId="af2">
    <w:name w:val="Table Grid"/>
    <w:basedOn w:val="a1"/>
    <w:uiPriority w:val="39"/>
    <w:rsid w:val="00D331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line number"/>
    <w:basedOn w:val="a0"/>
    <w:uiPriority w:val="99"/>
    <w:semiHidden/>
    <w:unhideWhenUsed/>
    <w:rsid w:val="00FA7A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775012">
      <w:bodyDiv w:val="1"/>
      <w:marLeft w:val="0"/>
      <w:marRight w:val="0"/>
      <w:marTop w:val="0"/>
      <w:marBottom w:val="0"/>
      <w:divBdr>
        <w:top w:val="none" w:sz="0" w:space="0" w:color="auto"/>
        <w:left w:val="none" w:sz="0" w:space="0" w:color="auto"/>
        <w:bottom w:val="none" w:sz="0" w:space="0" w:color="auto"/>
        <w:right w:val="none" w:sz="0" w:space="0" w:color="auto"/>
      </w:divBdr>
    </w:div>
    <w:div w:id="808476274">
      <w:bodyDiv w:val="1"/>
      <w:marLeft w:val="0"/>
      <w:marRight w:val="0"/>
      <w:marTop w:val="0"/>
      <w:marBottom w:val="0"/>
      <w:divBdr>
        <w:top w:val="none" w:sz="0" w:space="0" w:color="auto"/>
        <w:left w:val="none" w:sz="0" w:space="0" w:color="auto"/>
        <w:bottom w:val="none" w:sz="0" w:space="0" w:color="auto"/>
        <w:right w:val="none" w:sz="0" w:space="0" w:color="auto"/>
      </w:divBdr>
    </w:div>
    <w:div w:id="836846614">
      <w:bodyDiv w:val="1"/>
      <w:marLeft w:val="0"/>
      <w:marRight w:val="0"/>
      <w:marTop w:val="0"/>
      <w:marBottom w:val="0"/>
      <w:divBdr>
        <w:top w:val="none" w:sz="0" w:space="0" w:color="auto"/>
        <w:left w:val="none" w:sz="0" w:space="0" w:color="auto"/>
        <w:bottom w:val="none" w:sz="0" w:space="0" w:color="auto"/>
        <w:right w:val="none" w:sz="0" w:space="0" w:color="auto"/>
      </w:divBdr>
    </w:div>
    <w:div w:id="1020162944">
      <w:bodyDiv w:val="1"/>
      <w:marLeft w:val="0"/>
      <w:marRight w:val="0"/>
      <w:marTop w:val="0"/>
      <w:marBottom w:val="0"/>
      <w:divBdr>
        <w:top w:val="none" w:sz="0" w:space="0" w:color="auto"/>
        <w:left w:val="none" w:sz="0" w:space="0" w:color="auto"/>
        <w:bottom w:val="none" w:sz="0" w:space="0" w:color="auto"/>
        <w:right w:val="none" w:sz="0" w:space="0" w:color="auto"/>
      </w:divBdr>
    </w:div>
    <w:div w:id="1035302540">
      <w:bodyDiv w:val="1"/>
      <w:marLeft w:val="0"/>
      <w:marRight w:val="0"/>
      <w:marTop w:val="0"/>
      <w:marBottom w:val="0"/>
      <w:divBdr>
        <w:top w:val="none" w:sz="0" w:space="0" w:color="auto"/>
        <w:left w:val="none" w:sz="0" w:space="0" w:color="auto"/>
        <w:bottom w:val="none" w:sz="0" w:space="0" w:color="auto"/>
        <w:right w:val="none" w:sz="0" w:space="0" w:color="auto"/>
      </w:divBdr>
    </w:div>
    <w:div w:id="1060253077">
      <w:bodyDiv w:val="1"/>
      <w:marLeft w:val="0"/>
      <w:marRight w:val="0"/>
      <w:marTop w:val="0"/>
      <w:marBottom w:val="0"/>
      <w:divBdr>
        <w:top w:val="none" w:sz="0" w:space="0" w:color="auto"/>
        <w:left w:val="none" w:sz="0" w:space="0" w:color="auto"/>
        <w:bottom w:val="none" w:sz="0" w:space="0" w:color="auto"/>
        <w:right w:val="none" w:sz="0" w:space="0" w:color="auto"/>
      </w:divBdr>
    </w:div>
    <w:div w:id="1100218507">
      <w:bodyDiv w:val="1"/>
      <w:marLeft w:val="0"/>
      <w:marRight w:val="0"/>
      <w:marTop w:val="0"/>
      <w:marBottom w:val="0"/>
      <w:divBdr>
        <w:top w:val="none" w:sz="0" w:space="0" w:color="auto"/>
        <w:left w:val="none" w:sz="0" w:space="0" w:color="auto"/>
        <w:bottom w:val="none" w:sz="0" w:space="0" w:color="auto"/>
        <w:right w:val="none" w:sz="0" w:space="0" w:color="auto"/>
      </w:divBdr>
    </w:div>
    <w:div w:id="1535659208">
      <w:bodyDiv w:val="1"/>
      <w:marLeft w:val="0"/>
      <w:marRight w:val="0"/>
      <w:marTop w:val="0"/>
      <w:marBottom w:val="0"/>
      <w:divBdr>
        <w:top w:val="none" w:sz="0" w:space="0" w:color="auto"/>
        <w:left w:val="none" w:sz="0" w:space="0" w:color="auto"/>
        <w:bottom w:val="none" w:sz="0" w:space="0" w:color="auto"/>
        <w:right w:val="none" w:sz="0" w:space="0" w:color="auto"/>
      </w:divBdr>
    </w:div>
    <w:div w:id="1678658030">
      <w:bodyDiv w:val="1"/>
      <w:marLeft w:val="0"/>
      <w:marRight w:val="0"/>
      <w:marTop w:val="0"/>
      <w:marBottom w:val="0"/>
      <w:divBdr>
        <w:top w:val="none" w:sz="0" w:space="0" w:color="auto"/>
        <w:left w:val="none" w:sz="0" w:space="0" w:color="auto"/>
        <w:bottom w:val="none" w:sz="0" w:space="0" w:color="auto"/>
        <w:right w:val="none" w:sz="0" w:space="0" w:color="auto"/>
      </w:divBdr>
    </w:div>
    <w:div w:id="1838692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90E691-B797-45FD-BE69-D7D61CCC0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3</Pages>
  <Words>139</Words>
  <Characters>79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曾 子威</dc:creator>
  <dc:description>NE.Ref</dc:description>
  <cp:lastModifiedBy>Jianghui Dong</cp:lastModifiedBy>
  <cp:revision>24</cp:revision>
  <cp:lastPrinted>2019-10-18T07:33:00Z</cp:lastPrinted>
  <dcterms:created xsi:type="dcterms:W3CDTF">2019-11-05T07:34:00Z</dcterms:created>
  <dcterms:modified xsi:type="dcterms:W3CDTF">2020-06-04T04:29:00Z</dcterms:modified>
</cp:coreProperties>
</file>